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3495BC" w14:textId="72D8ADBC" w:rsidR="006E0952" w:rsidRPr="00C95E1E" w:rsidRDefault="009113B4" w:rsidP="00E90694">
      <w:pPr>
        <w:jc w:val="center"/>
        <w:rPr>
          <w:rFonts w:ascii="Museo Sans 300" w:hAnsi="Museo Sans 300"/>
        </w:rPr>
      </w:pPr>
      <w:bookmarkStart w:id="1" w:name="_Hlk103773461"/>
      <w:r w:rsidRPr="00C95E1E">
        <w:rPr>
          <w:rFonts w:ascii="Museo Sans 300" w:hAnsi="Museo Sans 300"/>
        </w:rPr>
        <w:t xml:space="preserve">Recommended </w:t>
      </w:r>
      <w:r w:rsidR="00E90694" w:rsidRPr="00C95E1E">
        <w:rPr>
          <w:rFonts w:ascii="Museo Sans 300" w:hAnsi="Museo Sans 300"/>
        </w:rPr>
        <w:t>Specifications</w:t>
      </w:r>
      <w:r w:rsidRPr="00C95E1E">
        <w:rPr>
          <w:rFonts w:ascii="Museo Sans 300" w:hAnsi="Museo Sans 300"/>
        </w:rPr>
        <w:t xml:space="preserve"> for</w:t>
      </w:r>
    </w:p>
    <w:p w14:paraId="4D560DDF" w14:textId="6E4EEB8D" w:rsidR="00E90694" w:rsidRDefault="00000000" w:rsidP="00E90694">
      <w:pPr>
        <w:jc w:val="center"/>
        <w:rPr>
          <w:rFonts w:ascii="Museo Sans 300" w:hAnsi="Museo Sans 300"/>
        </w:rPr>
      </w:pPr>
      <w:sdt>
        <w:sdtPr>
          <w:rPr>
            <w:rFonts w:ascii="Museo Sans 300" w:hAnsi="Museo Sans 300"/>
          </w:rPr>
          <w:alias w:val="Title"/>
          <w:tag w:val=""/>
          <w:id w:val="1893544397"/>
          <w:placeholder>
            <w:docPart w:val="A0AB23E9438544F1A9B832A3DC62D3B1"/>
          </w:placeholder>
          <w:dataBinding w:prefixMappings="xmlns:ns0='http://purl.org/dc/elements/1.1/' xmlns:ns1='http://schemas.openxmlformats.org/package/2006/metadata/core-properties' " w:xpath="/ns1:coreProperties[1]/ns0:title[1]" w:storeItemID="{6C3C8BC8-F283-45AE-878A-BAB7291924A1}"/>
          <w:text/>
        </w:sdtPr>
        <w:sdtContent>
          <w:r w:rsidR="00705A54">
            <w:rPr>
              <w:rFonts w:ascii="Museo Sans 300" w:hAnsi="Museo Sans 300"/>
            </w:rPr>
            <w:t xml:space="preserve">Stravifloor </w:t>
          </w:r>
          <w:r w:rsidR="00245FDB">
            <w:rPr>
              <w:rFonts w:ascii="Museo Sans 300" w:hAnsi="Museo Sans 300"/>
            </w:rPr>
            <w:t>Channel</w:t>
          </w:r>
        </w:sdtContent>
      </w:sdt>
    </w:p>
    <w:p w14:paraId="7B8ED89D" w14:textId="4EC78753" w:rsidR="00281051" w:rsidRPr="00C95E1E" w:rsidRDefault="00281051" w:rsidP="00E90694">
      <w:pPr>
        <w:jc w:val="center"/>
        <w:rPr>
          <w:rFonts w:ascii="Museo Sans 300" w:hAnsi="Museo Sans 300"/>
        </w:rPr>
      </w:pPr>
      <w:r>
        <w:rPr>
          <w:rFonts w:ascii="Museo Sans 300" w:hAnsi="Museo Sans 300"/>
          <w:noProof/>
        </w:rPr>
        <w:drawing>
          <wp:inline distT="0" distB="0" distL="0" distR="0" wp14:anchorId="579F4BA0" wp14:editId="76D1BAF0">
            <wp:extent cx="943107" cy="943107"/>
            <wp:effectExtent l="0" t="0" r="9525" b="9525"/>
            <wp:docPr id="1972928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928666" name=""/>
                    <pic:cNvPicPr/>
                  </pic:nvPicPr>
                  <pic:blipFill>
                    <a:blip r:embed="rId12">
                      <a:extLst>
                        <a:ext uri="{28A0092B-C50C-407E-A947-70E740481C1C}">
                          <a14:useLocalDpi xmlns:a14="http://schemas.microsoft.com/office/drawing/2010/main" val="0"/>
                        </a:ext>
                      </a:extLst>
                    </a:blip>
                    <a:stretch>
                      <a:fillRect/>
                    </a:stretch>
                  </pic:blipFill>
                  <pic:spPr>
                    <a:xfrm>
                      <a:off x="0" y="0"/>
                      <a:ext cx="943107" cy="943107"/>
                    </a:xfrm>
                    <a:prstGeom prst="rect">
                      <a:avLst/>
                    </a:prstGeom>
                  </pic:spPr>
                </pic:pic>
              </a:graphicData>
            </a:graphic>
          </wp:inline>
        </w:drawing>
      </w:r>
    </w:p>
    <w:p w14:paraId="5CF35E82" w14:textId="588E9D9A" w:rsidR="00E90694" w:rsidRPr="00C95E1E" w:rsidRDefault="00E90694" w:rsidP="00E90694">
      <w:pPr>
        <w:jc w:val="center"/>
        <w:rPr>
          <w:rFonts w:ascii="Museo Sans 300" w:hAnsi="Museo Sans 300"/>
        </w:rPr>
      </w:pPr>
      <w:r w:rsidRPr="00C95E1E">
        <w:rPr>
          <w:rFonts w:ascii="Museo Sans 300" w:hAnsi="Museo Sans 300"/>
        </w:rPr>
        <w:t xml:space="preserve">Section </w:t>
      </w:r>
      <w:r w:rsidR="00A52473" w:rsidRPr="00C95E1E">
        <w:rPr>
          <w:rFonts w:ascii="Museo Sans 300" w:hAnsi="Museo Sans 300"/>
        </w:rPr>
        <w:t>13</w:t>
      </w:r>
      <w:r w:rsidR="00705A54">
        <w:rPr>
          <w:rFonts w:ascii="Museo Sans 300" w:hAnsi="Museo Sans 300"/>
        </w:rPr>
        <w:t xml:space="preserve"> </w:t>
      </w:r>
      <w:r w:rsidR="00A52473" w:rsidRPr="00C95E1E">
        <w:rPr>
          <w:rFonts w:ascii="Museo Sans 300" w:hAnsi="Museo Sans 300"/>
        </w:rPr>
        <w:t>48</w:t>
      </w:r>
      <w:r w:rsidR="00705A54">
        <w:rPr>
          <w:rFonts w:ascii="Museo Sans 300" w:hAnsi="Museo Sans 300"/>
        </w:rPr>
        <w:t xml:space="preserve"> </w:t>
      </w:r>
      <w:r w:rsidR="00A52473" w:rsidRPr="00C95E1E">
        <w:rPr>
          <w:rFonts w:ascii="Museo Sans 300" w:hAnsi="Museo Sans 300"/>
        </w:rPr>
        <w:t xml:space="preserve">00 </w:t>
      </w:r>
      <w:r w:rsidRPr="00C95E1E">
        <w:rPr>
          <w:rFonts w:ascii="Museo Sans 300" w:hAnsi="Museo Sans 300"/>
        </w:rPr>
        <w:t xml:space="preserve">Sound Control </w:t>
      </w:r>
    </w:p>
    <w:p w14:paraId="13DCCBCB" w14:textId="724106BE" w:rsidR="00B67015" w:rsidRPr="00DF1FCF" w:rsidRDefault="00B67015" w:rsidP="00DF1FCF">
      <w:pPr>
        <w:spacing w:before="120" w:after="0" w:line="240" w:lineRule="auto"/>
        <w:jc w:val="both"/>
        <w:rPr>
          <w:rFonts w:ascii="Museo Sans 100" w:hAnsi="Museo Sans 100" w:cstheme="minorHAnsi"/>
        </w:rPr>
      </w:pPr>
      <w:bookmarkStart w:id="2" w:name="_Hlk109836880"/>
      <w:r w:rsidRPr="00DF1FCF">
        <w:rPr>
          <w:rFonts w:ascii="Museo Sans 100" w:hAnsi="Museo Sans 100" w:cstheme="minorHAnsi"/>
        </w:rPr>
        <w:t xml:space="preserve">This document is for specification writers' reference in the drafting process. CDM Stravitec will not be held responsible for the use or unauthorized modification of any information contained herein. </w:t>
      </w:r>
    </w:p>
    <w:p w14:paraId="5EBC045C" w14:textId="032C6432" w:rsidR="00705A54" w:rsidRDefault="00705A54" w:rsidP="00056A93">
      <w:pPr>
        <w:spacing w:before="120" w:line="240" w:lineRule="auto"/>
        <w:jc w:val="both"/>
        <w:rPr>
          <w:rFonts w:ascii="Museo Sans 100" w:hAnsi="Museo Sans 100" w:cstheme="minorHAnsi"/>
        </w:rPr>
      </w:pPr>
      <w:r w:rsidRPr="00DF1FCF">
        <w:rPr>
          <w:rFonts w:ascii="Museo Sans 100" w:hAnsi="Museo Sans 100" w:cstheme="minorHAnsi"/>
        </w:rPr>
        <w:t xml:space="preserve">Specification notes are identified in the document as follows </w:t>
      </w:r>
      <w:r w:rsidR="00281051">
        <w:rPr>
          <w:rFonts w:ascii="Museo Sans 100" w:hAnsi="Museo Sans 100" w:cstheme="minorHAnsi"/>
        </w:rPr>
        <w:t>“</w:t>
      </w:r>
      <w:r w:rsidR="00281051" w:rsidRPr="00281051">
        <w:rPr>
          <w:rFonts w:ascii="Museo Sans 100" w:hAnsi="Museo Sans 100" w:cstheme="minorHAnsi"/>
          <w:b/>
          <w:bCs/>
          <w:u w:val="single"/>
        </w:rPr>
        <w:t>SPEC NOTE</w:t>
      </w:r>
      <w:r w:rsidR="00281051">
        <w:rPr>
          <w:rFonts w:ascii="Museo Sans 100" w:hAnsi="Museo Sans 100" w:cstheme="minorHAnsi"/>
        </w:rPr>
        <w:t xml:space="preserve">” </w:t>
      </w:r>
      <w:r w:rsidRPr="00DF1FCF">
        <w:rPr>
          <w:rFonts w:ascii="Museo Sans 100" w:hAnsi="Museo Sans 100" w:cstheme="minorHAnsi"/>
        </w:rPr>
        <w:t>– these notes must be removed from final documents. Where multiple options may be available, these are identified in the corresponding spec note.</w:t>
      </w:r>
    </w:p>
    <w:p w14:paraId="64AAAFB0" w14:textId="77777777" w:rsidR="00281051" w:rsidRDefault="00281051" w:rsidP="00056A93">
      <w:pPr>
        <w:spacing w:before="240" w:after="120" w:line="240" w:lineRule="auto"/>
        <w:contextualSpacing/>
        <w:jc w:val="both"/>
        <w:rPr>
          <w:rFonts w:ascii="Museo Sans 100" w:hAnsi="Museo Sans 100" w:cstheme="minorHAnsi"/>
          <w:lang w:val="en-CA"/>
        </w:rPr>
      </w:pPr>
      <w:r w:rsidRPr="00E96FD1">
        <w:rPr>
          <w:rFonts w:ascii="Museo Sans 100" w:hAnsi="Museo Sans 100" w:cstheme="minorHAnsi"/>
          <w:lang w:val="en-CA"/>
        </w:rPr>
        <w:t xml:space="preserve">Text highlighted in </w:t>
      </w:r>
      <w:r w:rsidRPr="00E96FD1">
        <w:rPr>
          <w:rFonts w:ascii="Museo Sans 100" w:hAnsi="Museo Sans 100" w:cstheme="minorHAnsi"/>
          <w:highlight w:val="yellow"/>
          <w:lang w:val="en-CA"/>
        </w:rPr>
        <w:t>yellow</w:t>
      </w:r>
      <w:r w:rsidRPr="00E96FD1">
        <w:rPr>
          <w:rFonts w:ascii="Museo Sans 100" w:hAnsi="Museo Sans 100" w:cstheme="minorHAnsi"/>
          <w:lang w:val="en-CA"/>
        </w:rPr>
        <w:t xml:space="preserve"> indicates text that should be coordinated with the entire spec book or </w:t>
      </w:r>
      <w:r>
        <w:rPr>
          <w:rFonts w:ascii="Museo Sans 100" w:hAnsi="Museo Sans 100" w:cstheme="minorHAnsi"/>
          <w:lang w:val="en-CA"/>
        </w:rPr>
        <w:t>represents</w:t>
      </w:r>
      <w:r w:rsidRPr="00E96FD1">
        <w:rPr>
          <w:rFonts w:ascii="Museo Sans 100" w:hAnsi="Museo Sans 100" w:cstheme="minorHAnsi"/>
          <w:lang w:val="en-CA"/>
        </w:rPr>
        <w:t xml:space="preserve"> sections that are options not found on every installation.</w:t>
      </w:r>
    </w:p>
    <w:p w14:paraId="0725FA08" w14:textId="77777777" w:rsidR="00056A93" w:rsidRPr="00E96FD1" w:rsidRDefault="00056A93" w:rsidP="00056A93">
      <w:pPr>
        <w:spacing w:before="240" w:after="120" w:line="240" w:lineRule="auto"/>
        <w:contextualSpacing/>
        <w:jc w:val="both"/>
        <w:rPr>
          <w:rFonts w:ascii="Museo Sans 100" w:hAnsi="Museo Sans 100" w:cstheme="minorHAnsi"/>
          <w:lang w:val="en-CA"/>
        </w:rPr>
      </w:pPr>
    </w:p>
    <w:p w14:paraId="6D2D10E3" w14:textId="7332B9ED" w:rsidR="00281051" w:rsidRDefault="00281051" w:rsidP="00281051">
      <w:pPr>
        <w:spacing w:after="120" w:line="240" w:lineRule="auto"/>
        <w:contextualSpacing/>
        <w:jc w:val="both"/>
        <w:rPr>
          <w:rFonts w:ascii="Museo Sans 100" w:hAnsi="Museo Sans 100" w:cstheme="minorHAnsi"/>
          <w:lang w:val="en-CA"/>
        </w:rPr>
      </w:pPr>
      <w:r>
        <w:rPr>
          <w:rFonts w:ascii="Museo Sans 100" w:hAnsi="Museo Sans 100" w:cstheme="minorHAnsi"/>
          <w:lang w:val="en-CA"/>
        </w:rPr>
        <w:t>This document specification has been specifically written for the Stravifloor Channel system. Below is a schematic indication of the construction process from start to end as described in this specification.</w:t>
      </w:r>
    </w:p>
    <w:tbl>
      <w:tblPr>
        <w:tblStyle w:val="TableGrid"/>
        <w:tblW w:w="9067" w:type="dxa"/>
        <w:tblLayout w:type="fixed"/>
        <w:tblLook w:val="04A0" w:firstRow="1" w:lastRow="0" w:firstColumn="1" w:lastColumn="0" w:noHBand="0" w:noVBand="1"/>
      </w:tblPr>
      <w:tblGrid>
        <w:gridCol w:w="1507"/>
        <w:gridCol w:w="1507"/>
        <w:gridCol w:w="1508"/>
        <w:gridCol w:w="1507"/>
        <w:gridCol w:w="1507"/>
        <w:gridCol w:w="1531"/>
      </w:tblGrid>
      <w:tr w:rsidR="00281051" w14:paraId="0B3E47A3" w14:textId="77777777" w:rsidTr="00B86512">
        <w:tc>
          <w:tcPr>
            <w:tcW w:w="1507" w:type="dxa"/>
            <w:vAlign w:val="center"/>
          </w:tcPr>
          <w:p w14:paraId="74EDD052" w14:textId="77777777" w:rsidR="00281051" w:rsidRDefault="00281051" w:rsidP="00B86512">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3AC197EB" wp14:editId="2FEDD429">
                  <wp:extent cx="900000" cy="506238"/>
                  <wp:effectExtent l="0" t="0" r="0" b="8255"/>
                  <wp:docPr id="6" name="Picture 6" descr="A white rectangular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white rectangular object with a black background&#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00000" cy="506238"/>
                          </a:xfrm>
                          <a:prstGeom prst="rect">
                            <a:avLst/>
                          </a:prstGeom>
                        </pic:spPr>
                      </pic:pic>
                    </a:graphicData>
                  </a:graphic>
                </wp:inline>
              </w:drawing>
            </w:r>
          </w:p>
        </w:tc>
        <w:tc>
          <w:tcPr>
            <w:tcW w:w="1507" w:type="dxa"/>
            <w:vAlign w:val="center"/>
          </w:tcPr>
          <w:p w14:paraId="625DD44C" w14:textId="77777777" w:rsidR="00281051" w:rsidRDefault="00281051" w:rsidP="00B86512">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51F0EECD" wp14:editId="23061A5F">
                  <wp:extent cx="900000" cy="506238"/>
                  <wp:effectExtent l="0" t="0" r="0" b="8255"/>
                  <wp:docPr id="7" name="Picture 7" descr="A close-up of a ste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up of a step&#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00000" cy="506238"/>
                          </a:xfrm>
                          <a:prstGeom prst="rect">
                            <a:avLst/>
                          </a:prstGeom>
                        </pic:spPr>
                      </pic:pic>
                    </a:graphicData>
                  </a:graphic>
                </wp:inline>
              </w:drawing>
            </w:r>
          </w:p>
        </w:tc>
        <w:tc>
          <w:tcPr>
            <w:tcW w:w="1508" w:type="dxa"/>
            <w:vAlign w:val="center"/>
          </w:tcPr>
          <w:p w14:paraId="44A640D9" w14:textId="551A5E77" w:rsidR="00281051" w:rsidRDefault="00281051" w:rsidP="00B86512">
            <w:pPr>
              <w:spacing w:after="120"/>
              <w:contextualSpacing/>
              <w:jc w:val="center"/>
              <w:rPr>
                <w:rFonts w:ascii="Museo Sans 100" w:hAnsi="Museo Sans 100" w:cstheme="minorHAnsi"/>
                <w:lang w:val="en-CA"/>
              </w:rPr>
            </w:pPr>
            <w:r>
              <w:rPr>
                <w:noProof/>
              </w:rPr>
              <w:drawing>
                <wp:inline distT="0" distB="0" distL="0" distR="0" wp14:anchorId="0A5EF772" wp14:editId="6A46CE59">
                  <wp:extent cx="820420" cy="461645"/>
                  <wp:effectExtent l="0" t="0" r="0" b="0"/>
                  <wp:docPr id="6167686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0420" cy="461645"/>
                          </a:xfrm>
                          <a:prstGeom prst="rect">
                            <a:avLst/>
                          </a:prstGeom>
                          <a:noFill/>
                          <a:ln>
                            <a:noFill/>
                          </a:ln>
                        </pic:spPr>
                      </pic:pic>
                    </a:graphicData>
                  </a:graphic>
                </wp:inline>
              </w:drawing>
            </w:r>
          </w:p>
        </w:tc>
        <w:tc>
          <w:tcPr>
            <w:tcW w:w="1507" w:type="dxa"/>
            <w:vAlign w:val="center"/>
          </w:tcPr>
          <w:p w14:paraId="3912AB7C" w14:textId="42E4F475" w:rsidR="00281051" w:rsidRDefault="00281051" w:rsidP="00B86512">
            <w:pPr>
              <w:spacing w:after="120"/>
              <w:contextualSpacing/>
              <w:jc w:val="center"/>
              <w:rPr>
                <w:rFonts w:ascii="Museo Sans 100" w:hAnsi="Museo Sans 100" w:cstheme="minorHAnsi"/>
                <w:lang w:val="en-CA"/>
              </w:rPr>
            </w:pPr>
            <w:r>
              <w:rPr>
                <w:noProof/>
              </w:rPr>
              <w:drawing>
                <wp:inline distT="0" distB="0" distL="0" distR="0" wp14:anchorId="6C593DCB" wp14:editId="3F34DE74">
                  <wp:extent cx="819785" cy="461645"/>
                  <wp:effectExtent l="0" t="0" r="0" b="0"/>
                  <wp:docPr id="3540331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19785" cy="461645"/>
                          </a:xfrm>
                          <a:prstGeom prst="rect">
                            <a:avLst/>
                          </a:prstGeom>
                          <a:noFill/>
                          <a:ln>
                            <a:noFill/>
                          </a:ln>
                        </pic:spPr>
                      </pic:pic>
                    </a:graphicData>
                  </a:graphic>
                </wp:inline>
              </w:drawing>
            </w:r>
          </w:p>
        </w:tc>
        <w:tc>
          <w:tcPr>
            <w:tcW w:w="1507" w:type="dxa"/>
            <w:vAlign w:val="center"/>
          </w:tcPr>
          <w:p w14:paraId="1C49880B" w14:textId="568A8971" w:rsidR="00281051" w:rsidRDefault="00281051" w:rsidP="00B86512">
            <w:pPr>
              <w:spacing w:after="120"/>
              <w:contextualSpacing/>
              <w:jc w:val="center"/>
              <w:rPr>
                <w:rFonts w:ascii="Museo Sans 100" w:hAnsi="Museo Sans 100" w:cstheme="minorHAnsi"/>
                <w:lang w:val="en-CA"/>
              </w:rPr>
            </w:pPr>
            <w:r>
              <w:rPr>
                <w:noProof/>
              </w:rPr>
              <w:drawing>
                <wp:inline distT="0" distB="0" distL="0" distR="0" wp14:anchorId="61B75B22" wp14:editId="1733F46E">
                  <wp:extent cx="819785" cy="461645"/>
                  <wp:effectExtent l="0" t="0" r="0" b="0"/>
                  <wp:docPr id="18169371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19785" cy="461645"/>
                          </a:xfrm>
                          <a:prstGeom prst="rect">
                            <a:avLst/>
                          </a:prstGeom>
                          <a:noFill/>
                          <a:ln>
                            <a:noFill/>
                          </a:ln>
                        </pic:spPr>
                      </pic:pic>
                    </a:graphicData>
                  </a:graphic>
                </wp:inline>
              </w:drawing>
            </w:r>
          </w:p>
        </w:tc>
        <w:tc>
          <w:tcPr>
            <w:tcW w:w="1531" w:type="dxa"/>
            <w:vAlign w:val="center"/>
          </w:tcPr>
          <w:p w14:paraId="4BF4D939" w14:textId="1D2D0743" w:rsidR="00281051" w:rsidRDefault="00281051" w:rsidP="00B86512">
            <w:pPr>
              <w:spacing w:after="120"/>
              <w:contextualSpacing/>
              <w:jc w:val="center"/>
              <w:rPr>
                <w:rFonts w:ascii="Museo Sans 100" w:hAnsi="Museo Sans 100" w:cstheme="minorHAnsi"/>
                <w:lang w:val="en-CA"/>
              </w:rPr>
            </w:pPr>
            <w:r>
              <w:rPr>
                <w:noProof/>
              </w:rPr>
              <w:drawing>
                <wp:inline distT="0" distB="0" distL="0" distR="0" wp14:anchorId="6C1990DE" wp14:editId="3D26DE89">
                  <wp:extent cx="835025" cy="469900"/>
                  <wp:effectExtent l="0" t="0" r="0" b="6350"/>
                  <wp:docPr id="9811872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35025" cy="469900"/>
                          </a:xfrm>
                          <a:prstGeom prst="rect">
                            <a:avLst/>
                          </a:prstGeom>
                          <a:noFill/>
                          <a:ln>
                            <a:noFill/>
                          </a:ln>
                        </pic:spPr>
                      </pic:pic>
                    </a:graphicData>
                  </a:graphic>
                </wp:inline>
              </w:drawing>
            </w:r>
          </w:p>
        </w:tc>
      </w:tr>
      <w:tr w:rsidR="00281051" w14:paraId="4155DB3E" w14:textId="77777777" w:rsidTr="00B86512">
        <w:tc>
          <w:tcPr>
            <w:tcW w:w="9067" w:type="dxa"/>
            <w:gridSpan w:val="6"/>
          </w:tcPr>
          <w:p w14:paraId="6F4EE937" w14:textId="6800D7A7" w:rsidR="00281051" w:rsidRDefault="00281051" w:rsidP="00B86512">
            <w:pPr>
              <w:spacing w:after="120"/>
              <w:contextualSpacing/>
              <w:jc w:val="center"/>
              <w:rPr>
                <w:rFonts w:ascii="Museo Sans 100" w:hAnsi="Museo Sans 100" w:cstheme="minorHAnsi"/>
                <w:lang w:val="en-CA"/>
              </w:rPr>
            </w:pPr>
            <w:r>
              <w:rPr>
                <w:noProof/>
              </w:rPr>
              <w:drawing>
                <wp:inline distT="0" distB="0" distL="0" distR="0" wp14:anchorId="2AD8E623" wp14:editId="77FCED41">
                  <wp:extent cx="5620385" cy="3161030"/>
                  <wp:effectExtent l="0" t="0" r="0" b="0"/>
                  <wp:docPr id="15089473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20385" cy="3161030"/>
                          </a:xfrm>
                          <a:prstGeom prst="rect">
                            <a:avLst/>
                          </a:prstGeom>
                          <a:noFill/>
                          <a:ln>
                            <a:noFill/>
                          </a:ln>
                        </pic:spPr>
                      </pic:pic>
                    </a:graphicData>
                  </a:graphic>
                </wp:inline>
              </w:drawing>
            </w:r>
          </w:p>
        </w:tc>
      </w:tr>
    </w:tbl>
    <w:bookmarkEnd w:id="2"/>
    <w:p w14:paraId="0CAB2455" w14:textId="10031F33" w:rsidR="00E90694" w:rsidRPr="00B95716" w:rsidRDefault="00E90694" w:rsidP="00E90694">
      <w:pPr>
        <w:jc w:val="both"/>
        <w:rPr>
          <w:rFonts w:ascii="Museo Sans 100" w:hAnsi="Museo Sans 100"/>
        </w:rPr>
      </w:pPr>
      <w:r w:rsidRPr="00B95716">
        <w:rPr>
          <w:rFonts w:ascii="Museo Sans 100" w:hAnsi="Museo Sans 100"/>
        </w:rPr>
        <w:lastRenderedPageBreak/>
        <w:t>PART 1 GENERAL</w:t>
      </w:r>
    </w:p>
    <w:p w14:paraId="64134FE6" w14:textId="461F4845" w:rsidR="00E90694" w:rsidRPr="00C95E1E" w:rsidRDefault="00E90694" w:rsidP="00E90694">
      <w:pPr>
        <w:numPr>
          <w:ilvl w:val="1"/>
          <w:numId w:val="1"/>
        </w:numPr>
        <w:spacing w:after="0" w:line="240" w:lineRule="auto"/>
        <w:jc w:val="both"/>
        <w:rPr>
          <w:rFonts w:ascii="Museo Sans 100" w:hAnsi="Museo Sans 100"/>
          <w:caps/>
        </w:rPr>
      </w:pPr>
      <w:r w:rsidRPr="00B95716">
        <w:rPr>
          <w:rFonts w:ascii="Museo Sans 100" w:hAnsi="Museo Sans 100"/>
        </w:rPr>
        <w:t xml:space="preserve"> </w:t>
      </w:r>
      <w:r w:rsidR="00F60E84">
        <w:rPr>
          <w:rFonts w:ascii="Museo Sans 100" w:hAnsi="Museo Sans 100"/>
          <w:caps/>
        </w:rPr>
        <w:t>SUMMARY</w:t>
      </w:r>
    </w:p>
    <w:p w14:paraId="5CABD821" w14:textId="55B8C275" w:rsidR="00B67015" w:rsidRPr="00B95716" w:rsidRDefault="00E90694" w:rsidP="00B67015">
      <w:pPr>
        <w:numPr>
          <w:ilvl w:val="0"/>
          <w:numId w:val="2"/>
        </w:numPr>
        <w:spacing w:after="0" w:line="240" w:lineRule="auto"/>
        <w:jc w:val="both"/>
        <w:rPr>
          <w:rFonts w:ascii="Museo Sans 100" w:hAnsi="Museo Sans 100" w:cstheme="minorHAnsi"/>
        </w:rPr>
      </w:pPr>
      <w:r w:rsidRPr="00B95716">
        <w:rPr>
          <w:rFonts w:ascii="Museo Sans 100" w:hAnsi="Museo Sans 100"/>
        </w:rPr>
        <w:t>Furnish</w:t>
      </w:r>
      <w:r w:rsidR="00A52473">
        <w:rPr>
          <w:rFonts w:ascii="Museo Sans 100" w:hAnsi="Museo Sans 100"/>
        </w:rPr>
        <w:t xml:space="preserve"> and install </w:t>
      </w:r>
      <w:r w:rsidR="00B67015" w:rsidRPr="00B95716">
        <w:rPr>
          <w:rFonts w:ascii="Museo Sans 100" w:hAnsi="Museo Sans 100" w:cstheme="minorHAnsi"/>
        </w:rPr>
        <w:t xml:space="preserve">all materials, labor, tools, </w:t>
      </w:r>
      <w:r w:rsidR="001D5769" w:rsidRPr="00B95716">
        <w:rPr>
          <w:rFonts w:ascii="Museo Sans 100" w:hAnsi="Museo Sans 100" w:cstheme="minorHAnsi"/>
        </w:rPr>
        <w:t>appliances</w:t>
      </w:r>
      <w:r w:rsidR="00B67015" w:rsidRPr="00B95716">
        <w:rPr>
          <w:rFonts w:ascii="Museo Sans 100" w:hAnsi="Museo Sans 100" w:cstheme="minorHAnsi"/>
        </w:rPr>
        <w:t xml:space="preserve">, </w:t>
      </w:r>
      <w:r w:rsidR="00954541">
        <w:rPr>
          <w:rFonts w:ascii="Museo Sans 100" w:hAnsi="Museo Sans 100" w:cstheme="minorHAnsi"/>
        </w:rPr>
        <w:t xml:space="preserve">and </w:t>
      </w:r>
      <w:r w:rsidR="00B67015" w:rsidRPr="00B95716">
        <w:rPr>
          <w:rFonts w:ascii="Museo Sans 100" w:hAnsi="Museo Sans 100" w:cstheme="minorHAnsi"/>
        </w:rPr>
        <w:t xml:space="preserve">equipment and perform all operations necessary for </w:t>
      </w:r>
      <w:r w:rsidR="00F60E84">
        <w:rPr>
          <w:rFonts w:ascii="Museo Sans 100" w:hAnsi="Museo Sans 100" w:cstheme="minorHAnsi"/>
        </w:rPr>
        <w:t>installation</w:t>
      </w:r>
      <w:r w:rsidR="001D5769" w:rsidRPr="00B95716">
        <w:rPr>
          <w:rFonts w:ascii="Museo Sans 100" w:hAnsi="Museo Sans 100" w:cstheme="minorHAnsi"/>
        </w:rPr>
        <w:t xml:space="preserve"> of </w:t>
      </w:r>
      <w:r w:rsidR="00954541">
        <w:rPr>
          <w:rFonts w:ascii="Museo Sans 100" w:hAnsi="Museo Sans 100" w:cstheme="minorHAnsi"/>
        </w:rPr>
        <w:t xml:space="preserve">the </w:t>
      </w:r>
      <w:r w:rsidR="00934366">
        <w:rPr>
          <w:rFonts w:ascii="Museo Sans 100" w:hAnsi="Museo Sans 100" w:cstheme="minorHAnsi"/>
        </w:rPr>
        <w:t xml:space="preserve">isolated </w:t>
      </w:r>
      <w:r w:rsidR="00934366" w:rsidRPr="00B95716">
        <w:rPr>
          <w:rFonts w:ascii="Museo Sans 100" w:hAnsi="Museo Sans 100" w:cstheme="minorHAnsi"/>
        </w:rPr>
        <w:t>floating</w:t>
      </w:r>
      <w:r w:rsidR="00934366">
        <w:rPr>
          <w:rFonts w:ascii="Museo Sans 100" w:hAnsi="Museo Sans 100" w:cstheme="minorHAnsi"/>
        </w:rPr>
        <w:t xml:space="preserve"> </w:t>
      </w:r>
      <w:r w:rsidR="00934366" w:rsidRPr="00B95716">
        <w:rPr>
          <w:rFonts w:ascii="Museo Sans 100" w:hAnsi="Museo Sans 100" w:cstheme="minorHAnsi"/>
        </w:rPr>
        <w:t>floor</w:t>
      </w:r>
      <w:r w:rsidR="00934366">
        <w:rPr>
          <w:rFonts w:ascii="Museo Sans 100" w:hAnsi="Museo Sans 100" w:cstheme="minorHAnsi"/>
        </w:rPr>
        <w:t xml:space="preserve"> system,</w:t>
      </w:r>
      <w:r w:rsidR="00934366" w:rsidRPr="00B95716">
        <w:rPr>
          <w:rFonts w:ascii="Museo Sans 100" w:hAnsi="Museo Sans 100" w:cstheme="minorHAnsi"/>
        </w:rPr>
        <w:t xml:space="preserve"> </w:t>
      </w:r>
      <w:r w:rsidR="00B67015" w:rsidRPr="00B95716">
        <w:rPr>
          <w:rFonts w:ascii="Museo Sans 100" w:hAnsi="Museo Sans 100" w:cstheme="minorHAnsi"/>
        </w:rPr>
        <w:t xml:space="preserve">Stravifloor </w:t>
      </w:r>
      <w:r w:rsidR="00245FDB">
        <w:rPr>
          <w:rFonts w:ascii="Museo Sans 100" w:hAnsi="Museo Sans 100" w:cstheme="minorHAnsi"/>
        </w:rPr>
        <w:t>Channel</w:t>
      </w:r>
      <w:r w:rsidR="00934366">
        <w:rPr>
          <w:rFonts w:ascii="Museo Sans 100" w:hAnsi="Museo Sans 100" w:cstheme="minorHAnsi"/>
        </w:rPr>
        <w:t>,</w:t>
      </w:r>
      <w:r w:rsidR="00B67015" w:rsidRPr="00B95716">
        <w:rPr>
          <w:rFonts w:ascii="Museo Sans 100" w:hAnsi="Museo Sans 100" w:cstheme="minorHAnsi"/>
        </w:rPr>
        <w:t xml:space="preserve"> as shown on the contract drawings and/or as described in the contract documents.</w:t>
      </w:r>
    </w:p>
    <w:p w14:paraId="28458AC9" w14:textId="40614771" w:rsidR="00E90694" w:rsidRPr="00B95716" w:rsidRDefault="00E90694" w:rsidP="00E90694">
      <w:pPr>
        <w:spacing w:after="0" w:line="240" w:lineRule="auto"/>
        <w:ind w:left="360"/>
        <w:jc w:val="both"/>
        <w:rPr>
          <w:rFonts w:ascii="Museo Sans 100" w:hAnsi="Museo Sans 100"/>
        </w:rPr>
      </w:pPr>
    </w:p>
    <w:p w14:paraId="16AF80D7" w14:textId="1D40A2FB" w:rsidR="00E90694" w:rsidRPr="008C3D9F" w:rsidRDefault="00E90694" w:rsidP="00E90694">
      <w:pPr>
        <w:numPr>
          <w:ilvl w:val="1"/>
          <w:numId w:val="1"/>
        </w:numPr>
        <w:spacing w:after="0" w:line="240" w:lineRule="auto"/>
        <w:jc w:val="both"/>
        <w:rPr>
          <w:rFonts w:ascii="Museo Sans 100" w:hAnsi="Museo Sans 100"/>
          <w:caps/>
        </w:rPr>
      </w:pPr>
      <w:r w:rsidRPr="00B95716">
        <w:rPr>
          <w:rFonts w:ascii="Museo Sans 100" w:hAnsi="Museo Sans 100"/>
        </w:rPr>
        <w:t xml:space="preserve"> </w:t>
      </w:r>
      <w:r w:rsidRPr="00C95E1E">
        <w:rPr>
          <w:rFonts w:ascii="Museo Sans 100" w:hAnsi="Museo Sans 100"/>
          <w:caps/>
        </w:rPr>
        <w:t xml:space="preserve">Related </w:t>
      </w:r>
      <w:r w:rsidR="00F60E84">
        <w:rPr>
          <w:rFonts w:ascii="Museo Sans 100" w:hAnsi="Museo Sans 100"/>
          <w:caps/>
        </w:rPr>
        <w:t>SECTIONS</w:t>
      </w:r>
    </w:p>
    <w:p w14:paraId="23265722" w14:textId="77777777" w:rsidR="00C36ABE" w:rsidRDefault="00E90694" w:rsidP="00C36ABE">
      <w:pPr>
        <w:jc w:val="both"/>
        <w:rPr>
          <w:rFonts w:ascii="Museo Sans 100" w:hAnsi="Museo Sans 100"/>
          <w:b/>
          <w:bCs/>
          <w:i/>
          <w:iCs/>
          <w:color w:val="4472C4" w:themeColor="accent1"/>
          <w:u w:val="single"/>
        </w:rPr>
      </w:pPr>
      <w:r w:rsidRPr="00B95716">
        <w:rPr>
          <w:rFonts w:ascii="Museo Sans 100" w:hAnsi="Museo Sans 100"/>
        </w:rPr>
        <w:t>Shall include but not be limited to:</w:t>
      </w:r>
    </w:p>
    <w:p w14:paraId="231722D7" w14:textId="51263E3D" w:rsidR="00E90694" w:rsidRPr="00C36ABE" w:rsidRDefault="00E90694" w:rsidP="00C36ABE">
      <w:pPr>
        <w:pStyle w:val="ListParagraph"/>
        <w:numPr>
          <w:ilvl w:val="0"/>
          <w:numId w:val="3"/>
        </w:numPr>
        <w:jc w:val="both"/>
        <w:rPr>
          <w:rFonts w:ascii="Museo Sans 100" w:hAnsi="Museo Sans 100"/>
        </w:rPr>
      </w:pPr>
      <w:r w:rsidRPr="00C36ABE">
        <w:rPr>
          <w:rFonts w:ascii="Museo Sans 100" w:hAnsi="Museo Sans 100"/>
        </w:rPr>
        <w:t>Concrete and reinforcing</w:t>
      </w:r>
      <w:r w:rsidR="00B85B76" w:rsidRPr="00C36ABE">
        <w:rPr>
          <w:rFonts w:ascii="Museo Sans 100" w:hAnsi="Museo Sans 100"/>
        </w:rPr>
        <w:t xml:space="preserve">: </w:t>
      </w:r>
      <w:r w:rsidRPr="00C36ABE">
        <w:rPr>
          <w:rFonts w:ascii="Museo Sans 100" w:hAnsi="Museo Sans 100"/>
        </w:rPr>
        <w:t xml:space="preserve">Section </w:t>
      </w:r>
      <w:r w:rsidR="00781774" w:rsidRPr="00281051">
        <w:rPr>
          <w:rFonts w:ascii="Museo Sans 100" w:hAnsi="Museo Sans 100"/>
          <w:highlight w:val="yellow"/>
        </w:rPr>
        <w:t>0</w:t>
      </w:r>
      <w:r w:rsidR="001D5769" w:rsidRPr="00281051">
        <w:rPr>
          <w:rFonts w:ascii="Museo Sans 100" w:hAnsi="Museo Sans 100"/>
          <w:highlight w:val="yellow"/>
        </w:rPr>
        <w:t>3</w:t>
      </w:r>
      <w:r w:rsidR="00781774" w:rsidRPr="00281051">
        <w:rPr>
          <w:rFonts w:ascii="Museo Sans 100" w:hAnsi="Museo Sans 100"/>
          <w:highlight w:val="yellow"/>
        </w:rPr>
        <w:t>3000</w:t>
      </w:r>
    </w:p>
    <w:p w14:paraId="61796AF4" w14:textId="4E1EC372" w:rsidR="00B85B76" w:rsidRPr="00B85B76" w:rsidRDefault="00B85B76" w:rsidP="00B85B76">
      <w:pPr>
        <w:pStyle w:val="ListParagraph"/>
        <w:numPr>
          <w:ilvl w:val="0"/>
          <w:numId w:val="3"/>
        </w:numPr>
        <w:jc w:val="both"/>
        <w:rPr>
          <w:rFonts w:ascii="Museo Sans 100" w:hAnsi="Museo Sans 100"/>
        </w:rPr>
      </w:pPr>
      <w:r w:rsidRPr="00B85B76">
        <w:rPr>
          <w:rFonts w:ascii="Museo Sans 100" w:hAnsi="Museo Sans 100"/>
        </w:rPr>
        <w:t xml:space="preserve">Subflooring: Section </w:t>
      </w:r>
      <w:r w:rsidRPr="00281051">
        <w:rPr>
          <w:rFonts w:ascii="Museo Sans 100" w:hAnsi="Museo Sans 100"/>
          <w:highlight w:val="yellow"/>
        </w:rPr>
        <w:t>061623</w:t>
      </w:r>
    </w:p>
    <w:p w14:paraId="2A552F7C" w14:textId="77777777" w:rsidR="00F60E84" w:rsidRPr="00B95716" w:rsidRDefault="00F60E84" w:rsidP="00A95074">
      <w:pPr>
        <w:spacing w:after="0" w:line="240" w:lineRule="auto"/>
        <w:ind w:left="360"/>
        <w:jc w:val="both"/>
        <w:rPr>
          <w:rFonts w:ascii="Museo Sans 100" w:hAnsi="Museo Sans 100"/>
        </w:rPr>
      </w:pPr>
      <w:bookmarkStart w:id="3" w:name="_Hlk109837090"/>
    </w:p>
    <w:p w14:paraId="554C175C" w14:textId="0EE8E91D" w:rsidR="00F60E84" w:rsidRPr="00281051" w:rsidRDefault="00F60E84" w:rsidP="0012510D">
      <w:pPr>
        <w:pBdr>
          <w:top w:val="double" w:sz="4" w:space="1" w:color="ED7D31" w:themeColor="accent2"/>
          <w:left w:val="double" w:sz="4" w:space="20" w:color="ED7D31" w:themeColor="accent2"/>
          <w:bottom w:val="double" w:sz="4" w:space="17"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281051">
        <w:rPr>
          <w:rFonts w:ascii="Museo Sans 100" w:hAnsi="Museo Sans 100"/>
          <w:b/>
          <w:bCs/>
          <w:i/>
          <w:iCs/>
          <w:color w:val="4472C4" w:themeColor="accent1"/>
          <w:sz w:val="18"/>
          <w:szCs w:val="18"/>
          <w:u w:val="single"/>
        </w:rPr>
        <w:t>SPEC NOTE:</w:t>
      </w:r>
    </w:p>
    <w:p w14:paraId="4F3066E9" w14:textId="77777777" w:rsidR="00281051" w:rsidRDefault="001D5769" w:rsidP="0012510D">
      <w:pPr>
        <w:numPr>
          <w:ilvl w:val="0"/>
          <w:numId w:val="8"/>
        </w:numPr>
        <w:pBdr>
          <w:top w:val="double" w:sz="4" w:space="1" w:color="ED7D31" w:themeColor="accent2"/>
          <w:left w:val="double" w:sz="4" w:space="20" w:color="ED7D31" w:themeColor="accent2"/>
          <w:bottom w:val="double" w:sz="4" w:space="17" w:color="ED7D31" w:themeColor="accent2"/>
          <w:right w:val="double" w:sz="4" w:space="4" w:color="ED7D31" w:themeColor="accent2"/>
        </w:pBdr>
        <w:spacing w:after="0" w:line="240" w:lineRule="auto"/>
        <w:jc w:val="both"/>
        <w:rPr>
          <w:rFonts w:ascii="Museo Sans 100" w:hAnsi="Museo Sans 100"/>
          <w:i/>
          <w:iCs/>
          <w:color w:val="4472C4" w:themeColor="accent1"/>
          <w:sz w:val="18"/>
          <w:szCs w:val="18"/>
        </w:rPr>
      </w:pPr>
      <w:r w:rsidRPr="00281051">
        <w:rPr>
          <w:rFonts w:ascii="Museo Sans 100" w:hAnsi="Museo Sans 100"/>
          <w:i/>
          <w:iCs/>
          <w:color w:val="4472C4" w:themeColor="accent1"/>
          <w:sz w:val="18"/>
          <w:szCs w:val="18"/>
        </w:rPr>
        <w:t xml:space="preserve">Stravifloor </w:t>
      </w:r>
      <w:r w:rsidR="00245FDB" w:rsidRPr="00281051">
        <w:rPr>
          <w:rFonts w:ascii="Museo Sans 100" w:hAnsi="Museo Sans 100"/>
          <w:i/>
          <w:iCs/>
          <w:color w:val="4472C4" w:themeColor="accent1"/>
          <w:sz w:val="18"/>
          <w:szCs w:val="18"/>
        </w:rPr>
        <w:t>Channel</w:t>
      </w:r>
      <w:r w:rsidR="00E90694" w:rsidRPr="00281051">
        <w:rPr>
          <w:rFonts w:ascii="Museo Sans 100" w:hAnsi="Museo Sans 100"/>
          <w:i/>
          <w:iCs/>
          <w:color w:val="4472C4" w:themeColor="accent1"/>
          <w:sz w:val="18"/>
          <w:szCs w:val="18"/>
        </w:rPr>
        <w:t xml:space="preserve"> systems require a flat and level structural floor </w:t>
      </w:r>
      <w:r w:rsidR="00954541" w:rsidRPr="00281051">
        <w:rPr>
          <w:rFonts w:ascii="Museo Sans 100" w:hAnsi="Museo Sans 100"/>
          <w:i/>
          <w:iCs/>
          <w:color w:val="4472C4" w:themeColor="accent1"/>
          <w:sz w:val="18"/>
          <w:szCs w:val="18"/>
        </w:rPr>
        <w:t xml:space="preserve">to </w:t>
      </w:r>
      <w:r w:rsidR="00E90694" w:rsidRPr="00281051">
        <w:rPr>
          <w:rFonts w:ascii="Museo Sans 100" w:hAnsi="Museo Sans 100"/>
          <w:i/>
          <w:iCs/>
          <w:color w:val="4472C4" w:themeColor="accent1"/>
          <w:sz w:val="18"/>
          <w:szCs w:val="18"/>
        </w:rPr>
        <w:t xml:space="preserve">be specified. </w:t>
      </w:r>
      <w:bookmarkStart w:id="4" w:name="_Hlk84584611"/>
      <w:r w:rsidR="00E90694" w:rsidRPr="00281051">
        <w:rPr>
          <w:rFonts w:ascii="Museo Sans 100" w:hAnsi="Museo Sans 100"/>
          <w:i/>
          <w:iCs/>
          <w:color w:val="4472C4" w:themeColor="accent1"/>
          <w:sz w:val="18"/>
          <w:szCs w:val="18"/>
          <w:u w:val="single"/>
        </w:rPr>
        <w:t xml:space="preserve">(Note to Specifier: </w:t>
      </w:r>
      <w:r w:rsidR="00FC317A" w:rsidRPr="00281051">
        <w:rPr>
          <w:rFonts w:ascii="Museo Sans 100" w:hAnsi="Museo Sans 100"/>
          <w:i/>
          <w:iCs/>
          <w:color w:val="4472C4" w:themeColor="accent1"/>
          <w:sz w:val="18"/>
          <w:szCs w:val="18"/>
          <w:u w:val="single"/>
        </w:rPr>
        <w:t>F</w:t>
      </w:r>
      <w:r w:rsidR="00FC317A" w:rsidRPr="00281051">
        <w:rPr>
          <w:rFonts w:ascii="Museo Sans 100" w:hAnsi="Museo Sans 100"/>
          <w:i/>
          <w:iCs/>
          <w:color w:val="4472C4" w:themeColor="accent1"/>
          <w:sz w:val="18"/>
          <w:szCs w:val="18"/>
          <w:u w:val="single"/>
          <w:vertAlign w:val="subscript"/>
        </w:rPr>
        <w:t>F</w:t>
      </w:r>
      <w:r w:rsidR="00FC317A" w:rsidRPr="00281051">
        <w:rPr>
          <w:rFonts w:ascii="Museo Sans 100" w:hAnsi="Museo Sans 100"/>
          <w:i/>
          <w:iCs/>
          <w:color w:val="4472C4" w:themeColor="accent1"/>
          <w:sz w:val="18"/>
          <w:szCs w:val="18"/>
          <w:u w:val="single"/>
        </w:rPr>
        <w:t xml:space="preserve"> 25 as </w:t>
      </w:r>
      <w:r w:rsidR="00E90694" w:rsidRPr="00281051">
        <w:rPr>
          <w:rFonts w:ascii="Museo Sans 100" w:hAnsi="Museo Sans 100"/>
          <w:i/>
          <w:iCs/>
          <w:color w:val="4472C4" w:themeColor="accent1"/>
          <w:sz w:val="18"/>
          <w:szCs w:val="18"/>
          <w:u w:val="single"/>
        </w:rPr>
        <w:t>minimum</w:t>
      </w:r>
      <w:r w:rsidR="00FC317A" w:rsidRPr="00281051">
        <w:rPr>
          <w:rFonts w:ascii="Museo Sans 100" w:hAnsi="Museo Sans 100"/>
          <w:i/>
          <w:iCs/>
          <w:color w:val="4472C4" w:themeColor="accent1"/>
          <w:sz w:val="18"/>
          <w:szCs w:val="18"/>
          <w:u w:val="single"/>
        </w:rPr>
        <w:t xml:space="preserve"> – </w:t>
      </w:r>
      <w:r w:rsidR="00EF4B71" w:rsidRPr="00281051">
        <w:rPr>
          <w:rFonts w:ascii="Museo Sans 100" w:hAnsi="Museo Sans 100"/>
          <w:i/>
          <w:iCs/>
          <w:color w:val="4472C4" w:themeColor="accent1"/>
          <w:sz w:val="18"/>
          <w:szCs w:val="18"/>
          <w:u w:val="single"/>
        </w:rPr>
        <w:t>meaning a single ¼’’ (6 mm) defect across 10-feet (3 m)</w:t>
      </w:r>
      <w:r w:rsidR="00E90694" w:rsidRPr="00281051">
        <w:rPr>
          <w:rFonts w:ascii="Museo Sans 100" w:hAnsi="Museo Sans 100"/>
          <w:i/>
          <w:iCs/>
          <w:color w:val="4472C4" w:themeColor="accent1"/>
          <w:sz w:val="18"/>
          <w:szCs w:val="18"/>
          <w:u w:val="single"/>
        </w:rPr>
        <w:t>)</w:t>
      </w:r>
      <w:bookmarkEnd w:id="4"/>
      <w:r w:rsidR="007E2B17" w:rsidRPr="00281051">
        <w:rPr>
          <w:rFonts w:ascii="Museo Sans 100" w:hAnsi="Museo Sans 100"/>
          <w:i/>
          <w:iCs/>
          <w:color w:val="4472C4" w:themeColor="accent1"/>
          <w:sz w:val="18"/>
          <w:szCs w:val="18"/>
          <w:u w:val="single"/>
        </w:rPr>
        <w:t>.</w:t>
      </w:r>
    </w:p>
    <w:p w14:paraId="618A85DD" w14:textId="5DF65BE6" w:rsidR="00281051" w:rsidRPr="00281051" w:rsidRDefault="00281051" w:rsidP="0012510D">
      <w:pPr>
        <w:numPr>
          <w:ilvl w:val="0"/>
          <w:numId w:val="8"/>
        </w:numPr>
        <w:pBdr>
          <w:top w:val="double" w:sz="4" w:space="1" w:color="ED7D31" w:themeColor="accent2"/>
          <w:left w:val="double" w:sz="4" w:space="20" w:color="ED7D31" w:themeColor="accent2"/>
          <w:bottom w:val="double" w:sz="4" w:space="17" w:color="ED7D31" w:themeColor="accent2"/>
          <w:right w:val="double" w:sz="4" w:space="4" w:color="ED7D31" w:themeColor="accent2"/>
        </w:pBdr>
        <w:spacing w:after="0" w:line="240" w:lineRule="auto"/>
        <w:jc w:val="both"/>
        <w:rPr>
          <w:rFonts w:ascii="Museo Sans 100" w:hAnsi="Museo Sans 100"/>
          <w:i/>
          <w:iCs/>
          <w:color w:val="4472C4" w:themeColor="accent1"/>
          <w:sz w:val="18"/>
          <w:szCs w:val="18"/>
        </w:rPr>
      </w:pPr>
      <w:r w:rsidRPr="00281051">
        <w:rPr>
          <w:rFonts w:ascii="Museo Sans 100" w:hAnsi="Museo Sans 100"/>
          <w:i/>
          <w:iCs/>
          <w:color w:val="4472C4" w:themeColor="accent1"/>
          <w:sz w:val="18"/>
          <w:szCs w:val="18"/>
        </w:rPr>
        <w:t>Caulking: This is to be coordinated with the appropriate specification or specified herein. Care should be taken to identify the proper acoustical caulking if it is in a separate specification section.</w:t>
      </w:r>
    </w:p>
    <w:p w14:paraId="50046456" w14:textId="77777777" w:rsidR="00F60E84" w:rsidRPr="00524484" w:rsidRDefault="00F60E84" w:rsidP="00A95074">
      <w:pPr>
        <w:spacing w:after="0" w:line="240" w:lineRule="auto"/>
        <w:ind w:left="720"/>
        <w:jc w:val="both"/>
        <w:rPr>
          <w:rFonts w:ascii="Museo Sans 100" w:hAnsi="Museo Sans 100"/>
        </w:rPr>
      </w:pPr>
    </w:p>
    <w:bookmarkEnd w:id="3"/>
    <w:p w14:paraId="793BA839" w14:textId="535548F0" w:rsidR="00CE5C5D" w:rsidRPr="00AD3752" w:rsidRDefault="00E90694" w:rsidP="00AD3752">
      <w:pPr>
        <w:pStyle w:val="ListParagraph"/>
        <w:numPr>
          <w:ilvl w:val="0"/>
          <w:numId w:val="3"/>
        </w:numPr>
        <w:jc w:val="both"/>
        <w:rPr>
          <w:rFonts w:ascii="Museo Sans 100" w:hAnsi="Museo Sans 100"/>
        </w:rPr>
      </w:pPr>
      <w:r w:rsidRPr="00AD3752">
        <w:rPr>
          <w:rFonts w:ascii="Museo Sans 100" w:hAnsi="Museo Sans 100"/>
        </w:rPr>
        <w:t>Caulking:  Section</w:t>
      </w:r>
      <w:r w:rsidR="001E51B0" w:rsidRPr="00AD3752">
        <w:rPr>
          <w:rFonts w:ascii="Museo Sans 100" w:hAnsi="Museo Sans 100"/>
        </w:rPr>
        <w:t xml:space="preserve"> </w:t>
      </w:r>
      <w:r w:rsidR="00A52473" w:rsidRPr="00281051">
        <w:rPr>
          <w:rFonts w:ascii="Museo Sans 100" w:hAnsi="Museo Sans 100"/>
          <w:highlight w:val="yellow"/>
        </w:rPr>
        <w:t>079200</w:t>
      </w:r>
    </w:p>
    <w:p w14:paraId="565F6576" w14:textId="50DCB1A8" w:rsidR="00E90694" w:rsidRPr="00CE5C5D" w:rsidRDefault="00E90694" w:rsidP="00331306">
      <w:pPr>
        <w:spacing w:after="0" w:line="240" w:lineRule="auto"/>
        <w:ind w:left="360"/>
        <w:jc w:val="both"/>
        <w:rPr>
          <w:rFonts w:ascii="Museo Sans 100" w:hAnsi="Museo Sans 100"/>
        </w:rPr>
      </w:pPr>
    </w:p>
    <w:p w14:paraId="24C44A91" w14:textId="548FC6B5" w:rsidR="00E90694" w:rsidRPr="00B95716" w:rsidRDefault="00E90694" w:rsidP="00E90694">
      <w:pPr>
        <w:numPr>
          <w:ilvl w:val="1"/>
          <w:numId w:val="1"/>
        </w:numPr>
        <w:spacing w:after="0" w:line="240" w:lineRule="auto"/>
        <w:jc w:val="both"/>
        <w:rPr>
          <w:rFonts w:ascii="Museo Sans 100" w:hAnsi="Museo Sans 100"/>
        </w:rPr>
      </w:pPr>
      <w:r w:rsidRPr="00B95716">
        <w:rPr>
          <w:rFonts w:ascii="Museo Sans 100" w:hAnsi="Museo Sans 100"/>
        </w:rPr>
        <w:t xml:space="preserve"> </w:t>
      </w:r>
      <w:r w:rsidR="001F720B" w:rsidRPr="00B95716">
        <w:rPr>
          <w:rFonts w:ascii="Museo Sans 100" w:hAnsi="Museo Sans 100"/>
        </w:rPr>
        <w:t xml:space="preserve">SYSTEM DESCRIPTION </w:t>
      </w:r>
    </w:p>
    <w:p w14:paraId="59CF5AE1" w14:textId="77777777" w:rsidR="00281051" w:rsidRDefault="00E90694" w:rsidP="00281051">
      <w:pPr>
        <w:jc w:val="both"/>
        <w:rPr>
          <w:rFonts w:ascii="Museo Sans 100" w:hAnsi="Museo Sans 100"/>
        </w:rPr>
      </w:pPr>
      <w:r w:rsidRPr="00B95716">
        <w:rPr>
          <w:rFonts w:ascii="Museo Sans 100" w:hAnsi="Museo Sans 100"/>
        </w:rPr>
        <w:t> </w:t>
      </w:r>
      <w:r w:rsidR="00F60E84" w:rsidRPr="00F60E84">
        <w:rPr>
          <w:rFonts w:ascii="Museo Sans 100" w:hAnsi="Museo Sans 100"/>
        </w:rPr>
        <w:t xml:space="preserve">The </w:t>
      </w:r>
      <w:r w:rsidR="00F60E84">
        <w:rPr>
          <w:rFonts w:ascii="Museo Sans 100" w:hAnsi="Museo Sans 100"/>
        </w:rPr>
        <w:t>isolated floating floor</w:t>
      </w:r>
      <w:r w:rsidR="00F60E84" w:rsidRPr="00F60E84">
        <w:rPr>
          <w:rFonts w:ascii="Museo Sans 100" w:hAnsi="Museo Sans 100"/>
        </w:rPr>
        <w:t xml:space="preserve"> </w:t>
      </w:r>
      <w:r w:rsidR="00934366">
        <w:rPr>
          <w:rFonts w:ascii="Museo Sans 100" w:hAnsi="Museo Sans 100"/>
        </w:rPr>
        <w:t xml:space="preserve">system </w:t>
      </w:r>
      <w:r w:rsidR="00F60E84" w:rsidRPr="00F60E84">
        <w:rPr>
          <w:rFonts w:ascii="Museo Sans 100" w:hAnsi="Museo Sans 100"/>
        </w:rPr>
        <w:t>shall be designed, supplied, and installed as detailed in the contract drawings, and include the following components:</w:t>
      </w:r>
    </w:p>
    <w:p w14:paraId="17CBDBE3" w14:textId="631D2820" w:rsidR="00281051" w:rsidRDefault="00281051" w:rsidP="00281051">
      <w:pPr>
        <w:pStyle w:val="ListParagraph"/>
        <w:numPr>
          <w:ilvl w:val="0"/>
          <w:numId w:val="4"/>
        </w:numPr>
        <w:jc w:val="both"/>
        <w:rPr>
          <w:rFonts w:ascii="Museo Sans 100" w:hAnsi="Museo Sans 100"/>
        </w:rPr>
      </w:pPr>
      <w:r w:rsidRPr="00281051">
        <w:rPr>
          <w:rFonts w:ascii="Museo Sans 100" w:hAnsi="Museo Sans 100"/>
          <w:u w:val="single"/>
        </w:rPr>
        <w:t>Channel Supports</w:t>
      </w:r>
      <w:bookmarkStart w:id="5" w:name="_Hlk122356373"/>
      <w:r w:rsidRPr="00281051">
        <w:rPr>
          <w:rFonts w:ascii="Museo Sans 100" w:hAnsi="Museo Sans 100"/>
        </w:rPr>
        <w:t xml:space="preserve"> Minimum 24-gauge galvanized Steel Channels to distribute loads between pads and provide support for Formwork Panels. </w:t>
      </w:r>
      <w:bookmarkEnd w:id="5"/>
      <w:r w:rsidRPr="00281051">
        <w:rPr>
          <w:rFonts w:ascii="Museo Sans 100" w:hAnsi="Museo Sans 100"/>
        </w:rPr>
        <w:t>Channel profile, dimensions and section properties shall be selected based on the loading conditions and isolator spacing and dimensions.</w:t>
      </w:r>
    </w:p>
    <w:p w14:paraId="0361F8AC" w14:textId="77777777" w:rsidR="00281051" w:rsidRPr="00281051" w:rsidRDefault="00281051" w:rsidP="00281051">
      <w:pPr>
        <w:pStyle w:val="ListParagraph"/>
        <w:ind w:left="360"/>
        <w:jc w:val="both"/>
        <w:rPr>
          <w:rFonts w:ascii="Museo Sans 100" w:hAnsi="Museo Sans 100"/>
        </w:rPr>
      </w:pPr>
    </w:p>
    <w:p w14:paraId="608D96D4" w14:textId="77777777" w:rsidR="00281051" w:rsidRPr="00281051" w:rsidRDefault="00281051" w:rsidP="00281051">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b/>
          <w:bCs/>
          <w:i/>
          <w:iCs/>
          <w:color w:val="4472C4" w:themeColor="accent1"/>
          <w:sz w:val="18"/>
          <w:szCs w:val="18"/>
          <w:u w:val="single"/>
        </w:rPr>
      </w:pPr>
      <w:r w:rsidRPr="00281051">
        <w:rPr>
          <w:rFonts w:ascii="Museo Sans 100" w:hAnsi="Museo Sans 100"/>
          <w:b/>
          <w:bCs/>
          <w:i/>
          <w:iCs/>
          <w:color w:val="4472C4" w:themeColor="accent1"/>
          <w:sz w:val="18"/>
          <w:szCs w:val="18"/>
          <w:u w:val="single"/>
        </w:rPr>
        <w:t>SPEC NOTE:</w:t>
      </w:r>
    </w:p>
    <w:p w14:paraId="5E29A7EA" w14:textId="300E01B8" w:rsidR="00281051" w:rsidRPr="00281051" w:rsidRDefault="00281051" w:rsidP="00281051">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rPr>
      </w:pPr>
      <w:r w:rsidRPr="00281051">
        <w:rPr>
          <w:rFonts w:ascii="Museo Sans 100" w:hAnsi="Museo Sans 100"/>
          <w:i/>
          <w:iCs/>
          <w:color w:val="4472C4" w:themeColor="accent1"/>
          <w:sz w:val="18"/>
          <w:szCs w:val="18"/>
        </w:rPr>
        <w:t>Choose one of the following options in terms of bearing type, according to design criteria.</w:t>
      </w:r>
    </w:p>
    <w:p w14:paraId="0FE94753" w14:textId="77777777" w:rsidR="00281051" w:rsidRPr="00281051" w:rsidRDefault="00281051" w:rsidP="00281051">
      <w:pPr>
        <w:pStyle w:val="ListParagraph"/>
        <w:ind w:left="360"/>
        <w:jc w:val="both"/>
        <w:rPr>
          <w:rFonts w:ascii="Museo Sans 100" w:hAnsi="Museo Sans 100"/>
        </w:rPr>
      </w:pPr>
    </w:p>
    <w:p w14:paraId="5F74EDB1" w14:textId="5A4A879E" w:rsidR="00F665AB" w:rsidRDefault="00F665AB" w:rsidP="00F665AB">
      <w:pPr>
        <w:numPr>
          <w:ilvl w:val="0"/>
          <w:numId w:val="4"/>
        </w:numPr>
        <w:spacing w:after="0" w:line="240" w:lineRule="auto"/>
        <w:jc w:val="both"/>
        <w:rPr>
          <w:rFonts w:ascii="Museo Sans 100" w:hAnsi="Museo Sans 100"/>
        </w:rPr>
      </w:pPr>
      <w:r>
        <w:rPr>
          <w:rFonts w:ascii="Museo Sans 100" w:hAnsi="Museo Sans 100"/>
          <w:u w:val="single"/>
        </w:rPr>
        <w:t>Elastomeric b</w:t>
      </w:r>
      <w:r w:rsidRPr="008F2069">
        <w:rPr>
          <w:rFonts w:ascii="Museo Sans 100" w:hAnsi="Museo Sans 100"/>
          <w:u w:val="single"/>
        </w:rPr>
        <w:t>earings</w:t>
      </w:r>
      <w:r w:rsidRPr="008F2069">
        <w:rPr>
          <w:rFonts w:ascii="Museo Sans 100" w:hAnsi="Museo Sans 100"/>
        </w:rPr>
        <w:t xml:space="preserve">: natural rubber isolation pads, 2’’ (50 mm) </w:t>
      </w:r>
      <w:r w:rsidR="00281051" w:rsidRPr="00281051">
        <w:rPr>
          <w:rFonts w:ascii="Museo Sans 100" w:hAnsi="Museo Sans 100"/>
          <w:highlight w:val="yellow"/>
        </w:rPr>
        <w:t>[</w:t>
      </w:r>
      <w:r w:rsidRPr="00281051">
        <w:rPr>
          <w:rFonts w:ascii="Museo Sans 100" w:hAnsi="Museo Sans 100"/>
          <w:highlight w:val="yellow"/>
        </w:rPr>
        <w:t>or 1-3/16’’ (30 mm)</w:t>
      </w:r>
      <w:r w:rsidR="00281051" w:rsidRPr="00281051">
        <w:rPr>
          <w:rFonts w:ascii="Museo Sans 100" w:hAnsi="Museo Sans 100"/>
          <w:highlight w:val="yellow"/>
        </w:rPr>
        <w:t>]</w:t>
      </w:r>
      <w:r w:rsidRPr="008F2069">
        <w:rPr>
          <w:rFonts w:ascii="Museo Sans 100" w:hAnsi="Museo Sans 100"/>
        </w:rPr>
        <w:t xml:space="preserve">, capable of achieving a resonant frequency as low as 6 Hz </w:t>
      </w:r>
      <w:r w:rsidR="00281051" w:rsidRPr="00281051">
        <w:rPr>
          <w:rFonts w:ascii="Museo Sans 100" w:hAnsi="Museo Sans 100"/>
          <w:highlight w:val="yellow"/>
        </w:rPr>
        <w:t>[</w:t>
      </w:r>
      <w:r w:rsidRPr="00281051">
        <w:rPr>
          <w:rFonts w:ascii="Museo Sans 100" w:hAnsi="Museo Sans 100"/>
          <w:highlight w:val="yellow"/>
        </w:rPr>
        <w:t>or 10 Hz</w:t>
      </w:r>
      <w:r w:rsidR="00281051" w:rsidRPr="00281051">
        <w:rPr>
          <w:rFonts w:ascii="Museo Sans 100" w:hAnsi="Museo Sans 100"/>
          <w:highlight w:val="yellow"/>
        </w:rPr>
        <w:t>]</w:t>
      </w:r>
      <w:r w:rsidR="00281051">
        <w:rPr>
          <w:rFonts w:ascii="Museo Sans 100" w:hAnsi="Museo Sans 100"/>
        </w:rPr>
        <w:t>.</w:t>
      </w:r>
    </w:p>
    <w:p w14:paraId="23CF85F4" w14:textId="77777777" w:rsidR="00F665AB" w:rsidRDefault="00F665AB" w:rsidP="00F665AB">
      <w:pPr>
        <w:spacing w:after="0" w:line="240" w:lineRule="auto"/>
        <w:ind w:left="360"/>
        <w:jc w:val="both"/>
        <w:rPr>
          <w:rFonts w:ascii="Museo Sans 100" w:hAnsi="Museo Sans 100"/>
        </w:rPr>
      </w:pPr>
      <w:r>
        <w:rPr>
          <w:rFonts w:ascii="Museo Sans 100" w:hAnsi="Museo Sans 100"/>
        </w:rPr>
        <w:t xml:space="preserve">The bearings must have a creep rate &lt; 1.5% (dec./min.) at maximum static load. </w:t>
      </w:r>
    </w:p>
    <w:p w14:paraId="6B52B5A2" w14:textId="77777777" w:rsidR="00F665AB" w:rsidRDefault="00F665AB" w:rsidP="00F665AB">
      <w:pPr>
        <w:spacing w:after="0" w:line="240" w:lineRule="auto"/>
        <w:ind w:left="360"/>
        <w:jc w:val="both"/>
        <w:rPr>
          <w:rFonts w:ascii="Museo Sans 100" w:hAnsi="Museo Sans 100"/>
        </w:rPr>
      </w:pPr>
      <w:r>
        <w:rPr>
          <w:rFonts w:ascii="Museo Sans 100" w:hAnsi="Museo Sans 100"/>
        </w:rPr>
        <w:t xml:space="preserve">The </w:t>
      </w:r>
      <w:r w:rsidRPr="000D6BF2">
        <w:rPr>
          <w:rFonts w:ascii="Museo Sans 100" w:hAnsi="Museo Sans 100"/>
        </w:rPr>
        <w:t xml:space="preserve">bearings </w:t>
      </w:r>
      <w:bookmarkStart w:id="6" w:name="_Hlk112685620"/>
      <w:r w:rsidRPr="000D6BF2">
        <w:rPr>
          <w:rFonts w:ascii="Museo Sans 100" w:hAnsi="Museo Sans 100"/>
        </w:rPr>
        <w:t>must be color-coded for easy identification of the type of support (by load capacity)</w:t>
      </w:r>
      <w:r>
        <w:rPr>
          <w:rFonts w:ascii="Museo Sans 100" w:hAnsi="Museo Sans 100"/>
        </w:rPr>
        <w:t xml:space="preserve"> </w:t>
      </w:r>
      <w:bookmarkEnd w:id="6"/>
      <w:r>
        <w:rPr>
          <w:rFonts w:ascii="Museo Sans 100" w:hAnsi="Museo Sans 100"/>
        </w:rPr>
        <w:t xml:space="preserve">and available from 14.5 to 440 psi (0.1 to 3 MPa) as load-bearing capacity per pad. </w:t>
      </w:r>
    </w:p>
    <w:p w14:paraId="5F0EF971" w14:textId="77777777" w:rsidR="00F665AB" w:rsidRDefault="00F665AB" w:rsidP="00F665AB">
      <w:pPr>
        <w:spacing w:after="0" w:line="240" w:lineRule="auto"/>
        <w:ind w:left="360"/>
        <w:jc w:val="both"/>
        <w:rPr>
          <w:rFonts w:ascii="Museo Sans 100" w:hAnsi="Museo Sans 100"/>
        </w:rPr>
      </w:pPr>
    </w:p>
    <w:p w14:paraId="5C844BFA" w14:textId="77777777" w:rsidR="00F665AB" w:rsidRDefault="00F665AB" w:rsidP="00F665AB">
      <w:pPr>
        <w:spacing w:after="0" w:line="240" w:lineRule="auto"/>
        <w:ind w:left="360"/>
        <w:jc w:val="both"/>
        <w:rPr>
          <w:rFonts w:ascii="Museo Sans 100" w:hAnsi="Museo Sans 100"/>
        </w:rPr>
      </w:pPr>
      <w:r w:rsidRPr="0012510D">
        <w:rPr>
          <w:rFonts w:ascii="Museo Sans 100" w:hAnsi="Museo Sans 100"/>
          <w:highlight w:val="yellow"/>
        </w:rPr>
        <w:t>[OR]</w:t>
      </w:r>
    </w:p>
    <w:p w14:paraId="5A638D2F" w14:textId="77777777" w:rsidR="00F665AB" w:rsidRDefault="00F665AB" w:rsidP="00F665AB">
      <w:pPr>
        <w:spacing w:after="0" w:line="240" w:lineRule="auto"/>
        <w:ind w:left="360"/>
        <w:jc w:val="both"/>
        <w:rPr>
          <w:rFonts w:ascii="Museo Sans 100" w:hAnsi="Museo Sans 100"/>
        </w:rPr>
      </w:pPr>
    </w:p>
    <w:p w14:paraId="49CFBB36" w14:textId="0F672374" w:rsidR="00F665AB" w:rsidRPr="00281051" w:rsidRDefault="00F665AB" w:rsidP="00056A93">
      <w:pPr>
        <w:pBdr>
          <w:top w:val="double" w:sz="4" w:space="1" w:color="ED7D31" w:themeColor="accent2"/>
          <w:left w:val="double" w:sz="4" w:space="21"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281051">
        <w:rPr>
          <w:rFonts w:ascii="Museo Sans 100" w:hAnsi="Museo Sans 100"/>
          <w:b/>
          <w:bCs/>
          <w:i/>
          <w:iCs/>
          <w:color w:val="4472C4" w:themeColor="accent1"/>
          <w:sz w:val="18"/>
          <w:szCs w:val="18"/>
          <w:u w:val="single"/>
        </w:rPr>
        <w:t>SPEC NOTE:</w:t>
      </w:r>
    </w:p>
    <w:p w14:paraId="414DD37E" w14:textId="77777777" w:rsidR="00F665AB" w:rsidRPr="00281051" w:rsidRDefault="00F665AB" w:rsidP="00056A93">
      <w:pPr>
        <w:pBdr>
          <w:top w:val="double" w:sz="4" w:space="1" w:color="ED7D31" w:themeColor="accent2"/>
          <w:left w:val="double" w:sz="4" w:space="21"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281051">
        <w:rPr>
          <w:rFonts w:ascii="Museo Sans 100" w:hAnsi="Museo Sans 100"/>
          <w:i/>
          <w:iCs/>
          <w:color w:val="4472C4" w:themeColor="accent1"/>
          <w:sz w:val="18"/>
          <w:szCs w:val="18"/>
        </w:rPr>
        <w:t xml:space="preserve">Custom springs can be provided but affecting the channel support design. </w:t>
      </w:r>
    </w:p>
    <w:p w14:paraId="61B7708C" w14:textId="77777777" w:rsidR="00F665AB" w:rsidRPr="002F107C" w:rsidRDefault="00F665AB" w:rsidP="00056A93">
      <w:pPr>
        <w:pBdr>
          <w:top w:val="double" w:sz="4" w:space="1" w:color="ED7D31" w:themeColor="accent2"/>
          <w:left w:val="double" w:sz="4" w:space="21"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u w:val="single"/>
        </w:rPr>
      </w:pPr>
    </w:p>
    <w:p w14:paraId="55659AA7" w14:textId="77777777" w:rsidR="00F665AB" w:rsidRDefault="00F665AB" w:rsidP="00F665AB">
      <w:pPr>
        <w:spacing w:after="0" w:line="240" w:lineRule="auto"/>
        <w:jc w:val="both"/>
        <w:rPr>
          <w:rFonts w:ascii="Museo Sans 100" w:hAnsi="Museo Sans 100"/>
        </w:rPr>
      </w:pPr>
    </w:p>
    <w:p w14:paraId="35EAD2CF" w14:textId="77777777" w:rsidR="00F665AB" w:rsidRDefault="00F665AB" w:rsidP="00F665AB">
      <w:pPr>
        <w:spacing w:after="0" w:line="240" w:lineRule="auto"/>
        <w:ind w:left="360"/>
        <w:jc w:val="both"/>
        <w:rPr>
          <w:rFonts w:ascii="Museo Sans 100" w:hAnsi="Museo Sans 100"/>
        </w:rPr>
      </w:pPr>
    </w:p>
    <w:p w14:paraId="40F0B246" w14:textId="4A5D8414" w:rsidR="000D6BF2" w:rsidRPr="00F665AB" w:rsidRDefault="00F665AB" w:rsidP="00F665AB">
      <w:pPr>
        <w:jc w:val="both"/>
        <w:rPr>
          <w:rFonts w:ascii="Museo Sans 100" w:hAnsi="Museo Sans 100"/>
          <w:lang w:val="en-GB"/>
        </w:rPr>
      </w:pPr>
      <w:r>
        <w:rPr>
          <w:rFonts w:ascii="Museo Sans 100" w:hAnsi="Museo Sans 100"/>
        </w:rPr>
        <w:lastRenderedPageBreak/>
        <w:t xml:space="preserve">B. </w:t>
      </w:r>
      <w:r w:rsidRPr="00EF2557">
        <w:rPr>
          <w:rFonts w:ascii="Museo Sans 100" w:hAnsi="Museo Sans 100"/>
        </w:rPr>
        <w:t xml:space="preserve">   </w:t>
      </w:r>
      <w:r w:rsidRPr="00EF2557">
        <w:rPr>
          <w:rFonts w:ascii="Museo Sans 100" w:hAnsi="Museo Sans 100"/>
          <w:u w:val="single"/>
          <w:lang w:val="en-GB"/>
        </w:rPr>
        <w:t>Steel Springs:</w:t>
      </w:r>
      <w:r w:rsidRPr="00EF2557">
        <w:rPr>
          <w:rFonts w:ascii="Museo Sans 100" w:hAnsi="Museo Sans 100"/>
          <w:lang w:val="en-GB"/>
        </w:rPr>
        <w:t xml:space="preserve"> steel springs isolators, capable</w:t>
      </w:r>
      <w:r>
        <w:rPr>
          <w:rFonts w:ascii="Museo Sans 100" w:hAnsi="Museo Sans 100"/>
          <w:lang w:val="en-GB"/>
        </w:rPr>
        <w:t xml:space="preserve"> of achieving a resonance frequency as low as 4.5 or 4Hz at ADL, with a total thickness (before deflection) of 2-9/16’’ (65 mm) and 3-9/16’’ (90 mm), including elastomeric top and bottom plates, respectively. </w:t>
      </w:r>
      <w:r w:rsidR="009676CC">
        <w:rPr>
          <w:rFonts w:ascii="Museo Sans 100" w:hAnsi="Museo Sans 100"/>
        </w:rPr>
        <w:t xml:space="preserve"> </w:t>
      </w:r>
    </w:p>
    <w:p w14:paraId="7DA810C3" w14:textId="2464CAD9" w:rsidR="009044A0" w:rsidRPr="00281051" w:rsidRDefault="009044A0" w:rsidP="0028105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281051">
        <w:rPr>
          <w:rFonts w:ascii="Museo Sans 100" w:hAnsi="Museo Sans 100"/>
          <w:b/>
          <w:bCs/>
          <w:i/>
          <w:iCs/>
          <w:color w:val="4472C4" w:themeColor="accent1"/>
          <w:sz w:val="18"/>
          <w:szCs w:val="18"/>
          <w:u w:val="single"/>
        </w:rPr>
        <w:t>SPEC NOTE:</w:t>
      </w:r>
    </w:p>
    <w:p w14:paraId="3A56D8D2" w14:textId="036E9112" w:rsidR="009044A0" w:rsidRPr="00281051" w:rsidRDefault="00A40BD3" w:rsidP="009044A0">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281051">
        <w:rPr>
          <w:rFonts w:ascii="Museo Sans 100" w:hAnsi="Museo Sans 100"/>
          <w:i/>
          <w:iCs/>
          <w:color w:val="4472C4" w:themeColor="accent1"/>
          <w:sz w:val="18"/>
          <w:szCs w:val="18"/>
        </w:rPr>
        <w:t xml:space="preserve">OPTIONAL ITEM: </w:t>
      </w:r>
      <w:r w:rsidR="009044A0" w:rsidRPr="00281051">
        <w:rPr>
          <w:rFonts w:ascii="Museo Sans 100" w:hAnsi="Museo Sans 100"/>
          <w:i/>
          <w:iCs/>
          <w:color w:val="4472C4" w:themeColor="accent1"/>
          <w:sz w:val="18"/>
          <w:szCs w:val="18"/>
        </w:rPr>
        <w:t xml:space="preserve">Sleepers </w:t>
      </w:r>
      <w:r w:rsidR="003333FB" w:rsidRPr="00281051">
        <w:rPr>
          <w:rFonts w:ascii="Museo Sans 100" w:hAnsi="Museo Sans 100"/>
          <w:i/>
          <w:iCs/>
          <w:color w:val="4472C4" w:themeColor="accent1"/>
          <w:sz w:val="18"/>
          <w:szCs w:val="18"/>
        </w:rPr>
        <w:t xml:space="preserve">or Shims </w:t>
      </w:r>
      <w:r w:rsidR="009044A0" w:rsidRPr="00281051">
        <w:rPr>
          <w:rFonts w:ascii="Museo Sans 100" w:hAnsi="Museo Sans 100"/>
          <w:i/>
          <w:iCs/>
          <w:color w:val="4472C4" w:themeColor="accent1"/>
          <w:sz w:val="18"/>
          <w:szCs w:val="18"/>
        </w:rPr>
        <w:t>may be installed over isolators to increase airspace.</w:t>
      </w:r>
    </w:p>
    <w:p w14:paraId="532E5EBE" w14:textId="77777777" w:rsidR="009044A0" w:rsidRPr="002F107C" w:rsidRDefault="009044A0" w:rsidP="009044A0">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u w:val="single"/>
        </w:rPr>
      </w:pPr>
    </w:p>
    <w:p w14:paraId="34282A72" w14:textId="03F123FF" w:rsidR="009044A0" w:rsidRDefault="009044A0" w:rsidP="009044A0">
      <w:pPr>
        <w:spacing w:after="0" w:line="240" w:lineRule="auto"/>
        <w:jc w:val="both"/>
        <w:rPr>
          <w:rFonts w:ascii="Museo Sans 100" w:hAnsi="Museo Sans 100"/>
        </w:rPr>
      </w:pPr>
    </w:p>
    <w:p w14:paraId="73A66906" w14:textId="77777777" w:rsidR="00222222" w:rsidRPr="00AF508E" w:rsidRDefault="00222222" w:rsidP="00222222">
      <w:pPr>
        <w:pStyle w:val="ListParagraph"/>
        <w:ind w:left="360"/>
        <w:jc w:val="both"/>
        <w:rPr>
          <w:rFonts w:eastAsiaTheme="minorHAnsi"/>
        </w:rPr>
      </w:pPr>
      <w:r w:rsidRPr="00E96FD1">
        <w:rPr>
          <w:rFonts w:ascii="Museo Sans 100" w:hAnsi="Museo Sans 100"/>
          <w:highlight w:val="yellow"/>
          <w:lang w:val="en-CA"/>
        </w:rPr>
        <w:t>[IF REQUIRED]</w:t>
      </w:r>
      <w:r w:rsidRPr="00E96FD1">
        <w:rPr>
          <w:rFonts w:ascii="Museo Sans 100" w:hAnsi="Museo Sans 100"/>
          <w:lang w:val="en-CA"/>
        </w:rPr>
        <w:t xml:space="preserve"> </w:t>
      </w:r>
      <w:r w:rsidRPr="00AF508E">
        <w:rPr>
          <w:rFonts w:ascii="Museo Sans 100" w:hAnsi="Museo Sans 100"/>
          <w:u w:val="single"/>
          <w:lang w:val="en-CA"/>
        </w:rPr>
        <w:t>Over-heights</w:t>
      </w:r>
      <w:r w:rsidRPr="00AF508E" w:rsidDel="009F68FB">
        <w:rPr>
          <w:rFonts w:ascii="Museo Sans 100" w:hAnsi="Museo Sans 100"/>
          <w:u w:val="single"/>
          <w:lang w:val="en-CA"/>
        </w:rPr>
        <w:t xml:space="preserve"> </w:t>
      </w:r>
      <w:r w:rsidRPr="00C36ABE">
        <w:rPr>
          <w:rFonts w:ascii="Museo Sans 100" w:hAnsi="Museo Sans 100"/>
          <w:u w:val="single"/>
        </w:rPr>
        <w:t>or Shims:</w:t>
      </w:r>
      <w:r>
        <w:rPr>
          <w:rFonts w:ascii="Museo Sans 100" w:hAnsi="Museo Sans 100"/>
        </w:rPr>
        <w:t xml:space="preserve"> rigid </w:t>
      </w:r>
      <w:r w:rsidRPr="0023422F">
        <w:rPr>
          <w:rFonts w:ascii="Museo Sans 100" w:eastAsiaTheme="minorHAnsi" w:hAnsi="Museo Sans 100" w:cstheme="minorBidi"/>
          <w:szCs w:val="22"/>
          <w:lang w:val="en-US"/>
        </w:rPr>
        <w:t xml:space="preserve">materials such as concrete blocks, metal or wood </w:t>
      </w:r>
      <w:r w:rsidRPr="00A40BD3">
        <w:rPr>
          <w:rFonts w:ascii="Museo Sans 100" w:eastAsiaTheme="minorHAnsi" w:hAnsi="Museo Sans 100" w:cstheme="minorBidi"/>
          <w:szCs w:val="22"/>
          <w:lang w:val="en-US"/>
        </w:rPr>
        <w:t>sleepers at thickness required by acoustician to achieve and maintain adequate airspace or flatness in system as necessary.</w:t>
      </w:r>
      <w:r w:rsidRPr="009F68FB">
        <w:rPr>
          <w:rFonts w:ascii="Museo Sans 100" w:eastAsiaTheme="minorHAnsi" w:hAnsi="Museo Sans 100" w:cstheme="minorBidi"/>
          <w:szCs w:val="22"/>
          <w:lang w:val="en-US"/>
        </w:rPr>
        <w:t xml:space="preserve"> </w:t>
      </w:r>
      <w:r w:rsidRPr="004B1955">
        <w:rPr>
          <w:rFonts w:ascii="Museo Sans 100" w:eastAsiaTheme="minorHAnsi" w:hAnsi="Museo Sans 100" w:cstheme="minorBidi"/>
          <w:szCs w:val="22"/>
          <w:lang w:val="en-US"/>
        </w:rPr>
        <w:t xml:space="preserve">In the event </w:t>
      </w:r>
      <w:r>
        <w:rPr>
          <w:rFonts w:ascii="Museo Sans 100" w:eastAsiaTheme="minorHAnsi" w:hAnsi="Museo Sans 100" w:cstheme="minorBidi"/>
          <w:szCs w:val="22"/>
          <w:lang w:val="en-US"/>
        </w:rPr>
        <w:t xml:space="preserve">that the materials in the air cavity may be exposed to </w:t>
      </w:r>
      <w:r w:rsidRPr="004B1955">
        <w:rPr>
          <w:rFonts w:ascii="Museo Sans 100" w:eastAsiaTheme="minorHAnsi" w:hAnsi="Museo Sans 100" w:cstheme="minorBidi"/>
          <w:szCs w:val="22"/>
          <w:lang w:val="en-US"/>
        </w:rPr>
        <w:t xml:space="preserve">moisture </w:t>
      </w:r>
      <w:r>
        <w:rPr>
          <w:rFonts w:ascii="Museo Sans 100" w:eastAsiaTheme="minorHAnsi" w:hAnsi="Museo Sans 100" w:cstheme="minorBidi"/>
          <w:szCs w:val="22"/>
          <w:lang w:val="en-US"/>
        </w:rPr>
        <w:t>or water</w:t>
      </w:r>
      <w:r w:rsidRPr="004B1955">
        <w:rPr>
          <w:rFonts w:ascii="Museo Sans 100" w:eastAsiaTheme="minorHAnsi" w:hAnsi="Museo Sans 100" w:cstheme="minorBidi"/>
          <w:szCs w:val="22"/>
          <w:lang w:val="en-US"/>
        </w:rPr>
        <w:t>,</w:t>
      </w:r>
      <w:r>
        <w:rPr>
          <w:rFonts w:ascii="Museo Sans 100" w:eastAsiaTheme="minorHAnsi" w:hAnsi="Museo Sans 100" w:cstheme="minorBidi"/>
          <w:szCs w:val="22"/>
          <w:lang w:val="en-US"/>
        </w:rPr>
        <w:t xml:space="preserve"> </w:t>
      </w:r>
      <w:r w:rsidRPr="004B1955">
        <w:rPr>
          <w:rFonts w:ascii="Museo Sans 100" w:eastAsiaTheme="minorHAnsi" w:hAnsi="Museo Sans 100" w:cstheme="minorBidi"/>
          <w:szCs w:val="22"/>
          <w:lang w:val="en-US"/>
        </w:rPr>
        <w:t>sui</w:t>
      </w:r>
      <w:r>
        <w:rPr>
          <w:rFonts w:ascii="Museo Sans 100" w:eastAsiaTheme="minorHAnsi" w:hAnsi="Museo Sans 100" w:cstheme="minorBidi"/>
          <w:szCs w:val="22"/>
          <w:lang w:val="en-US"/>
        </w:rPr>
        <w:t>table</w:t>
      </w:r>
      <w:r w:rsidRPr="004B1955">
        <w:rPr>
          <w:rFonts w:ascii="Museo Sans 100" w:eastAsiaTheme="minorHAnsi" w:hAnsi="Museo Sans 100" w:cstheme="minorBidi"/>
          <w:szCs w:val="22"/>
          <w:lang w:val="en-US"/>
        </w:rPr>
        <w:t xml:space="preserve"> materials should be chosen</w:t>
      </w:r>
      <w:r>
        <w:rPr>
          <w:rFonts w:ascii="Museo Sans 100" w:eastAsiaTheme="minorHAnsi" w:hAnsi="Museo Sans 100" w:cstheme="minorBidi"/>
          <w:szCs w:val="22"/>
          <w:lang w:val="en-US"/>
        </w:rPr>
        <w:t>.</w:t>
      </w:r>
    </w:p>
    <w:p w14:paraId="5217EEF2" w14:textId="77777777" w:rsidR="00222222" w:rsidRDefault="00222222" w:rsidP="00222222">
      <w:pPr>
        <w:pStyle w:val="ListParagraph"/>
        <w:ind w:left="360"/>
        <w:jc w:val="both"/>
        <w:rPr>
          <w:rFonts w:ascii="Segoe UI" w:hAnsi="Segoe UI" w:cs="Segoe UI"/>
          <w:color w:val="242424"/>
          <w:sz w:val="21"/>
          <w:szCs w:val="21"/>
          <w:shd w:val="clear" w:color="auto" w:fill="FFFFFF"/>
        </w:rPr>
      </w:pPr>
      <w:r w:rsidRPr="64979404">
        <w:rPr>
          <w:rFonts w:ascii="Museo Sans 100" w:eastAsiaTheme="minorEastAsia" w:hAnsi="Museo Sans 100" w:cstheme="minorBidi"/>
          <w:lang w:val="en-US"/>
        </w:rPr>
        <w:t>Shims should be, at least, 1" (25 mm) bigger than the pad, in both directions. No limits are imposed in terms of maximum height, but connection between shims and isolators should be considered to make the overall system stable if too tall.</w:t>
      </w:r>
      <w:r>
        <w:rPr>
          <w:rFonts w:ascii="Segoe UI" w:hAnsi="Segoe UI" w:cs="Segoe UI"/>
          <w:color w:val="242424"/>
          <w:sz w:val="21"/>
          <w:szCs w:val="21"/>
          <w:shd w:val="clear" w:color="auto" w:fill="FFFFFF"/>
        </w:rPr>
        <w:t xml:space="preserve"> </w:t>
      </w:r>
    </w:p>
    <w:p w14:paraId="76B7DBDC" w14:textId="7216845C" w:rsidR="00222222" w:rsidRPr="00222222" w:rsidRDefault="00222222" w:rsidP="00222222">
      <w:pPr>
        <w:pStyle w:val="ListParagraph"/>
        <w:ind w:left="360"/>
        <w:jc w:val="both"/>
        <w:rPr>
          <w:rFonts w:ascii="Museo Sans 100" w:eastAsiaTheme="minorEastAsia" w:hAnsi="Museo Sans 100" w:cstheme="minorBidi"/>
          <w:lang w:val="en-US"/>
        </w:rPr>
      </w:pPr>
      <w:bookmarkStart w:id="7" w:name="_Hlk185252741"/>
      <w:r w:rsidRPr="64979404">
        <w:rPr>
          <w:rFonts w:ascii="Museo Sans 100" w:eastAsiaTheme="minorEastAsia" w:hAnsi="Museo Sans 100" w:cstheme="minorBidi"/>
          <w:lang w:val="en-US"/>
        </w:rPr>
        <w:t xml:space="preserve">Over-heights or shims can be installed on bottom or top of pads. </w:t>
      </w:r>
      <w:bookmarkStart w:id="8" w:name="_Hlk122358128"/>
    </w:p>
    <w:p w14:paraId="413707DF" w14:textId="17AA2E1D" w:rsidR="009875B3" w:rsidRDefault="009875B3" w:rsidP="009875B3">
      <w:pPr>
        <w:pStyle w:val="ListParagraph"/>
        <w:ind w:left="360"/>
        <w:jc w:val="both"/>
        <w:rPr>
          <w:rFonts w:ascii="Museo Sans 100" w:eastAsiaTheme="minorHAnsi" w:hAnsi="Museo Sans 100" w:cstheme="minorBidi"/>
          <w:szCs w:val="22"/>
          <w:lang w:val="en-US"/>
        </w:rPr>
      </w:pPr>
      <w:r w:rsidRPr="00E815B4">
        <w:rPr>
          <w:rFonts w:ascii="Museo Sans 100" w:eastAsiaTheme="minorHAnsi" w:hAnsi="Museo Sans 100" w:cstheme="minorBidi"/>
          <w:szCs w:val="22"/>
          <w:lang w:val="en-US"/>
        </w:rPr>
        <w:t xml:space="preserve">In the event shims are placed on top of the bearings, must be continuous, beam-like, with mechanical fastening between it and the channel that supports the bearings. </w:t>
      </w:r>
    </w:p>
    <w:bookmarkEnd w:id="7"/>
    <w:p w14:paraId="2279CC96" w14:textId="77777777" w:rsidR="00222222" w:rsidRPr="00E815B4" w:rsidRDefault="00222222" w:rsidP="009875B3">
      <w:pPr>
        <w:pStyle w:val="ListParagraph"/>
        <w:ind w:left="360"/>
        <w:jc w:val="both"/>
        <w:rPr>
          <w:rFonts w:ascii="Museo Sans 100" w:eastAsiaTheme="minorHAnsi" w:hAnsi="Museo Sans 100" w:cstheme="minorBidi"/>
          <w:szCs w:val="22"/>
          <w:lang w:val="en-US"/>
        </w:rPr>
      </w:pPr>
    </w:p>
    <w:bookmarkEnd w:id="8"/>
    <w:p w14:paraId="13235D68" w14:textId="596E457E" w:rsidR="00760D7B" w:rsidRDefault="008F2069" w:rsidP="00E90269">
      <w:pPr>
        <w:numPr>
          <w:ilvl w:val="0"/>
          <w:numId w:val="4"/>
        </w:numPr>
        <w:spacing w:after="0" w:line="240" w:lineRule="auto"/>
        <w:jc w:val="both"/>
        <w:rPr>
          <w:rFonts w:ascii="Museo Sans 100" w:hAnsi="Museo Sans 100"/>
        </w:rPr>
      </w:pPr>
      <w:r w:rsidRPr="00407B63">
        <w:rPr>
          <w:rFonts w:ascii="Museo Sans 100" w:hAnsi="Museo Sans 100"/>
          <w:u w:val="single"/>
        </w:rPr>
        <w:t>Formwork</w:t>
      </w:r>
      <w:r w:rsidRPr="00407B63">
        <w:rPr>
          <w:rFonts w:ascii="Museo Sans 100" w:hAnsi="Museo Sans 100"/>
        </w:rPr>
        <w:t xml:space="preserve">: </w:t>
      </w:r>
    </w:p>
    <w:p w14:paraId="56A5442C" w14:textId="77777777" w:rsidR="00222222" w:rsidRDefault="00222222" w:rsidP="00222222">
      <w:pPr>
        <w:spacing w:after="0" w:line="240" w:lineRule="auto"/>
        <w:ind w:left="360"/>
        <w:jc w:val="both"/>
        <w:rPr>
          <w:rFonts w:ascii="Museo Sans 100" w:hAnsi="Museo Sans 100"/>
          <w:lang w:val="en-GB"/>
        </w:rPr>
      </w:pPr>
      <w:bookmarkStart w:id="9" w:name="_Hlk154146735"/>
      <w:r>
        <w:rPr>
          <w:rFonts w:ascii="Museo Sans 100" w:hAnsi="Museo Sans 100"/>
          <w:lang w:val="en-GB"/>
        </w:rPr>
        <w:t>Formwork should be designed to achieve a deflection criterion of L/240 based on dead load and live load during the construction phase when concrete is being poured and isolator spacing requirements</w:t>
      </w:r>
      <w:bookmarkEnd w:id="9"/>
      <w:r>
        <w:rPr>
          <w:rFonts w:ascii="Museo Sans 100" w:hAnsi="Museo Sans 100"/>
          <w:lang w:val="en-GB"/>
        </w:rPr>
        <w:t xml:space="preserve"> </w:t>
      </w:r>
      <w:bookmarkStart w:id="10" w:name="_Hlk154146770"/>
      <w:r>
        <w:rPr>
          <w:rFonts w:ascii="Museo Sans 100" w:hAnsi="Museo Sans 100"/>
          <w:lang w:val="en-GB"/>
        </w:rPr>
        <w:t>unless noted otherwise</w:t>
      </w:r>
      <w:bookmarkEnd w:id="10"/>
      <w:r>
        <w:rPr>
          <w:rFonts w:ascii="Museo Sans 100" w:hAnsi="Museo Sans 100"/>
          <w:lang w:val="en-GB"/>
        </w:rPr>
        <w:t xml:space="preserve">. </w:t>
      </w:r>
    </w:p>
    <w:p w14:paraId="40C438ED" w14:textId="77777777" w:rsidR="00056A93" w:rsidRDefault="00056A93" w:rsidP="00222222">
      <w:pPr>
        <w:spacing w:after="0" w:line="240" w:lineRule="auto"/>
        <w:ind w:left="360"/>
        <w:jc w:val="both"/>
        <w:rPr>
          <w:rFonts w:ascii="Museo Sans 100" w:hAnsi="Museo Sans 100"/>
          <w:lang w:val="en-GB"/>
        </w:rPr>
      </w:pPr>
    </w:p>
    <w:p w14:paraId="2688C5ED" w14:textId="77777777" w:rsidR="00056A93" w:rsidRDefault="00056A93" w:rsidP="00222222">
      <w:pPr>
        <w:spacing w:after="0" w:line="240" w:lineRule="auto"/>
        <w:ind w:left="360"/>
        <w:jc w:val="both"/>
        <w:rPr>
          <w:rFonts w:ascii="Museo Sans 100" w:hAnsi="Museo Sans 100"/>
          <w:lang w:val="en-GB"/>
        </w:rPr>
      </w:pPr>
    </w:p>
    <w:p w14:paraId="5B5C4D49" w14:textId="77777777" w:rsidR="00056A93" w:rsidRDefault="00056A93" w:rsidP="00222222">
      <w:pPr>
        <w:spacing w:after="0" w:line="240" w:lineRule="auto"/>
        <w:ind w:left="360"/>
        <w:jc w:val="both"/>
        <w:rPr>
          <w:rFonts w:ascii="Museo Sans 100" w:hAnsi="Museo Sans 100"/>
          <w:lang w:val="en-GB"/>
        </w:rPr>
      </w:pPr>
    </w:p>
    <w:p w14:paraId="5139ED7E" w14:textId="77777777" w:rsidR="00056A93" w:rsidRDefault="00056A93" w:rsidP="00222222">
      <w:pPr>
        <w:spacing w:after="0" w:line="240" w:lineRule="auto"/>
        <w:ind w:left="360"/>
        <w:jc w:val="both"/>
        <w:rPr>
          <w:rFonts w:ascii="Museo Sans 100" w:hAnsi="Museo Sans 100"/>
          <w:lang w:val="en-GB"/>
        </w:rPr>
      </w:pPr>
    </w:p>
    <w:p w14:paraId="0C4575A7" w14:textId="77777777" w:rsidR="00056A93" w:rsidRDefault="00056A93" w:rsidP="00222222">
      <w:pPr>
        <w:spacing w:after="0" w:line="240" w:lineRule="auto"/>
        <w:ind w:left="360"/>
        <w:jc w:val="both"/>
        <w:rPr>
          <w:rFonts w:ascii="Museo Sans 100" w:hAnsi="Museo Sans 100"/>
          <w:lang w:val="en-GB"/>
        </w:rPr>
      </w:pPr>
    </w:p>
    <w:p w14:paraId="4971A7E7" w14:textId="77777777" w:rsidR="00056A93" w:rsidRDefault="00056A93" w:rsidP="00222222">
      <w:pPr>
        <w:spacing w:after="0" w:line="240" w:lineRule="auto"/>
        <w:ind w:left="360"/>
        <w:jc w:val="both"/>
        <w:rPr>
          <w:rFonts w:ascii="Museo Sans 100" w:hAnsi="Museo Sans 100"/>
          <w:lang w:val="en-GB"/>
        </w:rPr>
      </w:pPr>
    </w:p>
    <w:p w14:paraId="32150419" w14:textId="77777777" w:rsidR="00056A93" w:rsidRDefault="00056A93" w:rsidP="00222222">
      <w:pPr>
        <w:spacing w:after="0" w:line="240" w:lineRule="auto"/>
        <w:ind w:left="360"/>
        <w:jc w:val="both"/>
        <w:rPr>
          <w:rFonts w:ascii="Museo Sans 100" w:hAnsi="Museo Sans 100"/>
          <w:lang w:val="en-GB"/>
        </w:rPr>
      </w:pPr>
    </w:p>
    <w:p w14:paraId="38D41010" w14:textId="77777777" w:rsidR="00056A93" w:rsidRDefault="00056A93" w:rsidP="00222222">
      <w:pPr>
        <w:spacing w:after="0" w:line="240" w:lineRule="auto"/>
        <w:ind w:left="360"/>
        <w:jc w:val="both"/>
        <w:rPr>
          <w:rFonts w:ascii="Museo Sans 100" w:hAnsi="Museo Sans 100"/>
          <w:lang w:val="en-GB"/>
        </w:rPr>
      </w:pPr>
    </w:p>
    <w:p w14:paraId="508B54A7" w14:textId="77777777" w:rsidR="00056A93" w:rsidRDefault="00056A93" w:rsidP="00222222">
      <w:pPr>
        <w:spacing w:after="0" w:line="240" w:lineRule="auto"/>
        <w:ind w:left="360"/>
        <w:jc w:val="both"/>
        <w:rPr>
          <w:rFonts w:ascii="Museo Sans 100" w:hAnsi="Museo Sans 100"/>
          <w:lang w:val="en-GB"/>
        </w:rPr>
      </w:pPr>
    </w:p>
    <w:p w14:paraId="5BF37343" w14:textId="77777777" w:rsidR="00056A93" w:rsidRDefault="00056A93" w:rsidP="00222222">
      <w:pPr>
        <w:spacing w:after="0" w:line="240" w:lineRule="auto"/>
        <w:ind w:left="360"/>
        <w:jc w:val="both"/>
        <w:rPr>
          <w:rFonts w:ascii="Museo Sans 100" w:hAnsi="Museo Sans 100"/>
          <w:lang w:val="en-GB"/>
        </w:rPr>
      </w:pPr>
    </w:p>
    <w:p w14:paraId="14AD4559" w14:textId="77777777" w:rsidR="00056A93" w:rsidRDefault="00056A93" w:rsidP="00222222">
      <w:pPr>
        <w:spacing w:after="0" w:line="240" w:lineRule="auto"/>
        <w:ind w:left="360"/>
        <w:jc w:val="both"/>
        <w:rPr>
          <w:rFonts w:ascii="Museo Sans 100" w:hAnsi="Museo Sans 100"/>
          <w:lang w:val="en-GB"/>
        </w:rPr>
      </w:pPr>
    </w:p>
    <w:p w14:paraId="77CA5CA3" w14:textId="77777777" w:rsidR="00056A93" w:rsidRDefault="00056A93" w:rsidP="00222222">
      <w:pPr>
        <w:spacing w:after="0" w:line="240" w:lineRule="auto"/>
        <w:ind w:left="360"/>
        <w:jc w:val="both"/>
        <w:rPr>
          <w:rFonts w:ascii="Museo Sans 100" w:hAnsi="Museo Sans 100"/>
          <w:lang w:val="en-GB"/>
        </w:rPr>
      </w:pPr>
    </w:p>
    <w:p w14:paraId="1F219F11" w14:textId="77777777" w:rsidR="00056A93" w:rsidRDefault="00056A93" w:rsidP="00222222">
      <w:pPr>
        <w:spacing w:after="0" w:line="240" w:lineRule="auto"/>
        <w:ind w:left="360"/>
        <w:jc w:val="both"/>
        <w:rPr>
          <w:rFonts w:ascii="Museo Sans 100" w:hAnsi="Museo Sans 100"/>
          <w:lang w:val="en-GB"/>
        </w:rPr>
      </w:pPr>
    </w:p>
    <w:p w14:paraId="1A3C968A" w14:textId="77777777" w:rsidR="00056A93" w:rsidRDefault="00056A93" w:rsidP="00222222">
      <w:pPr>
        <w:spacing w:after="0" w:line="240" w:lineRule="auto"/>
        <w:ind w:left="360"/>
        <w:jc w:val="both"/>
        <w:rPr>
          <w:rFonts w:ascii="Museo Sans 100" w:hAnsi="Museo Sans 100"/>
          <w:lang w:val="en-GB"/>
        </w:rPr>
      </w:pPr>
    </w:p>
    <w:p w14:paraId="285C1C75" w14:textId="77777777" w:rsidR="00056A93" w:rsidRDefault="00056A93" w:rsidP="00222222">
      <w:pPr>
        <w:spacing w:after="0" w:line="240" w:lineRule="auto"/>
        <w:ind w:left="360"/>
        <w:jc w:val="both"/>
        <w:rPr>
          <w:rFonts w:ascii="Museo Sans 100" w:hAnsi="Museo Sans 100"/>
          <w:lang w:val="en-GB"/>
        </w:rPr>
      </w:pPr>
    </w:p>
    <w:p w14:paraId="0C153E80" w14:textId="77777777" w:rsidR="00056A93" w:rsidRDefault="00056A93" w:rsidP="00222222">
      <w:pPr>
        <w:spacing w:after="0" w:line="240" w:lineRule="auto"/>
        <w:ind w:left="360"/>
        <w:jc w:val="both"/>
        <w:rPr>
          <w:rFonts w:ascii="Museo Sans 100" w:hAnsi="Museo Sans 100"/>
          <w:lang w:val="en-GB"/>
        </w:rPr>
      </w:pPr>
    </w:p>
    <w:p w14:paraId="1CCF0872" w14:textId="77777777" w:rsidR="00056A93" w:rsidRDefault="00056A93" w:rsidP="00222222">
      <w:pPr>
        <w:spacing w:after="0" w:line="240" w:lineRule="auto"/>
        <w:ind w:left="360"/>
        <w:jc w:val="both"/>
        <w:rPr>
          <w:rFonts w:ascii="Museo Sans 100" w:hAnsi="Museo Sans 100"/>
          <w:lang w:val="en-GB"/>
        </w:rPr>
      </w:pPr>
    </w:p>
    <w:p w14:paraId="5264D2A2" w14:textId="77777777" w:rsidR="00056A93" w:rsidRDefault="00056A93" w:rsidP="00222222">
      <w:pPr>
        <w:spacing w:after="0" w:line="240" w:lineRule="auto"/>
        <w:ind w:left="360"/>
        <w:jc w:val="both"/>
        <w:rPr>
          <w:rFonts w:ascii="Museo Sans 100" w:hAnsi="Museo Sans 100"/>
          <w:lang w:val="en-GB"/>
        </w:rPr>
      </w:pPr>
    </w:p>
    <w:p w14:paraId="4B7C789B" w14:textId="77777777" w:rsidR="00056A93" w:rsidRDefault="00056A93" w:rsidP="00222222">
      <w:pPr>
        <w:spacing w:after="0" w:line="240" w:lineRule="auto"/>
        <w:ind w:left="360"/>
        <w:jc w:val="both"/>
        <w:rPr>
          <w:rFonts w:ascii="Museo Sans 100" w:hAnsi="Museo Sans 100"/>
          <w:lang w:val="en-GB"/>
        </w:rPr>
      </w:pPr>
    </w:p>
    <w:p w14:paraId="050A78D7" w14:textId="77777777" w:rsidR="00056A93" w:rsidRDefault="00056A93" w:rsidP="00222222">
      <w:pPr>
        <w:spacing w:after="0" w:line="240" w:lineRule="auto"/>
        <w:ind w:left="360"/>
        <w:jc w:val="both"/>
        <w:rPr>
          <w:rFonts w:ascii="Museo Sans 100" w:hAnsi="Museo Sans 100"/>
          <w:lang w:val="en-GB"/>
        </w:rPr>
      </w:pPr>
    </w:p>
    <w:p w14:paraId="5BA8797F" w14:textId="77777777" w:rsidR="00056A93" w:rsidRDefault="00056A93" w:rsidP="00222222">
      <w:pPr>
        <w:spacing w:after="0" w:line="240" w:lineRule="auto"/>
        <w:ind w:left="360"/>
        <w:jc w:val="both"/>
        <w:rPr>
          <w:rFonts w:ascii="Museo Sans 100" w:hAnsi="Museo Sans 100"/>
          <w:lang w:val="en-GB"/>
        </w:rPr>
      </w:pPr>
    </w:p>
    <w:p w14:paraId="536F67F8" w14:textId="77777777" w:rsidR="00056A93" w:rsidRDefault="00056A93" w:rsidP="00222222">
      <w:pPr>
        <w:spacing w:after="0" w:line="240" w:lineRule="auto"/>
        <w:ind w:left="360"/>
        <w:jc w:val="both"/>
        <w:rPr>
          <w:rFonts w:ascii="Museo Sans 100" w:hAnsi="Museo Sans 100"/>
          <w:lang w:val="en-GB"/>
        </w:rPr>
      </w:pPr>
    </w:p>
    <w:p w14:paraId="06F9AE57" w14:textId="77777777" w:rsidR="00056A93" w:rsidRDefault="00056A93" w:rsidP="00222222">
      <w:pPr>
        <w:spacing w:after="0" w:line="240" w:lineRule="auto"/>
        <w:ind w:left="360"/>
        <w:jc w:val="both"/>
        <w:rPr>
          <w:rFonts w:ascii="Museo Sans 100" w:hAnsi="Museo Sans 100"/>
          <w:lang w:val="en-GB"/>
        </w:rPr>
      </w:pPr>
    </w:p>
    <w:p w14:paraId="1D35218E" w14:textId="77777777" w:rsidR="00222222" w:rsidRPr="00835830" w:rsidRDefault="00222222" w:rsidP="00222222">
      <w:pPr>
        <w:spacing w:after="0" w:line="240" w:lineRule="auto"/>
        <w:ind w:left="360"/>
        <w:jc w:val="both"/>
        <w:rPr>
          <w:rFonts w:ascii="Museo Sans 100" w:hAnsi="Museo Sans 100"/>
          <w:lang w:val="en-GB"/>
        </w:rPr>
      </w:pPr>
    </w:p>
    <w:p w14:paraId="1A5508B3" w14:textId="77777777" w:rsidR="00222222" w:rsidRPr="00AD3752"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u w:val="single"/>
        </w:rPr>
      </w:pPr>
      <w:r w:rsidRPr="00AD3752">
        <w:rPr>
          <w:rFonts w:ascii="Museo Sans 100" w:hAnsi="Museo Sans 100"/>
          <w:b/>
          <w:bCs/>
          <w:i/>
          <w:iCs/>
          <w:color w:val="4472C4" w:themeColor="accent1"/>
          <w:u w:val="single"/>
        </w:rPr>
        <w:lastRenderedPageBreak/>
        <w:t>SPEC NOTE:</w:t>
      </w:r>
    </w:p>
    <w:p w14:paraId="4B3B72C6" w14:textId="77777777" w:rsidR="00222222" w:rsidRPr="00E96FD1"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Typical thickness and type of formwork boards, considering 4’’ (100 mm) of concrete poured without motorized carts:</w:t>
      </w:r>
    </w:p>
    <w:p w14:paraId="42AEF52A" w14:textId="77777777" w:rsidR="00222222" w:rsidRPr="00E96FD1"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p>
    <w:p w14:paraId="4D0020ED" w14:textId="77777777" w:rsidR="00222222" w:rsidRPr="00E96FD1"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Deflection criteria L/2</w:t>
      </w:r>
      <w:r>
        <w:rPr>
          <w:rFonts w:ascii="Museo Sans 100" w:hAnsi="Museo Sans 100"/>
          <w:i/>
          <w:iCs/>
          <w:color w:val="4472C4" w:themeColor="accent1"/>
          <w:sz w:val="18"/>
          <w:szCs w:val="18"/>
          <w:lang w:val="en-CA"/>
        </w:rPr>
        <w:t>4</w:t>
      </w:r>
      <w:r w:rsidRPr="00E96FD1">
        <w:rPr>
          <w:rFonts w:ascii="Museo Sans 100" w:hAnsi="Museo Sans 100"/>
          <w:i/>
          <w:iCs/>
          <w:color w:val="4472C4" w:themeColor="accent1"/>
          <w:sz w:val="18"/>
          <w:szCs w:val="18"/>
          <w:lang w:val="en-CA"/>
        </w:rPr>
        <w:t>0:</w:t>
      </w:r>
    </w:p>
    <w:p w14:paraId="18FC07AE" w14:textId="77777777" w:rsidR="00222222" w:rsidRPr="00E96FD1"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lang w:val="en-CA"/>
        </w:rPr>
      </w:pPr>
      <w:r w:rsidRPr="00760324">
        <w:rPr>
          <w:rFonts w:ascii="Museo Sans 100" w:hAnsi="Museo Sans 100"/>
          <w:i/>
          <w:iCs/>
          <w:noProof/>
          <w:color w:val="4472C4" w:themeColor="accent1"/>
          <w:lang w:val="en-CA"/>
        </w:rPr>
        <w:drawing>
          <wp:inline distT="0" distB="0" distL="0" distR="0" wp14:anchorId="7C0BA521" wp14:editId="65CAE955">
            <wp:extent cx="5485350" cy="1023582"/>
            <wp:effectExtent l="0" t="0" r="1270" b="5715"/>
            <wp:docPr id="1742124207" name="Picture 1" descr="A table with measurement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124207" name="Picture 1" descr="A table with measurements and numbers&#10;&#10;Description automatically generated with medium confidence"/>
                    <pic:cNvPicPr/>
                  </pic:nvPicPr>
                  <pic:blipFill>
                    <a:blip r:embed="rId20"/>
                    <a:stretch>
                      <a:fillRect/>
                    </a:stretch>
                  </pic:blipFill>
                  <pic:spPr>
                    <a:xfrm>
                      <a:off x="0" y="0"/>
                      <a:ext cx="5531448" cy="1032184"/>
                    </a:xfrm>
                    <a:prstGeom prst="rect">
                      <a:avLst/>
                    </a:prstGeom>
                  </pic:spPr>
                </pic:pic>
              </a:graphicData>
            </a:graphic>
          </wp:inline>
        </w:drawing>
      </w:r>
    </w:p>
    <w:p w14:paraId="17BF610D" w14:textId="77777777" w:rsidR="00222222"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T</w:t>
      </w:r>
      <w:r w:rsidRPr="001133CD">
        <w:rPr>
          <w:rFonts w:ascii="Museo Sans 100" w:hAnsi="Museo Sans 100"/>
          <w:i/>
          <w:iCs/>
          <w:color w:val="4472C4" w:themeColor="accent1"/>
          <w:sz w:val="18"/>
          <w:szCs w:val="18"/>
          <w:lang w:val="en-CA"/>
        </w:rPr>
        <w:t>he bearing spacing will directly affect the performance of the overall system.</w:t>
      </w:r>
    </w:p>
    <w:p w14:paraId="23FAE419" w14:textId="77777777" w:rsidR="00222222" w:rsidRPr="003F5E38"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lang w:val="en-CA"/>
        </w:rPr>
      </w:pPr>
    </w:p>
    <w:p w14:paraId="6B0D6BA5" w14:textId="77777777" w:rsidR="00222222" w:rsidRPr="003F5E38"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lang w:val="en-GB"/>
        </w:rPr>
      </w:pPr>
      <w:r w:rsidRPr="003F5E38">
        <w:rPr>
          <w:rFonts w:ascii="Museo Sans 100" w:hAnsi="Museo Sans 100"/>
          <w:i/>
          <w:iCs/>
          <w:color w:val="4472C4" w:themeColor="accent1"/>
          <w:sz w:val="18"/>
          <w:szCs w:val="18"/>
          <w:lang w:val="en-GB"/>
        </w:rPr>
        <w:t>Deflection criteria:</w:t>
      </w:r>
    </w:p>
    <w:p w14:paraId="7CE78D9A" w14:textId="77777777" w:rsidR="00222222" w:rsidRPr="003F5E38" w:rsidRDefault="00222222" w:rsidP="00222222">
      <w:pPr>
        <w:pStyle w:val="ListParagraph"/>
        <w:numPr>
          <w:ilvl w:val="0"/>
          <w:numId w:val="43"/>
        </w:num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rPr>
      </w:pPr>
      <w:r w:rsidRPr="003F5E38">
        <w:rPr>
          <w:rFonts w:ascii="Museo Sans 100" w:hAnsi="Museo Sans 100"/>
          <w:i/>
          <w:iCs/>
          <w:color w:val="4472C4" w:themeColor="accent1"/>
          <w:sz w:val="18"/>
          <w:szCs w:val="18"/>
        </w:rPr>
        <w:t>due to uniform loads, loading parallel to supports and considering normal weight concrete.</w:t>
      </w:r>
    </w:p>
    <w:p w14:paraId="5A30461A" w14:textId="77777777" w:rsidR="00222222" w:rsidRPr="003F5E38" w:rsidRDefault="00222222" w:rsidP="00222222">
      <w:pPr>
        <w:pStyle w:val="ListParagraph"/>
        <w:numPr>
          <w:ilvl w:val="0"/>
          <w:numId w:val="43"/>
        </w:num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rPr>
      </w:pPr>
      <w:r w:rsidRPr="003F5E38">
        <w:rPr>
          <w:rFonts w:ascii="Museo Sans 100" w:hAnsi="Museo Sans 100"/>
          <w:i/>
          <w:iCs/>
          <w:color w:val="4472C4" w:themeColor="accent1"/>
          <w:sz w:val="18"/>
          <w:szCs w:val="18"/>
        </w:rPr>
        <w:t>following ACI committee 347 recommendations (formwork designed for a minimum LL of 2.4 kN/m² (50 psf) to provide for weight of workmen, runways, screeds and other equipment and minimum design load for combined dead and live loads not less than 4.8 kN/m² (100.25 psf)).</w:t>
      </w:r>
    </w:p>
    <w:p w14:paraId="08FE48B6" w14:textId="77777777" w:rsidR="00222222" w:rsidRPr="003F5E38" w:rsidRDefault="00222222" w:rsidP="00222222">
      <w:pPr>
        <w:pStyle w:val="ListParagraph"/>
        <w:numPr>
          <w:ilvl w:val="0"/>
          <w:numId w:val="43"/>
        </w:num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rPr>
      </w:pPr>
      <w:r w:rsidRPr="003F5E38">
        <w:rPr>
          <w:rFonts w:ascii="Museo Sans 100" w:hAnsi="Museo Sans 100"/>
          <w:i/>
          <w:iCs/>
          <w:color w:val="4472C4" w:themeColor="accent1"/>
          <w:sz w:val="18"/>
          <w:szCs w:val="18"/>
        </w:rPr>
        <w:t xml:space="preserve">Following ACI 318-14 (table 24.2.2 - maximum permissible calculated deflections, </w:t>
      </w:r>
      <w:hyperlink r:id="rId21" w:history="1">
        <w:r w:rsidRPr="003F5E38">
          <w:rPr>
            <w:rStyle w:val="Hyperlink"/>
            <w:rFonts w:ascii="Museo Sans 100" w:hAnsi="Museo Sans 100"/>
            <w:i/>
            <w:iCs/>
            <w:sz w:val="18"/>
            <w:szCs w:val="18"/>
          </w:rPr>
          <w:t>http://aghababaie.usc.ac.ir/files/1506505203365.pdf</w:t>
        </w:r>
      </w:hyperlink>
      <w:r w:rsidRPr="003F5E38">
        <w:rPr>
          <w:rFonts w:ascii="Museo Sans 100" w:hAnsi="Museo Sans 100"/>
          <w:i/>
          <w:iCs/>
          <w:color w:val="4472C4" w:themeColor="accent1"/>
          <w:sz w:val="18"/>
          <w:szCs w:val="18"/>
        </w:rPr>
        <w:t>), which references L/240 for roofs and floors supported or attached to non-structural elements, not likely to be damaged by large deflections.</w:t>
      </w:r>
    </w:p>
    <w:p w14:paraId="1E382BDC" w14:textId="77777777" w:rsidR="00222222" w:rsidRPr="003F5E38"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ind w:left="360"/>
        <w:jc w:val="both"/>
        <w:rPr>
          <w:rFonts w:ascii="Museo Sans 100" w:hAnsi="Museo Sans 100"/>
          <w:i/>
          <w:iCs/>
          <w:color w:val="4472C4" w:themeColor="accent1"/>
          <w:sz w:val="18"/>
          <w:szCs w:val="18"/>
        </w:rPr>
      </w:pPr>
    </w:p>
    <w:p w14:paraId="6BF7642C" w14:textId="77777777" w:rsidR="00222222" w:rsidRPr="003F5E38"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3F5E38">
        <w:rPr>
          <w:rFonts w:ascii="Museo Sans 100" w:hAnsi="Museo Sans 100"/>
          <w:i/>
          <w:iCs/>
          <w:color w:val="4472C4" w:themeColor="accent1"/>
          <w:sz w:val="18"/>
          <w:szCs w:val="18"/>
        </w:rPr>
        <w:t xml:space="preserve">Valid for multi-span systems (panel across three or more supports), normal duration of load an panels 24 inches (610 mm) or wider, following APA’s Panel Design Specification. </w:t>
      </w:r>
    </w:p>
    <w:p w14:paraId="0CCAD03E" w14:textId="77777777" w:rsidR="00222222" w:rsidRPr="003F5E38"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p>
    <w:p w14:paraId="5BA38F7F" w14:textId="77777777" w:rsidR="00222222" w:rsidRPr="003F5E38"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lang w:val="en-GB"/>
        </w:rPr>
      </w:pPr>
      <w:r w:rsidRPr="003F5E38">
        <w:rPr>
          <w:rFonts w:ascii="Museo Sans 100" w:hAnsi="Museo Sans 100"/>
          <w:i/>
          <w:iCs/>
          <w:color w:val="4472C4" w:themeColor="accent1"/>
          <w:sz w:val="18"/>
          <w:szCs w:val="18"/>
          <w:lang w:val="en-GB"/>
        </w:rPr>
        <w:t xml:space="preserve">Deflection criteria related with other punctual loads to be checked by SEOR formwork/floating floor design. </w:t>
      </w:r>
    </w:p>
    <w:p w14:paraId="2CC4E516" w14:textId="77777777" w:rsidR="00222222" w:rsidRPr="003F5E38"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lang w:val="en-GB"/>
        </w:rPr>
      </w:pPr>
    </w:p>
    <w:p w14:paraId="189550B1" w14:textId="77777777" w:rsidR="00222222" w:rsidRPr="003F5E38"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lang w:val="en-GB"/>
        </w:rPr>
      </w:pPr>
      <w:r w:rsidRPr="003F5E38">
        <w:rPr>
          <w:rFonts w:ascii="Museo Sans 100" w:hAnsi="Museo Sans 100"/>
          <w:i/>
          <w:iCs/>
          <w:color w:val="4472C4" w:themeColor="accent1"/>
          <w:sz w:val="18"/>
          <w:szCs w:val="18"/>
          <w:lang w:val="en-GB"/>
        </w:rPr>
        <w:t>Same type of table for other concrete thickness and/or slabs when motorized carts are used (</w:t>
      </w:r>
      <w:r w:rsidRPr="003F5E38">
        <w:rPr>
          <w:rFonts w:ascii="Museo Sans 100" w:hAnsi="Museo Sans 100"/>
          <w:i/>
          <w:iCs/>
          <w:color w:val="4472C4" w:themeColor="accent1"/>
          <w:sz w:val="18"/>
          <w:szCs w:val="18"/>
        </w:rPr>
        <w:t xml:space="preserve">minimum LL of </w:t>
      </w:r>
      <w:r w:rsidRPr="003F5E38">
        <w:rPr>
          <w:rFonts w:ascii="Museo Sans 100" w:hAnsi="Museo Sans 100"/>
          <w:i/>
          <w:iCs/>
          <w:color w:val="4472C4" w:themeColor="accent1"/>
          <w:sz w:val="18"/>
          <w:szCs w:val="18"/>
          <w:lang w:val="en-GB"/>
        </w:rPr>
        <w:t>3.6 kN/m² (75.2 psf) and minimum design load for combined dead and live loads should not be less than 6.0 kN/m² (125.3 psf)), available upon request.</w:t>
      </w:r>
    </w:p>
    <w:p w14:paraId="2A1A0B83" w14:textId="77777777" w:rsidR="00056A93" w:rsidRPr="00056A93" w:rsidRDefault="00056A93" w:rsidP="00056A93">
      <w:pPr>
        <w:spacing w:after="0" w:line="240" w:lineRule="auto"/>
        <w:ind w:left="360"/>
        <w:jc w:val="both"/>
        <w:rPr>
          <w:rFonts w:ascii="Museo Sans 100" w:hAnsi="Museo Sans 100"/>
        </w:rPr>
      </w:pPr>
    </w:p>
    <w:p w14:paraId="5B534C65" w14:textId="56F5ADD1" w:rsidR="005D53D9" w:rsidRDefault="008A0BA1" w:rsidP="005D53D9">
      <w:pPr>
        <w:numPr>
          <w:ilvl w:val="0"/>
          <w:numId w:val="4"/>
        </w:numPr>
        <w:spacing w:after="0" w:line="240" w:lineRule="auto"/>
        <w:jc w:val="both"/>
        <w:rPr>
          <w:rFonts w:ascii="Museo Sans 100" w:hAnsi="Museo Sans 100"/>
        </w:rPr>
      </w:pPr>
      <w:r>
        <w:rPr>
          <w:rFonts w:ascii="Museo Sans 100" w:hAnsi="Museo Sans 100"/>
          <w:u w:val="single"/>
        </w:rPr>
        <w:t>Construction</w:t>
      </w:r>
      <w:r w:rsidRPr="002B0C3F">
        <w:rPr>
          <w:rFonts w:ascii="Museo Sans 100" w:hAnsi="Museo Sans 100"/>
          <w:u w:val="single"/>
        </w:rPr>
        <w:t xml:space="preserve"> </w:t>
      </w:r>
      <w:r w:rsidR="003930CD" w:rsidRPr="002B0C3F">
        <w:rPr>
          <w:rFonts w:ascii="Museo Sans 100" w:hAnsi="Museo Sans 100"/>
          <w:u w:val="single"/>
        </w:rPr>
        <w:t xml:space="preserve">Grade </w:t>
      </w:r>
      <w:r w:rsidR="001E5CE4" w:rsidRPr="001E5CE4">
        <w:rPr>
          <w:rFonts w:ascii="Museo Sans 100" w:hAnsi="Museo Sans 100"/>
          <w:u w:val="single"/>
        </w:rPr>
        <w:t>Polyethylene</w:t>
      </w:r>
      <w:r w:rsidR="003930CD" w:rsidRPr="002B0C3F">
        <w:rPr>
          <w:rFonts w:ascii="Museo Sans 100" w:hAnsi="Museo Sans 100"/>
          <w:u w:val="single"/>
        </w:rPr>
        <w:t xml:space="preserve"> Sheeting</w:t>
      </w:r>
      <w:r w:rsidR="008436E6">
        <w:rPr>
          <w:rFonts w:ascii="Museo Sans 100" w:hAnsi="Museo Sans 100"/>
        </w:rPr>
        <w:t>:</w:t>
      </w:r>
      <w:r w:rsidR="001E5CE4">
        <w:rPr>
          <w:rFonts w:ascii="Museo Sans 100" w:hAnsi="Museo Sans 100"/>
        </w:rPr>
        <w:t xml:space="preserve"> </w:t>
      </w:r>
      <w:r w:rsidR="0069041A">
        <w:rPr>
          <w:rFonts w:ascii="Museo Sans 100" w:hAnsi="Museo Sans 100"/>
        </w:rPr>
        <w:t xml:space="preserve">Construction grade </w:t>
      </w:r>
      <w:r w:rsidR="002E5A99">
        <w:rPr>
          <w:rFonts w:ascii="Museo Sans 100" w:hAnsi="Museo Sans 100"/>
        </w:rPr>
        <w:t>p</w:t>
      </w:r>
      <w:r w:rsidR="0069041A" w:rsidRPr="0069041A">
        <w:rPr>
          <w:rFonts w:ascii="Museo Sans 100" w:hAnsi="Museo Sans 100"/>
        </w:rPr>
        <w:t>olyethylene</w:t>
      </w:r>
      <w:r w:rsidR="0069041A">
        <w:rPr>
          <w:rFonts w:ascii="Museo Sans 100" w:hAnsi="Museo Sans 100"/>
        </w:rPr>
        <w:t xml:space="preserve"> sheeting with a nominal thickness </w:t>
      </w:r>
      <w:r w:rsidR="00222222">
        <w:rPr>
          <w:rFonts w:ascii="Museo Sans 100" w:hAnsi="Museo Sans 100"/>
        </w:rPr>
        <w:t>greater or equal to</w:t>
      </w:r>
      <w:r w:rsidR="0069041A">
        <w:rPr>
          <w:rFonts w:ascii="Museo Sans 100" w:hAnsi="Museo Sans 100"/>
        </w:rPr>
        <w:t xml:space="preserve"> 6 mils</w:t>
      </w:r>
      <w:r w:rsidR="005D53D9">
        <w:rPr>
          <w:rFonts w:ascii="Museo Sans 100" w:hAnsi="Museo Sans 100"/>
        </w:rPr>
        <w:t>.</w:t>
      </w:r>
    </w:p>
    <w:p w14:paraId="028D7EA5" w14:textId="255360F5" w:rsidR="00222222" w:rsidRPr="00222222" w:rsidRDefault="005D53D9" w:rsidP="00222222">
      <w:pPr>
        <w:numPr>
          <w:ilvl w:val="0"/>
          <w:numId w:val="4"/>
        </w:numPr>
        <w:spacing w:after="0" w:line="240" w:lineRule="auto"/>
        <w:jc w:val="both"/>
        <w:rPr>
          <w:rFonts w:ascii="Museo Sans 100" w:hAnsi="Museo Sans 100"/>
        </w:rPr>
      </w:pPr>
      <w:r w:rsidRPr="00222222">
        <w:rPr>
          <w:rFonts w:ascii="Museo Sans 100" w:hAnsi="Museo Sans 100"/>
          <w:u w:val="single"/>
        </w:rPr>
        <w:t xml:space="preserve">Stravifloor Perimeter Isolation </w:t>
      </w:r>
      <w:r w:rsidR="000462CA" w:rsidRPr="00222222">
        <w:rPr>
          <w:rFonts w:ascii="Museo Sans 100" w:hAnsi="Museo Sans 100"/>
          <w:u w:val="single"/>
        </w:rPr>
        <w:t>Element</w:t>
      </w:r>
      <w:r w:rsidR="00781774" w:rsidRPr="00222222">
        <w:rPr>
          <w:rFonts w:ascii="Museo Sans 100" w:hAnsi="Museo Sans 100"/>
          <w:u w:val="single"/>
        </w:rPr>
        <w:t xml:space="preserve"> and Penetration Interface</w:t>
      </w:r>
      <w:r w:rsidR="008436E6" w:rsidRPr="00222222">
        <w:rPr>
          <w:rFonts w:ascii="Museo Sans 100" w:hAnsi="Museo Sans 100"/>
        </w:rPr>
        <w:t>:</w:t>
      </w:r>
      <w:r w:rsidR="0069041A" w:rsidRPr="00222222">
        <w:rPr>
          <w:rFonts w:ascii="Museo Sans 100" w:hAnsi="Museo Sans 100"/>
        </w:rPr>
        <w:t xml:space="preserve"> </w:t>
      </w:r>
      <w:r w:rsidR="000462CA" w:rsidRPr="00222222">
        <w:rPr>
          <w:rFonts w:ascii="Museo Sans 100" w:hAnsi="Museo Sans 100"/>
        </w:rPr>
        <w:t>1</w:t>
      </w:r>
      <w:r w:rsidR="00186822" w:rsidRPr="00222222">
        <w:rPr>
          <w:rFonts w:ascii="Museo Sans 100" w:hAnsi="Museo Sans 100"/>
        </w:rPr>
        <w:t>’’ (25 mm)</w:t>
      </w:r>
      <w:r w:rsidR="000462CA" w:rsidRPr="00222222">
        <w:rPr>
          <w:rFonts w:ascii="Museo Sans 100" w:hAnsi="Museo Sans 100"/>
        </w:rPr>
        <w:t xml:space="preserve"> perimeter isolation board with an apparent density of 6 lbs/cu-ft</w:t>
      </w:r>
      <w:r w:rsidR="00186822" w:rsidRPr="00222222">
        <w:rPr>
          <w:rFonts w:ascii="Museo Sans 100" w:hAnsi="Museo Sans 100"/>
        </w:rPr>
        <w:t xml:space="preserve"> (100 kg/m</w:t>
      </w:r>
      <w:r w:rsidR="00186822" w:rsidRPr="00222222">
        <w:rPr>
          <w:rFonts w:ascii="Museo Sans 100" w:hAnsi="Museo Sans 100"/>
          <w:vertAlign w:val="superscript"/>
        </w:rPr>
        <w:t>3</w:t>
      </w:r>
      <w:r w:rsidR="00186822" w:rsidRPr="00222222">
        <w:rPr>
          <w:rFonts w:ascii="Museo Sans 100" w:hAnsi="Museo Sans 100"/>
        </w:rPr>
        <w:t>)</w:t>
      </w:r>
      <w:r w:rsidR="000462CA" w:rsidRPr="00222222">
        <w:rPr>
          <w:rFonts w:ascii="Museo Sans 100" w:hAnsi="Museo Sans 100"/>
        </w:rPr>
        <w:t xml:space="preserve">. </w:t>
      </w:r>
      <w:r w:rsidR="00222222">
        <w:rPr>
          <w:rFonts w:ascii="Museo Sans 100" w:hAnsi="Museo Sans 100"/>
        </w:rPr>
        <w:t xml:space="preserve"> </w:t>
      </w:r>
      <w:r w:rsidR="00222222" w:rsidRPr="00E96FD1">
        <w:rPr>
          <w:rFonts w:ascii="Museo Sans 100" w:hAnsi="Museo Sans 100"/>
          <w:i/>
          <w:iCs/>
          <w:highlight w:val="yellow"/>
          <w:lang w:val="en-CA"/>
        </w:rPr>
        <w:t>[OPTION] Perimeter Isolation Board shall be Formaldehyde-Free.</w:t>
      </w:r>
    </w:p>
    <w:p w14:paraId="35242357" w14:textId="77777777" w:rsidR="00222222" w:rsidRPr="00222222" w:rsidRDefault="00222222" w:rsidP="00222222">
      <w:pPr>
        <w:pStyle w:val="ListParagraph"/>
        <w:ind w:left="360"/>
        <w:jc w:val="both"/>
        <w:rPr>
          <w:rFonts w:ascii="Museo Sans 100" w:hAnsi="Museo Sans 100"/>
        </w:rPr>
      </w:pPr>
    </w:p>
    <w:p w14:paraId="466C9C18" w14:textId="77777777" w:rsidR="00222222" w:rsidRPr="00222222"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222222">
        <w:rPr>
          <w:rFonts w:ascii="Museo Sans 100" w:hAnsi="Museo Sans 100"/>
          <w:b/>
          <w:bCs/>
          <w:i/>
          <w:iCs/>
          <w:color w:val="4472C4" w:themeColor="accent1"/>
          <w:sz w:val="18"/>
          <w:szCs w:val="18"/>
          <w:u w:val="single"/>
          <w:lang w:val="en-CA"/>
        </w:rPr>
        <w:t>SPEC NOTE:</w:t>
      </w:r>
    </w:p>
    <w:p w14:paraId="4FAD163D" w14:textId="77777777" w:rsidR="00222222" w:rsidRPr="00222222"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222222">
        <w:rPr>
          <w:rFonts w:ascii="Museo Sans 100" w:hAnsi="Museo Sans 100"/>
          <w:i/>
          <w:iCs/>
          <w:color w:val="4472C4" w:themeColor="accent1"/>
          <w:sz w:val="18"/>
          <w:szCs w:val="18"/>
          <w:lang w:val="en-CA"/>
        </w:rPr>
        <w:t>CDM Stravitec recommends one of two potential Perimeter Board:</w:t>
      </w:r>
    </w:p>
    <w:p w14:paraId="3E3B13FA" w14:textId="77777777" w:rsidR="00222222" w:rsidRPr="00222222"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222222">
        <w:rPr>
          <w:rFonts w:ascii="Museo Sans 100" w:hAnsi="Museo Sans 100"/>
          <w:i/>
          <w:iCs/>
          <w:color w:val="4472C4" w:themeColor="accent1"/>
          <w:sz w:val="18"/>
          <w:szCs w:val="18"/>
          <w:lang w:val="en-CA"/>
        </w:rPr>
        <w:t>1. Standard Item: Johns Manville Whispertone Wallboard - fine, rotary-process, borosilicate glass fibers bonded with a special thermosetting resin to produce a structurally rigid board-type insulation.</w:t>
      </w:r>
    </w:p>
    <w:p w14:paraId="42EA2559" w14:textId="77777777" w:rsidR="00222222"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222222">
        <w:rPr>
          <w:rFonts w:ascii="Museo Sans 100" w:hAnsi="Museo Sans 100"/>
          <w:i/>
          <w:iCs/>
          <w:color w:val="4472C4" w:themeColor="accent1"/>
          <w:sz w:val="18"/>
          <w:szCs w:val="18"/>
          <w:lang w:val="en-CA"/>
        </w:rPr>
        <w:t>2. Formaldehyde-Free Item: Knauf Acoustical Smooth Board with ECOSE® Technology - inorganic glass fibers preformed into boards with ECOSE Technology. W/ UL Environment: GREENGUARD Certified, GREENGUARD Gold Certified, Validated to be Formaldehyde-Free and EUCEB Certified</w:t>
      </w:r>
    </w:p>
    <w:p w14:paraId="2AB321CB" w14:textId="21C94F0B" w:rsidR="00222222" w:rsidRPr="00222222"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222222">
        <w:rPr>
          <w:rFonts w:ascii="Museo Sans 100" w:hAnsi="Museo Sans 100"/>
          <w:i/>
          <w:iCs/>
          <w:color w:val="4472C4" w:themeColor="accent1"/>
          <w:sz w:val="18"/>
          <w:szCs w:val="18"/>
          <w:lang w:val="en-CA"/>
        </w:rPr>
        <w:t xml:space="preserve">Alternatively, use of a 3/8’’ (10 mm) resilient perimeter isolation strip with a minimum density of 20 lbs/cu-ft (320 kg/m3) in areas where seismic loading is considered </w:t>
      </w:r>
    </w:p>
    <w:p w14:paraId="66C9405E" w14:textId="77777777" w:rsidR="00056A93" w:rsidRPr="00056A93" w:rsidRDefault="00056A93" w:rsidP="00056A93">
      <w:pPr>
        <w:spacing w:after="0" w:line="240" w:lineRule="auto"/>
        <w:ind w:left="360"/>
        <w:jc w:val="both"/>
        <w:rPr>
          <w:rFonts w:ascii="Museo Sans 100" w:hAnsi="Museo Sans 100"/>
        </w:rPr>
      </w:pPr>
    </w:p>
    <w:p w14:paraId="0DBBFD69" w14:textId="33A1F1E2" w:rsidR="0069041A" w:rsidRPr="0012510D" w:rsidRDefault="008A1741" w:rsidP="00FB6980">
      <w:pPr>
        <w:numPr>
          <w:ilvl w:val="0"/>
          <w:numId w:val="4"/>
        </w:numPr>
        <w:spacing w:after="0" w:line="240" w:lineRule="auto"/>
        <w:jc w:val="both"/>
        <w:rPr>
          <w:rFonts w:ascii="Museo Sans 100" w:hAnsi="Museo Sans 100"/>
        </w:rPr>
      </w:pPr>
      <w:r w:rsidRPr="00222222">
        <w:rPr>
          <w:rFonts w:ascii="Museo Sans 100" w:hAnsi="Museo Sans 100"/>
          <w:u w:val="single"/>
        </w:rPr>
        <w:lastRenderedPageBreak/>
        <w:t xml:space="preserve">Stravifloor </w:t>
      </w:r>
      <w:r w:rsidR="0069041A" w:rsidRPr="00222222">
        <w:rPr>
          <w:rFonts w:ascii="Museo Sans 100" w:hAnsi="Museo Sans 100"/>
          <w:u w:val="single"/>
        </w:rPr>
        <w:t xml:space="preserve">Acoustical </w:t>
      </w:r>
      <w:r w:rsidRPr="00222222">
        <w:rPr>
          <w:rFonts w:ascii="Museo Sans 100" w:hAnsi="Museo Sans 100"/>
          <w:u w:val="single"/>
        </w:rPr>
        <w:t xml:space="preserve">Batt </w:t>
      </w:r>
      <w:r w:rsidR="0069041A" w:rsidRPr="00222222">
        <w:rPr>
          <w:rFonts w:ascii="Museo Sans 100" w:hAnsi="Museo Sans 100"/>
          <w:u w:val="single"/>
        </w:rPr>
        <w:t>I</w:t>
      </w:r>
      <w:r w:rsidRPr="00222222">
        <w:rPr>
          <w:rFonts w:ascii="Museo Sans 100" w:hAnsi="Museo Sans 100"/>
          <w:u w:val="single"/>
        </w:rPr>
        <w:t>nsulation</w:t>
      </w:r>
      <w:r w:rsidR="008436E6" w:rsidRPr="00222222">
        <w:rPr>
          <w:rFonts w:ascii="Museo Sans 100" w:hAnsi="Museo Sans 100"/>
        </w:rPr>
        <w:t>:</w:t>
      </w:r>
      <w:r w:rsidRPr="00222222">
        <w:rPr>
          <w:rFonts w:ascii="Museo Sans 100" w:hAnsi="Museo Sans 100"/>
        </w:rPr>
        <w:t xml:space="preserve"> </w:t>
      </w:r>
      <w:r w:rsidR="0069041A" w:rsidRPr="00222222">
        <w:rPr>
          <w:rFonts w:ascii="Museo Sans 100" w:hAnsi="Museo Sans 100"/>
        </w:rPr>
        <w:t xml:space="preserve">Provide for acoustical batt insulation with the </w:t>
      </w:r>
      <w:r w:rsidR="0069041A" w:rsidRPr="0012510D">
        <w:rPr>
          <w:rFonts w:ascii="Museo Sans 100" w:hAnsi="Museo Sans 100"/>
        </w:rPr>
        <w:t>following specifications:</w:t>
      </w:r>
    </w:p>
    <w:p w14:paraId="4FAF504C" w14:textId="7398EC48" w:rsidR="0069041A" w:rsidRPr="0012510D" w:rsidRDefault="0069041A" w:rsidP="0069041A">
      <w:pPr>
        <w:pStyle w:val="ListParagraph"/>
        <w:numPr>
          <w:ilvl w:val="3"/>
          <w:numId w:val="29"/>
        </w:numPr>
        <w:ind w:left="720"/>
        <w:rPr>
          <w:rFonts w:ascii="Museo Sans 100" w:hAnsi="Museo Sans 100"/>
        </w:rPr>
      </w:pPr>
      <w:r w:rsidRPr="0012510D">
        <w:rPr>
          <w:rFonts w:ascii="Museo Sans 100" w:hAnsi="Museo Sans 100"/>
        </w:rPr>
        <w:t>Nominal Thickness:</w:t>
      </w:r>
      <w:r w:rsidR="00C41D71" w:rsidRPr="0012510D">
        <w:rPr>
          <w:rFonts w:ascii="Museo Sans 100" w:hAnsi="Museo Sans 100"/>
        </w:rPr>
        <w:t xml:space="preserve"> </w:t>
      </w:r>
      <w:r w:rsidR="00C41D71" w:rsidRPr="0012510D">
        <w:rPr>
          <w:rFonts w:ascii="Museo Sans 100" w:hAnsi="Museo Sans 100"/>
          <w:highlight w:val="yellow"/>
        </w:rPr>
        <w:t xml:space="preserve">3/4’’ (20 mm) | </w:t>
      </w:r>
      <w:r w:rsidRPr="0012510D">
        <w:rPr>
          <w:rFonts w:ascii="Museo Sans 100" w:hAnsi="Museo Sans 100"/>
          <w:highlight w:val="yellow"/>
        </w:rPr>
        <w:t>1”</w:t>
      </w:r>
      <w:r w:rsidR="00DE37F5" w:rsidRPr="0012510D">
        <w:rPr>
          <w:rFonts w:ascii="Museo Sans 100" w:hAnsi="Museo Sans 100"/>
          <w:highlight w:val="yellow"/>
        </w:rPr>
        <w:t xml:space="preserve"> (25 mm)</w:t>
      </w:r>
      <w:r w:rsidRPr="0012510D">
        <w:rPr>
          <w:rFonts w:ascii="Museo Sans 100" w:hAnsi="Museo Sans 100"/>
          <w:highlight w:val="yellow"/>
        </w:rPr>
        <w:t xml:space="preserve"> | 1.5”</w:t>
      </w:r>
      <w:r w:rsidR="00DE37F5" w:rsidRPr="0012510D">
        <w:rPr>
          <w:rFonts w:ascii="Museo Sans 100" w:hAnsi="Museo Sans 100"/>
          <w:highlight w:val="yellow"/>
        </w:rPr>
        <w:t xml:space="preserve"> (38 mm)</w:t>
      </w:r>
      <w:r w:rsidRPr="0012510D">
        <w:rPr>
          <w:rFonts w:ascii="Museo Sans 100" w:hAnsi="Museo Sans 100"/>
          <w:highlight w:val="yellow"/>
        </w:rPr>
        <w:t xml:space="preserve"> | 2”</w:t>
      </w:r>
      <w:r w:rsidR="00DE37F5" w:rsidRPr="0012510D">
        <w:rPr>
          <w:rFonts w:ascii="Museo Sans 100" w:hAnsi="Museo Sans 100"/>
          <w:highlight w:val="yellow"/>
        </w:rPr>
        <w:t xml:space="preserve"> (50 mm)</w:t>
      </w:r>
      <w:r w:rsidRPr="0012510D">
        <w:rPr>
          <w:rFonts w:ascii="Museo Sans 100" w:hAnsi="Museo Sans 100"/>
          <w:highlight w:val="yellow"/>
        </w:rPr>
        <w:t xml:space="preserve"> | 3”</w:t>
      </w:r>
      <w:r w:rsidR="00DE37F5" w:rsidRPr="0012510D">
        <w:rPr>
          <w:rFonts w:ascii="Museo Sans 100" w:hAnsi="Museo Sans 100"/>
          <w:highlight w:val="yellow"/>
        </w:rPr>
        <w:t xml:space="preserve"> (75 mm)</w:t>
      </w:r>
    </w:p>
    <w:p w14:paraId="180E084D" w14:textId="77777777" w:rsidR="00222222" w:rsidRDefault="008B3A8F" w:rsidP="00222222">
      <w:pPr>
        <w:pStyle w:val="ListParagraph"/>
        <w:numPr>
          <w:ilvl w:val="3"/>
          <w:numId w:val="29"/>
        </w:numPr>
        <w:ind w:left="720"/>
        <w:rPr>
          <w:rFonts w:ascii="Museo Sans 100" w:hAnsi="Museo Sans 100"/>
        </w:rPr>
      </w:pPr>
      <w:r>
        <w:rPr>
          <w:rFonts w:ascii="Museo Sans 100" w:hAnsi="Museo Sans 100"/>
        </w:rPr>
        <w:t>Apparent</w:t>
      </w:r>
      <w:r w:rsidR="0069041A">
        <w:rPr>
          <w:rFonts w:ascii="Museo Sans 100" w:hAnsi="Museo Sans 100"/>
        </w:rPr>
        <w:t xml:space="preserve"> Density: greater than 2 lbs/cu-ft</w:t>
      </w:r>
      <w:r w:rsidR="00631246">
        <w:rPr>
          <w:rFonts w:ascii="Museo Sans 100" w:hAnsi="Museo Sans 100"/>
        </w:rPr>
        <w:t xml:space="preserve"> (32 kg/m</w:t>
      </w:r>
      <w:r w:rsidR="00631246">
        <w:rPr>
          <w:rFonts w:ascii="Museo Sans 100" w:hAnsi="Museo Sans 100"/>
          <w:vertAlign w:val="superscript"/>
        </w:rPr>
        <w:t>3</w:t>
      </w:r>
      <w:r w:rsidR="00631246">
        <w:rPr>
          <w:rFonts w:ascii="Museo Sans 100" w:hAnsi="Museo Sans 100"/>
        </w:rPr>
        <w:t>)</w:t>
      </w:r>
      <w:r w:rsidR="009B36AC">
        <w:rPr>
          <w:rFonts w:ascii="Museo Sans 100" w:hAnsi="Museo Sans 100"/>
        </w:rPr>
        <w:t>.</w:t>
      </w:r>
    </w:p>
    <w:p w14:paraId="4CFEFEA3" w14:textId="665CFACA" w:rsidR="00222222" w:rsidRPr="00222222" w:rsidRDefault="00222222" w:rsidP="00222222">
      <w:pPr>
        <w:pStyle w:val="ListParagraph"/>
        <w:numPr>
          <w:ilvl w:val="3"/>
          <w:numId w:val="29"/>
        </w:numPr>
        <w:ind w:left="720"/>
        <w:rPr>
          <w:rFonts w:ascii="Museo Sans 100" w:hAnsi="Museo Sans 100"/>
        </w:rPr>
      </w:pPr>
      <w:r w:rsidRPr="00222222">
        <w:rPr>
          <w:rFonts w:ascii="Museo Sans 100" w:hAnsi="Museo Sans 100"/>
          <w:highlight w:val="yellow"/>
        </w:rPr>
        <w:t>[OPTION]</w:t>
      </w:r>
      <w:r w:rsidRPr="00222222">
        <w:rPr>
          <w:rFonts w:ascii="Museo Sans 100" w:hAnsi="Museo Sans 100"/>
        </w:rPr>
        <w:t xml:space="preserve"> Acoustical Batt Insulation shall be Formaldehyde-Free.</w:t>
      </w:r>
    </w:p>
    <w:p w14:paraId="269B12D5" w14:textId="77777777" w:rsidR="00222222" w:rsidRPr="00222222" w:rsidRDefault="00222222" w:rsidP="00222222">
      <w:pPr>
        <w:ind w:left="360"/>
        <w:rPr>
          <w:rFonts w:ascii="Museo Sans 100" w:hAnsi="Museo Sans 100"/>
        </w:rPr>
      </w:pPr>
    </w:p>
    <w:p w14:paraId="262E2CE7" w14:textId="77777777" w:rsidR="00222222" w:rsidRPr="00222222"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222222">
        <w:rPr>
          <w:rFonts w:ascii="Museo Sans 100" w:hAnsi="Museo Sans 100"/>
          <w:b/>
          <w:bCs/>
          <w:i/>
          <w:iCs/>
          <w:color w:val="4472C4" w:themeColor="accent1"/>
          <w:sz w:val="18"/>
          <w:szCs w:val="18"/>
          <w:u w:val="single"/>
          <w:lang w:val="en-CA"/>
        </w:rPr>
        <w:t>SPEC NOTE:</w:t>
      </w:r>
    </w:p>
    <w:p w14:paraId="547D643F" w14:textId="4A83D788" w:rsidR="00222222" w:rsidRPr="00222222"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222222">
        <w:rPr>
          <w:rFonts w:ascii="Museo Sans 100" w:hAnsi="Museo Sans 100"/>
          <w:i/>
          <w:iCs/>
          <w:color w:val="4472C4" w:themeColor="accent1"/>
          <w:sz w:val="18"/>
          <w:szCs w:val="18"/>
          <w:lang w:val="en-CA"/>
        </w:rPr>
        <w:t>As a reference the thickness of the Acoustical Batt Insulation should be at least 75% of the cavity depth. So, for a 50 mm</w:t>
      </w:r>
      <w:r>
        <w:rPr>
          <w:rFonts w:ascii="Museo Sans 100" w:hAnsi="Museo Sans 100"/>
          <w:i/>
          <w:iCs/>
          <w:color w:val="4472C4" w:themeColor="accent1"/>
          <w:sz w:val="18"/>
          <w:szCs w:val="18"/>
          <w:lang w:val="en-CA"/>
        </w:rPr>
        <w:t xml:space="preserve"> (2’’)</w:t>
      </w:r>
      <w:r w:rsidRPr="00222222">
        <w:rPr>
          <w:rFonts w:ascii="Museo Sans 100" w:hAnsi="Museo Sans 100"/>
          <w:i/>
          <w:iCs/>
          <w:color w:val="4472C4" w:themeColor="accent1"/>
          <w:sz w:val="18"/>
          <w:szCs w:val="18"/>
          <w:lang w:val="en-CA"/>
        </w:rPr>
        <w:t xml:space="preserve"> air cavity a 37.5 mm</w:t>
      </w:r>
      <w:r>
        <w:rPr>
          <w:rFonts w:ascii="Museo Sans 100" w:hAnsi="Museo Sans 100"/>
          <w:i/>
          <w:iCs/>
          <w:color w:val="4472C4" w:themeColor="accent1"/>
          <w:sz w:val="18"/>
          <w:szCs w:val="18"/>
          <w:lang w:val="en-CA"/>
        </w:rPr>
        <w:t xml:space="preserve"> (1</w:t>
      </w:r>
      <w:r w:rsidR="001B5B8D">
        <w:rPr>
          <w:rFonts w:ascii="Museo Sans 100" w:hAnsi="Museo Sans 100"/>
          <w:i/>
          <w:iCs/>
          <w:color w:val="4472C4" w:themeColor="accent1"/>
          <w:sz w:val="18"/>
          <w:szCs w:val="18"/>
          <w:lang w:val="en-CA"/>
        </w:rPr>
        <w:t>-1/2</w:t>
      </w:r>
      <w:r>
        <w:rPr>
          <w:rFonts w:ascii="Museo Sans 100" w:hAnsi="Museo Sans 100"/>
          <w:i/>
          <w:iCs/>
          <w:color w:val="4472C4" w:themeColor="accent1"/>
          <w:sz w:val="18"/>
          <w:szCs w:val="18"/>
          <w:lang w:val="en-CA"/>
        </w:rPr>
        <w:t>’’)</w:t>
      </w:r>
      <w:r w:rsidRPr="00222222">
        <w:rPr>
          <w:rFonts w:ascii="Museo Sans 100" w:hAnsi="Museo Sans 100"/>
          <w:i/>
          <w:iCs/>
          <w:color w:val="4472C4" w:themeColor="accent1"/>
          <w:sz w:val="18"/>
          <w:szCs w:val="18"/>
          <w:lang w:val="en-CA"/>
        </w:rPr>
        <w:t xml:space="preserve"> Acoustical Batt Insulation is recommended.</w:t>
      </w:r>
    </w:p>
    <w:p w14:paraId="697BA5EB" w14:textId="77777777" w:rsidR="00222222" w:rsidRPr="00222222"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222222">
        <w:rPr>
          <w:rFonts w:ascii="Museo Sans 100" w:hAnsi="Museo Sans 100"/>
          <w:i/>
          <w:iCs/>
          <w:color w:val="4472C4" w:themeColor="accent1"/>
          <w:sz w:val="18"/>
          <w:szCs w:val="18"/>
          <w:lang w:val="en-CA"/>
        </w:rPr>
        <w:t>CDM Stravitec recommends one of two potential Acoustical Batt Insulation:</w:t>
      </w:r>
    </w:p>
    <w:p w14:paraId="47990AD4" w14:textId="77777777" w:rsidR="00222222" w:rsidRPr="00222222"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222222">
        <w:rPr>
          <w:rFonts w:ascii="Museo Sans 100" w:hAnsi="Museo Sans 100"/>
          <w:i/>
          <w:iCs/>
          <w:color w:val="4472C4" w:themeColor="accent1"/>
          <w:sz w:val="18"/>
          <w:szCs w:val="18"/>
          <w:lang w:val="en-CA"/>
        </w:rPr>
        <w:t>1. Standard Item: Rockwool Acoustical Fire Batt (AFB) - lightweight, acoustical fire batt stone wool insulation specifically designed for steel stud and wood stud interior wall and floor applications – OR EQUIVALENT. This will depend on supply chain at time of project delivery.</w:t>
      </w:r>
    </w:p>
    <w:p w14:paraId="5541346A" w14:textId="77777777" w:rsidR="00222222" w:rsidRPr="00222222"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222222">
        <w:rPr>
          <w:rFonts w:ascii="Museo Sans 100" w:hAnsi="Museo Sans 100"/>
          <w:i/>
          <w:iCs/>
          <w:color w:val="4472C4" w:themeColor="accent1"/>
          <w:sz w:val="18"/>
          <w:szCs w:val="18"/>
          <w:lang w:val="en-CA"/>
        </w:rPr>
        <w:t>2. Formaldehyde-Free Item: Knauf KN Series with ECOSE® Technology - flexible to semi-rigid blankets made from inorganic glass fibers bonded with ECOSE Technology. W/ UL Environment: GREENGUARD Certified, GREENGUARD Gold Certified, Validated to be Formaldehyde-Free and EUCEB Certified</w:t>
      </w:r>
    </w:p>
    <w:p w14:paraId="4184B8B3" w14:textId="77777777" w:rsidR="00222222" w:rsidRPr="00222222" w:rsidRDefault="00222222" w:rsidP="00222222">
      <w:pPr>
        <w:rPr>
          <w:rFonts w:ascii="Museo Sans 100" w:hAnsi="Museo Sans 100"/>
        </w:rPr>
      </w:pPr>
    </w:p>
    <w:p w14:paraId="1BAE7DFA" w14:textId="77777777" w:rsidR="00222222" w:rsidRPr="00222222"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bookmarkStart w:id="11" w:name="_Hlk154147411"/>
      <w:r w:rsidRPr="00222222">
        <w:rPr>
          <w:rFonts w:ascii="Museo Sans 100" w:hAnsi="Museo Sans 100"/>
          <w:b/>
          <w:bCs/>
          <w:i/>
          <w:iCs/>
          <w:color w:val="4472C4" w:themeColor="accent1"/>
          <w:sz w:val="18"/>
          <w:szCs w:val="18"/>
          <w:u w:val="single"/>
          <w:lang w:val="en-CA"/>
        </w:rPr>
        <w:t>SPEC NOTE:</w:t>
      </w:r>
    </w:p>
    <w:p w14:paraId="4046B73D" w14:textId="77777777" w:rsidR="00222222" w:rsidRPr="00222222"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222222">
        <w:rPr>
          <w:rFonts w:ascii="Museo Sans 100" w:hAnsi="Museo Sans 100"/>
          <w:i/>
          <w:iCs/>
          <w:color w:val="4472C4" w:themeColor="accent1"/>
          <w:sz w:val="18"/>
          <w:szCs w:val="18"/>
          <w:lang w:val="en-CA"/>
        </w:rPr>
        <w:t>Load bearing lateral isolation restraints, as well as for projects in seismic zones which require edge restraint.</w:t>
      </w:r>
    </w:p>
    <w:p w14:paraId="4FA3F336" w14:textId="04F2F00A" w:rsidR="00222222" w:rsidRPr="00222222"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222222">
        <w:rPr>
          <w:rFonts w:ascii="Museo Sans 100" w:hAnsi="Museo Sans 100"/>
          <w:i/>
          <w:iCs/>
          <w:color w:val="4472C4" w:themeColor="accent1"/>
          <w:sz w:val="18"/>
          <w:szCs w:val="18"/>
          <w:lang w:val="en-CA"/>
        </w:rPr>
        <w:t>The restrain system itself can be composed of systems like concrete curbs or steel angles (not limited to these examples) and its design and implementation is not included in this section.</w:t>
      </w:r>
      <w:bookmarkEnd w:id="11"/>
    </w:p>
    <w:p w14:paraId="38AC1854" w14:textId="77777777" w:rsidR="00222222" w:rsidRDefault="00222222" w:rsidP="00222222">
      <w:pPr>
        <w:spacing w:after="0" w:line="240" w:lineRule="auto"/>
        <w:ind w:left="360"/>
        <w:jc w:val="both"/>
        <w:rPr>
          <w:rFonts w:ascii="Museo Sans 100" w:hAnsi="Museo Sans 100"/>
        </w:rPr>
      </w:pPr>
      <w:r w:rsidRPr="003F5E38">
        <w:rPr>
          <w:rFonts w:ascii="Museo Sans 100" w:hAnsi="Museo Sans 100"/>
          <w:highlight w:val="yellow"/>
        </w:rPr>
        <w:t>[IF REQUIRED]</w:t>
      </w:r>
      <w:r w:rsidRPr="003F5E38">
        <w:rPr>
          <w:rFonts w:ascii="Museo Sans 100" w:hAnsi="Museo Sans 100"/>
        </w:rPr>
        <w:t xml:space="preserve"> </w:t>
      </w:r>
      <w:r w:rsidRPr="008A3A5D">
        <w:rPr>
          <w:rFonts w:ascii="Museo Sans 100" w:hAnsi="Museo Sans 100"/>
          <w:u w:val="single"/>
        </w:rPr>
        <w:t>Acoustic Lateral Load Bearing Isolator Pads:</w:t>
      </w:r>
      <w:r w:rsidRPr="003F5E38">
        <w:rPr>
          <w:rFonts w:ascii="Museo Sans 100" w:hAnsi="Museo Sans 100"/>
        </w:rPr>
        <w:t xml:space="preserve"> In order to isolate the Acoustical Floating Floor from horizontal movements due to large horizontal forces (e.g. seismic loads), Acoustic Lateral Load Bearing Isolator Pads shall be installed at the perimeter of the Acoustical Floating Floor. The Isolator Pad shall be designed to transfer the lateral forces without compromising the resonance frequency of the Acoustical Floating Floor.</w:t>
      </w:r>
    </w:p>
    <w:p w14:paraId="7FC95FC3" w14:textId="77777777" w:rsidR="00056A93" w:rsidRPr="008A3A5D" w:rsidRDefault="00056A93" w:rsidP="00222222">
      <w:pPr>
        <w:spacing w:after="0" w:line="240" w:lineRule="auto"/>
        <w:ind w:left="360"/>
        <w:jc w:val="both"/>
        <w:rPr>
          <w:rFonts w:ascii="Museo Sans 100" w:hAnsi="Museo Sans 100"/>
          <w:lang w:val="en-GB"/>
        </w:rPr>
      </w:pPr>
    </w:p>
    <w:p w14:paraId="2FC9117B" w14:textId="77777777" w:rsidR="00222222" w:rsidRPr="003F5E38"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3F5E38">
        <w:rPr>
          <w:rFonts w:ascii="Museo Sans 100" w:hAnsi="Museo Sans 100"/>
          <w:b/>
          <w:bCs/>
          <w:i/>
          <w:iCs/>
          <w:color w:val="4472C4" w:themeColor="accent1"/>
          <w:sz w:val="18"/>
          <w:szCs w:val="18"/>
          <w:u w:val="single"/>
        </w:rPr>
        <w:t>SPEC NOTE:</w:t>
      </w:r>
    </w:p>
    <w:p w14:paraId="4FB067CF" w14:textId="77777777" w:rsidR="00222222" w:rsidRPr="003F5E38"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p>
    <w:p w14:paraId="3D8B5F05" w14:textId="77777777" w:rsidR="00222222" w:rsidRPr="003F5E38" w:rsidRDefault="00222222"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3F5E38">
        <w:rPr>
          <w:rFonts w:ascii="Museo Sans 100" w:hAnsi="Museo Sans 100"/>
          <w:i/>
          <w:iCs/>
          <w:color w:val="4472C4" w:themeColor="accent1"/>
          <w:sz w:val="18"/>
          <w:szCs w:val="18"/>
        </w:rPr>
        <w:t>CDM Stravitec recommends the use of Tremco Acoustical Sealant or equivalent.</w:t>
      </w:r>
    </w:p>
    <w:p w14:paraId="410C8CFD" w14:textId="77777777" w:rsidR="00222222" w:rsidRPr="00222222" w:rsidRDefault="00222222" w:rsidP="00222222">
      <w:pPr>
        <w:spacing w:after="0" w:line="240" w:lineRule="auto"/>
        <w:jc w:val="both"/>
        <w:rPr>
          <w:rFonts w:ascii="Museo Sans 100" w:hAnsi="Museo Sans 100"/>
        </w:rPr>
      </w:pPr>
    </w:p>
    <w:p w14:paraId="151ACA5A" w14:textId="3775E630" w:rsidR="00DD1583" w:rsidRPr="000C73A1" w:rsidRDefault="00DD1583" w:rsidP="00377DB3">
      <w:pPr>
        <w:numPr>
          <w:ilvl w:val="0"/>
          <w:numId w:val="4"/>
        </w:numPr>
        <w:spacing w:after="0" w:line="240" w:lineRule="auto"/>
        <w:jc w:val="both"/>
        <w:rPr>
          <w:rFonts w:ascii="Museo Sans 100" w:hAnsi="Museo Sans 100"/>
          <w:lang w:val="en-GB"/>
        </w:rPr>
      </w:pPr>
      <w:r w:rsidRPr="00DD1583">
        <w:rPr>
          <w:rFonts w:ascii="Museo Sans 100" w:hAnsi="Museo Sans 100"/>
          <w:u w:val="single"/>
        </w:rPr>
        <w:t>Stravifloor</w:t>
      </w:r>
      <w:r w:rsidR="002977EB">
        <w:rPr>
          <w:rFonts w:ascii="Museo Sans 100" w:hAnsi="Museo Sans 100"/>
          <w:u w:val="single"/>
        </w:rPr>
        <w:t xml:space="preserve"> </w:t>
      </w:r>
      <w:r w:rsidRPr="00DD1583">
        <w:rPr>
          <w:rFonts w:ascii="Museo Sans 100" w:hAnsi="Museo Sans 100"/>
          <w:u w:val="single"/>
        </w:rPr>
        <w:t>FAB</w:t>
      </w:r>
      <w:r w:rsidRPr="00DD1583">
        <w:rPr>
          <w:rFonts w:ascii="Museo Sans 100" w:hAnsi="Museo Sans 100"/>
        </w:rPr>
        <w:t>: Provide acoustical load bearing isolation restrains as required per project documents and/or drawings.</w:t>
      </w:r>
    </w:p>
    <w:p w14:paraId="7856C7ED" w14:textId="56499AD5" w:rsidR="00DD1583" w:rsidRPr="00222222" w:rsidRDefault="00DD1583"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222222">
        <w:rPr>
          <w:rFonts w:ascii="Museo Sans 100" w:hAnsi="Museo Sans 100"/>
          <w:b/>
          <w:bCs/>
          <w:i/>
          <w:iCs/>
          <w:color w:val="4472C4" w:themeColor="accent1"/>
          <w:sz w:val="18"/>
          <w:szCs w:val="18"/>
          <w:u w:val="single"/>
        </w:rPr>
        <w:t>SPEC NOTE:</w:t>
      </w:r>
    </w:p>
    <w:p w14:paraId="3440CE41" w14:textId="68F71B6B" w:rsidR="00DD1583" w:rsidRPr="00222222" w:rsidRDefault="00DD1583" w:rsidP="00DD158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222222">
        <w:rPr>
          <w:rFonts w:ascii="Museo Sans 100" w:hAnsi="Museo Sans 100"/>
          <w:i/>
          <w:iCs/>
          <w:color w:val="4472C4" w:themeColor="accent1"/>
          <w:sz w:val="18"/>
          <w:szCs w:val="18"/>
        </w:rPr>
        <w:t>Provide information for caulking if required</w:t>
      </w:r>
    </w:p>
    <w:p w14:paraId="35355088" w14:textId="77777777" w:rsidR="00DD1583" w:rsidRPr="002F107C" w:rsidRDefault="00DD1583" w:rsidP="00DD158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u w:val="single"/>
        </w:rPr>
      </w:pPr>
    </w:p>
    <w:p w14:paraId="595F3EBB" w14:textId="77777777" w:rsidR="00DD1583" w:rsidRDefault="00DD1583" w:rsidP="00DD1583">
      <w:pPr>
        <w:spacing w:after="0" w:line="240" w:lineRule="auto"/>
        <w:ind w:left="360"/>
        <w:jc w:val="both"/>
        <w:rPr>
          <w:rFonts w:ascii="Museo Sans 100" w:hAnsi="Museo Sans 100"/>
          <w:lang w:val="en-GB"/>
        </w:rPr>
      </w:pPr>
    </w:p>
    <w:p w14:paraId="1FAF3D05" w14:textId="77777777" w:rsidR="00056A93" w:rsidRDefault="00056A93" w:rsidP="00DD1583">
      <w:pPr>
        <w:spacing w:after="0" w:line="240" w:lineRule="auto"/>
        <w:ind w:left="360"/>
        <w:jc w:val="both"/>
        <w:rPr>
          <w:rFonts w:ascii="Museo Sans 100" w:hAnsi="Museo Sans 100"/>
          <w:lang w:val="en-GB"/>
        </w:rPr>
      </w:pPr>
    </w:p>
    <w:p w14:paraId="475DDDE5" w14:textId="77777777" w:rsidR="00056A93" w:rsidRDefault="00056A93" w:rsidP="00DD1583">
      <w:pPr>
        <w:spacing w:after="0" w:line="240" w:lineRule="auto"/>
        <w:ind w:left="360"/>
        <w:jc w:val="both"/>
        <w:rPr>
          <w:rFonts w:ascii="Museo Sans 100" w:hAnsi="Museo Sans 100"/>
          <w:lang w:val="en-GB"/>
        </w:rPr>
      </w:pPr>
    </w:p>
    <w:p w14:paraId="33F8225F" w14:textId="77777777" w:rsidR="00056A93" w:rsidRDefault="00056A93" w:rsidP="00DD1583">
      <w:pPr>
        <w:spacing w:after="0" w:line="240" w:lineRule="auto"/>
        <w:ind w:left="360"/>
        <w:jc w:val="both"/>
        <w:rPr>
          <w:rFonts w:ascii="Museo Sans 100" w:hAnsi="Museo Sans 100"/>
          <w:lang w:val="en-GB"/>
        </w:rPr>
      </w:pPr>
    </w:p>
    <w:p w14:paraId="5530893B" w14:textId="77777777" w:rsidR="00056A93" w:rsidRDefault="00056A93" w:rsidP="00DD1583">
      <w:pPr>
        <w:spacing w:after="0" w:line="240" w:lineRule="auto"/>
        <w:ind w:left="360"/>
        <w:jc w:val="both"/>
        <w:rPr>
          <w:rFonts w:ascii="Museo Sans 100" w:hAnsi="Museo Sans 100"/>
          <w:lang w:val="en-GB"/>
        </w:rPr>
      </w:pPr>
    </w:p>
    <w:p w14:paraId="4B461099" w14:textId="6B49D536" w:rsidR="00DD1583" w:rsidRPr="00056A93" w:rsidRDefault="00DD1583" w:rsidP="008C3D9F">
      <w:pPr>
        <w:numPr>
          <w:ilvl w:val="0"/>
          <w:numId w:val="4"/>
        </w:numPr>
        <w:spacing w:after="0" w:line="240" w:lineRule="auto"/>
        <w:jc w:val="both"/>
        <w:rPr>
          <w:rFonts w:ascii="Museo Sans 100" w:hAnsi="Museo Sans 100"/>
          <w:lang w:val="en-GB"/>
        </w:rPr>
      </w:pPr>
      <w:r>
        <w:rPr>
          <w:rFonts w:ascii="Museo Sans 100" w:hAnsi="Museo Sans 100"/>
          <w:u w:val="single"/>
        </w:rPr>
        <w:lastRenderedPageBreak/>
        <w:t>Caulking</w:t>
      </w:r>
      <w:r w:rsidRPr="002F107C">
        <w:rPr>
          <w:rFonts w:ascii="Museo Sans 100" w:hAnsi="Museo Sans 100"/>
        </w:rPr>
        <w:t xml:space="preserve">: </w:t>
      </w:r>
      <w:r>
        <w:rPr>
          <w:rFonts w:ascii="Museo Sans 100" w:hAnsi="Museo Sans 100"/>
        </w:rPr>
        <w:t>Perimeter of Acoustical Isolated Floating Slab to be caulked with non-hardening acoustical seal.</w:t>
      </w:r>
    </w:p>
    <w:p w14:paraId="19906C54" w14:textId="77777777" w:rsidR="00056A93" w:rsidRPr="00760D7B" w:rsidRDefault="00056A93" w:rsidP="00056A93">
      <w:pPr>
        <w:spacing w:after="0" w:line="240" w:lineRule="auto"/>
        <w:ind w:left="360"/>
        <w:jc w:val="both"/>
        <w:rPr>
          <w:rFonts w:ascii="Museo Sans 100" w:hAnsi="Museo Sans 100"/>
          <w:lang w:val="en-GB"/>
        </w:rPr>
      </w:pPr>
    </w:p>
    <w:p w14:paraId="57731D92" w14:textId="4EB05AF2" w:rsidR="00760D7B" w:rsidRPr="00222222" w:rsidRDefault="00760D7B" w:rsidP="00222222">
      <w:pPr>
        <w:pStyle w:val="ListParagraph"/>
        <w:pBdr>
          <w:top w:val="double" w:sz="4" w:space="1" w:color="ED7D31" w:themeColor="accent2"/>
          <w:left w:val="double" w:sz="4" w:space="4" w:color="ED7D31" w:themeColor="accent2"/>
          <w:bottom w:val="double" w:sz="4" w:space="1" w:color="ED7D31" w:themeColor="accent2"/>
          <w:right w:val="double" w:sz="4" w:space="4" w:color="ED7D31" w:themeColor="accent2"/>
        </w:pBdr>
        <w:ind w:left="360"/>
        <w:jc w:val="both"/>
        <w:rPr>
          <w:rFonts w:ascii="Museo Sans 100" w:hAnsi="Museo Sans 100"/>
          <w:b/>
          <w:bCs/>
          <w:i/>
          <w:iCs/>
          <w:color w:val="4472C4" w:themeColor="accent1"/>
          <w:sz w:val="18"/>
          <w:szCs w:val="20"/>
          <w:u w:val="single"/>
        </w:rPr>
      </w:pPr>
      <w:r w:rsidRPr="00222222">
        <w:rPr>
          <w:rFonts w:ascii="Museo Sans 100" w:hAnsi="Museo Sans 100"/>
          <w:b/>
          <w:bCs/>
          <w:i/>
          <w:iCs/>
          <w:color w:val="4472C4" w:themeColor="accent1"/>
          <w:sz w:val="18"/>
          <w:szCs w:val="20"/>
          <w:u w:val="single"/>
        </w:rPr>
        <w:t>SPEC NOTE:</w:t>
      </w:r>
    </w:p>
    <w:p w14:paraId="0F8D12FE" w14:textId="0576E8A3" w:rsidR="00760D7B" w:rsidRPr="00222222" w:rsidRDefault="00760D7B" w:rsidP="00760D7B">
      <w:pPr>
        <w:pStyle w:val="ListParagraph"/>
        <w:pBdr>
          <w:top w:val="double" w:sz="4" w:space="1" w:color="ED7D31" w:themeColor="accent2"/>
          <w:left w:val="double" w:sz="4" w:space="4" w:color="ED7D31" w:themeColor="accent2"/>
          <w:bottom w:val="double" w:sz="4" w:space="1" w:color="ED7D31" w:themeColor="accent2"/>
          <w:right w:val="double" w:sz="4" w:space="4" w:color="ED7D31" w:themeColor="accent2"/>
        </w:pBdr>
        <w:ind w:left="360"/>
        <w:jc w:val="both"/>
        <w:rPr>
          <w:rFonts w:ascii="Museo Sans 100" w:hAnsi="Museo Sans 100"/>
          <w:i/>
          <w:iCs/>
          <w:color w:val="4472C4" w:themeColor="accent1"/>
          <w:sz w:val="18"/>
          <w:szCs w:val="20"/>
        </w:rPr>
      </w:pPr>
      <w:r w:rsidRPr="00222222">
        <w:rPr>
          <w:rFonts w:ascii="Museo Sans 100" w:hAnsi="Museo Sans 100"/>
          <w:i/>
          <w:iCs/>
          <w:color w:val="4472C4" w:themeColor="accent1"/>
          <w:sz w:val="18"/>
          <w:szCs w:val="20"/>
        </w:rPr>
        <w:t>Minimum 3000 psi</w:t>
      </w:r>
      <w:r w:rsidR="00186822" w:rsidRPr="00222222">
        <w:rPr>
          <w:rFonts w:ascii="Museo Sans 100" w:hAnsi="Museo Sans 100"/>
          <w:i/>
          <w:iCs/>
          <w:color w:val="4472C4" w:themeColor="accent1"/>
          <w:sz w:val="18"/>
          <w:szCs w:val="20"/>
        </w:rPr>
        <w:t xml:space="preserve"> (20 MPa)</w:t>
      </w:r>
      <w:r w:rsidRPr="00222222">
        <w:rPr>
          <w:rFonts w:ascii="Museo Sans 100" w:hAnsi="Museo Sans 100"/>
          <w:i/>
          <w:iCs/>
          <w:color w:val="4472C4" w:themeColor="accent1"/>
          <w:sz w:val="18"/>
          <w:szCs w:val="20"/>
        </w:rPr>
        <w:t xml:space="preserve">, standard weight concrete.  The slab should be properly reinforced and cured per structural design, respecting the code minimums specified and SEOR floating floor design. </w:t>
      </w:r>
    </w:p>
    <w:p w14:paraId="6B493155" w14:textId="77777777" w:rsidR="00760D7B" w:rsidRPr="00222222" w:rsidRDefault="00760D7B" w:rsidP="00760D7B">
      <w:pPr>
        <w:pStyle w:val="ListParagraph"/>
        <w:pBdr>
          <w:top w:val="double" w:sz="4" w:space="1" w:color="ED7D31" w:themeColor="accent2"/>
          <w:left w:val="double" w:sz="4" w:space="4" w:color="ED7D31" w:themeColor="accent2"/>
          <w:bottom w:val="double" w:sz="4" w:space="1" w:color="ED7D31" w:themeColor="accent2"/>
          <w:right w:val="double" w:sz="4" w:space="4" w:color="ED7D31" w:themeColor="accent2"/>
        </w:pBdr>
        <w:ind w:left="360"/>
        <w:jc w:val="both"/>
        <w:rPr>
          <w:rFonts w:ascii="Museo Sans 100" w:hAnsi="Museo Sans 100"/>
          <w:b/>
          <w:bCs/>
          <w:i/>
          <w:iCs/>
          <w:color w:val="4472C4" w:themeColor="accent1"/>
          <w:sz w:val="18"/>
          <w:szCs w:val="20"/>
          <w:u w:val="single"/>
        </w:rPr>
      </w:pPr>
    </w:p>
    <w:p w14:paraId="6B613F65" w14:textId="77777777" w:rsidR="00760D7B" w:rsidRPr="008C3D9F" w:rsidRDefault="00760D7B" w:rsidP="00760D7B">
      <w:pPr>
        <w:spacing w:after="0" w:line="240" w:lineRule="auto"/>
        <w:ind w:left="360"/>
        <w:jc w:val="both"/>
        <w:rPr>
          <w:rFonts w:ascii="Museo Sans 100" w:hAnsi="Museo Sans 100"/>
          <w:lang w:val="en-GB"/>
        </w:rPr>
      </w:pPr>
    </w:p>
    <w:p w14:paraId="182B3E0D" w14:textId="6824EA9F" w:rsidR="00760D7B" w:rsidRPr="00760D7B" w:rsidRDefault="008B3A8F" w:rsidP="001B5B8D">
      <w:pPr>
        <w:pStyle w:val="ListParagraph"/>
        <w:numPr>
          <w:ilvl w:val="0"/>
          <w:numId w:val="4"/>
        </w:numPr>
        <w:jc w:val="both"/>
        <w:rPr>
          <w:rFonts w:ascii="Museo Sans 100" w:hAnsi="Museo Sans 100"/>
        </w:rPr>
      </w:pPr>
      <w:r w:rsidRPr="00760D7B">
        <w:rPr>
          <w:rFonts w:ascii="Museo Sans 100" w:hAnsi="Museo Sans 100"/>
        </w:rPr>
        <w:t xml:space="preserve">Concrete for </w:t>
      </w:r>
      <w:r w:rsidR="000F1D3A" w:rsidRPr="00760D7B">
        <w:rPr>
          <w:rFonts w:ascii="Museo Sans 100" w:hAnsi="Museo Sans 100"/>
        </w:rPr>
        <w:t xml:space="preserve">Isolated </w:t>
      </w:r>
      <w:r w:rsidRPr="00760D7B">
        <w:rPr>
          <w:rFonts w:ascii="Museo Sans 100" w:hAnsi="Museo Sans 100"/>
        </w:rPr>
        <w:t>Floating Floor System</w:t>
      </w:r>
      <w:r w:rsidR="008436E6" w:rsidRPr="00760D7B">
        <w:rPr>
          <w:rFonts w:ascii="Museo Sans 100" w:hAnsi="Museo Sans 100"/>
        </w:rPr>
        <w:t>:</w:t>
      </w:r>
      <w:r w:rsidR="001105A4" w:rsidRPr="00760D7B">
        <w:rPr>
          <w:rFonts w:ascii="Museo Sans 100" w:hAnsi="Museo Sans 100"/>
        </w:rPr>
        <w:t xml:space="preserve"> </w:t>
      </w:r>
      <w:r w:rsidRPr="00760D7B">
        <w:rPr>
          <w:rFonts w:ascii="Museo Sans 100" w:hAnsi="Museo Sans 100"/>
        </w:rPr>
        <w:t xml:space="preserve">Provide normal weight concrete </w:t>
      </w:r>
      <w:r w:rsidR="000F5AA8" w:rsidRPr="00F5350D">
        <w:rPr>
          <w:rFonts w:ascii="Museo Sans 100" w:hAnsi="Museo Sans 100"/>
          <w:i/>
          <w:iCs/>
        </w:rPr>
        <w:t>(</w:t>
      </w:r>
      <w:r w:rsidR="000F5AA8" w:rsidRPr="001B5B8D">
        <w:rPr>
          <w:rFonts w:ascii="Museo Sans 100" w:hAnsi="Museo Sans 100"/>
          <w:i/>
          <w:iCs/>
          <w:color w:val="4472C4" w:themeColor="accent1"/>
        </w:rPr>
        <w:t>UNO by design team</w:t>
      </w:r>
      <w:r w:rsidR="000F5AA8" w:rsidRPr="00F5350D">
        <w:rPr>
          <w:rFonts w:ascii="Museo Sans 100" w:hAnsi="Museo Sans 100"/>
          <w:i/>
          <w:iCs/>
        </w:rPr>
        <w:t>)</w:t>
      </w:r>
      <w:r w:rsidR="000F5AA8" w:rsidRPr="00F5350D">
        <w:rPr>
          <w:rFonts w:ascii="Museo Sans 100" w:hAnsi="Museo Sans 100"/>
        </w:rPr>
        <w:t xml:space="preserve"> </w:t>
      </w:r>
      <w:r w:rsidRPr="00F5350D">
        <w:rPr>
          <w:rFonts w:ascii="Museo Sans 100" w:hAnsi="Museo Sans 100"/>
        </w:rPr>
        <w:t xml:space="preserve">with a minimum compressive strength of </w:t>
      </w:r>
      <w:r w:rsidR="00781774" w:rsidRPr="00F5350D">
        <w:rPr>
          <w:rFonts w:ascii="Museo Sans 100" w:hAnsi="Museo Sans 100"/>
        </w:rPr>
        <w:t>3</w:t>
      </w:r>
      <w:r w:rsidRPr="00F5350D">
        <w:rPr>
          <w:rFonts w:ascii="Museo Sans 100" w:hAnsi="Museo Sans 100"/>
        </w:rPr>
        <w:t>000 psi</w:t>
      </w:r>
      <w:r w:rsidR="00DE37F5" w:rsidRPr="00F5350D">
        <w:rPr>
          <w:rFonts w:ascii="Museo Sans 100" w:hAnsi="Museo Sans 100"/>
        </w:rPr>
        <w:t xml:space="preserve"> (2</w:t>
      </w:r>
      <w:r w:rsidR="00781774" w:rsidRPr="00F5350D">
        <w:rPr>
          <w:rFonts w:ascii="Museo Sans 100" w:hAnsi="Museo Sans 100"/>
        </w:rPr>
        <w:t>0</w:t>
      </w:r>
      <w:r w:rsidR="00DE37F5" w:rsidRPr="00F5350D">
        <w:rPr>
          <w:rFonts w:ascii="Museo Sans 100" w:hAnsi="Museo Sans 100"/>
        </w:rPr>
        <w:t xml:space="preserve"> MPa)</w:t>
      </w:r>
      <w:r w:rsidRPr="00F5350D">
        <w:rPr>
          <w:rFonts w:ascii="Museo Sans 100" w:hAnsi="Museo Sans 100"/>
        </w:rPr>
        <w:t xml:space="preserve"> at </w:t>
      </w:r>
      <w:r w:rsidR="00DE37F5" w:rsidRPr="00F5350D">
        <w:rPr>
          <w:rFonts w:ascii="Museo Sans 100" w:hAnsi="Museo Sans 100"/>
        </w:rPr>
        <w:t>28</w:t>
      </w:r>
      <w:r w:rsidRPr="00F5350D">
        <w:rPr>
          <w:rFonts w:ascii="Museo Sans 100" w:hAnsi="Museo Sans 100"/>
        </w:rPr>
        <w:t xml:space="preserve"> days. Slab </w:t>
      </w:r>
      <w:r w:rsidRPr="00760D7B">
        <w:rPr>
          <w:rFonts w:ascii="Museo Sans 100" w:hAnsi="Museo Sans 100"/>
        </w:rPr>
        <w:t>should be properly reinforced to sustain self-weight loads, imposed and live loads. The slab should be properly reinforced and cured per structural design, respecting the code minimums specified and SEOR floating floor design.</w:t>
      </w:r>
    </w:p>
    <w:p w14:paraId="59CEFA32" w14:textId="77777777" w:rsidR="00DD1583" w:rsidRPr="00760D7B" w:rsidRDefault="00DD1583" w:rsidP="001B5B8D">
      <w:pPr>
        <w:spacing w:after="0" w:line="240" w:lineRule="auto"/>
        <w:ind w:left="360"/>
        <w:jc w:val="both"/>
        <w:rPr>
          <w:rFonts w:ascii="Museo Sans 100" w:hAnsi="Museo Sans 100"/>
          <w:color w:val="FF0000"/>
          <w:lang w:val="en-GB"/>
        </w:rPr>
      </w:pPr>
    </w:p>
    <w:p w14:paraId="34A79B64" w14:textId="1E66F295" w:rsidR="00963E92" w:rsidRPr="00B95716" w:rsidRDefault="001F720B" w:rsidP="001B5B8D">
      <w:pPr>
        <w:pStyle w:val="ListParagraph"/>
        <w:numPr>
          <w:ilvl w:val="1"/>
          <w:numId w:val="1"/>
        </w:numPr>
        <w:spacing w:before="120" w:line="360" w:lineRule="auto"/>
        <w:jc w:val="both"/>
        <w:rPr>
          <w:rFonts w:ascii="Museo Sans 100" w:hAnsi="Museo Sans 100" w:cstheme="minorHAnsi"/>
          <w:szCs w:val="22"/>
        </w:rPr>
      </w:pPr>
      <w:r w:rsidRPr="00B95716">
        <w:rPr>
          <w:rFonts w:ascii="Museo Sans 100" w:hAnsi="Museo Sans 100" w:cstheme="minorHAnsi"/>
          <w:szCs w:val="22"/>
        </w:rPr>
        <w:t xml:space="preserve">SUBMITTALS </w:t>
      </w:r>
    </w:p>
    <w:p w14:paraId="549F93B9" w14:textId="39FFA099" w:rsidR="00954541" w:rsidRDefault="00963E92" w:rsidP="001B5B8D">
      <w:pPr>
        <w:pStyle w:val="ListParagraph"/>
        <w:numPr>
          <w:ilvl w:val="0"/>
          <w:numId w:val="31"/>
        </w:numPr>
        <w:jc w:val="both"/>
        <w:rPr>
          <w:rFonts w:ascii="Museo Sans 100" w:hAnsi="Museo Sans 100" w:cstheme="minorHAnsi"/>
          <w:szCs w:val="22"/>
        </w:rPr>
      </w:pPr>
      <w:r w:rsidRPr="00B95716">
        <w:rPr>
          <w:rFonts w:ascii="Museo Sans 100" w:hAnsi="Museo Sans 100" w:cstheme="minorHAnsi"/>
          <w:szCs w:val="22"/>
        </w:rPr>
        <w:t>Shop Drawings: Submit shop drawings showing layout, profiles, product components,</w:t>
      </w:r>
      <w:r w:rsidR="00F64F9D">
        <w:rPr>
          <w:rFonts w:ascii="Museo Sans 100" w:hAnsi="Museo Sans 100" w:cstheme="minorHAnsi"/>
          <w:szCs w:val="22"/>
        </w:rPr>
        <w:t xml:space="preserve"> </w:t>
      </w:r>
      <w:r w:rsidRPr="00B95716">
        <w:rPr>
          <w:rFonts w:ascii="Museo Sans 100" w:hAnsi="Museo Sans 100" w:cstheme="minorHAnsi"/>
          <w:szCs w:val="22"/>
        </w:rPr>
        <w:t>product data</w:t>
      </w:r>
      <w:r w:rsidR="00F64F9D">
        <w:rPr>
          <w:rFonts w:ascii="Museo Sans 100" w:hAnsi="Museo Sans 100" w:cstheme="minorHAnsi"/>
          <w:szCs w:val="22"/>
        </w:rPr>
        <w:t>, and relevant performance information</w:t>
      </w:r>
      <w:r w:rsidR="008B3A8F">
        <w:rPr>
          <w:rFonts w:ascii="Museo Sans 100" w:hAnsi="Museo Sans 100" w:cstheme="minorHAnsi"/>
          <w:szCs w:val="22"/>
        </w:rPr>
        <w:t>, including but not limited to:</w:t>
      </w:r>
    </w:p>
    <w:p w14:paraId="379B2D43" w14:textId="66DA4A2B" w:rsidR="008B3A8F" w:rsidRDefault="00954541" w:rsidP="001B5B8D">
      <w:pPr>
        <w:pStyle w:val="ListParagraph"/>
        <w:numPr>
          <w:ilvl w:val="1"/>
          <w:numId w:val="31"/>
        </w:numPr>
        <w:jc w:val="both"/>
        <w:rPr>
          <w:rFonts w:ascii="Museo Sans 100" w:hAnsi="Museo Sans 100" w:cstheme="minorHAnsi"/>
          <w:szCs w:val="22"/>
        </w:rPr>
      </w:pPr>
      <w:r w:rsidRPr="000C73A1">
        <w:rPr>
          <w:rFonts w:ascii="Museo Sans 100" w:hAnsi="Museo Sans 100" w:cstheme="minorHAnsi"/>
          <w:szCs w:val="22"/>
        </w:rPr>
        <w:t>Detailed product drawings</w:t>
      </w:r>
      <w:r w:rsidR="008B3A8F">
        <w:rPr>
          <w:rFonts w:ascii="Museo Sans 100" w:hAnsi="Museo Sans 100" w:cstheme="minorHAnsi"/>
          <w:szCs w:val="22"/>
        </w:rPr>
        <w:t>, including isolator size and locations.</w:t>
      </w:r>
    </w:p>
    <w:p w14:paraId="7213EBC3" w14:textId="069D5248" w:rsidR="008B3A8F" w:rsidRDefault="008B3A8F" w:rsidP="001B5B8D">
      <w:pPr>
        <w:pStyle w:val="ListParagraph"/>
        <w:numPr>
          <w:ilvl w:val="1"/>
          <w:numId w:val="31"/>
        </w:numPr>
        <w:jc w:val="both"/>
        <w:rPr>
          <w:rFonts w:ascii="Museo Sans 100" w:hAnsi="Museo Sans 100" w:cstheme="minorHAnsi"/>
          <w:szCs w:val="22"/>
        </w:rPr>
      </w:pPr>
      <w:r>
        <w:rPr>
          <w:rFonts w:ascii="Museo Sans 100" w:hAnsi="Museo Sans 100" w:cstheme="minorHAnsi"/>
          <w:szCs w:val="22"/>
        </w:rPr>
        <w:t xml:space="preserve">Identification of all </w:t>
      </w:r>
      <w:r w:rsidR="000C73A1">
        <w:rPr>
          <w:rFonts w:ascii="Museo Sans 100" w:hAnsi="Museo Sans 100" w:cstheme="minorHAnsi"/>
          <w:szCs w:val="22"/>
        </w:rPr>
        <w:t>loads for the project – Dead Loads (DL), Superimposed Dead Loads (SiDL), Live Loads (LL).</w:t>
      </w:r>
    </w:p>
    <w:p w14:paraId="0F1F3435" w14:textId="5F5C3241" w:rsidR="000C73A1" w:rsidRDefault="008B3A8F" w:rsidP="001B5B8D">
      <w:pPr>
        <w:pStyle w:val="ListParagraph"/>
        <w:numPr>
          <w:ilvl w:val="1"/>
          <w:numId w:val="31"/>
        </w:numPr>
        <w:jc w:val="both"/>
        <w:rPr>
          <w:rFonts w:ascii="Museo Sans 100" w:hAnsi="Museo Sans 100" w:cstheme="minorHAnsi"/>
          <w:szCs w:val="22"/>
        </w:rPr>
      </w:pPr>
      <w:r>
        <w:rPr>
          <w:rFonts w:ascii="Museo Sans 100" w:hAnsi="Museo Sans 100" w:cstheme="minorHAnsi"/>
          <w:szCs w:val="22"/>
        </w:rPr>
        <w:t>Calculation of s</w:t>
      </w:r>
      <w:r w:rsidR="00954541" w:rsidRPr="000C73A1">
        <w:rPr>
          <w:rFonts w:ascii="Museo Sans 100" w:hAnsi="Museo Sans 100" w:cstheme="minorHAnsi"/>
          <w:szCs w:val="22"/>
        </w:rPr>
        <w:t xml:space="preserve">tatic </w:t>
      </w:r>
      <w:r>
        <w:rPr>
          <w:rFonts w:ascii="Museo Sans 100" w:hAnsi="Museo Sans 100" w:cstheme="minorHAnsi"/>
          <w:szCs w:val="22"/>
        </w:rPr>
        <w:t xml:space="preserve">(deflection) </w:t>
      </w:r>
      <w:r w:rsidR="00954541" w:rsidRPr="000C73A1">
        <w:rPr>
          <w:rFonts w:ascii="Museo Sans 100" w:hAnsi="Museo Sans 100" w:cstheme="minorHAnsi"/>
          <w:szCs w:val="22"/>
        </w:rPr>
        <w:t>and dynamic</w:t>
      </w:r>
      <w:r>
        <w:rPr>
          <w:rFonts w:ascii="Museo Sans 100" w:hAnsi="Museo Sans 100" w:cstheme="minorHAnsi"/>
          <w:szCs w:val="22"/>
        </w:rPr>
        <w:t xml:space="preserve"> (resonance frequency)</w:t>
      </w:r>
      <w:r w:rsidR="00954541" w:rsidRPr="000C73A1">
        <w:rPr>
          <w:rFonts w:ascii="Museo Sans 100" w:hAnsi="Museo Sans 100" w:cstheme="minorHAnsi"/>
          <w:szCs w:val="22"/>
        </w:rPr>
        <w:t xml:space="preserve"> performance of all isolators under </w:t>
      </w:r>
      <w:r w:rsidR="000C73A1">
        <w:rPr>
          <w:rFonts w:ascii="Museo Sans 100" w:hAnsi="Museo Sans 100" w:cstheme="minorHAnsi"/>
          <w:szCs w:val="22"/>
        </w:rPr>
        <w:t>the following scenarios:</w:t>
      </w:r>
    </w:p>
    <w:p w14:paraId="20CF31A8" w14:textId="77777777" w:rsidR="000C73A1" w:rsidRDefault="00954541" w:rsidP="001B5B8D">
      <w:pPr>
        <w:pStyle w:val="ListParagraph"/>
        <w:numPr>
          <w:ilvl w:val="2"/>
          <w:numId w:val="31"/>
        </w:numPr>
        <w:jc w:val="both"/>
        <w:rPr>
          <w:rFonts w:ascii="Museo Sans 100" w:hAnsi="Museo Sans 100" w:cstheme="minorHAnsi"/>
          <w:szCs w:val="22"/>
        </w:rPr>
      </w:pPr>
      <w:r w:rsidRPr="000C73A1">
        <w:rPr>
          <w:rFonts w:ascii="Museo Sans 100" w:hAnsi="Museo Sans 100" w:cstheme="minorHAnsi"/>
          <w:szCs w:val="22"/>
        </w:rPr>
        <w:t xml:space="preserve">Construction Phase (CP) Load, </w:t>
      </w:r>
    </w:p>
    <w:p w14:paraId="0EB61DE1" w14:textId="0D68D587" w:rsidR="000C73A1" w:rsidRDefault="000C73A1" w:rsidP="001B5B8D">
      <w:pPr>
        <w:pStyle w:val="ListParagraph"/>
        <w:numPr>
          <w:ilvl w:val="2"/>
          <w:numId w:val="31"/>
        </w:numPr>
        <w:jc w:val="both"/>
        <w:rPr>
          <w:rFonts w:ascii="Museo Sans 100" w:hAnsi="Museo Sans 100" w:cstheme="minorHAnsi"/>
          <w:szCs w:val="22"/>
        </w:rPr>
      </w:pPr>
      <w:r>
        <w:rPr>
          <w:rFonts w:ascii="Museo Sans 100" w:hAnsi="Museo Sans 100" w:cstheme="minorHAnsi"/>
          <w:szCs w:val="22"/>
        </w:rPr>
        <w:t xml:space="preserve">Dead Load only </w:t>
      </w:r>
      <w:r w:rsidR="00954541" w:rsidRPr="001109C4">
        <w:rPr>
          <w:rFonts w:ascii="Museo Sans 100" w:hAnsi="Museo Sans 100" w:cstheme="minorHAnsi"/>
          <w:szCs w:val="22"/>
        </w:rPr>
        <w:t>(</w:t>
      </w:r>
      <w:r>
        <w:rPr>
          <w:rFonts w:ascii="Museo Sans 100" w:hAnsi="Museo Sans 100" w:cstheme="minorHAnsi"/>
          <w:szCs w:val="22"/>
        </w:rPr>
        <w:t>D</w:t>
      </w:r>
      <w:r w:rsidR="00954541" w:rsidRPr="000C73A1">
        <w:rPr>
          <w:rFonts w:ascii="Museo Sans 100" w:hAnsi="Museo Sans 100" w:cstheme="minorHAnsi"/>
          <w:szCs w:val="22"/>
        </w:rPr>
        <w:t xml:space="preserve">L), </w:t>
      </w:r>
    </w:p>
    <w:p w14:paraId="2D129863" w14:textId="211101F3" w:rsidR="000C73A1" w:rsidRDefault="000C73A1" w:rsidP="001B5B8D">
      <w:pPr>
        <w:pStyle w:val="ListParagraph"/>
        <w:numPr>
          <w:ilvl w:val="2"/>
          <w:numId w:val="31"/>
        </w:numPr>
        <w:jc w:val="both"/>
        <w:rPr>
          <w:rFonts w:ascii="Museo Sans 100" w:hAnsi="Museo Sans 100" w:cstheme="minorHAnsi"/>
          <w:szCs w:val="22"/>
        </w:rPr>
      </w:pPr>
      <w:r>
        <w:rPr>
          <w:rFonts w:ascii="Museo Sans 100" w:hAnsi="Museo Sans 100" w:cstheme="minorHAnsi"/>
          <w:szCs w:val="22"/>
        </w:rPr>
        <w:t xml:space="preserve">Acoustic </w:t>
      </w:r>
      <w:r w:rsidR="00954541" w:rsidRPr="000C73A1">
        <w:rPr>
          <w:rFonts w:ascii="Museo Sans 100" w:hAnsi="Museo Sans 100" w:cstheme="minorHAnsi"/>
          <w:szCs w:val="22"/>
        </w:rPr>
        <w:t xml:space="preserve">Design </w:t>
      </w:r>
      <w:r>
        <w:rPr>
          <w:rFonts w:ascii="Museo Sans 100" w:hAnsi="Museo Sans 100" w:cstheme="minorHAnsi"/>
          <w:szCs w:val="22"/>
        </w:rPr>
        <w:t xml:space="preserve">Load </w:t>
      </w:r>
      <w:r w:rsidR="00954541" w:rsidRPr="000C73A1">
        <w:rPr>
          <w:rFonts w:ascii="Museo Sans 100" w:hAnsi="Museo Sans 100" w:cstheme="minorHAnsi"/>
          <w:szCs w:val="22"/>
        </w:rPr>
        <w:t>(ADL)</w:t>
      </w:r>
      <w:r>
        <w:rPr>
          <w:rFonts w:ascii="Museo Sans 100" w:hAnsi="Museo Sans 100" w:cstheme="minorHAnsi"/>
          <w:szCs w:val="22"/>
        </w:rPr>
        <w:t xml:space="preserve"> – Dead Load plus Live Load with a coefficient of 25%</w:t>
      </w:r>
      <w:r w:rsidR="00954541" w:rsidRPr="000C73A1">
        <w:rPr>
          <w:rFonts w:ascii="Museo Sans 100" w:hAnsi="Museo Sans 100" w:cstheme="minorHAnsi"/>
          <w:szCs w:val="22"/>
        </w:rPr>
        <w:t>, and</w:t>
      </w:r>
    </w:p>
    <w:p w14:paraId="58824C43" w14:textId="0A136489" w:rsidR="00954541" w:rsidRDefault="000C73A1" w:rsidP="001B5B8D">
      <w:pPr>
        <w:pStyle w:val="ListParagraph"/>
        <w:numPr>
          <w:ilvl w:val="2"/>
          <w:numId w:val="31"/>
        </w:numPr>
        <w:jc w:val="both"/>
        <w:rPr>
          <w:rFonts w:ascii="Museo Sans 100" w:hAnsi="Museo Sans 100" w:cstheme="minorHAnsi"/>
          <w:szCs w:val="22"/>
        </w:rPr>
      </w:pPr>
      <w:r w:rsidRPr="000C73A1">
        <w:rPr>
          <w:rFonts w:ascii="Museo Sans 100" w:hAnsi="Museo Sans 100" w:cstheme="minorHAnsi"/>
          <w:szCs w:val="22"/>
        </w:rPr>
        <w:t>Serviceability Limit State</w:t>
      </w:r>
      <w:r>
        <w:rPr>
          <w:rFonts w:ascii="Museo Sans 100" w:hAnsi="Museo Sans 100" w:cstheme="minorHAnsi"/>
          <w:szCs w:val="22"/>
        </w:rPr>
        <w:t xml:space="preserve"> </w:t>
      </w:r>
      <w:r w:rsidR="00954541" w:rsidRPr="001109C4">
        <w:rPr>
          <w:rFonts w:ascii="Museo Sans 100" w:hAnsi="Museo Sans 100" w:cstheme="minorHAnsi"/>
          <w:szCs w:val="22"/>
        </w:rPr>
        <w:t>(</w:t>
      </w:r>
      <w:r>
        <w:rPr>
          <w:rFonts w:ascii="Museo Sans 100" w:hAnsi="Museo Sans 100" w:cstheme="minorHAnsi"/>
          <w:szCs w:val="22"/>
        </w:rPr>
        <w:t>SLS</w:t>
      </w:r>
      <w:r w:rsidR="00954541" w:rsidRPr="000C73A1">
        <w:rPr>
          <w:rFonts w:ascii="Museo Sans 100" w:hAnsi="Museo Sans 100" w:cstheme="minorHAnsi"/>
          <w:szCs w:val="22"/>
        </w:rPr>
        <w:t>)</w:t>
      </w:r>
      <w:r>
        <w:rPr>
          <w:rFonts w:ascii="Museo Sans 100" w:hAnsi="Museo Sans 100" w:cstheme="minorHAnsi"/>
          <w:szCs w:val="22"/>
        </w:rPr>
        <w:t xml:space="preserve"> - Dead Load plus Live Load</w:t>
      </w:r>
      <w:r w:rsidR="00954541" w:rsidRPr="000C73A1">
        <w:rPr>
          <w:rFonts w:ascii="Museo Sans 100" w:hAnsi="Museo Sans 100" w:cstheme="minorHAnsi"/>
          <w:szCs w:val="22"/>
        </w:rPr>
        <w:t>.</w:t>
      </w:r>
    </w:p>
    <w:p w14:paraId="1C45E91E" w14:textId="22A84682" w:rsidR="008B3A8F" w:rsidRDefault="000C73A1" w:rsidP="001B5B8D">
      <w:pPr>
        <w:pStyle w:val="ListParagraph"/>
        <w:numPr>
          <w:ilvl w:val="1"/>
          <w:numId w:val="31"/>
        </w:numPr>
        <w:jc w:val="both"/>
        <w:rPr>
          <w:rFonts w:ascii="Museo Sans 100" w:hAnsi="Museo Sans 100" w:cstheme="minorHAnsi"/>
          <w:szCs w:val="22"/>
        </w:rPr>
      </w:pPr>
      <w:r>
        <w:rPr>
          <w:rFonts w:ascii="Museo Sans 100" w:hAnsi="Museo Sans 100" w:cstheme="minorHAnsi"/>
          <w:szCs w:val="22"/>
        </w:rPr>
        <w:t>Penetrations and drain details.</w:t>
      </w:r>
    </w:p>
    <w:p w14:paraId="2CA5A7CB" w14:textId="0D8B959C" w:rsidR="000C73A1" w:rsidRPr="00331306" w:rsidRDefault="000C73A1" w:rsidP="001B5B8D">
      <w:pPr>
        <w:pStyle w:val="ListParagraph"/>
        <w:numPr>
          <w:ilvl w:val="1"/>
          <w:numId w:val="31"/>
        </w:numPr>
        <w:jc w:val="both"/>
        <w:rPr>
          <w:rFonts w:ascii="Museo Sans 100" w:hAnsi="Museo Sans 100" w:cstheme="minorHAnsi"/>
          <w:szCs w:val="22"/>
        </w:rPr>
      </w:pPr>
      <w:r>
        <w:rPr>
          <w:rFonts w:ascii="Museo Sans 100" w:hAnsi="Museo Sans 100" w:cstheme="minorHAnsi"/>
          <w:szCs w:val="22"/>
        </w:rPr>
        <w:t>Perimeter condition details.</w:t>
      </w:r>
    </w:p>
    <w:p w14:paraId="63A6B274" w14:textId="6790D61A" w:rsidR="001B5B8D" w:rsidRDefault="00954541" w:rsidP="001B5B8D">
      <w:pPr>
        <w:pStyle w:val="ListParagraph"/>
        <w:numPr>
          <w:ilvl w:val="0"/>
          <w:numId w:val="31"/>
        </w:numPr>
        <w:jc w:val="both"/>
        <w:rPr>
          <w:rFonts w:ascii="Museo Sans 100" w:hAnsi="Museo Sans 100" w:cstheme="minorHAnsi"/>
          <w:szCs w:val="22"/>
        </w:rPr>
      </w:pPr>
      <w:r w:rsidRPr="00EA1106">
        <w:rPr>
          <w:rFonts w:ascii="Museo Sans 100" w:hAnsi="Museo Sans 100" w:cstheme="minorHAnsi"/>
          <w:szCs w:val="22"/>
        </w:rPr>
        <w:t xml:space="preserve">Acoustical test data from an independent laboratory showing a minimum STC of </w:t>
      </w:r>
      <w:r w:rsidR="00222222">
        <w:rPr>
          <w:rFonts w:ascii="Museo Sans 100" w:hAnsi="Museo Sans 100" w:cstheme="minorHAnsi"/>
          <w:szCs w:val="22"/>
        </w:rPr>
        <w:t>67</w:t>
      </w:r>
      <w:r w:rsidRPr="00EA1106">
        <w:rPr>
          <w:rFonts w:ascii="Museo Sans 100" w:hAnsi="Museo Sans 100" w:cstheme="minorHAnsi"/>
          <w:szCs w:val="22"/>
        </w:rPr>
        <w:t xml:space="preserve"> and IIC of </w:t>
      </w:r>
      <w:r w:rsidR="00EA1106" w:rsidRPr="00EA1106">
        <w:rPr>
          <w:rFonts w:ascii="Museo Sans 100" w:hAnsi="Museo Sans 100" w:cstheme="minorHAnsi"/>
          <w:szCs w:val="22"/>
        </w:rPr>
        <w:t>7</w:t>
      </w:r>
      <w:r w:rsidR="00222222">
        <w:rPr>
          <w:rFonts w:ascii="Museo Sans 100" w:hAnsi="Museo Sans 100" w:cstheme="minorHAnsi"/>
          <w:szCs w:val="22"/>
        </w:rPr>
        <w:t>0</w:t>
      </w:r>
      <w:r w:rsidRPr="00EA1106">
        <w:rPr>
          <w:rFonts w:ascii="Museo Sans 100" w:hAnsi="Museo Sans 100" w:cstheme="minorHAnsi"/>
          <w:szCs w:val="22"/>
        </w:rPr>
        <w:t xml:space="preserve"> using a 4” (100</w:t>
      </w:r>
      <w:r w:rsidR="00EA1106">
        <w:rPr>
          <w:rFonts w:ascii="Museo Sans 100" w:hAnsi="Museo Sans 100" w:cstheme="minorHAnsi"/>
          <w:szCs w:val="22"/>
        </w:rPr>
        <w:t xml:space="preserve"> </w:t>
      </w:r>
      <w:r w:rsidRPr="00EA1106">
        <w:rPr>
          <w:rFonts w:ascii="Museo Sans 100" w:hAnsi="Museo Sans 100" w:cstheme="minorHAnsi"/>
          <w:szCs w:val="22"/>
        </w:rPr>
        <w:t xml:space="preserve">mm) </w:t>
      </w:r>
      <w:r w:rsidR="008B3A8F" w:rsidRPr="00EA1106">
        <w:rPr>
          <w:rFonts w:ascii="Museo Sans 100" w:hAnsi="Museo Sans 100" w:cstheme="minorHAnsi"/>
          <w:szCs w:val="22"/>
        </w:rPr>
        <w:t>Isolated F</w:t>
      </w:r>
      <w:r w:rsidRPr="00EA1106">
        <w:rPr>
          <w:rFonts w:ascii="Museo Sans 100" w:hAnsi="Museo Sans 100" w:cstheme="minorHAnsi"/>
          <w:szCs w:val="22"/>
        </w:rPr>
        <w:t xml:space="preserve">loating </w:t>
      </w:r>
      <w:r w:rsidR="008B3A8F" w:rsidRPr="00EA1106">
        <w:rPr>
          <w:rFonts w:ascii="Museo Sans 100" w:hAnsi="Museo Sans 100" w:cstheme="minorHAnsi"/>
          <w:szCs w:val="22"/>
        </w:rPr>
        <w:t>F</w:t>
      </w:r>
      <w:r w:rsidRPr="00EA1106">
        <w:rPr>
          <w:rFonts w:ascii="Museo Sans 100" w:hAnsi="Museo Sans 100" w:cstheme="minorHAnsi"/>
          <w:szCs w:val="22"/>
        </w:rPr>
        <w:t>loor</w:t>
      </w:r>
      <w:r w:rsidR="008B3A8F" w:rsidRPr="00EA1106">
        <w:rPr>
          <w:rFonts w:ascii="Museo Sans 100" w:hAnsi="Museo Sans 100" w:cstheme="minorHAnsi"/>
          <w:szCs w:val="22"/>
        </w:rPr>
        <w:t xml:space="preserve"> System</w:t>
      </w:r>
      <w:r w:rsidRPr="00EA1106">
        <w:rPr>
          <w:rFonts w:ascii="Museo Sans 100" w:hAnsi="Museo Sans 100" w:cstheme="minorHAnsi"/>
          <w:szCs w:val="22"/>
        </w:rPr>
        <w:t xml:space="preserve">, </w:t>
      </w:r>
      <w:r w:rsidR="008B3A8F" w:rsidRPr="00EA1106">
        <w:rPr>
          <w:rFonts w:ascii="Museo Sans 100" w:hAnsi="Museo Sans 100" w:cstheme="minorHAnsi"/>
          <w:szCs w:val="22"/>
        </w:rPr>
        <w:t xml:space="preserve">on </w:t>
      </w:r>
      <w:r w:rsidRPr="00EA1106">
        <w:rPr>
          <w:rFonts w:ascii="Museo Sans 100" w:hAnsi="Museo Sans 100" w:cstheme="minorHAnsi"/>
          <w:szCs w:val="22"/>
        </w:rPr>
        <w:t xml:space="preserve">a </w:t>
      </w:r>
      <w:r w:rsidR="00222222">
        <w:rPr>
          <w:rFonts w:ascii="Museo Sans 100" w:hAnsi="Museo Sans 100" w:cstheme="minorHAnsi"/>
          <w:szCs w:val="22"/>
        </w:rPr>
        <w:t>6</w:t>
      </w:r>
      <w:r w:rsidRPr="00EA1106">
        <w:rPr>
          <w:rFonts w:ascii="Museo Sans 100" w:hAnsi="Museo Sans 100" w:cstheme="minorHAnsi"/>
          <w:szCs w:val="22"/>
        </w:rPr>
        <w:t>” (</w:t>
      </w:r>
      <w:r w:rsidR="00EA1106">
        <w:rPr>
          <w:rFonts w:ascii="Museo Sans 100" w:hAnsi="Museo Sans 100" w:cstheme="minorHAnsi"/>
          <w:szCs w:val="22"/>
        </w:rPr>
        <w:t>1</w:t>
      </w:r>
      <w:r w:rsidR="00222222">
        <w:rPr>
          <w:rFonts w:ascii="Museo Sans 100" w:hAnsi="Museo Sans 100" w:cstheme="minorHAnsi"/>
          <w:szCs w:val="22"/>
        </w:rPr>
        <w:t>5</w:t>
      </w:r>
      <w:r w:rsidR="00EA1106">
        <w:rPr>
          <w:rFonts w:ascii="Museo Sans 100" w:hAnsi="Museo Sans 100" w:cstheme="minorHAnsi"/>
          <w:szCs w:val="22"/>
        </w:rPr>
        <w:t xml:space="preserve">0 </w:t>
      </w:r>
      <w:r w:rsidRPr="00EA1106">
        <w:rPr>
          <w:rFonts w:ascii="Museo Sans 100" w:hAnsi="Museo Sans 100" w:cstheme="minorHAnsi"/>
          <w:szCs w:val="22"/>
        </w:rPr>
        <w:t xml:space="preserve">mm) structural floor, </w:t>
      </w:r>
      <w:r w:rsidR="008B3A8F" w:rsidRPr="00EA1106">
        <w:rPr>
          <w:rFonts w:ascii="Museo Sans 100" w:hAnsi="Museo Sans 100" w:cstheme="minorHAnsi"/>
          <w:szCs w:val="22"/>
        </w:rPr>
        <w:t xml:space="preserve">with </w:t>
      </w:r>
      <w:r w:rsidRPr="00EA1106">
        <w:rPr>
          <w:rFonts w:ascii="Museo Sans 100" w:hAnsi="Museo Sans 100" w:cstheme="minorHAnsi"/>
          <w:szCs w:val="22"/>
        </w:rPr>
        <w:t>a 2” (50</w:t>
      </w:r>
      <w:r w:rsidR="00EA1106">
        <w:rPr>
          <w:rFonts w:ascii="Museo Sans 100" w:hAnsi="Museo Sans 100" w:cstheme="minorHAnsi"/>
          <w:szCs w:val="22"/>
        </w:rPr>
        <w:t xml:space="preserve"> </w:t>
      </w:r>
      <w:r w:rsidRPr="00EA1106">
        <w:rPr>
          <w:rFonts w:ascii="Museo Sans 100" w:hAnsi="Museo Sans 100" w:cstheme="minorHAnsi"/>
          <w:szCs w:val="22"/>
        </w:rPr>
        <w:t>mm) air gap.</w:t>
      </w:r>
    </w:p>
    <w:p w14:paraId="691D9284" w14:textId="77777777" w:rsidR="00056A93" w:rsidRDefault="00056A93" w:rsidP="00056A93">
      <w:pPr>
        <w:pStyle w:val="ListParagraph"/>
        <w:jc w:val="both"/>
        <w:rPr>
          <w:rFonts w:ascii="Museo Sans 100" w:hAnsi="Museo Sans 100" w:cstheme="minorHAnsi"/>
          <w:szCs w:val="22"/>
        </w:rPr>
      </w:pPr>
    </w:p>
    <w:p w14:paraId="1BE7EFEA" w14:textId="77777777" w:rsidR="00056A93" w:rsidRPr="003F5E38" w:rsidRDefault="00056A93" w:rsidP="00056A93">
      <w:pPr>
        <w:pBdr>
          <w:top w:val="double" w:sz="4" w:space="1" w:color="ED7D31" w:themeColor="accent2"/>
          <w:left w:val="double" w:sz="4" w:space="16" w:color="ED7D31" w:themeColor="accent2"/>
          <w:bottom w:val="double" w:sz="4" w:space="1" w:color="ED7D31" w:themeColor="accent2"/>
          <w:right w:val="double" w:sz="4" w:space="4" w:color="ED7D31" w:themeColor="accent2"/>
        </w:pBdr>
        <w:spacing w:after="120"/>
        <w:ind w:left="360"/>
        <w:jc w:val="both"/>
        <w:rPr>
          <w:rFonts w:ascii="Museo Sans 100" w:hAnsi="Museo Sans 100"/>
          <w:b/>
          <w:bCs/>
          <w:i/>
          <w:iCs/>
          <w:color w:val="4472C4" w:themeColor="accent1"/>
          <w:sz w:val="18"/>
          <w:szCs w:val="18"/>
          <w:u w:val="single"/>
          <w:lang w:val="en-CA"/>
        </w:rPr>
      </w:pPr>
      <w:r w:rsidRPr="003F5E38">
        <w:rPr>
          <w:rFonts w:ascii="Museo Sans 100" w:hAnsi="Museo Sans 100"/>
          <w:b/>
          <w:bCs/>
          <w:i/>
          <w:iCs/>
          <w:color w:val="4472C4" w:themeColor="accent1"/>
          <w:sz w:val="18"/>
          <w:szCs w:val="18"/>
          <w:u w:val="single"/>
          <w:lang w:val="en-CA"/>
        </w:rPr>
        <w:t>SPEC NOTE:</w:t>
      </w:r>
    </w:p>
    <w:p w14:paraId="2BEB9ED4" w14:textId="77777777" w:rsidR="00056A93" w:rsidRPr="00882ABE" w:rsidRDefault="00056A93" w:rsidP="00056A93">
      <w:pPr>
        <w:pBdr>
          <w:top w:val="double" w:sz="4" w:space="1" w:color="ED7D31" w:themeColor="accent2"/>
          <w:left w:val="double" w:sz="4" w:space="16" w:color="ED7D31" w:themeColor="accent2"/>
          <w:bottom w:val="double" w:sz="4" w:space="1" w:color="ED7D31" w:themeColor="accent2"/>
          <w:right w:val="double" w:sz="4" w:space="4" w:color="ED7D31" w:themeColor="accent2"/>
        </w:pBdr>
        <w:ind w:left="360"/>
        <w:jc w:val="both"/>
        <w:rPr>
          <w:rFonts w:ascii="Museo Sans 100" w:hAnsi="Museo Sans 100"/>
          <w:i/>
          <w:iCs/>
          <w:color w:val="4472C4" w:themeColor="accent1"/>
          <w:sz w:val="18"/>
          <w:szCs w:val="18"/>
          <w:lang w:val="en-CA"/>
        </w:rPr>
      </w:pPr>
      <w:r w:rsidRPr="00882ABE">
        <w:rPr>
          <w:rFonts w:ascii="Museo Sans 100" w:hAnsi="Museo Sans 100"/>
          <w:i/>
          <w:iCs/>
          <w:color w:val="4472C4" w:themeColor="accent1"/>
          <w:sz w:val="18"/>
          <w:szCs w:val="18"/>
          <w:lang w:val="en-CA"/>
        </w:rPr>
        <w:t xml:space="preserve">Item above relative to Acoustical test data references a requirement for “tests conducted within the last 10 years”. It should be noted that this is different from the test report as it is common </w:t>
      </w:r>
      <w:r>
        <w:rPr>
          <w:rFonts w:ascii="Museo Sans 100" w:hAnsi="Museo Sans 100"/>
          <w:i/>
          <w:iCs/>
          <w:color w:val="4472C4" w:themeColor="accent1"/>
          <w:sz w:val="18"/>
          <w:szCs w:val="18"/>
          <w:lang w:val="en-CA"/>
        </w:rPr>
        <w:t>practice</w:t>
      </w:r>
      <w:r w:rsidRPr="00882ABE">
        <w:rPr>
          <w:rFonts w:ascii="Museo Sans 100" w:hAnsi="Museo Sans 100"/>
          <w:i/>
          <w:iCs/>
          <w:color w:val="4472C4" w:themeColor="accent1"/>
          <w:sz w:val="18"/>
          <w:szCs w:val="18"/>
          <w:lang w:val="en-CA"/>
        </w:rPr>
        <w:t xml:space="preserve"> for laboratories to re-issue reports with new test report dates for testing that occurred outside of a 10-year test date. </w:t>
      </w:r>
    </w:p>
    <w:p w14:paraId="6BEE6F13" w14:textId="3626F98A" w:rsidR="00056A93" w:rsidRPr="00056A93" w:rsidRDefault="00056A93" w:rsidP="00056A93">
      <w:pPr>
        <w:jc w:val="both"/>
        <w:rPr>
          <w:rFonts w:ascii="Museo Sans 100" w:hAnsi="Museo Sans 100" w:cstheme="minorHAnsi"/>
          <w:lang w:val="en-CA"/>
        </w:rPr>
      </w:pPr>
    </w:p>
    <w:p w14:paraId="2E9F73B7" w14:textId="77777777" w:rsidR="00056A93" w:rsidRDefault="00056A93" w:rsidP="00056A93">
      <w:pPr>
        <w:jc w:val="both"/>
        <w:rPr>
          <w:rFonts w:ascii="Museo Sans 100" w:hAnsi="Museo Sans 100" w:cstheme="minorHAnsi"/>
        </w:rPr>
      </w:pPr>
    </w:p>
    <w:p w14:paraId="0234B214" w14:textId="77777777" w:rsidR="00056A93" w:rsidRDefault="00056A93" w:rsidP="00056A93">
      <w:pPr>
        <w:jc w:val="both"/>
        <w:rPr>
          <w:rFonts w:ascii="Museo Sans 100" w:hAnsi="Museo Sans 100" w:cstheme="minorHAnsi"/>
        </w:rPr>
      </w:pPr>
    </w:p>
    <w:p w14:paraId="36B39AF1" w14:textId="77777777" w:rsidR="00056A93" w:rsidRDefault="00056A93" w:rsidP="00056A93">
      <w:pPr>
        <w:jc w:val="both"/>
        <w:rPr>
          <w:rFonts w:ascii="Museo Sans 100" w:hAnsi="Museo Sans 100" w:cstheme="minorHAnsi"/>
        </w:rPr>
      </w:pPr>
    </w:p>
    <w:p w14:paraId="3222F48E" w14:textId="77777777" w:rsidR="00056A93" w:rsidRDefault="00056A93" w:rsidP="00056A93">
      <w:pPr>
        <w:jc w:val="both"/>
        <w:rPr>
          <w:rFonts w:ascii="Museo Sans 100" w:hAnsi="Museo Sans 100" w:cstheme="minorHAnsi"/>
        </w:rPr>
      </w:pPr>
    </w:p>
    <w:p w14:paraId="5FC2AF54" w14:textId="45F39EE8" w:rsidR="00222222" w:rsidRDefault="00222222" w:rsidP="001B5B8D">
      <w:pPr>
        <w:pBdr>
          <w:top w:val="double" w:sz="4" w:space="0" w:color="ED7D31" w:themeColor="accent2"/>
          <w:left w:val="double" w:sz="4" w:space="1" w:color="ED7D31" w:themeColor="accent2"/>
          <w:bottom w:val="double" w:sz="4" w:space="1" w:color="ED7D31" w:themeColor="accent2"/>
          <w:right w:val="double" w:sz="4" w:space="4" w:color="ED7D31" w:themeColor="accent2"/>
        </w:pBdr>
        <w:spacing w:after="120"/>
        <w:ind w:firstLine="36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lastRenderedPageBreak/>
        <w:t>S</w:t>
      </w:r>
      <w:r>
        <w:rPr>
          <w:rFonts w:ascii="Museo Sans 100" w:hAnsi="Museo Sans 100"/>
          <w:b/>
          <w:bCs/>
          <w:i/>
          <w:iCs/>
          <w:color w:val="4472C4" w:themeColor="accent1"/>
          <w:sz w:val="18"/>
          <w:szCs w:val="18"/>
          <w:u w:val="single"/>
          <w:lang w:val="en-CA"/>
        </w:rPr>
        <w:t>travi-dB</w:t>
      </w:r>
      <w:r w:rsidRPr="00E96FD1">
        <w:rPr>
          <w:rFonts w:ascii="Museo Sans 100" w:hAnsi="Museo Sans 100"/>
          <w:b/>
          <w:bCs/>
          <w:i/>
          <w:iCs/>
          <w:color w:val="4472C4" w:themeColor="accent1"/>
          <w:sz w:val="18"/>
          <w:szCs w:val="18"/>
          <w:u w:val="single"/>
          <w:lang w:val="en-CA"/>
        </w:rPr>
        <w:t>:</w:t>
      </w:r>
    </w:p>
    <w:p w14:paraId="4ACD0EBE" w14:textId="77777777" w:rsidR="00222222" w:rsidRDefault="00222222" w:rsidP="001B5B8D">
      <w:pPr>
        <w:pBdr>
          <w:top w:val="double" w:sz="4" w:space="0" w:color="ED7D31" w:themeColor="accent2"/>
          <w:left w:val="double" w:sz="4" w:space="1" w:color="ED7D31" w:themeColor="accent2"/>
          <w:bottom w:val="double" w:sz="4" w:space="1" w:color="ED7D31" w:themeColor="accent2"/>
          <w:right w:val="double" w:sz="4" w:space="4" w:color="ED7D31" w:themeColor="accent2"/>
        </w:pBdr>
        <w:spacing w:after="120"/>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 xml:space="preserve">CDM Stravitec provides various acoustic tests for different floor setups on </w:t>
      </w:r>
      <w:hyperlink r:id="rId22" w:tgtFrame="_new" w:history="1">
        <w:r w:rsidRPr="00051F8E">
          <w:rPr>
            <w:rFonts w:ascii="Museo Sans 100" w:hAnsi="Museo Sans 100"/>
            <w:i/>
            <w:iCs/>
            <w:color w:val="4472C4" w:themeColor="accent1"/>
            <w:sz w:val="18"/>
            <w:szCs w:val="18"/>
            <w:lang w:val="en-CA"/>
          </w:rPr>
          <w:t>www.stravi-dB.com</w:t>
        </w:r>
      </w:hyperlink>
      <w:r w:rsidRPr="00051F8E">
        <w:rPr>
          <w:rFonts w:ascii="Museo Sans 100" w:hAnsi="Museo Sans 100"/>
          <w:i/>
          <w:iCs/>
          <w:color w:val="4472C4" w:themeColor="accent1"/>
          <w:sz w:val="18"/>
          <w:szCs w:val="18"/>
          <w:lang w:val="en-CA"/>
        </w:rPr>
        <w:t>. In addition to the test reports, editable .csv files with data and typical cross-sections are also available.</w:t>
      </w:r>
    </w:p>
    <w:p w14:paraId="37BB7813" w14:textId="77777777" w:rsidR="00222222" w:rsidRDefault="00222222" w:rsidP="001B5B8D">
      <w:pPr>
        <w:pBdr>
          <w:top w:val="double" w:sz="4" w:space="0" w:color="ED7D31" w:themeColor="accent2"/>
          <w:left w:val="double" w:sz="4" w:space="1" w:color="ED7D31" w:themeColor="accent2"/>
          <w:bottom w:val="double" w:sz="4" w:space="1" w:color="ED7D31" w:themeColor="accent2"/>
          <w:right w:val="double" w:sz="4" w:space="4" w:color="ED7D31" w:themeColor="accent2"/>
        </w:pBdr>
        <w:spacing w:after="120"/>
        <w:jc w:val="center"/>
        <w:rPr>
          <w:rFonts w:ascii="Museo Sans 100" w:hAnsi="Museo Sans 100"/>
          <w:i/>
          <w:iCs/>
          <w:color w:val="4472C4" w:themeColor="accent1"/>
          <w:sz w:val="18"/>
          <w:szCs w:val="18"/>
          <w:lang w:val="en-CA"/>
        </w:rPr>
      </w:pPr>
      <w:r>
        <w:rPr>
          <w:rFonts w:ascii="Museo Sans 100" w:hAnsi="Museo Sans 100"/>
          <w:i/>
          <w:iCs/>
          <w:noProof/>
          <w:color w:val="4472C4" w:themeColor="accent1"/>
          <w:sz w:val="18"/>
          <w:szCs w:val="18"/>
          <w:lang w:val="en-CA"/>
        </w:rPr>
        <w:drawing>
          <wp:inline distT="0" distB="0" distL="0" distR="0" wp14:anchorId="741E0332" wp14:editId="3E6D8914">
            <wp:extent cx="828791" cy="828791"/>
            <wp:effectExtent l="0" t="0" r="9525" b="9525"/>
            <wp:docPr id="1061079794"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079794" name="Picture 1" descr="A qr code on a white background&#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828791" cy="828791"/>
                    </a:xfrm>
                    <a:prstGeom prst="rect">
                      <a:avLst/>
                    </a:prstGeom>
                  </pic:spPr>
                </pic:pic>
              </a:graphicData>
            </a:graphic>
          </wp:inline>
        </w:drawing>
      </w:r>
    </w:p>
    <w:p w14:paraId="2DFA3DB5" w14:textId="77777777" w:rsidR="00222222" w:rsidRPr="00051F8E" w:rsidRDefault="00222222" w:rsidP="001B5B8D">
      <w:pPr>
        <w:pBdr>
          <w:top w:val="double" w:sz="4" w:space="0" w:color="ED7D31" w:themeColor="accent2"/>
          <w:left w:val="double" w:sz="4" w:space="1" w:color="ED7D31" w:themeColor="accent2"/>
          <w:bottom w:val="double" w:sz="4" w:space="1" w:color="ED7D31" w:themeColor="accent2"/>
          <w:right w:val="double" w:sz="4" w:space="4" w:color="ED7D31" w:themeColor="accent2"/>
        </w:pBdr>
        <w:spacing w:after="120"/>
        <w:jc w:val="center"/>
        <w:rPr>
          <w:rFonts w:ascii="Museo Sans 100" w:hAnsi="Museo Sans 100"/>
          <w:i/>
          <w:iCs/>
          <w:color w:val="4472C4" w:themeColor="accent1"/>
          <w:sz w:val="18"/>
          <w:szCs w:val="18"/>
          <w:lang w:val="en-CA"/>
        </w:rPr>
      </w:pPr>
    </w:p>
    <w:p w14:paraId="06D1E0DD" w14:textId="6F366092" w:rsidR="00963E92" w:rsidRPr="00B95716" w:rsidRDefault="00963E92" w:rsidP="00222222">
      <w:pPr>
        <w:spacing w:after="0" w:line="240" w:lineRule="auto"/>
        <w:jc w:val="both"/>
        <w:rPr>
          <w:rFonts w:ascii="Museo Sans 100" w:hAnsi="Museo Sans 100"/>
        </w:rPr>
      </w:pPr>
    </w:p>
    <w:p w14:paraId="514D1B85" w14:textId="601BDCB2" w:rsidR="00E90694" w:rsidRPr="00B95716" w:rsidRDefault="001F720B" w:rsidP="00E90694">
      <w:pPr>
        <w:numPr>
          <w:ilvl w:val="1"/>
          <w:numId w:val="1"/>
        </w:numPr>
        <w:spacing w:after="0" w:line="240" w:lineRule="auto"/>
        <w:jc w:val="both"/>
        <w:rPr>
          <w:rFonts w:ascii="Museo Sans 100" w:hAnsi="Museo Sans 100"/>
        </w:rPr>
      </w:pPr>
      <w:r w:rsidRPr="00B95716">
        <w:rPr>
          <w:rFonts w:ascii="Museo Sans 100" w:hAnsi="Museo Sans 100"/>
        </w:rPr>
        <w:t>QUALITY ASSURANCE</w:t>
      </w:r>
    </w:p>
    <w:p w14:paraId="786B91A0" w14:textId="557468BC" w:rsidR="00E207D4" w:rsidRPr="00490996" w:rsidRDefault="00E90694" w:rsidP="001B5B8D">
      <w:pPr>
        <w:jc w:val="both"/>
        <w:rPr>
          <w:rFonts w:ascii="Museo Sans 100" w:hAnsi="Museo Sans 100"/>
        </w:rPr>
      </w:pPr>
      <w:r w:rsidRPr="00B95716">
        <w:rPr>
          <w:rFonts w:ascii="Museo Sans 100" w:hAnsi="Museo Sans 100"/>
        </w:rPr>
        <w:t xml:space="preserve"> The </w:t>
      </w:r>
      <w:r w:rsidR="006702A1">
        <w:rPr>
          <w:rFonts w:ascii="Museo Sans 100" w:hAnsi="Museo Sans 100"/>
        </w:rPr>
        <w:t xml:space="preserve">Stravifloor </w:t>
      </w:r>
      <w:r w:rsidR="00245FDB">
        <w:rPr>
          <w:rFonts w:ascii="Museo Sans 100" w:hAnsi="Museo Sans 100"/>
        </w:rPr>
        <w:t>Channel</w:t>
      </w:r>
      <w:r w:rsidR="00E207D4" w:rsidRPr="00B95716">
        <w:rPr>
          <w:rFonts w:ascii="Museo Sans 100" w:hAnsi="Museo Sans 100"/>
        </w:rPr>
        <w:t xml:space="preserve"> system</w:t>
      </w:r>
      <w:r w:rsidRPr="00B95716">
        <w:rPr>
          <w:rFonts w:ascii="Museo Sans 100" w:hAnsi="Museo Sans 100"/>
        </w:rPr>
        <w:t xml:space="preserve"> </w:t>
      </w:r>
      <w:r w:rsidR="00E207D4" w:rsidRPr="00B95716">
        <w:rPr>
          <w:rFonts w:ascii="Museo Sans 100" w:hAnsi="Museo Sans 100"/>
        </w:rPr>
        <w:t xml:space="preserve">shall be </w:t>
      </w:r>
      <w:r w:rsidR="00E207D4" w:rsidRPr="00490996">
        <w:rPr>
          <w:rFonts w:ascii="Museo Sans 100" w:hAnsi="Museo Sans 100"/>
        </w:rPr>
        <w:t>installed by an experienced installer specialized in the installation of similar work to that of this project</w:t>
      </w:r>
      <w:r w:rsidR="00490996">
        <w:rPr>
          <w:rFonts w:ascii="Museo Sans 100" w:hAnsi="Museo Sans 100"/>
        </w:rPr>
        <w:t>, either under direction from or by authorization of CDM Stravitec.</w:t>
      </w:r>
    </w:p>
    <w:p w14:paraId="70394FB1" w14:textId="490F70C9" w:rsidR="00E207D4" w:rsidRDefault="00E207D4" w:rsidP="00E207D4">
      <w:pPr>
        <w:numPr>
          <w:ilvl w:val="0"/>
          <w:numId w:val="5"/>
        </w:numPr>
        <w:spacing w:after="0" w:line="240" w:lineRule="auto"/>
        <w:jc w:val="both"/>
        <w:rPr>
          <w:rFonts w:ascii="Museo Sans 100" w:hAnsi="Museo Sans 100"/>
        </w:rPr>
      </w:pPr>
      <w:r w:rsidRPr="00B95716">
        <w:rPr>
          <w:rFonts w:ascii="Museo Sans 100" w:hAnsi="Museo Sans 100"/>
        </w:rPr>
        <w:t xml:space="preserve">The </w:t>
      </w:r>
      <w:r w:rsidR="00B27268">
        <w:rPr>
          <w:rFonts w:ascii="Museo Sans 100" w:hAnsi="Museo Sans 100"/>
        </w:rPr>
        <w:t xml:space="preserve">Stravifloor </w:t>
      </w:r>
      <w:r w:rsidR="00245FDB">
        <w:rPr>
          <w:rFonts w:ascii="Museo Sans 100" w:hAnsi="Museo Sans 100"/>
        </w:rPr>
        <w:t>Channel</w:t>
      </w:r>
      <w:r w:rsidRPr="00B95716">
        <w:rPr>
          <w:rFonts w:ascii="Museo Sans 100" w:hAnsi="Museo Sans 100"/>
        </w:rPr>
        <w:t xml:space="preserve"> manufacture</w:t>
      </w:r>
      <w:r w:rsidR="006702A1">
        <w:rPr>
          <w:rFonts w:ascii="Museo Sans 100" w:hAnsi="Museo Sans 100"/>
        </w:rPr>
        <w:t>r</w:t>
      </w:r>
      <w:r w:rsidRPr="00B95716">
        <w:rPr>
          <w:rFonts w:ascii="Museo Sans 100" w:hAnsi="Museo Sans 100"/>
        </w:rPr>
        <w:t xml:space="preserve"> shall have a minimum of 10 similar projects within the past 5 years and be capable of providing field service representation during installation.</w:t>
      </w:r>
    </w:p>
    <w:p w14:paraId="143C8907" w14:textId="22AE3370" w:rsidR="00490996" w:rsidRPr="00B95716" w:rsidRDefault="00490996" w:rsidP="00E207D4">
      <w:pPr>
        <w:numPr>
          <w:ilvl w:val="0"/>
          <w:numId w:val="5"/>
        </w:numPr>
        <w:spacing w:after="0" w:line="240" w:lineRule="auto"/>
        <w:jc w:val="both"/>
        <w:rPr>
          <w:rFonts w:ascii="Museo Sans 100" w:hAnsi="Museo Sans 100"/>
        </w:rPr>
      </w:pPr>
      <w:r w:rsidRPr="00490996">
        <w:rPr>
          <w:rFonts w:ascii="Museo Sans 100" w:hAnsi="Museo Sans 100"/>
        </w:rPr>
        <w:t>Stravifloor Acoustical Batt Insulation</w:t>
      </w:r>
      <w:r>
        <w:rPr>
          <w:rFonts w:ascii="Museo Sans 100" w:hAnsi="Museo Sans 100"/>
        </w:rPr>
        <w:t xml:space="preserve"> shall be resistant to oil. Water, acids and fungus. Isolators should be capable </w:t>
      </w:r>
      <w:r w:rsidRPr="00490996">
        <w:rPr>
          <w:rFonts w:ascii="Museo Sans 100" w:hAnsi="Museo Sans 100"/>
        </w:rPr>
        <w:t>of sustaining a 100% overload without damage, permanent set, collapse, or permanent loss in specified natural frequency.  Isolators shall perform properly for the life of the installation.</w:t>
      </w:r>
    </w:p>
    <w:p w14:paraId="3EF4FF59" w14:textId="7A32B972" w:rsidR="006702A1" w:rsidRPr="006702A1" w:rsidRDefault="00BF37DC" w:rsidP="006702A1">
      <w:pPr>
        <w:numPr>
          <w:ilvl w:val="0"/>
          <w:numId w:val="5"/>
        </w:numPr>
        <w:spacing w:after="0" w:line="240" w:lineRule="auto"/>
        <w:jc w:val="both"/>
        <w:rPr>
          <w:rFonts w:ascii="Museo Sans 100" w:hAnsi="Museo Sans 100"/>
        </w:rPr>
      </w:pPr>
      <w:r w:rsidRPr="00B95716">
        <w:rPr>
          <w:rFonts w:ascii="Museo Sans 100" w:hAnsi="Museo Sans 100"/>
        </w:rPr>
        <w:t xml:space="preserve">The system shall be designed and fabricated </w:t>
      </w:r>
      <w:r w:rsidR="006702A1">
        <w:rPr>
          <w:rFonts w:ascii="Museo Sans 100" w:hAnsi="Museo Sans 100"/>
        </w:rPr>
        <w:t>by CDM Stravitec</w:t>
      </w:r>
      <w:r w:rsidR="000C73A1">
        <w:rPr>
          <w:rFonts w:ascii="Museo Sans 100" w:hAnsi="Museo Sans 100"/>
        </w:rPr>
        <w:t xml:space="preserve"> and subjected to CDM Stravitec Quality Assurance program.</w:t>
      </w:r>
    </w:p>
    <w:p w14:paraId="36F2DACA" w14:textId="77777777" w:rsidR="007A1EF6" w:rsidRPr="00B95716" w:rsidRDefault="007A1EF6" w:rsidP="00E90694">
      <w:pPr>
        <w:jc w:val="both"/>
        <w:rPr>
          <w:rFonts w:ascii="Museo Sans 100" w:hAnsi="Museo Sans 100"/>
        </w:rPr>
      </w:pPr>
    </w:p>
    <w:p w14:paraId="413A4690" w14:textId="569D95AD" w:rsidR="00B95716" w:rsidRDefault="001F720B" w:rsidP="00B95716">
      <w:pPr>
        <w:numPr>
          <w:ilvl w:val="1"/>
          <w:numId w:val="1"/>
        </w:numPr>
        <w:spacing w:after="0" w:line="240" w:lineRule="auto"/>
        <w:jc w:val="both"/>
        <w:rPr>
          <w:rFonts w:ascii="Museo Sans 100" w:hAnsi="Museo Sans 100"/>
        </w:rPr>
      </w:pPr>
      <w:r w:rsidRPr="00B95716">
        <w:rPr>
          <w:rFonts w:ascii="Museo Sans 100" w:hAnsi="Museo Sans 100"/>
        </w:rPr>
        <w:t>DELIVERY, STORAGE</w:t>
      </w:r>
      <w:r>
        <w:rPr>
          <w:rFonts w:ascii="Museo Sans 100" w:hAnsi="Museo Sans 100"/>
        </w:rPr>
        <w:t>,</w:t>
      </w:r>
      <w:r w:rsidRPr="00B95716">
        <w:rPr>
          <w:rFonts w:ascii="Museo Sans 100" w:hAnsi="Museo Sans 100"/>
        </w:rPr>
        <w:t xml:space="preserve"> AND HANDLING </w:t>
      </w:r>
    </w:p>
    <w:p w14:paraId="6E5C93E9" w14:textId="6A3C3D26" w:rsidR="00B95716" w:rsidRPr="001D7F82" w:rsidRDefault="00B95716" w:rsidP="001D7F82">
      <w:pPr>
        <w:pStyle w:val="ListParagraph"/>
        <w:numPr>
          <w:ilvl w:val="0"/>
          <w:numId w:val="12"/>
        </w:numPr>
        <w:ind w:left="426" w:hanging="426"/>
        <w:jc w:val="both"/>
        <w:rPr>
          <w:rFonts w:ascii="Museo Sans 100" w:hAnsi="Museo Sans 100"/>
        </w:rPr>
      </w:pPr>
      <w:r w:rsidRPr="001D7F82">
        <w:rPr>
          <w:rFonts w:ascii="Museo Sans 100" w:hAnsi="Museo Sans 100"/>
        </w:rPr>
        <w:t xml:space="preserve">Ordering: Comply with </w:t>
      </w:r>
      <w:r w:rsidR="00954541">
        <w:rPr>
          <w:rFonts w:ascii="Museo Sans 100" w:hAnsi="Museo Sans 100"/>
        </w:rPr>
        <w:t xml:space="preserve">the </w:t>
      </w:r>
      <w:r w:rsidRPr="001D7F82">
        <w:rPr>
          <w:rFonts w:ascii="Museo Sans 100" w:hAnsi="Museo Sans 100"/>
        </w:rPr>
        <w:t>manufacturer's ordering process and lead time requirements to avoid project delays.</w:t>
      </w:r>
    </w:p>
    <w:p w14:paraId="0D46C90F" w14:textId="77777777" w:rsidR="001D7F82" w:rsidRPr="001D7F82" w:rsidRDefault="00B95716" w:rsidP="001D7F82">
      <w:pPr>
        <w:numPr>
          <w:ilvl w:val="0"/>
          <w:numId w:val="12"/>
        </w:numPr>
        <w:spacing w:after="0" w:line="240" w:lineRule="auto"/>
        <w:ind w:left="426" w:hanging="426"/>
        <w:jc w:val="both"/>
        <w:rPr>
          <w:rFonts w:ascii="Museo Sans 100" w:hAnsi="Museo Sans 100"/>
        </w:rPr>
      </w:pPr>
      <w:r w:rsidRPr="001D7F82">
        <w:rPr>
          <w:rFonts w:ascii="Museo Sans 100" w:hAnsi="Museo Sans 100"/>
        </w:rPr>
        <w:t xml:space="preserve">Delivery: Deliver materials in manufacturer's original, unopened, undamaged containers with identification labels intact. </w:t>
      </w:r>
    </w:p>
    <w:p w14:paraId="404EF435" w14:textId="63AE2EC7" w:rsidR="00B95716" w:rsidRDefault="00B95716" w:rsidP="001D7F82">
      <w:pPr>
        <w:numPr>
          <w:ilvl w:val="0"/>
          <w:numId w:val="12"/>
        </w:numPr>
        <w:spacing w:after="0" w:line="240" w:lineRule="auto"/>
        <w:ind w:left="426" w:hanging="426"/>
        <w:jc w:val="both"/>
        <w:rPr>
          <w:rFonts w:ascii="Museo Sans 100" w:hAnsi="Museo Sans 100"/>
        </w:rPr>
      </w:pPr>
      <w:r w:rsidRPr="001D7F82">
        <w:rPr>
          <w:rFonts w:ascii="Museo Sans 100" w:hAnsi="Museo Sans 100"/>
        </w:rPr>
        <w:t>Storage and Protection: Materials shall be stored in a conditioned space recommended by the manufacturer and protected from external weather conditions.</w:t>
      </w:r>
    </w:p>
    <w:p w14:paraId="2C4583C7" w14:textId="77777777" w:rsidR="00C8425A" w:rsidRPr="001D7F82" w:rsidRDefault="00C8425A" w:rsidP="00C8425A">
      <w:pPr>
        <w:spacing w:after="0" w:line="240" w:lineRule="auto"/>
        <w:ind w:left="426"/>
        <w:jc w:val="both"/>
        <w:rPr>
          <w:rFonts w:ascii="Museo Sans 100" w:hAnsi="Museo Sans 100"/>
        </w:rPr>
      </w:pPr>
    </w:p>
    <w:p w14:paraId="717E0446" w14:textId="1B6D03CB" w:rsidR="001D7F82" w:rsidRPr="001D7F82" w:rsidRDefault="001F720B" w:rsidP="001D7F82">
      <w:pPr>
        <w:numPr>
          <w:ilvl w:val="1"/>
          <w:numId w:val="1"/>
        </w:numPr>
        <w:spacing w:after="0" w:line="240" w:lineRule="auto"/>
        <w:jc w:val="both"/>
        <w:rPr>
          <w:rFonts w:ascii="Museo Sans 100" w:hAnsi="Museo Sans 100"/>
        </w:rPr>
      </w:pPr>
      <w:r w:rsidRPr="001D7F82">
        <w:rPr>
          <w:rFonts w:ascii="Museo Sans 100" w:hAnsi="Museo Sans 100"/>
        </w:rPr>
        <w:t xml:space="preserve">PROJECT CONDITIONS </w:t>
      </w:r>
    </w:p>
    <w:p w14:paraId="35686EC9" w14:textId="0CC816C2" w:rsidR="00954541" w:rsidRDefault="00954541" w:rsidP="001D7F82">
      <w:pPr>
        <w:pStyle w:val="ListParagraph"/>
        <w:numPr>
          <w:ilvl w:val="2"/>
          <w:numId w:val="9"/>
        </w:numPr>
        <w:spacing w:before="120"/>
        <w:ind w:left="426" w:hanging="426"/>
        <w:jc w:val="both"/>
        <w:rPr>
          <w:rFonts w:ascii="Museo Sans 100" w:hAnsi="Museo Sans 100"/>
        </w:rPr>
      </w:pPr>
      <w:r w:rsidRPr="00E477D9">
        <w:rPr>
          <w:rFonts w:ascii="Museo Sans 100" w:hAnsi="Museo Sans 100"/>
        </w:rPr>
        <w:t xml:space="preserve">If site conditions are unsatisfactory or raise questions about the installation </w:t>
      </w:r>
      <w:r w:rsidR="00705A54">
        <w:rPr>
          <w:rFonts w:ascii="Museo Sans 100" w:hAnsi="Museo Sans 100"/>
        </w:rPr>
        <w:t xml:space="preserve">and/or performance </w:t>
      </w:r>
      <w:r w:rsidRPr="00E477D9">
        <w:rPr>
          <w:rFonts w:ascii="Museo Sans 100" w:hAnsi="Museo Sans 100"/>
        </w:rPr>
        <w:t xml:space="preserve">of the floating floor, the work </w:t>
      </w:r>
      <w:r w:rsidR="00705A54">
        <w:rPr>
          <w:rFonts w:ascii="Museo Sans 100" w:hAnsi="Museo Sans 100"/>
        </w:rPr>
        <w:t>shall</w:t>
      </w:r>
      <w:r w:rsidR="00705A54" w:rsidRPr="00E477D9">
        <w:rPr>
          <w:rFonts w:ascii="Museo Sans 100" w:hAnsi="Museo Sans 100"/>
        </w:rPr>
        <w:t xml:space="preserve"> </w:t>
      </w:r>
      <w:r w:rsidRPr="00E477D9">
        <w:rPr>
          <w:rFonts w:ascii="Museo Sans 100" w:hAnsi="Museo Sans 100"/>
        </w:rPr>
        <w:t xml:space="preserve">not proceed until the condition has been corrected in a manner acceptable to </w:t>
      </w:r>
      <w:r w:rsidR="000C73A1">
        <w:rPr>
          <w:rFonts w:ascii="Museo Sans 100" w:hAnsi="Museo Sans 100"/>
        </w:rPr>
        <w:t xml:space="preserve">meet </w:t>
      </w:r>
      <w:r w:rsidRPr="00E477D9">
        <w:rPr>
          <w:rFonts w:ascii="Museo Sans 100" w:hAnsi="Museo Sans 100"/>
        </w:rPr>
        <w:t xml:space="preserve">the </w:t>
      </w:r>
      <w:r w:rsidR="000C73A1">
        <w:rPr>
          <w:rFonts w:ascii="Museo Sans 100" w:hAnsi="Museo Sans 100"/>
        </w:rPr>
        <w:t>Isolated Floating Floor System Manufacturer’s guidelines.</w:t>
      </w:r>
    </w:p>
    <w:p w14:paraId="59D0CB6C" w14:textId="77777777" w:rsidR="00954541" w:rsidRDefault="00954541" w:rsidP="00331306">
      <w:pPr>
        <w:pStyle w:val="ListParagraph"/>
        <w:spacing w:before="120"/>
        <w:ind w:left="426"/>
        <w:jc w:val="both"/>
        <w:rPr>
          <w:rFonts w:ascii="Museo Sans 100" w:hAnsi="Museo Sans 100"/>
        </w:rPr>
      </w:pPr>
    </w:p>
    <w:p w14:paraId="683E41DB" w14:textId="777A94DF" w:rsidR="00900ABC" w:rsidRDefault="001F720B" w:rsidP="008C3D9F">
      <w:pPr>
        <w:numPr>
          <w:ilvl w:val="1"/>
          <w:numId w:val="1"/>
        </w:numPr>
        <w:spacing w:after="0" w:line="240" w:lineRule="auto"/>
        <w:jc w:val="both"/>
        <w:rPr>
          <w:rFonts w:ascii="Museo Sans 100" w:hAnsi="Museo Sans 100"/>
        </w:rPr>
      </w:pPr>
      <w:r w:rsidRPr="001F720B">
        <w:rPr>
          <w:rFonts w:ascii="Museo Sans 100" w:hAnsi="Museo Sans 100"/>
        </w:rPr>
        <w:t xml:space="preserve">WARRANTY </w:t>
      </w:r>
    </w:p>
    <w:p w14:paraId="0A5FA2CC" w14:textId="228F5518" w:rsidR="00F665AB" w:rsidRDefault="00B95716" w:rsidP="00DF1FCF">
      <w:pPr>
        <w:pStyle w:val="ListParagraph"/>
        <w:numPr>
          <w:ilvl w:val="0"/>
          <w:numId w:val="13"/>
        </w:numPr>
        <w:spacing w:before="120"/>
        <w:ind w:left="426" w:hanging="426"/>
        <w:jc w:val="both"/>
        <w:rPr>
          <w:rFonts w:ascii="Museo Sans 100" w:eastAsiaTheme="minorHAnsi" w:hAnsi="Museo Sans 100" w:cstheme="minorBidi"/>
          <w:szCs w:val="22"/>
          <w:lang w:val="en-US"/>
        </w:rPr>
      </w:pPr>
      <w:r w:rsidRPr="001D7F82">
        <w:rPr>
          <w:rFonts w:ascii="Museo Sans 100" w:eastAsiaTheme="minorHAnsi" w:hAnsi="Museo Sans 100" w:cstheme="minorBidi"/>
          <w:szCs w:val="22"/>
          <w:lang w:val="en-US"/>
        </w:rPr>
        <w:t xml:space="preserve">Manufacturer’s Warranty: Submit, for </w:t>
      </w:r>
      <w:r w:rsidR="00954541">
        <w:rPr>
          <w:rFonts w:ascii="Museo Sans 100" w:eastAsiaTheme="minorHAnsi" w:hAnsi="Museo Sans 100" w:cstheme="minorBidi"/>
          <w:szCs w:val="22"/>
          <w:lang w:val="en-US"/>
        </w:rPr>
        <w:t xml:space="preserve">the </w:t>
      </w:r>
      <w:r w:rsidRPr="001D7F82">
        <w:rPr>
          <w:rFonts w:ascii="Museo Sans 100" w:eastAsiaTheme="minorHAnsi" w:hAnsi="Museo Sans 100" w:cstheme="minorBidi"/>
          <w:szCs w:val="22"/>
          <w:lang w:val="en-US"/>
        </w:rPr>
        <w:t xml:space="preserve">owner’s acceptance, </w:t>
      </w:r>
      <w:r w:rsidR="00954541">
        <w:rPr>
          <w:rFonts w:ascii="Museo Sans 100" w:eastAsiaTheme="minorHAnsi" w:hAnsi="Museo Sans 100" w:cstheme="minorBidi"/>
          <w:szCs w:val="22"/>
          <w:lang w:val="en-US"/>
        </w:rPr>
        <w:t xml:space="preserve">the </w:t>
      </w:r>
      <w:r w:rsidRPr="001D7F82">
        <w:rPr>
          <w:rFonts w:ascii="Museo Sans 100" w:eastAsiaTheme="minorHAnsi" w:hAnsi="Museo Sans 100" w:cstheme="minorBidi"/>
          <w:szCs w:val="22"/>
          <w:lang w:val="en-US"/>
        </w:rPr>
        <w:t xml:space="preserve">manufacturer’s standard warranty document executed by an authorized company official. </w:t>
      </w:r>
      <w:r w:rsidR="00954541">
        <w:rPr>
          <w:rFonts w:ascii="Museo Sans 100" w:eastAsiaTheme="minorHAnsi" w:hAnsi="Museo Sans 100" w:cstheme="minorBidi"/>
          <w:szCs w:val="22"/>
          <w:lang w:val="en-US"/>
        </w:rPr>
        <w:t>The m</w:t>
      </w:r>
      <w:r w:rsidR="00954541" w:rsidRPr="001D7F82">
        <w:rPr>
          <w:rFonts w:ascii="Museo Sans 100" w:eastAsiaTheme="minorHAnsi" w:hAnsi="Museo Sans 100" w:cstheme="minorBidi"/>
          <w:szCs w:val="22"/>
          <w:lang w:val="en-US"/>
        </w:rPr>
        <w:t xml:space="preserve">anufacturer’s </w:t>
      </w:r>
      <w:r w:rsidRPr="001D7F82">
        <w:rPr>
          <w:rFonts w:ascii="Museo Sans 100" w:eastAsiaTheme="minorHAnsi" w:hAnsi="Museo Sans 100" w:cstheme="minorBidi"/>
          <w:szCs w:val="22"/>
          <w:lang w:val="en-US"/>
        </w:rPr>
        <w:t xml:space="preserve">warranty is in addition to and not a limitation </w:t>
      </w:r>
      <w:r w:rsidR="008436E6" w:rsidRPr="001D7F82">
        <w:rPr>
          <w:rFonts w:ascii="Museo Sans 100" w:eastAsiaTheme="minorHAnsi" w:hAnsi="Museo Sans 100" w:cstheme="minorBidi"/>
          <w:szCs w:val="22"/>
          <w:lang w:val="en-US"/>
        </w:rPr>
        <w:t>of</w:t>
      </w:r>
      <w:r w:rsidRPr="001D7F82">
        <w:rPr>
          <w:rFonts w:ascii="Museo Sans 100" w:eastAsiaTheme="minorHAnsi" w:hAnsi="Museo Sans 100" w:cstheme="minorBidi"/>
          <w:szCs w:val="22"/>
          <w:lang w:val="en-US"/>
        </w:rPr>
        <w:t xml:space="preserve"> other rights </w:t>
      </w:r>
      <w:r w:rsidR="00954541">
        <w:rPr>
          <w:rFonts w:ascii="Museo Sans 100" w:eastAsiaTheme="minorHAnsi" w:hAnsi="Museo Sans 100" w:cstheme="minorBidi"/>
          <w:szCs w:val="22"/>
          <w:lang w:val="en-US"/>
        </w:rPr>
        <w:t>the O</w:t>
      </w:r>
      <w:r w:rsidR="00954541" w:rsidRPr="001D7F82">
        <w:rPr>
          <w:rFonts w:ascii="Museo Sans 100" w:eastAsiaTheme="minorHAnsi" w:hAnsi="Museo Sans 100" w:cstheme="minorBidi"/>
          <w:szCs w:val="22"/>
          <w:lang w:val="en-US"/>
        </w:rPr>
        <w:t xml:space="preserve">wner </w:t>
      </w:r>
      <w:r w:rsidRPr="001D7F82">
        <w:rPr>
          <w:rFonts w:ascii="Museo Sans 100" w:eastAsiaTheme="minorHAnsi" w:hAnsi="Museo Sans 100" w:cstheme="minorBidi"/>
          <w:szCs w:val="22"/>
          <w:lang w:val="en-US"/>
        </w:rPr>
        <w:t>may have under Contract Documents.</w:t>
      </w:r>
    </w:p>
    <w:p w14:paraId="7E03110A" w14:textId="77777777" w:rsidR="00056A93" w:rsidRDefault="00056A93" w:rsidP="00DF1FCF">
      <w:pPr>
        <w:jc w:val="both"/>
        <w:rPr>
          <w:rFonts w:ascii="Museo Sans 100" w:hAnsi="Museo Sans 100"/>
        </w:rPr>
      </w:pPr>
    </w:p>
    <w:p w14:paraId="1A352402" w14:textId="0247227F" w:rsidR="00DF1FCF" w:rsidRDefault="00E90694" w:rsidP="00DF1FCF">
      <w:pPr>
        <w:jc w:val="both"/>
        <w:rPr>
          <w:rFonts w:ascii="Museo Sans 100" w:hAnsi="Museo Sans 100"/>
        </w:rPr>
      </w:pPr>
      <w:r w:rsidRPr="00B95716">
        <w:rPr>
          <w:rFonts w:ascii="Museo Sans 100" w:hAnsi="Museo Sans 100"/>
        </w:rPr>
        <w:lastRenderedPageBreak/>
        <w:t>PART 2 PRODUCTS</w:t>
      </w:r>
    </w:p>
    <w:p w14:paraId="6C55A951" w14:textId="03B32404" w:rsidR="00E0021C" w:rsidRPr="00B95716" w:rsidRDefault="00E90694" w:rsidP="00E90694">
      <w:pPr>
        <w:jc w:val="both"/>
        <w:rPr>
          <w:rFonts w:ascii="Museo Sans 100" w:hAnsi="Museo Sans 100"/>
        </w:rPr>
      </w:pPr>
      <w:r w:rsidRPr="008C3D9F">
        <w:rPr>
          <w:rFonts w:ascii="Museo Sans 100" w:eastAsia="Times New Roman" w:hAnsi="Museo Sans 100" w:cs="Times New Roman"/>
          <w:szCs w:val="24"/>
          <w:lang w:val="en-GB"/>
        </w:rPr>
        <w:t xml:space="preserve">2.01 </w:t>
      </w:r>
      <w:r w:rsidR="001F720B" w:rsidRPr="008C3D9F">
        <w:rPr>
          <w:rFonts w:ascii="Museo Sans 100" w:eastAsia="Times New Roman" w:hAnsi="Museo Sans 100" w:cs="Times New Roman"/>
          <w:szCs w:val="24"/>
          <w:lang w:val="en-GB"/>
        </w:rPr>
        <w:t>MATERIALS</w:t>
      </w:r>
    </w:p>
    <w:p w14:paraId="4E331FD1" w14:textId="148925AA" w:rsidR="00986D20" w:rsidRDefault="00986D20" w:rsidP="008C3D9F">
      <w:pPr>
        <w:pStyle w:val="ListParagraph"/>
        <w:numPr>
          <w:ilvl w:val="0"/>
          <w:numId w:val="6"/>
        </w:numPr>
        <w:tabs>
          <w:tab w:val="clear" w:pos="360"/>
          <w:tab w:val="num" w:pos="450"/>
        </w:tabs>
        <w:ind w:left="450" w:hanging="450"/>
        <w:jc w:val="both"/>
        <w:rPr>
          <w:rFonts w:ascii="Museo Sans 100" w:hAnsi="Museo Sans 100"/>
        </w:rPr>
      </w:pPr>
      <w:r w:rsidRPr="00E0021C">
        <w:rPr>
          <w:rFonts w:ascii="Museo Sans 100" w:hAnsi="Museo Sans 100"/>
        </w:rPr>
        <w:t xml:space="preserve">Manufacturer: </w:t>
      </w:r>
    </w:p>
    <w:p w14:paraId="3AEBC4D4" w14:textId="77777777" w:rsidR="00222222" w:rsidRDefault="00222222" w:rsidP="008C3D9F">
      <w:pPr>
        <w:pStyle w:val="ListParagraph"/>
        <w:tabs>
          <w:tab w:val="num" w:pos="450"/>
        </w:tabs>
        <w:ind w:left="450" w:hanging="450"/>
        <w:rPr>
          <w:rFonts w:ascii="Museo Sans 100" w:eastAsiaTheme="minorHAnsi" w:hAnsi="Museo Sans 100" w:cstheme="minorBidi"/>
          <w:szCs w:val="22"/>
          <w:lang w:val="en-US"/>
        </w:rPr>
      </w:pPr>
      <w:bookmarkStart w:id="12" w:name="_Hlk110006165"/>
    </w:p>
    <w:p w14:paraId="2234C6BE" w14:textId="6FC02F84" w:rsidR="00986D20" w:rsidRPr="00986D20" w:rsidRDefault="00E0021C" w:rsidP="008C3D9F">
      <w:pPr>
        <w:pStyle w:val="ListParagraph"/>
        <w:tabs>
          <w:tab w:val="num" w:pos="450"/>
        </w:tabs>
        <w:ind w:left="450" w:hanging="450"/>
        <w:rPr>
          <w:rFonts w:ascii="Museo Sans 100" w:eastAsiaTheme="minorHAnsi" w:hAnsi="Museo Sans 100" w:cstheme="minorBidi"/>
          <w:szCs w:val="22"/>
          <w:lang w:val="en-US"/>
        </w:rPr>
      </w:pPr>
      <w:r>
        <w:rPr>
          <w:rFonts w:ascii="Museo Sans 100" w:eastAsiaTheme="minorHAnsi" w:hAnsi="Museo Sans 100" w:cstheme="minorBidi"/>
          <w:szCs w:val="22"/>
          <w:lang w:val="en-US"/>
        </w:rPr>
        <w:tab/>
      </w:r>
      <w:r w:rsidR="00986D20" w:rsidRPr="00986D20">
        <w:rPr>
          <w:rFonts w:ascii="Museo Sans 100" w:eastAsiaTheme="minorHAnsi" w:hAnsi="Museo Sans 100" w:cstheme="minorBidi"/>
          <w:szCs w:val="22"/>
          <w:lang w:val="en-US"/>
        </w:rPr>
        <w:t>CDM Stravitec, Inc.</w:t>
      </w:r>
    </w:p>
    <w:p w14:paraId="339828F9" w14:textId="258B4EA7" w:rsidR="00705A54" w:rsidRDefault="00E0021C">
      <w:pPr>
        <w:pStyle w:val="ListParagraph"/>
        <w:tabs>
          <w:tab w:val="num" w:pos="450"/>
        </w:tabs>
        <w:ind w:left="450" w:hanging="450"/>
        <w:rPr>
          <w:rFonts w:ascii="Museo Sans 100" w:eastAsiaTheme="minorHAnsi" w:hAnsi="Museo Sans 100" w:cstheme="minorBidi"/>
          <w:szCs w:val="22"/>
          <w:lang w:val="en-US"/>
        </w:rPr>
      </w:pPr>
      <w:r>
        <w:rPr>
          <w:rFonts w:ascii="Museo Sans 100" w:eastAsiaTheme="minorHAnsi" w:hAnsi="Museo Sans 100" w:cstheme="minorBidi"/>
          <w:szCs w:val="22"/>
          <w:lang w:val="en-US"/>
        </w:rPr>
        <w:tab/>
      </w:r>
      <w:r w:rsidR="00986D20" w:rsidRPr="00986D20">
        <w:rPr>
          <w:rFonts w:ascii="Museo Sans 100" w:eastAsiaTheme="minorHAnsi" w:hAnsi="Museo Sans 100" w:cstheme="minorBidi"/>
          <w:szCs w:val="22"/>
          <w:lang w:val="en-US"/>
        </w:rPr>
        <w:t>Address: 342 N. Queen St., Warehouse D, Lancaster, PA 17603</w:t>
      </w:r>
    </w:p>
    <w:p w14:paraId="168FC35D" w14:textId="56E79772" w:rsidR="00705A54" w:rsidRDefault="00705A54">
      <w:pPr>
        <w:pStyle w:val="ListParagraph"/>
        <w:tabs>
          <w:tab w:val="num" w:pos="450"/>
        </w:tabs>
        <w:ind w:left="450" w:hanging="450"/>
        <w:rPr>
          <w:rFonts w:ascii="Museo Sans 100" w:eastAsiaTheme="minorHAnsi" w:hAnsi="Museo Sans 100" w:cstheme="minorBidi"/>
          <w:szCs w:val="22"/>
          <w:lang w:val="en-US"/>
        </w:rPr>
      </w:pPr>
      <w:r>
        <w:rPr>
          <w:rFonts w:ascii="Museo Sans 100" w:eastAsiaTheme="minorHAnsi" w:hAnsi="Museo Sans 100" w:cstheme="minorBidi"/>
          <w:szCs w:val="22"/>
          <w:lang w:val="en-US"/>
        </w:rPr>
        <w:tab/>
      </w:r>
      <w:r w:rsidR="00986D20" w:rsidRPr="00986D20">
        <w:rPr>
          <w:rFonts w:ascii="Museo Sans 100" w:eastAsiaTheme="minorHAnsi" w:hAnsi="Museo Sans 100" w:cstheme="minorBidi"/>
          <w:szCs w:val="22"/>
          <w:lang w:val="en-US"/>
        </w:rPr>
        <w:t>Phone: 888-454-6236</w:t>
      </w:r>
    </w:p>
    <w:p w14:paraId="6828ED5E" w14:textId="280928D0" w:rsidR="00D77F20" w:rsidRDefault="00D77F20" w:rsidP="00D77F20">
      <w:pPr>
        <w:pStyle w:val="ListParagraph"/>
        <w:tabs>
          <w:tab w:val="num" w:pos="450"/>
        </w:tabs>
        <w:ind w:left="450" w:hanging="450"/>
        <w:rPr>
          <w:rFonts w:ascii="Museo Sans 100" w:eastAsiaTheme="minorHAnsi" w:hAnsi="Museo Sans 100" w:cstheme="minorBidi"/>
          <w:szCs w:val="22"/>
          <w:lang w:val="fr-CA"/>
        </w:rPr>
      </w:pPr>
      <w:r>
        <w:rPr>
          <w:rFonts w:ascii="Museo Sans 100" w:eastAsiaTheme="minorHAnsi" w:hAnsi="Museo Sans 100" w:cstheme="minorBidi"/>
          <w:szCs w:val="22"/>
          <w:lang w:val="en-US"/>
        </w:rPr>
        <w:tab/>
      </w:r>
      <w:r w:rsidRPr="00F60E84">
        <w:rPr>
          <w:rFonts w:ascii="Museo Sans 100" w:eastAsiaTheme="minorHAnsi" w:hAnsi="Museo Sans 100" w:cstheme="minorBidi"/>
          <w:szCs w:val="22"/>
          <w:lang w:val="fr-CA"/>
        </w:rPr>
        <w:t xml:space="preserve">Email: </w:t>
      </w:r>
      <w:hyperlink r:id="rId24" w:history="1">
        <w:r w:rsidRPr="00481299">
          <w:rPr>
            <w:rStyle w:val="Hyperlink"/>
            <w:rFonts w:ascii="Museo Sans 100" w:eastAsiaTheme="minorHAnsi" w:hAnsi="Museo Sans 100" w:cstheme="minorBidi"/>
            <w:szCs w:val="22"/>
            <w:lang w:val="fr-CA"/>
          </w:rPr>
          <w:t>info-us@cdm-stravitec.com</w:t>
        </w:r>
      </w:hyperlink>
    </w:p>
    <w:p w14:paraId="05272D1B" w14:textId="77777777" w:rsidR="00D77F20" w:rsidRPr="00D77F20" w:rsidRDefault="00D77F20" w:rsidP="00D77F20">
      <w:pPr>
        <w:pStyle w:val="ListParagraph"/>
        <w:tabs>
          <w:tab w:val="num" w:pos="450"/>
        </w:tabs>
        <w:ind w:left="450" w:hanging="450"/>
        <w:rPr>
          <w:rStyle w:val="Hyperlink"/>
          <w:rFonts w:ascii="Museo Sans 100" w:eastAsiaTheme="minorHAnsi" w:hAnsi="Museo Sans 100" w:cstheme="minorBidi"/>
          <w:szCs w:val="22"/>
          <w:lang w:val="en-CA"/>
        </w:rPr>
      </w:pPr>
      <w:r>
        <w:rPr>
          <w:rFonts w:ascii="Museo Sans 100" w:eastAsiaTheme="minorHAnsi" w:hAnsi="Museo Sans 100" w:cstheme="minorBidi"/>
          <w:szCs w:val="22"/>
          <w:lang w:val="fr-CA"/>
        </w:rPr>
        <w:tab/>
      </w:r>
      <w:r w:rsidRPr="00D77F20">
        <w:rPr>
          <w:rFonts w:ascii="Museo Sans 100" w:eastAsiaTheme="minorHAnsi" w:hAnsi="Museo Sans 100" w:cstheme="minorBidi"/>
          <w:szCs w:val="22"/>
          <w:lang w:val="en-CA"/>
        </w:rPr>
        <w:t xml:space="preserve">Web: </w:t>
      </w:r>
      <w:hyperlink r:id="rId25" w:history="1">
        <w:r w:rsidRPr="00D77F20">
          <w:rPr>
            <w:rStyle w:val="Hyperlink"/>
            <w:rFonts w:ascii="Museo Sans 100" w:eastAsiaTheme="minorHAnsi" w:hAnsi="Museo Sans 100" w:cstheme="minorBidi"/>
            <w:szCs w:val="22"/>
            <w:lang w:val="en-CA"/>
          </w:rPr>
          <w:t>www.cdm-stravitec.com</w:t>
        </w:r>
      </w:hyperlink>
    </w:p>
    <w:bookmarkEnd w:id="12"/>
    <w:p w14:paraId="384216A8" w14:textId="77777777" w:rsidR="006739B9" w:rsidRPr="006739B9" w:rsidRDefault="006739B9">
      <w:pPr>
        <w:pStyle w:val="ListParagraph"/>
        <w:tabs>
          <w:tab w:val="num" w:pos="450"/>
        </w:tabs>
        <w:ind w:left="450" w:hanging="450"/>
        <w:rPr>
          <w:rFonts w:ascii="Museo Sans 100" w:eastAsiaTheme="minorHAnsi" w:hAnsi="Museo Sans 100" w:cstheme="minorBidi"/>
          <w:szCs w:val="22"/>
          <w:lang w:val="en-US"/>
        </w:rPr>
      </w:pPr>
    </w:p>
    <w:p w14:paraId="6E1F9703" w14:textId="77777777" w:rsidR="00705A54" w:rsidRDefault="00986D20" w:rsidP="007F301A">
      <w:pPr>
        <w:pStyle w:val="ListParagraph"/>
        <w:numPr>
          <w:ilvl w:val="0"/>
          <w:numId w:val="6"/>
        </w:numPr>
        <w:tabs>
          <w:tab w:val="clear" w:pos="360"/>
          <w:tab w:val="num" w:pos="450"/>
        </w:tabs>
        <w:ind w:left="450" w:hanging="450"/>
        <w:jc w:val="both"/>
        <w:rPr>
          <w:rFonts w:ascii="Museo Sans 100" w:hAnsi="Museo Sans 100"/>
        </w:rPr>
      </w:pPr>
      <w:r>
        <w:rPr>
          <w:rFonts w:ascii="Museo Sans 100" w:hAnsi="Museo Sans 100"/>
        </w:rPr>
        <w:t xml:space="preserve">Products: </w:t>
      </w:r>
    </w:p>
    <w:p w14:paraId="5C03474E" w14:textId="496DC7A2" w:rsidR="00954541" w:rsidRPr="001109C4" w:rsidRDefault="00986D20" w:rsidP="008C3D9F">
      <w:pPr>
        <w:pStyle w:val="ListParagraph"/>
        <w:numPr>
          <w:ilvl w:val="1"/>
          <w:numId w:val="31"/>
        </w:numPr>
        <w:rPr>
          <w:rFonts w:ascii="Museo Sans 100" w:hAnsi="Museo Sans 100" w:cstheme="minorHAnsi"/>
          <w:szCs w:val="22"/>
        </w:rPr>
      </w:pPr>
      <w:r w:rsidRPr="00C0634B">
        <w:rPr>
          <w:rFonts w:ascii="Museo Sans 100" w:hAnsi="Museo Sans 100" w:cstheme="minorHAnsi"/>
          <w:szCs w:val="22"/>
        </w:rPr>
        <w:t xml:space="preserve">Stravifloor </w:t>
      </w:r>
      <w:r w:rsidR="00245FDB">
        <w:rPr>
          <w:rFonts w:ascii="Museo Sans 100" w:hAnsi="Museo Sans 100" w:cstheme="minorHAnsi"/>
          <w:szCs w:val="22"/>
        </w:rPr>
        <w:t>Channel</w:t>
      </w:r>
      <w:r w:rsidRPr="00C0634B">
        <w:rPr>
          <w:rFonts w:ascii="Museo Sans 100" w:hAnsi="Museo Sans 100" w:cstheme="minorHAnsi"/>
          <w:szCs w:val="22"/>
        </w:rPr>
        <w:t xml:space="preserve"> </w:t>
      </w:r>
      <w:r w:rsidR="007F301A" w:rsidRPr="001109C4">
        <w:rPr>
          <w:rFonts w:ascii="Museo Sans 100" w:hAnsi="Museo Sans 100" w:cstheme="minorHAnsi"/>
          <w:szCs w:val="22"/>
        </w:rPr>
        <w:t>and associated accessories as describe</w:t>
      </w:r>
      <w:r w:rsidR="00705A54" w:rsidRPr="001109C4">
        <w:rPr>
          <w:rFonts w:ascii="Museo Sans 100" w:hAnsi="Museo Sans 100" w:cstheme="minorHAnsi"/>
          <w:szCs w:val="22"/>
        </w:rPr>
        <w:t>d</w:t>
      </w:r>
      <w:r w:rsidR="007F301A" w:rsidRPr="001109C4">
        <w:rPr>
          <w:rFonts w:ascii="Museo Sans 100" w:hAnsi="Museo Sans 100" w:cstheme="minorHAnsi"/>
          <w:szCs w:val="22"/>
        </w:rPr>
        <w:t xml:space="preserve"> in </w:t>
      </w:r>
      <w:r w:rsidR="007F301A" w:rsidRPr="00056A93">
        <w:rPr>
          <w:rFonts w:ascii="Museo Sans 100" w:hAnsi="Museo Sans 100" w:cstheme="minorHAnsi"/>
          <w:szCs w:val="22"/>
          <w:highlight w:val="yellow"/>
        </w:rPr>
        <w:t>Part 1</w:t>
      </w:r>
      <w:r w:rsidR="007F301A" w:rsidRPr="001109C4">
        <w:rPr>
          <w:rFonts w:ascii="Museo Sans 100" w:hAnsi="Museo Sans 100" w:cstheme="minorHAnsi"/>
          <w:szCs w:val="22"/>
        </w:rPr>
        <w:t xml:space="preserve"> of this Section.</w:t>
      </w:r>
    </w:p>
    <w:p w14:paraId="69E9EC21" w14:textId="0C468980" w:rsidR="00A05DC8" w:rsidRDefault="00A05DC8" w:rsidP="00A05DC8">
      <w:pPr>
        <w:jc w:val="both"/>
        <w:rPr>
          <w:rFonts w:ascii="Museo Sans 100" w:hAnsi="Museo Sans 100" w:cs="Museo Sans 100"/>
          <w:color w:val="57585A"/>
          <w:sz w:val="18"/>
          <w:szCs w:val="18"/>
        </w:rPr>
      </w:pPr>
    </w:p>
    <w:p w14:paraId="516ED9A2" w14:textId="559B7701" w:rsidR="008A0BA1" w:rsidRDefault="00A05DC8" w:rsidP="008A0BA1">
      <w:pPr>
        <w:jc w:val="both"/>
        <w:rPr>
          <w:rFonts w:ascii="Museo Sans 100" w:hAnsi="Museo Sans 100"/>
        </w:rPr>
      </w:pPr>
      <w:r w:rsidRPr="00A05DC8">
        <w:rPr>
          <w:rFonts w:ascii="Museo Sans 100" w:hAnsi="Museo Sans 100"/>
        </w:rPr>
        <w:t xml:space="preserve">2.02 </w:t>
      </w:r>
      <w:bookmarkStart w:id="13" w:name="_Hlk104288143"/>
      <w:r w:rsidR="00C31FFF" w:rsidRPr="00A05DC8">
        <w:rPr>
          <w:rFonts w:ascii="Museo Sans 100" w:hAnsi="Museo Sans 100"/>
        </w:rPr>
        <w:t xml:space="preserve">SUBSTITUTION OF MATERIALS </w:t>
      </w:r>
      <w:bookmarkEnd w:id="13"/>
    </w:p>
    <w:p w14:paraId="29FFDDB0" w14:textId="01EAC5D2" w:rsidR="008A0BA1" w:rsidRPr="00222222" w:rsidRDefault="008A0BA1" w:rsidP="0022222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bookmarkStart w:id="14" w:name="_Hlk110005676"/>
      <w:r w:rsidRPr="00222222">
        <w:rPr>
          <w:rFonts w:ascii="Museo Sans 100" w:hAnsi="Museo Sans 100"/>
          <w:b/>
          <w:bCs/>
          <w:i/>
          <w:iCs/>
          <w:color w:val="4472C4" w:themeColor="accent1"/>
          <w:sz w:val="18"/>
          <w:szCs w:val="18"/>
          <w:u w:val="single"/>
        </w:rPr>
        <w:t>SPEC NOTE:</w:t>
      </w:r>
    </w:p>
    <w:p w14:paraId="57E868C6" w14:textId="74D2394E" w:rsidR="008A0BA1" w:rsidRPr="00222222" w:rsidRDefault="008A0BA1" w:rsidP="008A0BA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222222">
        <w:rPr>
          <w:rFonts w:ascii="Museo Sans 100" w:hAnsi="Museo Sans 100"/>
          <w:i/>
          <w:iCs/>
          <w:color w:val="4472C4" w:themeColor="accent1"/>
          <w:sz w:val="18"/>
          <w:szCs w:val="18"/>
        </w:rPr>
        <w:t>Choose one of the following statements as desired by the design team.</w:t>
      </w:r>
    </w:p>
    <w:p w14:paraId="0A086AD8" w14:textId="77777777" w:rsidR="008A0BA1" w:rsidRPr="002F107C" w:rsidRDefault="008A0BA1" w:rsidP="008A0BA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u w:val="single"/>
        </w:rPr>
      </w:pPr>
    </w:p>
    <w:p w14:paraId="6242C259" w14:textId="77777777" w:rsidR="00EA5736" w:rsidRDefault="00EA5736" w:rsidP="00EA5736">
      <w:pPr>
        <w:spacing w:after="0" w:line="240" w:lineRule="auto"/>
        <w:ind w:left="360"/>
        <w:jc w:val="both"/>
        <w:rPr>
          <w:rFonts w:ascii="Museo Sans 100" w:hAnsi="Museo Sans 100"/>
        </w:rPr>
      </w:pPr>
    </w:p>
    <w:p w14:paraId="5B6BBE73" w14:textId="1A8F06F6" w:rsidR="00954541" w:rsidRDefault="00A05DC8" w:rsidP="00EA5736">
      <w:pPr>
        <w:numPr>
          <w:ilvl w:val="0"/>
          <w:numId w:val="7"/>
        </w:numPr>
        <w:spacing w:after="0" w:line="240" w:lineRule="auto"/>
        <w:jc w:val="both"/>
        <w:rPr>
          <w:rFonts w:ascii="Museo Sans 100" w:hAnsi="Museo Sans 100"/>
        </w:rPr>
      </w:pPr>
      <w:r w:rsidRPr="00EA5736">
        <w:rPr>
          <w:rFonts w:ascii="Museo Sans 100" w:hAnsi="Museo Sans 100"/>
        </w:rPr>
        <w:t>Substitute materials shall meet or exceed the “quality</w:t>
      </w:r>
      <w:r w:rsidR="00954541" w:rsidRPr="00EA5736">
        <w:rPr>
          <w:rFonts w:ascii="Museo Sans 100" w:hAnsi="Museo Sans 100"/>
        </w:rPr>
        <w:t xml:space="preserve"> and performance</w:t>
      </w:r>
      <w:r w:rsidRPr="00EA5736">
        <w:rPr>
          <w:rFonts w:ascii="Museo Sans 100" w:hAnsi="Museo Sans 100"/>
        </w:rPr>
        <w:t>” of the products which are listed in these Specifications. Submit samples and test reports by an independent laboratory for consideration on this project.</w:t>
      </w:r>
    </w:p>
    <w:p w14:paraId="7C0ABF97" w14:textId="77777777" w:rsidR="00EA5736" w:rsidRDefault="00EA5736" w:rsidP="00EA5736">
      <w:pPr>
        <w:spacing w:after="0" w:line="240" w:lineRule="auto"/>
        <w:ind w:left="360"/>
        <w:jc w:val="both"/>
        <w:rPr>
          <w:rFonts w:ascii="Museo Sans 100" w:hAnsi="Museo Sans 100"/>
        </w:rPr>
      </w:pPr>
    </w:p>
    <w:p w14:paraId="2EA31570" w14:textId="0EE45B5A" w:rsidR="00EA5736" w:rsidRDefault="00EA5736" w:rsidP="00EA5736">
      <w:pPr>
        <w:spacing w:after="0" w:line="240" w:lineRule="auto"/>
        <w:ind w:left="360"/>
        <w:jc w:val="both"/>
        <w:rPr>
          <w:rFonts w:ascii="Museo Sans 100" w:hAnsi="Museo Sans 100"/>
        </w:rPr>
      </w:pPr>
      <w:r w:rsidRPr="0012510D">
        <w:rPr>
          <w:rFonts w:ascii="Museo Sans 100" w:hAnsi="Museo Sans 100"/>
          <w:highlight w:val="yellow"/>
        </w:rPr>
        <w:t>[OR]</w:t>
      </w:r>
    </w:p>
    <w:p w14:paraId="69913607" w14:textId="77777777" w:rsidR="00607502" w:rsidRDefault="00607502" w:rsidP="00EA5736">
      <w:pPr>
        <w:spacing w:after="0" w:line="240" w:lineRule="auto"/>
        <w:ind w:left="360"/>
        <w:jc w:val="both"/>
        <w:rPr>
          <w:rFonts w:ascii="Museo Sans 100" w:hAnsi="Museo Sans 100"/>
        </w:rPr>
      </w:pPr>
    </w:p>
    <w:p w14:paraId="1311FF61" w14:textId="4D476334" w:rsidR="00EA5736" w:rsidRPr="00607502" w:rsidRDefault="00607502" w:rsidP="00607502">
      <w:pPr>
        <w:jc w:val="both"/>
        <w:rPr>
          <w:rFonts w:ascii="Museo Sans 100" w:hAnsi="Museo Sans 100"/>
        </w:rPr>
      </w:pPr>
      <w:r>
        <w:rPr>
          <w:rFonts w:ascii="Museo Sans 100" w:hAnsi="Museo Sans 100"/>
        </w:rPr>
        <w:t xml:space="preserve">A.   </w:t>
      </w:r>
      <w:r w:rsidR="00EA5736" w:rsidRPr="00607502">
        <w:rPr>
          <w:rFonts w:ascii="Museo Sans 100" w:hAnsi="Museo Sans 100"/>
        </w:rPr>
        <w:t xml:space="preserve">No substitutions are permitted. </w:t>
      </w:r>
    </w:p>
    <w:bookmarkEnd w:id="14"/>
    <w:p w14:paraId="08A813C8" w14:textId="77777777" w:rsidR="00A05DC8" w:rsidRPr="00575D14" w:rsidRDefault="00A05DC8" w:rsidP="00A05DC8">
      <w:pPr>
        <w:pStyle w:val="ListParagraph"/>
        <w:jc w:val="both"/>
        <w:rPr>
          <w:rFonts w:ascii="Museo Sans 100" w:hAnsi="Museo Sans 100"/>
        </w:rPr>
      </w:pPr>
    </w:p>
    <w:p w14:paraId="67784F00" w14:textId="46F2B6C7" w:rsidR="00E90694" w:rsidRPr="00B95716" w:rsidRDefault="00E90694" w:rsidP="00D74FDB">
      <w:pPr>
        <w:spacing w:after="0"/>
        <w:jc w:val="both"/>
        <w:rPr>
          <w:rFonts w:ascii="Museo Sans 100" w:hAnsi="Museo Sans 100"/>
        </w:rPr>
      </w:pPr>
      <w:r w:rsidRPr="00B95716">
        <w:rPr>
          <w:rFonts w:ascii="Museo Sans 100" w:hAnsi="Museo Sans 100"/>
        </w:rPr>
        <w:t>PART 3 EXECUTION3.01</w:t>
      </w:r>
      <w:r w:rsidR="00C31FFF" w:rsidRPr="00B95716">
        <w:rPr>
          <w:rFonts w:ascii="Museo Sans 100" w:hAnsi="Museo Sans 100"/>
        </w:rPr>
        <w:t xml:space="preserve"> INSTALLATION</w:t>
      </w:r>
    </w:p>
    <w:p w14:paraId="071E90F7" w14:textId="35DB39BF" w:rsidR="00E90694" w:rsidRPr="00CF4998" w:rsidRDefault="00E90694" w:rsidP="001B5B8D">
      <w:pPr>
        <w:jc w:val="both"/>
        <w:rPr>
          <w:rFonts w:ascii="Museo Sans 100" w:hAnsi="Museo Sans 100"/>
        </w:rPr>
      </w:pPr>
      <w:r w:rsidRPr="00B95716">
        <w:rPr>
          <w:rFonts w:ascii="Museo Sans 100" w:hAnsi="Museo Sans 100"/>
        </w:rPr>
        <w:t xml:space="preserve"> The installation of </w:t>
      </w:r>
      <w:r w:rsidR="008A0BA1">
        <w:rPr>
          <w:rFonts w:ascii="Museo Sans 100" w:hAnsi="Museo Sans 100"/>
        </w:rPr>
        <w:t xml:space="preserve">the Isolated Floating Floor System </w:t>
      </w:r>
      <w:r w:rsidRPr="00B95716">
        <w:rPr>
          <w:rFonts w:ascii="Museo Sans 100" w:hAnsi="Museo Sans 100"/>
        </w:rPr>
        <w:t xml:space="preserve">specified herein shall be in accordance with procedures submitted by the </w:t>
      </w:r>
      <w:r w:rsidR="008A0BA1">
        <w:rPr>
          <w:rFonts w:ascii="Museo Sans 100" w:hAnsi="Museo Sans 100"/>
        </w:rPr>
        <w:t>System</w:t>
      </w:r>
      <w:r w:rsidRPr="00B95716">
        <w:rPr>
          <w:rFonts w:ascii="Museo Sans 100" w:hAnsi="Museo Sans 100"/>
        </w:rPr>
        <w:t xml:space="preserve"> manufacturer and approved by the </w:t>
      </w:r>
      <w:r w:rsidR="008A0BA1">
        <w:rPr>
          <w:rFonts w:ascii="Museo Sans 100" w:hAnsi="Museo Sans 100"/>
        </w:rPr>
        <w:t>Design Team (architect, structural and acoustical)</w:t>
      </w:r>
      <w:r w:rsidRPr="00B95716">
        <w:rPr>
          <w:rFonts w:ascii="Museo Sans 100" w:hAnsi="Museo Sans 100"/>
        </w:rPr>
        <w:t>.</w:t>
      </w:r>
    </w:p>
    <w:p w14:paraId="3C5AA717" w14:textId="56B7EE91" w:rsidR="00607502" w:rsidRPr="00760D7B" w:rsidRDefault="008A0BA1" w:rsidP="001B5B8D">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760D7B">
        <w:rPr>
          <w:rFonts w:ascii="Museo Sans 100" w:hAnsi="Museo Sans 100"/>
        </w:rPr>
        <w:t>The base structural slab receiving the Isolated Floating Floor System shall be f</w:t>
      </w:r>
      <w:r w:rsidR="00E90694" w:rsidRPr="00760D7B">
        <w:rPr>
          <w:rFonts w:ascii="Museo Sans 100" w:hAnsi="Museo Sans 100"/>
        </w:rPr>
        <w:t>lat, smooth structural surface, cleared of debris and broom swept; any required waterproofing properly installed</w:t>
      </w:r>
      <w:r w:rsidR="00524484" w:rsidRPr="00760D7B">
        <w:rPr>
          <w:rFonts w:ascii="Museo Sans 100" w:hAnsi="Museo Sans 100"/>
        </w:rPr>
        <w:t xml:space="preserve">. </w:t>
      </w:r>
      <w:r w:rsidR="00524484" w:rsidRPr="00760D7B">
        <w:rPr>
          <w:rFonts w:ascii="Museo Sans 100" w:eastAsia="MuseoSans-300" w:hAnsi="Museo Sans 100" w:cstheme="minorBidi"/>
          <w:szCs w:val="22"/>
        </w:rPr>
        <w:t xml:space="preserve">The flatness of the supporting floor should be a </w:t>
      </w:r>
      <w:r w:rsidR="00524484" w:rsidRPr="00760D7B">
        <w:rPr>
          <w:rFonts w:ascii="Museo Sans 100" w:eastAsiaTheme="minorHAnsi" w:hAnsi="Museo Sans 100" w:cstheme="minorBidi"/>
          <w:szCs w:val="22"/>
          <w:lang w:val="en-US"/>
        </w:rPr>
        <w:t>maximum of 1/4” (6 mm) over 10</w:t>
      </w:r>
      <w:r w:rsidR="001B5B8D">
        <w:rPr>
          <w:rFonts w:ascii="Museo Sans 100" w:eastAsiaTheme="minorHAnsi" w:hAnsi="Museo Sans 100" w:cstheme="minorBidi"/>
          <w:szCs w:val="22"/>
          <w:lang w:val="en-US"/>
        </w:rPr>
        <w:t xml:space="preserve">-feet </w:t>
      </w:r>
      <w:r w:rsidR="00524484" w:rsidRPr="00760D7B">
        <w:rPr>
          <w:rFonts w:ascii="Museo Sans 100" w:eastAsiaTheme="minorHAnsi" w:hAnsi="Museo Sans 100" w:cstheme="minorBidi"/>
          <w:szCs w:val="22"/>
          <w:lang w:val="en-US"/>
        </w:rPr>
        <w:t>(3 m) – F</w:t>
      </w:r>
      <w:r w:rsidR="00524484" w:rsidRPr="00760D7B">
        <w:rPr>
          <w:rFonts w:ascii="Museo Sans 100" w:eastAsiaTheme="minorHAnsi" w:hAnsi="Museo Sans 100" w:cstheme="minorBidi"/>
          <w:szCs w:val="22"/>
          <w:vertAlign w:val="subscript"/>
          <w:lang w:val="en-US"/>
        </w:rPr>
        <w:t xml:space="preserve">F </w:t>
      </w:r>
      <w:r w:rsidR="00524484" w:rsidRPr="00760D7B">
        <w:rPr>
          <w:rFonts w:ascii="Museo Sans 100" w:eastAsiaTheme="minorHAnsi" w:hAnsi="Museo Sans 100" w:cstheme="minorBidi"/>
          <w:szCs w:val="22"/>
          <w:lang w:val="en-US"/>
        </w:rPr>
        <w:t xml:space="preserve">25 (according to ASTM E1155-14 and American concrete Institute publication ACI 302) - to ensure a successful installation. </w:t>
      </w:r>
    </w:p>
    <w:p w14:paraId="4ECB211B" w14:textId="0D457308" w:rsidR="00524484" w:rsidRPr="00760D7B" w:rsidRDefault="00524484" w:rsidP="001B5B8D">
      <w:pPr>
        <w:pStyle w:val="ListParagraph"/>
        <w:autoSpaceDE w:val="0"/>
        <w:autoSpaceDN w:val="0"/>
        <w:adjustRightInd w:val="0"/>
        <w:spacing w:line="221" w:lineRule="atLeast"/>
        <w:jc w:val="both"/>
        <w:rPr>
          <w:rFonts w:ascii="Museo Sans 100" w:eastAsiaTheme="minorHAnsi" w:hAnsi="Museo Sans 100" w:cstheme="minorBidi"/>
          <w:szCs w:val="22"/>
          <w:lang w:val="en-US"/>
        </w:rPr>
      </w:pPr>
      <w:r w:rsidRPr="00760D7B">
        <w:rPr>
          <w:rFonts w:ascii="Museo Sans 100" w:eastAsiaTheme="minorHAnsi" w:hAnsi="Museo Sans 100"/>
        </w:rPr>
        <w:t xml:space="preserve">If the supporting floor is not completely flat and level </w:t>
      </w:r>
      <w:r w:rsidR="00605B3F" w:rsidRPr="00760D7B">
        <w:rPr>
          <w:rFonts w:ascii="Museo Sans 100" w:eastAsiaTheme="minorHAnsi" w:hAnsi="Museo Sans 100"/>
        </w:rPr>
        <w:t xml:space="preserve">then </w:t>
      </w:r>
      <w:r w:rsidRPr="00760D7B">
        <w:rPr>
          <w:rFonts w:ascii="Museo Sans 100" w:eastAsiaTheme="minorHAnsi" w:hAnsi="Museo Sans 100"/>
        </w:rPr>
        <w:t xml:space="preserve">use a </w:t>
      </w:r>
      <w:r w:rsidR="00605B3F" w:rsidRPr="00760D7B">
        <w:rPr>
          <w:rFonts w:ascii="Museo Sans 100" w:eastAsiaTheme="minorHAnsi" w:hAnsi="Museo Sans 100"/>
        </w:rPr>
        <w:t>fast-drying</w:t>
      </w:r>
      <w:r w:rsidRPr="00760D7B">
        <w:rPr>
          <w:rFonts w:ascii="Museo Sans 100" w:eastAsiaTheme="minorHAnsi" w:hAnsi="Museo Sans 100"/>
        </w:rPr>
        <w:t xml:space="preserve">, </w:t>
      </w:r>
      <w:r w:rsidR="00605B3F" w:rsidRPr="00760D7B">
        <w:rPr>
          <w:rFonts w:ascii="Museo Sans 100" w:eastAsiaTheme="minorHAnsi" w:hAnsi="Museo Sans 100"/>
        </w:rPr>
        <w:t>self-levelling</w:t>
      </w:r>
      <w:r w:rsidRPr="00760D7B">
        <w:rPr>
          <w:rFonts w:ascii="Museo Sans 100" w:eastAsiaTheme="minorHAnsi" w:hAnsi="Museo Sans 100"/>
        </w:rPr>
        <w:t xml:space="preserve"> compound across the whole floor</w:t>
      </w:r>
      <w:r w:rsidR="008A0BA1" w:rsidRPr="00760D7B">
        <w:rPr>
          <w:rFonts w:ascii="Museo Sans 100" w:eastAsiaTheme="minorHAnsi" w:hAnsi="Museo Sans 100"/>
        </w:rPr>
        <w:t xml:space="preserve"> to achieve required flatness criteria</w:t>
      </w:r>
      <w:r w:rsidRPr="00760D7B">
        <w:rPr>
          <w:rFonts w:ascii="Museo Sans 100" w:eastAsiaTheme="minorHAnsi" w:hAnsi="Museo Sans 100"/>
        </w:rPr>
        <w:t>.</w:t>
      </w:r>
    </w:p>
    <w:p w14:paraId="1420AFE2" w14:textId="03CC668F" w:rsidR="00DA1F14" w:rsidRPr="009902B2" w:rsidRDefault="00DA1F14" w:rsidP="001B5B8D">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9902B2">
        <w:rPr>
          <w:rFonts w:ascii="Museo Sans 100" w:eastAsiaTheme="minorHAnsi" w:hAnsi="Museo Sans 100" w:cstheme="minorBidi"/>
          <w:szCs w:val="22"/>
          <w:lang w:val="en-US"/>
        </w:rPr>
        <w:t>All walls, columns</w:t>
      </w:r>
      <w:r w:rsidR="00954541" w:rsidRPr="009902B2">
        <w:rPr>
          <w:rFonts w:ascii="Museo Sans 100" w:eastAsiaTheme="minorHAnsi" w:hAnsi="Museo Sans 100" w:cstheme="minorBidi"/>
          <w:szCs w:val="22"/>
          <w:lang w:val="en-US"/>
        </w:rPr>
        <w:t>,</w:t>
      </w:r>
      <w:r w:rsidRPr="009902B2">
        <w:rPr>
          <w:rFonts w:ascii="Museo Sans 100" w:eastAsiaTheme="minorHAnsi" w:hAnsi="Museo Sans 100" w:cstheme="minorBidi"/>
          <w:szCs w:val="22"/>
          <w:lang w:val="en-US"/>
        </w:rPr>
        <w:t xml:space="preserve"> and service penetrations through the floating floor should be isolated using strips of perimeter isolation</w:t>
      </w:r>
      <w:r w:rsidR="008A0BA1" w:rsidRPr="009902B2">
        <w:rPr>
          <w:rFonts w:ascii="Museo Sans 100" w:eastAsiaTheme="minorHAnsi" w:hAnsi="Museo Sans 100" w:cstheme="minorBidi"/>
          <w:szCs w:val="22"/>
          <w:lang w:val="en-US"/>
        </w:rPr>
        <w:t xml:space="preserve"> or similar material as required to meet the geometry on site</w:t>
      </w:r>
      <w:r w:rsidRPr="009902B2">
        <w:rPr>
          <w:rFonts w:ascii="Museo Sans 100" w:eastAsiaTheme="minorHAnsi" w:hAnsi="Museo Sans 100" w:cstheme="minorBidi"/>
          <w:szCs w:val="22"/>
          <w:lang w:val="en-US"/>
        </w:rPr>
        <w:t xml:space="preserve">. The height of this isolation should be </w:t>
      </w:r>
      <w:r w:rsidR="008A0BA1" w:rsidRPr="009902B2">
        <w:rPr>
          <w:rFonts w:ascii="Museo Sans 100" w:eastAsiaTheme="minorHAnsi" w:hAnsi="Museo Sans 100" w:cstheme="minorBidi"/>
          <w:szCs w:val="22"/>
          <w:lang w:val="en-US"/>
        </w:rPr>
        <w:t>at a minimum equal to the thickness of the Isolated Floating Floor System</w:t>
      </w:r>
      <w:r w:rsidRPr="009902B2">
        <w:rPr>
          <w:rFonts w:ascii="Museo Sans 100" w:eastAsiaTheme="minorHAnsi" w:hAnsi="Museo Sans 100" w:cstheme="minorBidi"/>
          <w:szCs w:val="22"/>
          <w:lang w:val="en-US"/>
        </w:rPr>
        <w:t>.</w:t>
      </w:r>
    </w:p>
    <w:p w14:paraId="2BA70E3C" w14:textId="77777777" w:rsidR="009F34B2" w:rsidRPr="009F34B2" w:rsidRDefault="009902B2" w:rsidP="001B5B8D">
      <w:pPr>
        <w:pStyle w:val="ListParagraph"/>
        <w:autoSpaceDE w:val="0"/>
        <w:autoSpaceDN w:val="0"/>
        <w:adjustRightInd w:val="0"/>
        <w:spacing w:line="221" w:lineRule="atLeast"/>
        <w:jc w:val="both"/>
        <w:rPr>
          <w:rFonts w:ascii="Museo Sans 100" w:eastAsiaTheme="minorHAnsi" w:hAnsi="Museo Sans 100" w:cstheme="minorBidi"/>
          <w:szCs w:val="22"/>
          <w:lang w:val="en-US"/>
        </w:rPr>
      </w:pPr>
      <w:r w:rsidRPr="009F34B2">
        <w:rPr>
          <w:rFonts w:ascii="Museo Sans 100" w:eastAsiaTheme="minorHAnsi" w:hAnsi="Museo Sans 100" w:cstheme="minorBidi"/>
          <w:szCs w:val="22"/>
          <w:lang w:val="en-US"/>
        </w:rPr>
        <w:t xml:space="preserve">Do not use any fasteners through the perimeter isolation boards. </w:t>
      </w:r>
    </w:p>
    <w:p w14:paraId="13807005" w14:textId="7981B910" w:rsidR="009F34B2" w:rsidRPr="009F34B2" w:rsidRDefault="009F34B2" w:rsidP="001B5B8D">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bookmarkStart w:id="15" w:name="_Hlk122358816"/>
      <w:r w:rsidRPr="009F34B2">
        <w:rPr>
          <w:rFonts w:ascii="Museo Sans 100" w:eastAsiaTheme="minorHAnsi" w:hAnsi="Museo Sans 100" w:cstheme="minorBidi"/>
          <w:szCs w:val="22"/>
          <w:lang w:val="en-US"/>
        </w:rPr>
        <w:lastRenderedPageBreak/>
        <w:t xml:space="preserve">Isolated channels must be installed </w:t>
      </w:r>
      <w:r w:rsidRPr="001B5B8D">
        <w:rPr>
          <w:rFonts w:ascii="Museo Sans 100" w:eastAsiaTheme="minorHAnsi" w:hAnsi="Museo Sans 100" w:cstheme="minorBidi"/>
          <w:szCs w:val="22"/>
          <w:lang w:val="en-US"/>
        </w:rPr>
        <w:t xml:space="preserve">per the shop drawings. Isolated channels are to be installed loose laid without the use of mechanical fixings or adhesive. </w:t>
      </w:r>
      <w:r w:rsidRPr="009F34B2">
        <w:rPr>
          <w:rFonts w:ascii="Museo Sans 100" w:eastAsiaTheme="minorHAnsi" w:hAnsi="Museo Sans 100" w:cstheme="minorBidi"/>
          <w:szCs w:val="22"/>
          <w:lang w:val="en-US"/>
        </w:rPr>
        <w:t>If more than one type of channel (different in type or number of bearings) is being used, carefully check the layout of each isolated channel type correlates with the drawings – this can be done by matching the color and number of the pad to the color and number indicated on the drawing.</w:t>
      </w:r>
    </w:p>
    <w:p w14:paraId="1DA7D001" w14:textId="4E5B503B" w:rsidR="009F34B2" w:rsidRPr="001B5B8D" w:rsidRDefault="009F34B2" w:rsidP="001B5B8D">
      <w:pPr>
        <w:pStyle w:val="ListParagraph"/>
        <w:numPr>
          <w:ilvl w:val="0"/>
          <w:numId w:val="37"/>
        </w:numPr>
        <w:autoSpaceDE w:val="0"/>
        <w:autoSpaceDN w:val="0"/>
        <w:adjustRightInd w:val="0"/>
        <w:spacing w:line="221" w:lineRule="atLeast"/>
        <w:jc w:val="both"/>
        <w:rPr>
          <w:rFonts w:ascii="Museo Sans 100" w:eastAsiaTheme="minorHAnsi" w:hAnsi="Museo Sans 100"/>
        </w:rPr>
      </w:pPr>
      <w:r w:rsidRPr="009F34B2">
        <w:rPr>
          <w:rFonts w:ascii="Museo Sans 100" w:eastAsiaTheme="minorHAnsi" w:hAnsi="Museo Sans 100"/>
        </w:rPr>
        <w:t>A</w:t>
      </w:r>
      <w:r w:rsidR="009902B2" w:rsidRPr="009F34B2">
        <w:rPr>
          <w:rFonts w:ascii="Museo Sans 100" w:eastAsiaTheme="minorHAnsi" w:hAnsi="Museo Sans 100"/>
        </w:rPr>
        <w:t xml:space="preserve">bsorption layer </w:t>
      </w:r>
      <w:r w:rsidRPr="009F34B2">
        <w:rPr>
          <w:rFonts w:ascii="Museo Sans 100" w:eastAsiaTheme="minorHAnsi" w:hAnsi="Museo Sans 100"/>
        </w:rPr>
        <w:t xml:space="preserve">should be installed between channels (neve under the channels), being </w:t>
      </w:r>
      <w:r w:rsidR="009902B2" w:rsidRPr="009F34B2">
        <w:rPr>
          <w:rFonts w:ascii="Museo Sans 100" w:eastAsiaTheme="minorHAnsi" w:hAnsi="Museo Sans 100"/>
        </w:rPr>
        <w:t>loose laid</w:t>
      </w:r>
      <w:r w:rsidRPr="009F34B2">
        <w:rPr>
          <w:rFonts w:ascii="Museo Sans 100" w:eastAsiaTheme="minorHAnsi" w:hAnsi="Museo Sans 100"/>
        </w:rPr>
        <w:t xml:space="preserve"> </w:t>
      </w:r>
      <w:r w:rsidR="009902B2" w:rsidRPr="009F34B2">
        <w:rPr>
          <w:rFonts w:ascii="Museo Sans 100" w:eastAsiaTheme="minorHAnsi" w:hAnsi="Museo Sans 100"/>
        </w:rPr>
        <w:t xml:space="preserve">without mechanical or adhesive fixing. </w:t>
      </w:r>
    </w:p>
    <w:p w14:paraId="2021C3E6" w14:textId="586BF827" w:rsidR="009F34B2" w:rsidRPr="001B5B8D" w:rsidRDefault="009F34B2" w:rsidP="001B5B8D">
      <w:pPr>
        <w:pStyle w:val="ListParagraph"/>
        <w:numPr>
          <w:ilvl w:val="0"/>
          <w:numId w:val="37"/>
        </w:numPr>
        <w:autoSpaceDE w:val="0"/>
        <w:autoSpaceDN w:val="0"/>
        <w:adjustRightInd w:val="0"/>
        <w:spacing w:line="221" w:lineRule="atLeast"/>
        <w:jc w:val="both"/>
        <w:rPr>
          <w:rFonts w:ascii="Museo Sans 100" w:eastAsiaTheme="minorHAnsi" w:hAnsi="Museo Sans 100"/>
        </w:rPr>
      </w:pPr>
      <w:bookmarkStart w:id="16" w:name="_Hlk122358829"/>
      <w:bookmarkEnd w:id="15"/>
      <w:r w:rsidRPr="001B5B8D">
        <w:rPr>
          <w:rFonts w:ascii="Museo Sans 100" w:eastAsiaTheme="minorHAnsi" w:hAnsi="Museo Sans 100"/>
        </w:rPr>
        <w:t>Loose lay the lost formwork perpendicular to the steel channels and mechanically fix the boards to the steel channels using a screw that is short enough to not make contact with the supporting floor underneath. Take care to ensure that all board joints are located at the centre of a steel channel so that the joint is supported.</w:t>
      </w:r>
    </w:p>
    <w:bookmarkEnd w:id="16"/>
    <w:p w14:paraId="6BB3FE68" w14:textId="5B624729" w:rsidR="00954541" w:rsidRPr="009F34B2" w:rsidRDefault="00DA1F14" w:rsidP="001B5B8D">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9F34B2">
        <w:rPr>
          <w:rFonts w:ascii="Museo Sans 100" w:eastAsiaTheme="minorHAnsi" w:hAnsi="Museo Sans 100" w:cstheme="minorBidi"/>
          <w:szCs w:val="22"/>
          <w:lang w:val="en-US"/>
        </w:rPr>
        <w:t xml:space="preserve">Prior to </w:t>
      </w:r>
      <w:r w:rsidR="007876EB" w:rsidRPr="009F34B2">
        <w:rPr>
          <w:rFonts w:ascii="Museo Sans 100" w:eastAsiaTheme="minorHAnsi" w:hAnsi="Museo Sans 100" w:cstheme="minorBidi"/>
          <w:szCs w:val="22"/>
          <w:lang w:val="en-US"/>
        </w:rPr>
        <w:t>concrete pouring phase</w:t>
      </w:r>
      <w:r w:rsidRPr="009F34B2">
        <w:rPr>
          <w:rFonts w:ascii="Museo Sans 100" w:eastAsiaTheme="minorHAnsi" w:hAnsi="Museo Sans 100" w:cstheme="minorBidi"/>
          <w:szCs w:val="22"/>
          <w:lang w:val="en-US"/>
        </w:rPr>
        <w:t xml:space="preserve">, a protective layer of </w:t>
      </w:r>
      <w:r w:rsidR="008A0BA1" w:rsidRPr="009F34B2">
        <w:rPr>
          <w:rFonts w:ascii="Museo Sans 100" w:eastAsiaTheme="minorHAnsi" w:hAnsi="Museo Sans 100" w:cstheme="minorBidi"/>
          <w:szCs w:val="22"/>
          <w:lang w:val="en-US"/>
        </w:rPr>
        <w:t xml:space="preserve">construction </w:t>
      </w:r>
      <w:r w:rsidRPr="009F34B2">
        <w:rPr>
          <w:rFonts w:ascii="Museo Sans 100" w:eastAsiaTheme="minorHAnsi" w:hAnsi="Museo Sans 100" w:cstheme="minorBidi"/>
          <w:szCs w:val="22"/>
          <w:lang w:val="en-US"/>
        </w:rPr>
        <w:t>grade poly</w:t>
      </w:r>
      <w:r w:rsidR="00EB1EBA" w:rsidRPr="009F34B2">
        <w:rPr>
          <w:rFonts w:ascii="Museo Sans 100" w:eastAsiaTheme="minorHAnsi" w:hAnsi="Museo Sans 100" w:cstheme="minorBidi"/>
          <w:szCs w:val="22"/>
          <w:lang w:val="en-US"/>
        </w:rPr>
        <w:t>e</w:t>
      </w:r>
      <w:r w:rsidRPr="009F34B2">
        <w:rPr>
          <w:rFonts w:ascii="Museo Sans 100" w:eastAsiaTheme="minorHAnsi" w:hAnsi="Museo Sans 100" w:cstheme="minorBidi"/>
          <w:szCs w:val="22"/>
          <w:lang w:val="en-US"/>
        </w:rPr>
        <w:t>th</w:t>
      </w:r>
      <w:r w:rsidR="00EB1EBA" w:rsidRPr="009F34B2">
        <w:rPr>
          <w:rFonts w:ascii="Museo Sans 100" w:eastAsiaTheme="minorHAnsi" w:hAnsi="Museo Sans 100" w:cstheme="minorBidi"/>
          <w:szCs w:val="22"/>
          <w:lang w:val="en-US"/>
        </w:rPr>
        <w:t>yl</w:t>
      </w:r>
      <w:r w:rsidRPr="009F34B2">
        <w:rPr>
          <w:rFonts w:ascii="Museo Sans 100" w:eastAsiaTheme="minorHAnsi" w:hAnsi="Museo Sans 100" w:cstheme="minorBidi"/>
          <w:szCs w:val="22"/>
          <w:lang w:val="en-US"/>
        </w:rPr>
        <w:t xml:space="preserve">ene sheeting </w:t>
      </w:r>
      <w:r w:rsidR="008A0BA1" w:rsidRPr="009F34B2">
        <w:rPr>
          <w:rFonts w:ascii="Museo Sans 100" w:eastAsiaTheme="minorHAnsi" w:hAnsi="Museo Sans 100" w:cstheme="minorBidi"/>
          <w:szCs w:val="22"/>
          <w:lang w:val="en-US"/>
        </w:rPr>
        <w:t xml:space="preserve">shall </w:t>
      </w:r>
      <w:r w:rsidRPr="009F34B2">
        <w:rPr>
          <w:rFonts w:ascii="Museo Sans 100" w:eastAsiaTheme="minorHAnsi" w:hAnsi="Museo Sans 100" w:cstheme="minorBidi"/>
          <w:szCs w:val="22"/>
          <w:lang w:val="en-US"/>
        </w:rPr>
        <w:t>be installed over the whole floor and continued up the wall to cover the perimeter isolation strip.</w:t>
      </w:r>
    </w:p>
    <w:p w14:paraId="62F5872F" w14:textId="5586CB3B" w:rsidR="00954541" w:rsidRPr="009F34B2" w:rsidRDefault="00DA1F14" w:rsidP="001B5B8D">
      <w:pPr>
        <w:pStyle w:val="ListParagraph"/>
        <w:numPr>
          <w:ilvl w:val="1"/>
          <w:numId w:val="37"/>
        </w:numPr>
        <w:jc w:val="both"/>
        <w:rPr>
          <w:rFonts w:ascii="Museo Sans 100" w:eastAsiaTheme="minorHAnsi" w:hAnsi="Museo Sans 100" w:cstheme="minorBidi"/>
          <w:szCs w:val="22"/>
          <w:lang w:val="en-US"/>
        </w:rPr>
      </w:pPr>
      <w:r w:rsidRPr="009F34B2">
        <w:rPr>
          <w:rFonts w:ascii="Museo Sans 100" w:eastAsiaTheme="minorHAnsi" w:hAnsi="Museo Sans 100" w:cstheme="minorBidi"/>
          <w:szCs w:val="22"/>
          <w:lang w:val="en-US"/>
        </w:rPr>
        <w:t xml:space="preserve">The protection layer shall consist of one layer of polyethylene </w:t>
      </w:r>
      <w:r w:rsidR="008A0BA1" w:rsidRPr="009F34B2">
        <w:rPr>
          <w:rFonts w:ascii="Museo Sans 100" w:eastAsiaTheme="minorHAnsi" w:hAnsi="Museo Sans 100" w:cstheme="minorBidi"/>
          <w:szCs w:val="22"/>
          <w:lang w:val="en-US"/>
        </w:rPr>
        <w:t xml:space="preserve">sheeting </w:t>
      </w:r>
      <w:r w:rsidRPr="009F34B2">
        <w:rPr>
          <w:rFonts w:ascii="Museo Sans 100" w:eastAsiaTheme="minorHAnsi" w:hAnsi="Museo Sans 100" w:cstheme="minorBidi"/>
          <w:szCs w:val="22"/>
          <w:lang w:val="en-US"/>
        </w:rPr>
        <w:t xml:space="preserve">overlapped and taped at all seams and at all connections where the vertical edge of the isolated slab contacts the building. </w:t>
      </w:r>
    </w:p>
    <w:p w14:paraId="5A4E7934" w14:textId="2F2F7179" w:rsidR="00954541" w:rsidRPr="009F34B2" w:rsidRDefault="00DA1F14" w:rsidP="001B5B8D">
      <w:pPr>
        <w:pStyle w:val="ListParagraph"/>
        <w:numPr>
          <w:ilvl w:val="1"/>
          <w:numId w:val="37"/>
        </w:numPr>
        <w:jc w:val="both"/>
        <w:rPr>
          <w:rFonts w:ascii="Museo Sans 100" w:eastAsiaTheme="minorHAnsi" w:hAnsi="Museo Sans 100" w:cstheme="minorBidi"/>
          <w:szCs w:val="22"/>
          <w:lang w:val="en-US"/>
        </w:rPr>
      </w:pPr>
      <w:r w:rsidRPr="009F34B2">
        <w:rPr>
          <w:rFonts w:ascii="Museo Sans 100" w:eastAsiaTheme="minorHAnsi" w:hAnsi="Museo Sans 100" w:cstheme="minorBidi"/>
          <w:szCs w:val="22"/>
          <w:lang w:val="en-US"/>
        </w:rPr>
        <w:t xml:space="preserve">All overlaps should be a minimum of 4’’ (100 mm) and then sealed using a 2’’ (50 mm) (minimum) wide </w:t>
      </w:r>
      <w:r w:rsidR="008A0BA1" w:rsidRPr="009F34B2">
        <w:rPr>
          <w:rFonts w:ascii="Museo Sans 100" w:eastAsiaTheme="minorHAnsi" w:hAnsi="Museo Sans 100" w:cstheme="minorBidi"/>
          <w:szCs w:val="22"/>
          <w:lang w:val="en-US"/>
        </w:rPr>
        <w:t xml:space="preserve">construction </w:t>
      </w:r>
      <w:r w:rsidRPr="009F34B2">
        <w:rPr>
          <w:rFonts w:ascii="Museo Sans 100" w:eastAsiaTheme="minorHAnsi" w:hAnsi="Museo Sans 100" w:cstheme="minorBidi"/>
          <w:szCs w:val="22"/>
          <w:lang w:val="en-US"/>
        </w:rPr>
        <w:t xml:space="preserve">grade self-adhesive tape. </w:t>
      </w:r>
    </w:p>
    <w:p w14:paraId="4FDE026C" w14:textId="7EB27C4F" w:rsidR="00DA1F14" w:rsidRPr="009F34B2" w:rsidRDefault="00DA1F14" w:rsidP="001B5B8D">
      <w:pPr>
        <w:pStyle w:val="ListParagraph"/>
        <w:numPr>
          <w:ilvl w:val="1"/>
          <w:numId w:val="37"/>
        </w:numPr>
        <w:jc w:val="both"/>
        <w:rPr>
          <w:rFonts w:ascii="Museo Sans 100" w:eastAsiaTheme="minorHAnsi" w:hAnsi="Museo Sans 100" w:cstheme="minorBidi"/>
          <w:szCs w:val="22"/>
          <w:lang w:val="en-US"/>
        </w:rPr>
      </w:pPr>
      <w:r w:rsidRPr="009F34B2">
        <w:rPr>
          <w:rFonts w:ascii="Museo Sans 100" w:eastAsiaTheme="minorHAnsi" w:hAnsi="Museo Sans 100" w:cstheme="minorBidi"/>
          <w:szCs w:val="22"/>
          <w:lang w:val="en-US"/>
        </w:rPr>
        <w:t xml:space="preserve">Ensure the </w:t>
      </w:r>
      <w:r w:rsidR="008A0BA1" w:rsidRPr="009F34B2">
        <w:rPr>
          <w:rFonts w:ascii="Museo Sans 100" w:eastAsiaTheme="minorHAnsi" w:hAnsi="Museo Sans 100" w:cstheme="minorBidi"/>
          <w:szCs w:val="22"/>
          <w:lang w:val="en-US"/>
        </w:rPr>
        <w:t xml:space="preserve">protection layer </w:t>
      </w:r>
      <w:r w:rsidRPr="009F34B2">
        <w:rPr>
          <w:rFonts w:ascii="Museo Sans 100" w:eastAsiaTheme="minorHAnsi" w:hAnsi="Museo Sans 100" w:cstheme="minorBidi"/>
          <w:szCs w:val="22"/>
          <w:lang w:val="en-US"/>
        </w:rPr>
        <w:t>is fitted neatly into the corner areas of the floor to avoid any pocketing which could result in a reduction of slab thickness in these areas.</w:t>
      </w:r>
    </w:p>
    <w:p w14:paraId="75D62D3F" w14:textId="27131FB6" w:rsidR="00D85561" w:rsidRPr="009F34B2" w:rsidRDefault="007F301A" w:rsidP="001B5B8D">
      <w:pPr>
        <w:numPr>
          <w:ilvl w:val="0"/>
          <w:numId w:val="37"/>
        </w:numPr>
        <w:spacing w:after="0" w:line="240" w:lineRule="auto"/>
        <w:jc w:val="both"/>
        <w:rPr>
          <w:rFonts w:ascii="Museo Sans 100" w:hAnsi="Museo Sans 100"/>
        </w:rPr>
      </w:pPr>
      <w:r w:rsidRPr="009F34B2">
        <w:rPr>
          <w:rFonts w:ascii="Museo Sans 100" w:hAnsi="Museo Sans 100"/>
        </w:rPr>
        <w:t>Install r</w:t>
      </w:r>
      <w:r w:rsidR="00E90694" w:rsidRPr="009F34B2">
        <w:rPr>
          <w:rFonts w:ascii="Museo Sans 100" w:hAnsi="Museo Sans 100"/>
        </w:rPr>
        <w:t xml:space="preserve">einforcing bars </w:t>
      </w:r>
      <w:r w:rsidR="004D44FA" w:rsidRPr="009F34B2">
        <w:rPr>
          <w:rFonts w:ascii="Museo Sans 100" w:hAnsi="Museo Sans 100"/>
        </w:rPr>
        <w:t>as</w:t>
      </w:r>
      <w:r w:rsidR="00E90694" w:rsidRPr="009F34B2">
        <w:rPr>
          <w:rFonts w:ascii="Museo Sans 100" w:hAnsi="Museo Sans 100"/>
        </w:rPr>
        <w:t xml:space="preserve"> required </w:t>
      </w:r>
      <w:r w:rsidRPr="009F34B2">
        <w:rPr>
          <w:rFonts w:ascii="Museo Sans 100" w:hAnsi="Museo Sans 100"/>
        </w:rPr>
        <w:t xml:space="preserve">and identified by structural engineer. Reinforcement bars </w:t>
      </w:r>
      <w:r w:rsidR="00E90694" w:rsidRPr="009F34B2">
        <w:rPr>
          <w:rFonts w:ascii="Museo Sans 100" w:hAnsi="Museo Sans 100"/>
        </w:rPr>
        <w:t>shall be assembled to the isolator assemblies in accordance with instructions from the structural engineer.</w:t>
      </w:r>
      <w:r w:rsidR="00954541" w:rsidRPr="009F34B2">
        <w:rPr>
          <w:rFonts w:ascii="Museo Sans 100" w:hAnsi="Museo Sans 100"/>
        </w:rPr>
        <w:t xml:space="preserve">  </w:t>
      </w:r>
      <w:r w:rsidR="00D85561" w:rsidRPr="009F34B2">
        <w:rPr>
          <w:rFonts w:ascii="Museo Sans 100" w:hAnsi="Museo Sans 100"/>
        </w:rPr>
        <w:t xml:space="preserve">If </w:t>
      </w:r>
      <w:r w:rsidRPr="009F34B2">
        <w:rPr>
          <w:rFonts w:ascii="Museo Sans 100" w:hAnsi="Museo Sans 100"/>
        </w:rPr>
        <w:t xml:space="preserve">during installation of reinforcement bars </w:t>
      </w:r>
      <w:r w:rsidR="00D85561" w:rsidRPr="009F34B2">
        <w:rPr>
          <w:rFonts w:ascii="Museo Sans 100" w:hAnsi="Museo Sans 100"/>
        </w:rPr>
        <w:t xml:space="preserve">any accidental tears occur in the </w:t>
      </w:r>
      <w:r w:rsidR="009113B4" w:rsidRPr="009F34B2">
        <w:rPr>
          <w:rFonts w:ascii="Museo Sans 100" w:hAnsi="Museo Sans 100"/>
        </w:rPr>
        <w:t>polyethylene</w:t>
      </w:r>
      <w:r w:rsidR="009113B4" w:rsidRPr="009F34B2" w:rsidDel="009113B4">
        <w:rPr>
          <w:rFonts w:ascii="Museo Sans 100" w:hAnsi="Museo Sans 100"/>
        </w:rPr>
        <w:t xml:space="preserve"> </w:t>
      </w:r>
      <w:r w:rsidR="00954541" w:rsidRPr="009F34B2">
        <w:rPr>
          <w:rFonts w:ascii="Museo Sans 100" w:hAnsi="Museo Sans 100"/>
        </w:rPr>
        <w:t>sheeting,</w:t>
      </w:r>
      <w:r w:rsidR="00D85561" w:rsidRPr="009F34B2">
        <w:rPr>
          <w:rFonts w:ascii="Museo Sans 100" w:hAnsi="Museo Sans 100"/>
        </w:rPr>
        <w:t xml:space="preserve"> they must be repaired using additional </w:t>
      </w:r>
      <w:r w:rsidRPr="009F34B2">
        <w:rPr>
          <w:rFonts w:ascii="Museo Sans 100" w:hAnsi="Museo Sans 100"/>
        </w:rPr>
        <w:t>polyethylene</w:t>
      </w:r>
      <w:r w:rsidRPr="009F34B2" w:rsidDel="007F301A">
        <w:rPr>
          <w:rFonts w:ascii="Museo Sans 100" w:hAnsi="Museo Sans 100"/>
        </w:rPr>
        <w:t xml:space="preserve"> </w:t>
      </w:r>
      <w:r w:rsidR="00D85561" w:rsidRPr="009F34B2">
        <w:rPr>
          <w:rFonts w:ascii="Museo Sans 100" w:hAnsi="Museo Sans 100"/>
        </w:rPr>
        <w:t>sections and</w:t>
      </w:r>
      <w:r w:rsidR="009113B4" w:rsidRPr="009F34B2">
        <w:rPr>
          <w:rFonts w:ascii="Museo Sans 100" w:hAnsi="Museo Sans 100"/>
        </w:rPr>
        <w:t>/or</w:t>
      </w:r>
      <w:r w:rsidR="00D85561" w:rsidRPr="009F34B2">
        <w:rPr>
          <w:rFonts w:ascii="Museo Sans 100" w:hAnsi="Museo Sans 100"/>
        </w:rPr>
        <w:t xml:space="preserve"> </w:t>
      </w:r>
      <w:r w:rsidR="009113B4" w:rsidRPr="009F34B2">
        <w:rPr>
          <w:rFonts w:ascii="Museo Sans 100" w:hAnsi="Museo Sans 100"/>
        </w:rPr>
        <w:t>construction</w:t>
      </w:r>
      <w:r w:rsidR="00954541" w:rsidRPr="009F34B2">
        <w:rPr>
          <w:rFonts w:ascii="Museo Sans 100" w:hAnsi="Museo Sans 100"/>
        </w:rPr>
        <w:t>-</w:t>
      </w:r>
      <w:r w:rsidR="00D85561" w:rsidRPr="009F34B2">
        <w:rPr>
          <w:rFonts w:ascii="Museo Sans 100" w:hAnsi="Museo Sans 100"/>
        </w:rPr>
        <w:t>grade self-adhesive tape</w:t>
      </w:r>
      <w:r w:rsidR="009113B4" w:rsidRPr="009F34B2">
        <w:rPr>
          <w:rFonts w:ascii="Museo Sans 100" w:hAnsi="Museo Sans 100"/>
        </w:rPr>
        <w:t xml:space="preserve"> depending on tear size</w:t>
      </w:r>
      <w:r w:rsidR="00D85561" w:rsidRPr="009F34B2">
        <w:rPr>
          <w:rFonts w:ascii="Museo Sans 100" w:hAnsi="Museo Sans 100"/>
        </w:rPr>
        <w:t>.</w:t>
      </w:r>
    </w:p>
    <w:p w14:paraId="1EC4BD88" w14:textId="2CF3E0B5" w:rsidR="00D85561" w:rsidRPr="009F34B2" w:rsidRDefault="00E90694" w:rsidP="001B5B8D">
      <w:pPr>
        <w:numPr>
          <w:ilvl w:val="0"/>
          <w:numId w:val="37"/>
        </w:numPr>
        <w:spacing w:after="0" w:line="240" w:lineRule="auto"/>
        <w:jc w:val="both"/>
        <w:rPr>
          <w:rFonts w:ascii="Museo Sans 100" w:hAnsi="Museo Sans 100"/>
        </w:rPr>
      </w:pPr>
      <w:bookmarkStart w:id="17" w:name="_Hlk98945785"/>
      <w:r w:rsidRPr="009F34B2">
        <w:rPr>
          <w:rFonts w:ascii="Museo Sans 100" w:hAnsi="Museo Sans 100"/>
        </w:rPr>
        <w:t xml:space="preserve">After installation of the isolation materials, the concrete shall be poured and allowed to cure. </w:t>
      </w:r>
      <w:bookmarkEnd w:id="17"/>
    </w:p>
    <w:p w14:paraId="0F1B1E90" w14:textId="4DAC2A6A" w:rsidR="007876EB" w:rsidRPr="009F34B2" w:rsidRDefault="007876EB" w:rsidP="001B5B8D">
      <w:pPr>
        <w:numPr>
          <w:ilvl w:val="0"/>
          <w:numId w:val="37"/>
        </w:numPr>
        <w:spacing w:after="0" w:line="240" w:lineRule="auto"/>
        <w:jc w:val="both"/>
        <w:rPr>
          <w:rFonts w:ascii="Museo Sans 100" w:hAnsi="Museo Sans 100"/>
        </w:rPr>
      </w:pPr>
      <w:r w:rsidRPr="009F34B2">
        <w:rPr>
          <w:rFonts w:ascii="Museo Sans 100" w:hAnsi="Museo Sans 100"/>
        </w:rPr>
        <w:t>Trim any excess perimeter isolation material to the finished floor height and seal around the perimeter with a suitable elastic caulk. Clean any concrete that may have bridged over the perimeter isolation board.</w:t>
      </w:r>
    </w:p>
    <w:p w14:paraId="69A869C3" w14:textId="5A51A211" w:rsidR="000920E5" w:rsidRPr="009F34B2" w:rsidRDefault="00E90694" w:rsidP="001B5B8D">
      <w:pPr>
        <w:numPr>
          <w:ilvl w:val="0"/>
          <w:numId w:val="37"/>
        </w:numPr>
        <w:spacing w:after="0" w:line="240" w:lineRule="auto"/>
        <w:jc w:val="both"/>
        <w:rPr>
          <w:rFonts w:ascii="Museo Sans 100" w:hAnsi="Museo Sans 100"/>
        </w:rPr>
      </w:pPr>
      <w:r w:rsidRPr="009F34B2">
        <w:rPr>
          <w:rFonts w:ascii="Museo Sans 100" w:hAnsi="Museo Sans 100"/>
        </w:rPr>
        <w:t>All sound isolation materials and building components supported by isolation materials are to be completely free from rigid contact with any part of the building structure.</w:t>
      </w:r>
    </w:p>
    <w:p w14:paraId="269E34EC" w14:textId="77777777" w:rsidR="000F3A47" w:rsidRDefault="000F3A47" w:rsidP="000F3A47">
      <w:pPr>
        <w:jc w:val="both"/>
        <w:rPr>
          <w:rFonts w:ascii="Museo Sans 100" w:hAnsi="Museo Sans 100"/>
        </w:rPr>
      </w:pPr>
    </w:p>
    <w:p w14:paraId="16EE6DB7" w14:textId="650A9C0D" w:rsidR="000F3A47" w:rsidRDefault="00C31FFF" w:rsidP="000F3A47">
      <w:pPr>
        <w:pStyle w:val="ListParagraph"/>
        <w:numPr>
          <w:ilvl w:val="1"/>
          <w:numId w:val="17"/>
        </w:numPr>
        <w:spacing w:before="120" w:line="360" w:lineRule="auto"/>
        <w:rPr>
          <w:rFonts w:ascii="Museo Sans 100" w:hAnsi="Museo Sans 100"/>
        </w:rPr>
      </w:pPr>
      <w:r w:rsidRPr="000F3A47">
        <w:rPr>
          <w:rFonts w:ascii="Museo Sans 100" w:hAnsi="Museo Sans 100"/>
        </w:rPr>
        <w:t>P</w:t>
      </w:r>
      <w:r>
        <w:rPr>
          <w:rFonts w:ascii="Museo Sans 100" w:hAnsi="Museo Sans 100"/>
        </w:rPr>
        <w:t>ROTECTION</w:t>
      </w:r>
    </w:p>
    <w:p w14:paraId="53F3CADD" w14:textId="136536D5" w:rsidR="000F3A47" w:rsidRPr="000F3A47" w:rsidRDefault="000F3A47" w:rsidP="000F3A47">
      <w:pPr>
        <w:pStyle w:val="ListParagraph"/>
        <w:numPr>
          <w:ilvl w:val="2"/>
          <w:numId w:val="16"/>
        </w:numPr>
        <w:spacing w:before="120"/>
        <w:ind w:left="426" w:hanging="426"/>
        <w:rPr>
          <w:rFonts w:ascii="Museo Sans 100" w:eastAsiaTheme="minorHAnsi" w:hAnsi="Museo Sans 100" w:cstheme="minorBidi"/>
          <w:szCs w:val="22"/>
          <w:lang w:val="en-US"/>
        </w:rPr>
      </w:pPr>
      <w:r w:rsidRPr="000F3A47">
        <w:rPr>
          <w:rFonts w:ascii="Museo Sans 100" w:eastAsiaTheme="minorHAnsi" w:hAnsi="Museo Sans 100" w:cstheme="minorBidi"/>
          <w:szCs w:val="22"/>
          <w:lang w:val="en-US"/>
        </w:rPr>
        <w:t>Foot traffic during installation shall be kept to a minimum.</w:t>
      </w:r>
    </w:p>
    <w:p w14:paraId="4ABA61C4" w14:textId="77777777" w:rsidR="000F3A47" w:rsidRPr="000F3A47" w:rsidRDefault="000F3A47" w:rsidP="000F3A47">
      <w:pPr>
        <w:pStyle w:val="ListParagraph"/>
        <w:numPr>
          <w:ilvl w:val="2"/>
          <w:numId w:val="16"/>
        </w:numPr>
        <w:spacing w:before="120"/>
        <w:ind w:left="426" w:hanging="426"/>
        <w:rPr>
          <w:rFonts w:ascii="Museo Sans 100" w:eastAsiaTheme="minorHAnsi" w:hAnsi="Museo Sans 100" w:cstheme="minorBidi"/>
          <w:szCs w:val="22"/>
          <w:lang w:val="en-US"/>
        </w:rPr>
      </w:pPr>
      <w:r w:rsidRPr="000F3A47">
        <w:rPr>
          <w:rFonts w:ascii="Museo Sans 100" w:eastAsiaTheme="minorHAnsi" w:hAnsi="Museo Sans 100" w:cstheme="minorBidi"/>
          <w:szCs w:val="22"/>
          <w:lang w:val="en-US"/>
        </w:rPr>
        <w:t>Products shall be protected from damage during construction.</w:t>
      </w:r>
    </w:p>
    <w:p w14:paraId="6B45821A" w14:textId="77777777" w:rsidR="000F3A47" w:rsidRPr="000F3A47" w:rsidRDefault="000F3A47" w:rsidP="000F3A47">
      <w:pPr>
        <w:pStyle w:val="ListParagraph"/>
        <w:numPr>
          <w:ilvl w:val="2"/>
          <w:numId w:val="16"/>
        </w:numPr>
        <w:spacing w:before="120"/>
        <w:ind w:left="426" w:hanging="426"/>
        <w:rPr>
          <w:rFonts w:ascii="Museo Sans 100" w:eastAsiaTheme="minorHAnsi" w:hAnsi="Museo Sans 100" w:cstheme="minorBidi"/>
          <w:szCs w:val="22"/>
          <w:lang w:val="en-US"/>
        </w:rPr>
      </w:pPr>
      <w:r w:rsidRPr="000F3A47">
        <w:rPr>
          <w:rFonts w:ascii="Museo Sans 100" w:eastAsiaTheme="minorHAnsi" w:hAnsi="Museo Sans 100" w:cstheme="minorBidi"/>
          <w:szCs w:val="22"/>
          <w:lang w:val="en-US"/>
        </w:rPr>
        <w:t>Any vented or open perimeters shall remain free and clear of debris.</w:t>
      </w:r>
    </w:p>
    <w:p w14:paraId="649D20D8" w14:textId="2DD34820" w:rsidR="000F3A47" w:rsidRDefault="00954541" w:rsidP="000F3A47">
      <w:pPr>
        <w:pStyle w:val="ListParagraph"/>
        <w:numPr>
          <w:ilvl w:val="2"/>
          <w:numId w:val="16"/>
        </w:numPr>
        <w:spacing w:before="120"/>
        <w:ind w:left="426" w:hanging="426"/>
        <w:rPr>
          <w:rFonts w:ascii="Museo Sans 100" w:eastAsiaTheme="minorHAnsi" w:hAnsi="Museo Sans 100" w:cstheme="minorBidi"/>
          <w:szCs w:val="22"/>
          <w:lang w:val="en-US"/>
        </w:rPr>
      </w:pPr>
      <w:r>
        <w:rPr>
          <w:rFonts w:ascii="Museo Sans 100" w:eastAsiaTheme="minorHAnsi" w:hAnsi="Museo Sans 100" w:cstheme="minorBidi"/>
          <w:szCs w:val="22"/>
          <w:lang w:val="en-US"/>
        </w:rPr>
        <w:t>The o</w:t>
      </w:r>
      <w:r w:rsidRPr="000F3A47">
        <w:rPr>
          <w:rFonts w:ascii="Museo Sans 100" w:eastAsiaTheme="minorHAnsi" w:hAnsi="Museo Sans 100" w:cstheme="minorBidi"/>
          <w:szCs w:val="22"/>
          <w:lang w:val="en-US"/>
        </w:rPr>
        <w:t xml:space="preserve">peration </w:t>
      </w:r>
      <w:r w:rsidR="000F3A47" w:rsidRPr="000F3A47">
        <w:rPr>
          <w:rFonts w:ascii="Museo Sans 100" w:eastAsiaTheme="minorHAnsi" w:hAnsi="Museo Sans 100" w:cstheme="minorBidi"/>
          <w:szCs w:val="22"/>
          <w:lang w:val="en-US"/>
        </w:rPr>
        <w:t xml:space="preserve">of heavy equipment and machinery on the floating floor shall be verified with the manufacturer </w:t>
      </w:r>
      <w:r>
        <w:rPr>
          <w:rFonts w:ascii="Museo Sans 100" w:eastAsiaTheme="minorHAnsi" w:hAnsi="Museo Sans 100" w:cstheme="minorBidi"/>
          <w:szCs w:val="22"/>
          <w:lang w:val="en-US"/>
        </w:rPr>
        <w:t>before</w:t>
      </w:r>
      <w:r w:rsidR="000F3A47" w:rsidRPr="000F3A47">
        <w:rPr>
          <w:rFonts w:ascii="Museo Sans 100" w:eastAsiaTheme="minorHAnsi" w:hAnsi="Museo Sans 100" w:cstheme="minorBidi"/>
          <w:szCs w:val="22"/>
          <w:lang w:val="en-US"/>
        </w:rPr>
        <w:t xml:space="preserve"> use.</w:t>
      </w:r>
    </w:p>
    <w:p w14:paraId="7E0B6CA2" w14:textId="77777777" w:rsidR="00A74F4B" w:rsidRPr="000F3A47" w:rsidRDefault="00A74F4B" w:rsidP="00A74F4B">
      <w:pPr>
        <w:pStyle w:val="ListParagraph"/>
        <w:spacing w:before="120"/>
        <w:ind w:left="426"/>
        <w:rPr>
          <w:rFonts w:ascii="Museo Sans 100" w:eastAsiaTheme="minorHAnsi" w:hAnsi="Museo Sans 100" w:cstheme="minorBidi"/>
          <w:szCs w:val="22"/>
          <w:lang w:val="en-US"/>
        </w:rPr>
      </w:pPr>
    </w:p>
    <w:p w14:paraId="6DFDBEE1" w14:textId="77777777" w:rsidR="00056A93" w:rsidRDefault="00056A93" w:rsidP="00056A93">
      <w:pPr>
        <w:jc w:val="center"/>
        <w:rPr>
          <w:rFonts w:ascii="Museo Sans 100" w:hAnsi="Museo Sans 100"/>
        </w:rPr>
      </w:pPr>
    </w:p>
    <w:p w14:paraId="40D3CDD0" w14:textId="35F0B287" w:rsidR="00CA3ADC" w:rsidRPr="00B95716" w:rsidRDefault="00E90694" w:rsidP="00056A93">
      <w:pPr>
        <w:jc w:val="center"/>
        <w:rPr>
          <w:rFonts w:ascii="Museo Sans 100" w:hAnsi="Museo Sans 100"/>
        </w:rPr>
      </w:pPr>
      <w:r w:rsidRPr="00B95716">
        <w:rPr>
          <w:rFonts w:ascii="Museo Sans 100" w:hAnsi="Museo Sans 100"/>
        </w:rPr>
        <w:t>END OF SECTION</w:t>
      </w:r>
      <w:bookmarkEnd w:id="1"/>
    </w:p>
    <w:sectPr w:rsidR="00CA3ADC" w:rsidRPr="00B95716" w:rsidSect="00056A93">
      <w:headerReference w:type="default" r:id="rId26"/>
      <w:footerReference w:type="default" r:id="rId27"/>
      <w:pgSz w:w="12240" w:h="15840" w:code="1"/>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3A2753" w14:textId="77777777" w:rsidR="007753AC" w:rsidRDefault="007753AC" w:rsidP="00417A35">
      <w:pPr>
        <w:spacing w:after="0" w:line="240" w:lineRule="auto"/>
      </w:pPr>
      <w:r>
        <w:separator/>
      </w:r>
    </w:p>
  </w:endnote>
  <w:endnote w:type="continuationSeparator" w:id="0">
    <w:p w14:paraId="63F7199A" w14:textId="77777777" w:rsidR="007753AC" w:rsidRDefault="007753AC" w:rsidP="00417A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11D45" w14:textId="5C1855BE" w:rsidR="008436E6" w:rsidRPr="008436E6" w:rsidRDefault="00DA69D1" w:rsidP="008436E6">
    <w:pPr>
      <w:pStyle w:val="Footer"/>
      <w:jc w:val="center"/>
      <w:rPr>
        <w:rFonts w:ascii="Museo Sans 100" w:hAnsi="Museo Sans 100"/>
        <w:sz w:val="20"/>
        <w:szCs w:val="20"/>
      </w:rPr>
    </w:pPr>
    <w:r w:rsidRPr="004C668B">
      <w:rPr>
        <w:rFonts w:ascii="Museo Sans 300" w:hAnsi="Museo Sans 300"/>
        <w:noProof/>
        <w:color w:val="002A58"/>
        <w:sz w:val="16"/>
        <w:szCs w:val="16"/>
      </w:rPr>
      <mc:AlternateContent>
        <mc:Choice Requires="wps">
          <w:drawing>
            <wp:anchor distT="45720" distB="45720" distL="114300" distR="114300" simplePos="0" relativeHeight="251661312" behindDoc="0" locked="0" layoutInCell="1" allowOverlap="1" wp14:anchorId="6742248F" wp14:editId="6604F37A">
              <wp:simplePos x="0" y="0"/>
              <wp:positionH relativeFrom="column">
                <wp:posOffset>-256540</wp:posOffset>
              </wp:positionH>
              <wp:positionV relativeFrom="paragraph">
                <wp:posOffset>12065</wp:posOffset>
              </wp:positionV>
              <wp:extent cx="1943100" cy="14046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404620"/>
                      </a:xfrm>
                      <a:prstGeom prst="rect">
                        <a:avLst/>
                      </a:prstGeom>
                      <a:noFill/>
                      <a:ln w="9525">
                        <a:noFill/>
                        <a:miter lim="800000"/>
                        <a:headEnd/>
                        <a:tailEnd/>
                      </a:ln>
                    </wps:spPr>
                    <wps:txbx>
                      <w:txbxContent>
                        <w:p w14:paraId="040AD394" w14:textId="77777777" w:rsidR="00DA69D1" w:rsidRDefault="00DA69D1" w:rsidP="00DA69D1">
                          <w:pPr>
                            <w:pStyle w:val="NoSpacing"/>
                            <w:spacing w:line="276" w:lineRule="auto"/>
                            <w:rPr>
                              <w:rFonts w:ascii="Museo Sans 300" w:hAnsi="Museo Sans 300"/>
                              <w:color w:val="002A58"/>
                              <w:sz w:val="16"/>
                              <w:szCs w:val="16"/>
                            </w:rPr>
                          </w:pPr>
                          <w:r w:rsidRPr="00034BAC">
                            <w:rPr>
                              <w:rFonts w:ascii="Museo Sans 300" w:hAnsi="Museo Sans 300"/>
                              <w:color w:val="002A58"/>
                              <w:sz w:val="16"/>
                              <w:szCs w:val="16"/>
                            </w:rPr>
                            <w:t>342 N. Queen St., Warehouse D</w:t>
                          </w:r>
                        </w:p>
                        <w:p w14:paraId="2E638F49" w14:textId="77777777" w:rsidR="00DA69D1" w:rsidRDefault="00DA69D1" w:rsidP="00DA69D1">
                          <w:pPr>
                            <w:pStyle w:val="NoSpacing"/>
                            <w:spacing w:line="276" w:lineRule="auto"/>
                            <w:rPr>
                              <w:rFonts w:ascii="Museo Sans 300" w:hAnsi="Museo Sans 300"/>
                              <w:color w:val="002A58"/>
                              <w:sz w:val="16"/>
                              <w:szCs w:val="16"/>
                            </w:rPr>
                          </w:pPr>
                          <w:r w:rsidRPr="00034BAC">
                            <w:rPr>
                              <w:rFonts w:ascii="Museo Sans 300" w:hAnsi="Museo Sans 300"/>
                              <w:color w:val="002A58"/>
                              <w:sz w:val="16"/>
                              <w:szCs w:val="16"/>
                            </w:rPr>
                            <w:t>Lancaster, PA 17603</w:t>
                          </w:r>
                        </w:p>
                        <w:p w14:paraId="3C7CB80A" w14:textId="77777777" w:rsidR="00DA69D1" w:rsidRPr="004C668B" w:rsidRDefault="00DA69D1" w:rsidP="00DA69D1">
                          <w:pPr>
                            <w:pStyle w:val="NoSpacing"/>
                            <w:spacing w:line="276" w:lineRule="auto"/>
                            <w:rPr>
                              <w:rFonts w:ascii="Museo Sans 300" w:hAnsi="Museo Sans 300"/>
                              <w:color w:val="002A58"/>
                              <w:sz w:val="16"/>
                              <w:szCs w:val="16"/>
                            </w:rPr>
                          </w:pPr>
                          <w:r>
                            <w:rPr>
                              <w:rFonts w:ascii="Museo Sans 300" w:hAnsi="Museo Sans 300"/>
                              <w:color w:val="002A58"/>
                              <w:sz w:val="16"/>
                              <w:szCs w:val="16"/>
                            </w:rPr>
                            <w:t>US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742248F" id="_x0000_t202" coordsize="21600,21600" o:spt="202" path="m,l,21600r21600,l21600,xe">
              <v:stroke joinstyle="miter"/>
              <v:path gradientshapeok="t" o:connecttype="rect"/>
            </v:shapetype>
            <v:shape id="Text Box 2" o:spid="_x0000_s1026" type="#_x0000_t202" style="position:absolute;left:0;text-align:left;margin-left:-20.2pt;margin-top:.95pt;width:15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" filled="f" stroked="f">
              <v:textbox style="mso-fit-shape-to-text:t">
                <w:txbxContent>
                  <w:p w14:paraId="040AD394" w14:textId="77777777" w:rsidR="00DA69D1" w:rsidRDefault="00DA69D1" w:rsidP="00DA69D1">
                    <w:pPr>
                      <w:pStyle w:val="NoSpacing"/>
                      <w:spacing w:line="276" w:lineRule="auto"/>
                      <w:rPr>
                        <w:rFonts w:ascii="Museo Sans 300" w:hAnsi="Museo Sans 300"/>
                        <w:color w:val="002A58"/>
                        <w:sz w:val="16"/>
                        <w:szCs w:val="16"/>
                      </w:rPr>
                    </w:pPr>
                    <w:r w:rsidRPr="00034BAC">
                      <w:rPr>
                        <w:rFonts w:ascii="Museo Sans 300" w:hAnsi="Museo Sans 300"/>
                        <w:color w:val="002A58"/>
                        <w:sz w:val="16"/>
                        <w:szCs w:val="16"/>
                      </w:rPr>
                      <w:t>342 N. Queen St., Warehouse D</w:t>
                    </w:r>
                  </w:p>
                  <w:p w14:paraId="2E638F49" w14:textId="77777777" w:rsidR="00DA69D1" w:rsidRDefault="00DA69D1" w:rsidP="00DA69D1">
                    <w:pPr>
                      <w:pStyle w:val="NoSpacing"/>
                      <w:spacing w:line="276" w:lineRule="auto"/>
                      <w:rPr>
                        <w:rFonts w:ascii="Museo Sans 300" w:hAnsi="Museo Sans 300"/>
                        <w:color w:val="002A58"/>
                        <w:sz w:val="16"/>
                        <w:szCs w:val="16"/>
                      </w:rPr>
                    </w:pPr>
                    <w:r w:rsidRPr="00034BAC">
                      <w:rPr>
                        <w:rFonts w:ascii="Museo Sans 300" w:hAnsi="Museo Sans 300"/>
                        <w:color w:val="002A58"/>
                        <w:sz w:val="16"/>
                        <w:szCs w:val="16"/>
                      </w:rPr>
                      <w:t>Lancaster, PA 17603</w:t>
                    </w:r>
                  </w:p>
                  <w:p w14:paraId="3C7CB80A" w14:textId="77777777" w:rsidR="00DA69D1" w:rsidRPr="004C668B" w:rsidRDefault="00DA69D1" w:rsidP="00DA69D1">
                    <w:pPr>
                      <w:pStyle w:val="NoSpacing"/>
                      <w:spacing w:line="276" w:lineRule="auto"/>
                      <w:rPr>
                        <w:rFonts w:ascii="Museo Sans 300" w:hAnsi="Museo Sans 300"/>
                        <w:color w:val="002A58"/>
                        <w:sz w:val="16"/>
                        <w:szCs w:val="16"/>
                      </w:rPr>
                    </w:pPr>
                    <w:r>
                      <w:rPr>
                        <w:rFonts w:ascii="Museo Sans 300" w:hAnsi="Museo Sans 300"/>
                        <w:color w:val="002A58"/>
                        <w:sz w:val="16"/>
                        <w:szCs w:val="16"/>
                      </w:rPr>
                      <w:t>USA</w:t>
                    </w:r>
                  </w:p>
                </w:txbxContent>
              </v:textbox>
              <w10:wrap type="square"/>
            </v:shape>
          </w:pict>
        </mc:Fallback>
      </mc:AlternateContent>
    </w:r>
    <w:r w:rsidRPr="004C668B">
      <w:rPr>
        <w:rFonts w:ascii="Museo Sans 300" w:hAnsi="Museo Sans 300"/>
        <w:noProof/>
        <w:color w:val="002A58"/>
        <w:sz w:val="16"/>
        <w:szCs w:val="16"/>
      </w:rPr>
      <mc:AlternateContent>
        <mc:Choice Requires="wps">
          <w:drawing>
            <wp:anchor distT="45720" distB="45720" distL="114300" distR="114300" simplePos="0" relativeHeight="251662336" behindDoc="0" locked="0" layoutInCell="1" allowOverlap="1" wp14:anchorId="5603687F" wp14:editId="66FD7572">
              <wp:simplePos x="0" y="0"/>
              <wp:positionH relativeFrom="column">
                <wp:posOffset>1451610</wp:posOffset>
              </wp:positionH>
              <wp:positionV relativeFrom="paragraph">
                <wp:posOffset>12065</wp:posOffset>
              </wp:positionV>
              <wp:extent cx="1714500" cy="1404620"/>
              <wp:effectExtent l="0" t="0" r="0" b="508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1404620"/>
                      </a:xfrm>
                      <a:prstGeom prst="rect">
                        <a:avLst/>
                      </a:prstGeom>
                      <a:noFill/>
                      <a:ln w="9525">
                        <a:noFill/>
                        <a:miter lim="800000"/>
                        <a:headEnd/>
                        <a:tailEnd/>
                      </a:ln>
                    </wps:spPr>
                    <wps:txbx>
                      <w:txbxContent>
                        <w:p w14:paraId="69AEC7DE" w14:textId="77777777" w:rsidR="00DA69D1" w:rsidRDefault="00DA69D1" w:rsidP="00DA69D1">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 xml:space="preserve">T </w:t>
                          </w:r>
                          <w:r w:rsidRPr="002D0765">
                            <w:rPr>
                              <w:rFonts w:ascii="Museo Sans 300" w:hAnsi="Museo Sans 300"/>
                              <w:color w:val="002A58"/>
                              <w:sz w:val="16"/>
                              <w:szCs w:val="16"/>
                              <w:lang w:val="fr-FR"/>
                            </w:rPr>
                            <w:t>(</w:t>
                          </w:r>
                          <w:r w:rsidRPr="00621663">
                            <w:rPr>
                              <w:rFonts w:ascii="Museo Sans 300" w:hAnsi="Museo Sans 300"/>
                              <w:color w:val="002A58"/>
                              <w:sz w:val="16"/>
                              <w:szCs w:val="16"/>
                              <w:lang w:val="fr-FR"/>
                            </w:rPr>
                            <w:t>888) 454-6236</w:t>
                          </w:r>
                        </w:p>
                        <w:p w14:paraId="71368FFF" w14:textId="77777777" w:rsidR="00DA69D1" w:rsidRDefault="00DA69D1" w:rsidP="00DA69D1">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i</w:t>
                          </w:r>
                          <w:r w:rsidRPr="004C668B">
                            <w:rPr>
                              <w:rFonts w:ascii="Museo Sans 300" w:hAnsi="Museo Sans 300"/>
                              <w:color w:val="002A58"/>
                              <w:sz w:val="16"/>
                              <w:szCs w:val="16"/>
                              <w:lang w:val="fr-FR"/>
                            </w:rPr>
                            <w:t>nfo</w:t>
                          </w:r>
                          <w:r>
                            <w:rPr>
                              <w:rFonts w:ascii="Museo Sans 300" w:hAnsi="Museo Sans 300"/>
                              <w:color w:val="002A58"/>
                              <w:sz w:val="16"/>
                              <w:szCs w:val="16"/>
                              <w:lang w:val="fr-FR"/>
                            </w:rPr>
                            <w:t>-us</w:t>
                          </w:r>
                          <w:r w:rsidRPr="004C668B">
                            <w:rPr>
                              <w:rFonts w:ascii="Museo Sans 300" w:hAnsi="Museo Sans 300"/>
                              <w:color w:val="002A58"/>
                              <w:sz w:val="16"/>
                              <w:szCs w:val="16"/>
                              <w:lang w:val="fr-FR"/>
                            </w:rPr>
                            <w:t>@cdm-stravitec.com</w:t>
                          </w:r>
                        </w:p>
                        <w:p w14:paraId="553F2F9C" w14:textId="77777777" w:rsidR="00DA69D1" w:rsidRPr="004C668B" w:rsidRDefault="00DA69D1" w:rsidP="00DA69D1">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www.cdm-stravitec.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03687F" id="_x0000_s1027" type="#_x0000_t202" style="position:absolute;left:0;text-align:left;margin-left:114.3pt;margin-top:.95pt;width:13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" filled="f" stroked="f">
              <v:textbox style="mso-fit-shape-to-text:t">
                <w:txbxContent>
                  <w:p w14:paraId="69AEC7DE" w14:textId="77777777" w:rsidR="00DA69D1" w:rsidRDefault="00DA69D1" w:rsidP="00DA69D1">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 xml:space="preserve">T </w:t>
                    </w:r>
                    <w:r w:rsidRPr="002D0765">
                      <w:rPr>
                        <w:rFonts w:ascii="Museo Sans 300" w:hAnsi="Museo Sans 300"/>
                        <w:color w:val="002A58"/>
                        <w:sz w:val="16"/>
                        <w:szCs w:val="16"/>
                        <w:lang w:val="fr-FR"/>
                      </w:rPr>
                      <w:t>(</w:t>
                    </w:r>
                    <w:r w:rsidRPr="00621663">
                      <w:rPr>
                        <w:rFonts w:ascii="Museo Sans 300" w:hAnsi="Museo Sans 300"/>
                        <w:color w:val="002A58"/>
                        <w:sz w:val="16"/>
                        <w:szCs w:val="16"/>
                        <w:lang w:val="fr-FR"/>
                      </w:rPr>
                      <w:t>888) 454-6236</w:t>
                    </w:r>
                  </w:p>
                  <w:p w14:paraId="71368FFF" w14:textId="77777777" w:rsidR="00DA69D1" w:rsidRDefault="00DA69D1" w:rsidP="00DA69D1">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i</w:t>
                    </w:r>
                    <w:r w:rsidRPr="004C668B">
                      <w:rPr>
                        <w:rFonts w:ascii="Museo Sans 300" w:hAnsi="Museo Sans 300"/>
                        <w:color w:val="002A58"/>
                        <w:sz w:val="16"/>
                        <w:szCs w:val="16"/>
                        <w:lang w:val="fr-FR"/>
                      </w:rPr>
                      <w:t>nfo</w:t>
                    </w:r>
                    <w:r>
                      <w:rPr>
                        <w:rFonts w:ascii="Museo Sans 300" w:hAnsi="Museo Sans 300"/>
                        <w:color w:val="002A58"/>
                        <w:sz w:val="16"/>
                        <w:szCs w:val="16"/>
                        <w:lang w:val="fr-FR"/>
                      </w:rPr>
                      <w:t>-us</w:t>
                    </w:r>
                    <w:r w:rsidRPr="004C668B">
                      <w:rPr>
                        <w:rFonts w:ascii="Museo Sans 300" w:hAnsi="Museo Sans 300"/>
                        <w:color w:val="002A58"/>
                        <w:sz w:val="16"/>
                        <w:szCs w:val="16"/>
                        <w:lang w:val="fr-FR"/>
                      </w:rPr>
                      <w:t>@cdm-stravitec.com</w:t>
                    </w:r>
                  </w:p>
                  <w:p w14:paraId="553F2F9C" w14:textId="77777777" w:rsidR="00DA69D1" w:rsidRPr="004C668B" w:rsidRDefault="00DA69D1" w:rsidP="00DA69D1">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www.cdm-stravitec.com</w:t>
                    </w:r>
                  </w:p>
                </w:txbxContent>
              </v:textbox>
              <w10:wrap type="square"/>
            </v:shape>
          </w:pict>
        </mc:Fallback>
      </mc:AlternateContent>
    </w:r>
    <w:r w:rsidRPr="004C668B">
      <w:rPr>
        <w:noProof/>
      </w:rPr>
      <w:drawing>
        <wp:anchor distT="0" distB="0" distL="114300" distR="114300" simplePos="0" relativeHeight="251663360" behindDoc="0" locked="0" layoutInCell="1" allowOverlap="1" wp14:anchorId="54D2B6CD" wp14:editId="248F865C">
          <wp:simplePos x="0" y="0"/>
          <wp:positionH relativeFrom="column">
            <wp:posOffset>5673090</wp:posOffset>
          </wp:positionH>
          <wp:positionV relativeFrom="paragraph">
            <wp:posOffset>393065</wp:posOffset>
          </wp:positionV>
          <wp:extent cx="113665" cy="113665"/>
          <wp:effectExtent l="0" t="0" r="635" b="635"/>
          <wp:wrapNone/>
          <wp:docPr id="2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665" cy="113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4C668B">
      <w:rPr>
        <w:noProof/>
      </w:rPr>
      <mc:AlternateContent>
        <mc:Choice Requires="wps">
          <w:drawing>
            <wp:anchor distT="0" distB="0" distL="114300" distR="114300" simplePos="0" relativeHeight="251664384" behindDoc="0" locked="0" layoutInCell="1" allowOverlap="1" wp14:anchorId="698F4EE2" wp14:editId="31223923">
              <wp:simplePos x="0" y="0"/>
              <wp:positionH relativeFrom="column">
                <wp:posOffset>5337810</wp:posOffset>
              </wp:positionH>
              <wp:positionV relativeFrom="paragraph">
                <wp:posOffset>111125</wp:posOffset>
              </wp:positionV>
              <wp:extent cx="113665" cy="396240"/>
              <wp:effectExtent l="0" t="0" r="635" b="3810"/>
              <wp:wrapNone/>
              <wp:docPr id="27"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3665" cy="396240"/>
                      </a:xfrm>
                      <a:custGeom>
                        <a:avLst/>
                        <a:gdLst>
                          <a:gd name="T0" fmla="+- 0 10154 10065"/>
                          <a:gd name="T1" fmla="*/ T0 w 179"/>
                          <a:gd name="T2" fmla="+- 0 15494 15494"/>
                          <a:gd name="T3" fmla="*/ 15494 h 624"/>
                          <a:gd name="T4" fmla="+- 0 10120 10065"/>
                          <a:gd name="T5" fmla="*/ T4 w 179"/>
                          <a:gd name="T6" fmla="+- 0 15501 15494"/>
                          <a:gd name="T7" fmla="*/ 15501 h 624"/>
                          <a:gd name="T8" fmla="+- 0 10091 10065"/>
                          <a:gd name="T9" fmla="*/ T8 w 179"/>
                          <a:gd name="T10" fmla="+- 0 15520 15494"/>
                          <a:gd name="T11" fmla="*/ 15520 h 624"/>
                          <a:gd name="T12" fmla="+- 0 10072 10065"/>
                          <a:gd name="T13" fmla="*/ T12 w 179"/>
                          <a:gd name="T14" fmla="+- 0 15549 15494"/>
                          <a:gd name="T15" fmla="*/ 15549 h 624"/>
                          <a:gd name="T16" fmla="+- 0 10065 10065"/>
                          <a:gd name="T17" fmla="*/ T16 w 179"/>
                          <a:gd name="T18" fmla="+- 0 15583 15494"/>
                          <a:gd name="T19" fmla="*/ 15583 h 624"/>
                          <a:gd name="T20" fmla="+- 0 10065 10065"/>
                          <a:gd name="T21" fmla="*/ T20 w 179"/>
                          <a:gd name="T22" fmla="+- 0 16029 15494"/>
                          <a:gd name="T23" fmla="*/ 16029 h 624"/>
                          <a:gd name="T24" fmla="+- 0 10072 10065"/>
                          <a:gd name="T25" fmla="*/ T24 w 179"/>
                          <a:gd name="T26" fmla="+- 0 16063 15494"/>
                          <a:gd name="T27" fmla="*/ 16063 h 624"/>
                          <a:gd name="T28" fmla="+- 0 10091 10065"/>
                          <a:gd name="T29" fmla="*/ T28 w 179"/>
                          <a:gd name="T30" fmla="+- 0 16092 15494"/>
                          <a:gd name="T31" fmla="*/ 16092 h 624"/>
                          <a:gd name="T32" fmla="+- 0 10120 10065"/>
                          <a:gd name="T33" fmla="*/ T32 w 179"/>
                          <a:gd name="T34" fmla="+- 0 16111 15494"/>
                          <a:gd name="T35" fmla="*/ 16111 h 624"/>
                          <a:gd name="T36" fmla="+- 0 10154 10065"/>
                          <a:gd name="T37" fmla="*/ T36 w 179"/>
                          <a:gd name="T38" fmla="+- 0 16118 15494"/>
                          <a:gd name="T39" fmla="*/ 16118 h 624"/>
                          <a:gd name="T40" fmla="+- 0 10189 10065"/>
                          <a:gd name="T41" fmla="*/ T40 w 179"/>
                          <a:gd name="T42" fmla="+- 0 16111 15494"/>
                          <a:gd name="T43" fmla="*/ 16111 h 624"/>
                          <a:gd name="T44" fmla="+- 0 10217 10065"/>
                          <a:gd name="T45" fmla="*/ T44 w 179"/>
                          <a:gd name="T46" fmla="+- 0 16092 15494"/>
                          <a:gd name="T47" fmla="*/ 16092 h 624"/>
                          <a:gd name="T48" fmla="+- 0 10236 10065"/>
                          <a:gd name="T49" fmla="*/ T48 w 179"/>
                          <a:gd name="T50" fmla="+- 0 16063 15494"/>
                          <a:gd name="T51" fmla="*/ 16063 h 624"/>
                          <a:gd name="T52" fmla="+- 0 10243 10065"/>
                          <a:gd name="T53" fmla="*/ T52 w 179"/>
                          <a:gd name="T54" fmla="+- 0 16029 15494"/>
                          <a:gd name="T55" fmla="*/ 16029 h 624"/>
                          <a:gd name="T56" fmla="+- 0 10243 10065"/>
                          <a:gd name="T57" fmla="*/ T56 w 179"/>
                          <a:gd name="T58" fmla="+- 0 15583 15494"/>
                          <a:gd name="T59" fmla="*/ 15583 h 624"/>
                          <a:gd name="T60" fmla="+- 0 10236 10065"/>
                          <a:gd name="T61" fmla="*/ T60 w 179"/>
                          <a:gd name="T62" fmla="+- 0 15549 15494"/>
                          <a:gd name="T63" fmla="*/ 15549 h 624"/>
                          <a:gd name="T64" fmla="+- 0 10217 10065"/>
                          <a:gd name="T65" fmla="*/ T64 w 179"/>
                          <a:gd name="T66" fmla="+- 0 15520 15494"/>
                          <a:gd name="T67" fmla="*/ 15520 h 624"/>
                          <a:gd name="T68" fmla="+- 0 10189 10065"/>
                          <a:gd name="T69" fmla="*/ T68 w 179"/>
                          <a:gd name="T70" fmla="+- 0 15501 15494"/>
                          <a:gd name="T71" fmla="*/ 15501 h 624"/>
                          <a:gd name="T72" fmla="+- 0 10154 10065"/>
                          <a:gd name="T73" fmla="*/ T72 w 179"/>
                          <a:gd name="T74" fmla="+- 0 15494 15494"/>
                          <a:gd name="T75" fmla="*/ 15494 h 6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79" h="624">
                            <a:moveTo>
                              <a:pt x="89" y="0"/>
                            </a:moveTo>
                            <a:lnTo>
                              <a:pt x="55" y="7"/>
                            </a:lnTo>
                            <a:lnTo>
                              <a:pt x="26" y="26"/>
                            </a:lnTo>
                            <a:lnTo>
                              <a:pt x="7" y="55"/>
                            </a:lnTo>
                            <a:lnTo>
                              <a:pt x="0" y="89"/>
                            </a:lnTo>
                            <a:lnTo>
                              <a:pt x="0" y="535"/>
                            </a:lnTo>
                            <a:lnTo>
                              <a:pt x="7" y="569"/>
                            </a:lnTo>
                            <a:lnTo>
                              <a:pt x="26" y="598"/>
                            </a:lnTo>
                            <a:lnTo>
                              <a:pt x="55" y="617"/>
                            </a:lnTo>
                            <a:lnTo>
                              <a:pt x="89" y="624"/>
                            </a:lnTo>
                            <a:lnTo>
                              <a:pt x="124" y="617"/>
                            </a:lnTo>
                            <a:lnTo>
                              <a:pt x="152" y="598"/>
                            </a:lnTo>
                            <a:lnTo>
                              <a:pt x="171" y="569"/>
                            </a:lnTo>
                            <a:lnTo>
                              <a:pt x="178" y="535"/>
                            </a:lnTo>
                            <a:lnTo>
                              <a:pt x="178" y="89"/>
                            </a:lnTo>
                            <a:lnTo>
                              <a:pt x="171" y="55"/>
                            </a:lnTo>
                            <a:lnTo>
                              <a:pt x="152" y="26"/>
                            </a:lnTo>
                            <a:lnTo>
                              <a:pt x="124" y="7"/>
                            </a:lnTo>
                            <a:lnTo>
                              <a:pt x="89" y="0"/>
                            </a:lnTo>
                            <a:close/>
                          </a:path>
                        </a:pathLst>
                      </a:custGeom>
                      <a:solidFill>
                        <a:srgbClr val="FFD6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7A7FF777" id="Freeform 19" o:spid="_x0000_s1026" style="position:absolute;margin-left:420.3pt;margin-top:8.75pt;width:8.95pt;height:31.2pt;z-index:251664384;visibility:visible;mso-wrap-style:square;mso-wrap-distance-left:9pt;mso-wrap-distance-top:0;mso-wrap-distance-right:9pt;mso-wrap-distance-bottom:0;mso-position-horizontal:absolute;mso-position-horizontal-relative:text;mso-position-vertical:absolute;mso-position-vertical-relative:text;v-text-anchor:top" coordsize="179,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" path="m89,l55,7,26,26,7,55,,89,,535r7,34l26,598r29,19l89,624r35,-7l152,598r19,-29l178,535r,-446l171,55,152,26,124,7,89,xe" fillcolor="#ffd600" stroked="f">
              <v:path arrowok="t" o:connecttype="custom" o:connectlocs="56515,9838690;34925,9843135;16510,9855200;4445,9873615;0,9895205;0,10178415;4445,10200005;16510,10218420;34925,10230485;56515,10234930;78740,10230485;96520,10218420;108585,10200005;113030,10178415;113030,9895205;108585,9873615;96520,9855200;78740,9843135;56515,9838690" o:connectangles="0,0,0,0,0,0,0,0,0,0,0,0,0,0,0,0,0,0,0"/>
            </v:shape>
          </w:pict>
        </mc:Fallback>
      </mc:AlternateContent>
    </w:r>
    <w:r w:rsidRPr="004C668B">
      <w:rPr>
        <w:noProof/>
      </w:rPr>
      <w:drawing>
        <wp:anchor distT="0" distB="0" distL="114300" distR="114300" simplePos="0" relativeHeight="251665408" behindDoc="0" locked="0" layoutInCell="1" allowOverlap="1" wp14:anchorId="4BD21830" wp14:editId="08F6B2A9">
          <wp:simplePos x="0" y="0"/>
          <wp:positionH relativeFrom="column">
            <wp:posOffset>5507355</wp:posOffset>
          </wp:positionH>
          <wp:positionV relativeFrom="paragraph">
            <wp:posOffset>252730</wp:posOffset>
          </wp:positionV>
          <wp:extent cx="113665" cy="254000"/>
          <wp:effectExtent l="0" t="0" r="635" b="0"/>
          <wp:wrapNone/>
          <wp:docPr id="2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665"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Pr>
        <w:noProof/>
      </w:rPr>
      <mc:AlternateContent>
        <mc:Choice Requires="wpg">
          <w:drawing>
            <wp:anchor distT="0" distB="0" distL="114300" distR="114300" simplePos="0" relativeHeight="251659264" behindDoc="1" locked="0" layoutInCell="1" allowOverlap="1" wp14:anchorId="30972057" wp14:editId="7B30A0AF">
              <wp:simplePos x="0" y="0"/>
              <wp:positionH relativeFrom="page">
                <wp:align>left</wp:align>
              </wp:positionH>
              <wp:positionV relativeFrom="bottomMargin">
                <wp:align>top</wp:align>
              </wp:positionV>
              <wp:extent cx="7785735" cy="1731645"/>
              <wp:effectExtent l="0" t="0" r="24765" b="2095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85735" cy="1731645"/>
                        <a:chOff x="0" y="14660"/>
                        <a:chExt cx="11906" cy="2178"/>
                      </a:xfrm>
                    </wpg:grpSpPr>
                    <wps:wsp>
                      <wps:cNvPr id="9" name="AutoShape 7"/>
                      <wps:cNvSpPr>
                        <a:spLocks/>
                      </wps:cNvSpPr>
                      <wps:spPr bwMode="auto">
                        <a:xfrm>
                          <a:off x="0" y="14660"/>
                          <a:ext cx="11906" cy="2178"/>
                        </a:xfrm>
                        <a:custGeom>
                          <a:avLst/>
                          <a:gdLst>
                            <a:gd name="T0" fmla="*/ 109 w 11906"/>
                            <a:gd name="T1" fmla="+- 0 16838 14661"/>
                            <a:gd name="T2" fmla="*/ 16838 h 2178"/>
                            <a:gd name="T3" fmla="*/ 344 w 11906"/>
                            <a:gd name="T4" fmla="+- 0 16838 14661"/>
                            <a:gd name="T5" fmla="*/ 16838 h 2178"/>
                            <a:gd name="T6" fmla="*/ 579 w 11906"/>
                            <a:gd name="T7" fmla="+- 0 16838 14661"/>
                            <a:gd name="T8" fmla="*/ 16838 h 2178"/>
                            <a:gd name="T9" fmla="*/ 814 w 11906"/>
                            <a:gd name="T10" fmla="+- 0 16838 14661"/>
                            <a:gd name="T11" fmla="*/ 16838 h 2178"/>
                            <a:gd name="T12" fmla="*/ 1050 w 11906"/>
                            <a:gd name="T13" fmla="+- 0 16838 14661"/>
                            <a:gd name="T14" fmla="*/ 16838 h 2178"/>
                            <a:gd name="T15" fmla="*/ 1285 w 11906"/>
                            <a:gd name="T16" fmla="+- 0 16838 14661"/>
                            <a:gd name="T17" fmla="*/ 16838 h 2178"/>
                            <a:gd name="T18" fmla="*/ 1520 w 11906"/>
                            <a:gd name="T19" fmla="+- 0 16838 14661"/>
                            <a:gd name="T20" fmla="*/ 16838 h 2178"/>
                            <a:gd name="T21" fmla="*/ 1755 w 11906"/>
                            <a:gd name="T22" fmla="+- 0 16838 14661"/>
                            <a:gd name="T23" fmla="*/ 16838 h 2178"/>
                            <a:gd name="T24" fmla="*/ 1991 w 11906"/>
                            <a:gd name="T25" fmla="+- 0 16838 14661"/>
                            <a:gd name="T26" fmla="*/ 16838 h 2178"/>
                            <a:gd name="T27" fmla="*/ 2226 w 11906"/>
                            <a:gd name="T28" fmla="+- 0 16838 14661"/>
                            <a:gd name="T29" fmla="*/ 16838 h 2178"/>
                            <a:gd name="T30" fmla="*/ 2461 w 11906"/>
                            <a:gd name="T31" fmla="+- 0 16838 14661"/>
                            <a:gd name="T32" fmla="*/ 16838 h 2178"/>
                            <a:gd name="T33" fmla="*/ 2696 w 11906"/>
                            <a:gd name="T34" fmla="+- 0 16838 14661"/>
                            <a:gd name="T35" fmla="*/ 16838 h 2178"/>
                            <a:gd name="T36" fmla="*/ 2931 w 11906"/>
                            <a:gd name="T37" fmla="+- 0 16838 14661"/>
                            <a:gd name="T38" fmla="*/ 16838 h 2178"/>
                            <a:gd name="T39" fmla="*/ 3167 w 11906"/>
                            <a:gd name="T40" fmla="+- 0 16838 14661"/>
                            <a:gd name="T41" fmla="*/ 16838 h 2178"/>
                            <a:gd name="T42" fmla="*/ 3402 w 11906"/>
                            <a:gd name="T43" fmla="+- 0 16838 14661"/>
                            <a:gd name="T44" fmla="*/ 16838 h 2178"/>
                            <a:gd name="T45" fmla="*/ 3637 w 11906"/>
                            <a:gd name="T46" fmla="+- 0 16838 14661"/>
                            <a:gd name="T47" fmla="*/ 16838 h 2178"/>
                            <a:gd name="T48" fmla="*/ 3872 w 11906"/>
                            <a:gd name="T49" fmla="+- 0 16838 14661"/>
                            <a:gd name="T50" fmla="*/ 16838 h 2178"/>
                            <a:gd name="T51" fmla="*/ 4108 w 11906"/>
                            <a:gd name="T52" fmla="+- 0 16838 14661"/>
                            <a:gd name="T53" fmla="*/ 16838 h 2178"/>
                            <a:gd name="T54" fmla="*/ 4343 w 11906"/>
                            <a:gd name="T55" fmla="+- 0 16838 14661"/>
                            <a:gd name="T56" fmla="*/ 16838 h 2178"/>
                            <a:gd name="T57" fmla="*/ 4578 w 11906"/>
                            <a:gd name="T58" fmla="+- 0 16838 14661"/>
                            <a:gd name="T59" fmla="*/ 16838 h 2178"/>
                            <a:gd name="T60" fmla="*/ 4813 w 11906"/>
                            <a:gd name="T61" fmla="+- 0 16838 14661"/>
                            <a:gd name="T62" fmla="*/ 16838 h 2178"/>
                            <a:gd name="T63" fmla="*/ 5049 w 11906"/>
                            <a:gd name="T64" fmla="+- 0 16838 14661"/>
                            <a:gd name="T65" fmla="*/ 16838 h 2178"/>
                            <a:gd name="T66" fmla="*/ 5284 w 11906"/>
                            <a:gd name="T67" fmla="+- 0 16838 14661"/>
                            <a:gd name="T68" fmla="*/ 16838 h 2178"/>
                            <a:gd name="T69" fmla="*/ 5519 w 11906"/>
                            <a:gd name="T70" fmla="+- 0 16838 14661"/>
                            <a:gd name="T71" fmla="*/ 16838 h 2178"/>
                            <a:gd name="T72" fmla="*/ 5754 w 11906"/>
                            <a:gd name="T73" fmla="+- 0 16838 14661"/>
                            <a:gd name="T74" fmla="*/ 16838 h 2178"/>
                            <a:gd name="T75" fmla="*/ 5990 w 11906"/>
                            <a:gd name="T76" fmla="+- 0 16838 14661"/>
                            <a:gd name="T77" fmla="*/ 16838 h 2178"/>
                            <a:gd name="T78" fmla="*/ 6225 w 11906"/>
                            <a:gd name="T79" fmla="+- 0 16838 14661"/>
                            <a:gd name="T80" fmla="*/ 16838 h 2178"/>
                            <a:gd name="T81" fmla="*/ 6460 w 11906"/>
                            <a:gd name="T82" fmla="+- 0 16838 14661"/>
                            <a:gd name="T83" fmla="*/ 16838 h 2178"/>
                            <a:gd name="T84" fmla="*/ 6695 w 11906"/>
                            <a:gd name="T85" fmla="+- 0 16838 14661"/>
                            <a:gd name="T86" fmla="*/ 16838 h 2178"/>
                            <a:gd name="T87" fmla="*/ 6931 w 11906"/>
                            <a:gd name="T88" fmla="+- 0 16838 14661"/>
                            <a:gd name="T89" fmla="*/ 16838 h 2178"/>
                            <a:gd name="T90" fmla="*/ 7166 w 11906"/>
                            <a:gd name="T91" fmla="+- 0 16838 14661"/>
                            <a:gd name="T92" fmla="*/ 16838 h 2178"/>
                            <a:gd name="T93" fmla="*/ 7401 w 11906"/>
                            <a:gd name="T94" fmla="+- 0 16838 14661"/>
                            <a:gd name="T95" fmla="*/ 16838 h 2178"/>
                            <a:gd name="T96" fmla="*/ 7636 w 11906"/>
                            <a:gd name="T97" fmla="+- 0 16838 14661"/>
                            <a:gd name="T98" fmla="*/ 16838 h 2178"/>
                            <a:gd name="T99" fmla="*/ 7871 w 11906"/>
                            <a:gd name="T100" fmla="+- 0 16838 14661"/>
                            <a:gd name="T101" fmla="*/ 16838 h 2178"/>
                            <a:gd name="T102" fmla="*/ 8107 w 11906"/>
                            <a:gd name="T103" fmla="+- 0 16838 14661"/>
                            <a:gd name="T104" fmla="*/ 16838 h 2178"/>
                            <a:gd name="T105" fmla="*/ 8342 w 11906"/>
                            <a:gd name="T106" fmla="+- 0 16838 14661"/>
                            <a:gd name="T107" fmla="*/ 16838 h 2178"/>
                            <a:gd name="T108" fmla="*/ 8577 w 11906"/>
                            <a:gd name="T109" fmla="+- 0 16838 14661"/>
                            <a:gd name="T110" fmla="*/ 16838 h 2178"/>
                            <a:gd name="T111" fmla="*/ 8812 w 11906"/>
                            <a:gd name="T112" fmla="+- 0 16838 14661"/>
                            <a:gd name="T113" fmla="*/ 16838 h 2178"/>
                            <a:gd name="T114" fmla="*/ 9048 w 11906"/>
                            <a:gd name="T115" fmla="+- 0 16838 14661"/>
                            <a:gd name="T116" fmla="*/ 16838 h 2178"/>
                            <a:gd name="T117" fmla="*/ 9283 w 11906"/>
                            <a:gd name="T118" fmla="+- 0 16838 14661"/>
                            <a:gd name="T119" fmla="*/ 16838 h 2178"/>
                            <a:gd name="T120" fmla="*/ 9518 w 11906"/>
                            <a:gd name="T121" fmla="+- 0 16838 14661"/>
                            <a:gd name="T122" fmla="*/ 16838 h 2178"/>
                            <a:gd name="T123" fmla="*/ 9753 w 11906"/>
                            <a:gd name="T124" fmla="+- 0 16838 14661"/>
                            <a:gd name="T125" fmla="*/ 16838 h 2178"/>
                            <a:gd name="T126" fmla="*/ 9989 w 11906"/>
                            <a:gd name="T127" fmla="+- 0 16838 14661"/>
                            <a:gd name="T128" fmla="*/ 16838 h 2178"/>
                            <a:gd name="T129" fmla="*/ 10224 w 11906"/>
                            <a:gd name="T130" fmla="+- 0 16838 14661"/>
                            <a:gd name="T131" fmla="*/ 16838 h 2178"/>
                            <a:gd name="T132" fmla="*/ 10459 w 11906"/>
                            <a:gd name="T133" fmla="+- 0 16838 14661"/>
                            <a:gd name="T134" fmla="*/ 16838 h 2178"/>
                            <a:gd name="T135" fmla="*/ 10694 w 11906"/>
                            <a:gd name="T136" fmla="+- 0 16838 14661"/>
                            <a:gd name="T137" fmla="*/ 16838 h 2178"/>
                            <a:gd name="T138" fmla="*/ 10930 w 11906"/>
                            <a:gd name="T139" fmla="+- 0 16838 14661"/>
                            <a:gd name="T140" fmla="*/ 16838 h 2178"/>
                            <a:gd name="T141" fmla="*/ 11165 w 11906"/>
                            <a:gd name="T142" fmla="+- 0 16838 14661"/>
                            <a:gd name="T143" fmla="*/ 16838 h 2178"/>
                            <a:gd name="T144" fmla="*/ 11400 w 11906"/>
                            <a:gd name="T145" fmla="+- 0 16838 14661"/>
                            <a:gd name="T146" fmla="*/ 16838 h 2178"/>
                            <a:gd name="T147" fmla="*/ 11635 w 11906"/>
                            <a:gd name="T148" fmla="+- 0 16838 14661"/>
                            <a:gd name="T149" fmla="*/ 16838 h 2178"/>
                            <a:gd name="T150" fmla="*/ 11871 w 11906"/>
                            <a:gd name="T151" fmla="+- 0 16838 14661"/>
                            <a:gd name="T152" fmla="*/ 16838 h 2178"/>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Lst>
                          <a:rect l="0" t="0" r="r" b="b"/>
                          <a:pathLst>
                            <a:path w="11906" h="2178">
                              <a:moveTo>
                                <a:pt x="2168" y="0"/>
                              </a:moveTo>
                              <a:lnTo>
                                <a:pt x="0" y="2168"/>
                              </a:lnTo>
                              <a:moveTo>
                                <a:pt x="2286" y="0"/>
                              </a:moveTo>
                              <a:lnTo>
                                <a:pt x="109" y="2177"/>
                              </a:lnTo>
                              <a:moveTo>
                                <a:pt x="2403" y="0"/>
                              </a:moveTo>
                              <a:lnTo>
                                <a:pt x="226" y="2177"/>
                              </a:lnTo>
                              <a:moveTo>
                                <a:pt x="2521" y="0"/>
                              </a:moveTo>
                              <a:lnTo>
                                <a:pt x="344" y="2177"/>
                              </a:lnTo>
                              <a:moveTo>
                                <a:pt x="2639" y="0"/>
                              </a:moveTo>
                              <a:lnTo>
                                <a:pt x="462" y="2177"/>
                              </a:lnTo>
                              <a:moveTo>
                                <a:pt x="2756" y="0"/>
                              </a:moveTo>
                              <a:lnTo>
                                <a:pt x="579" y="2177"/>
                              </a:lnTo>
                              <a:moveTo>
                                <a:pt x="2874" y="0"/>
                              </a:moveTo>
                              <a:lnTo>
                                <a:pt x="697" y="2177"/>
                              </a:lnTo>
                              <a:moveTo>
                                <a:pt x="2991" y="0"/>
                              </a:moveTo>
                              <a:lnTo>
                                <a:pt x="814" y="2177"/>
                              </a:lnTo>
                              <a:moveTo>
                                <a:pt x="3109" y="0"/>
                              </a:moveTo>
                              <a:lnTo>
                                <a:pt x="932" y="2177"/>
                              </a:lnTo>
                              <a:moveTo>
                                <a:pt x="3227" y="0"/>
                              </a:moveTo>
                              <a:lnTo>
                                <a:pt x="1050" y="2177"/>
                              </a:lnTo>
                              <a:moveTo>
                                <a:pt x="3344" y="0"/>
                              </a:moveTo>
                              <a:lnTo>
                                <a:pt x="1167" y="2177"/>
                              </a:lnTo>
                              <a:moveTo>
                                <a:pt x="3462" y="0"/>
                              </a:moveTo>
                              <a:lnTo>
                                <a:pt x="1285" y="2177"/>
                              </a:lnTo>
                              <a:moveTo>
                                <a:pt x="3579" y="0"/>
                              </a:moveTo>
                              <a:lnTo>
                                <a:pt x="1402" y="2177"/>
                              </a:lnTo>
                              <a:moveTo>
                                <a:pt x="3697" y="0"/>
                              </a:moveTo>
                              <a:lnTo>
                                <a:pt x="1520" y="2177"/>
                              </a:lnTo>
                              <a:moveTo>
                                <a:pt x="3815" y="0"/>
                              </a:moveTo>
                              <a:lnTo>
                                <a:pt x="1638" y="2177"/>
                              </a:lnTo>
                              <a:moveTo>
                                <a:pt x="3932" y="0"/>
                              </a:moveTo>
                              <a:lnTo>
                                <a:pt x="1755" y="2177"/>
                              </a:lnTo>
                              <a:moveTo>
                                <a:pt x="4050" y="0"/>
                              </a:moveTo>
                              <a:lnTo>
                                <a:pt x="1873" y="2177"/>
                              </a:lnTo>
                              <a:moveTo>
                                <a:pt x="4168" y="0"/>
                              </a:moveTo>
                              <a:lnTo>
                                <a:pt x="1991" y="2177"/>
                              </a:lnTo>
                              <a:moveTo>
                                <a:pt x="4285" y="0"/>
                              </a:moveTo>
                              <a:lnTo>
                                <a:pt x="2108" y="2177"/>
                              </a:lnTo>
                              <a:moveTo>
                                <a:pt x="4403" y="0"/>
                              </a:moveTo>
                              <a:lnTo>
                                <a:pt x="2226" y="2177"/>
                              </a:lnTo>
                              <a:moveTo>
                                <a:pt x="4520" y="0"/>
                              </a:moveTo>
                              <a:lnTo>
                                <a:pt x="2343" y="2177"/>
                              </a:lnTo>
                              <a:moveTo>
                                <a:pt x="4638" y="0"/>
                              </a:moveTo>
                              <a:lnTo>
                                <a:pt x="2461" y="2177"/>
                              </a:lnTo>
                              <a:moveTo>
                                <a:pt x="4756" y="0"/>
                              </a:moveTo>
                              <a:lnTo>
                                <a:pt x="2579" y="2177"/>
                              </a:lnTo>
                              <a:moveTo>
                                <a:pt x="4873" y="0"/>
                              </a:moveTo>
                              <a:lnTo>
                                <a:pt x="2696" y="2177"/>
                              </a:lnTo>
                              <a:moveTo>
                                <a:pt x="4991" y="0"/>
                              </a:moveTo>
                              <a:lnTo>
                                <a:pt x="2814" y="2177"/>
                              </a:lnTo>
                              <a:moveTo>
                                <a:pt x="5109" y="0"/>
                              </a:moveTo>
                              <a:lnTo>
                                <a:pt x="2931" y="2177"/>
                              </a:lnTo>
                              <a:moveTo>
                                <a:pt x="5226" y="0"/>
                              </a:moveTo>
                              <a:lnTo>
                                <a:pt x="3049" y="2177"/>
                              </a:lnTo>
                              <a:moveTo>
                                <a:pt x="5344" y="0"/>
                              </a:moveTo>
                              <a:lnTo>
                                <a:pt x="3167" y="2177"/>
                              </a:lnTo>
                              <a:moveTo>
                                <a:pt x="5461" y="0"/>
                              </a:moveTo>
                              <a:lnTo>
                                <a:pt x="3284" y="2177"/>
                              </a:lnTo>
                              <a:moveTo>
                                <a:pt x="5579" y="0"/>
                              </a:moveTo>
                              <a:lnTo>
                                <a:pt x="3402" y="2177"/>
                              </a:lnTo>
                              <a:moveTo>
                                <a:pt x="5697" y="0"/>
                              </a:moveTo>
                              <a:lnTo>
                                <a:pt x="3520" y="2177"/>
                              </a:lnTo>
                              <a:moveTo>
                                <a:pt x="5814" y="0"/>
                              </a:moveTo>
                              <a:lnTo>
                                <a:pt x="3637" y="2177"/>
                              </a:lnTo>
                              <a:moveTo>
                                <a:pt x="5932" y="0"/>
                              </a:moveTo>
                              <a:lnTo>
                                <a:pt x="3755" y="2177"/>
                              </a:lnTo>
                              <a:moveTo>
                                <a:pt x="6049" y="0"/>
                              </a:moveTo>
                              <a:lnTo>
                                <a:pt x="3872" y="2177"/>
                              </a:lnTo>
                              <a:moveTo>
                                <a:pt x="6167" y="0"/>
                              </a:moveTo>
                              <a:lnTo>
                                <a:pt x="3990" y="2177"/>
                              </a:lnTo>
                              <a:moveTo>
                                <a:pt x="6285" y="0"/>
                              </a:moveTo>
                              <a:lnTo>
                                <a:pt x="4108" y="2177"/>
                              </a:lnTo>
                              <a:moveTo>
                                <a:pt x="6402" y="0"/>
                              </a:moveTo>
                              <a:lnTo>
                                <a:pt x="4225" y="2177"/>
                              </a:lnTo>
                              <a:moveTo>
                                <a:pt x="6520" y="0"/>
                              </a:moveTo>
                              <a:lnTo>
                                <a:pt x="4343" y="2177"/>
                              </a:lnTo>
                              <a:moveTo>
                                <a:pt x="6638" y="0"/>
                              </a:moveTo>
                              <a:lnTo>
                                <a:pt x="4461" y="2177"/>
                              </a:lnTo>
                              <a:moveTo>
                                <a:pt x="6755" y="0"/>
                              </a:moveTo>
                              <a:lnTo>
                                <a:pt x="4578" y="2177"/>
                              </a:lnTo>
                              <a:moveTo>
                                <a:pt x="6873" y="0"/>
                              </a:moveTo>
                              <a:lnTo>
                                <a:pt x="4696" y="2177"/>
                              </a:lnTo>
                              <a:moveTo>
                                <a:pt x="6990" y="0"/>
                              </a:moveTo>
                              <a:lnTo>
                                <a:pt x="4813" y="2177"/>
                              </a:lnTo>
                              <a:moveTo>
                                <a:pt x="7108" y="0"/>
                              </a:moveTo>
                              <a:lnTo>
                                <a:pt x="4931" y="2177"/>
                              </a:lnTo>
                              <a:moveTo>
                                <a:pt x="7226" y="0"/>
                              </a:moveTo>
                              <a:lnTo>
                                <a:pt x="5049" y="2177"/>
                              </a:lnTo>
                              <a:moveTo>
                                <a:pt x="7343" y="0"/>
                              </a:moveTo>
                              <a:lnTo>
                                <a:pt x="5166" y="2177"/>
                              </a:lnTo>
                              <a:moveTo>
                                <a:pt x="7461" y="0"/>
                              </a:moveTo>
                              <a:lnTo>
                                <a:pt x="5284" y="2177"/>
                              </a:lnTo>
                              <a:moveTo>
                                <a:pt x="7578" y="0"/>
                              </a:moveTo>
                              <a:lnTo>
                                <a:pt x="5401" y="2177"/>
                              </a:lnTo>
                              <a:moveTo>
                                <a:pt x="7696" y="0"/>
                              </a:moveTo>
                              <a:lnTo>
                                <a:pt x="5519" y="2177"/>
                              </a:lnTo>
                              <a:moveTo>
                                <a:pt x="7814" y="0"/>
                              </a:moveTo>
                              <a:lnTo>
                                <a:pt x="5637" y="2177"/>
                              </a:lnTo>
                              <a:moveTo>
                                <a:pt x="7931" y="0"/>
                              </a:moveTo>
                              <a:lnTo>
                                <a:pt x="5754" y="2177"/>
                              </a:lnTo>
                              <a:moveTo>
                                <a:pt x="8049" y="0"/>
                              </a:moveTo>
                              <a:lnTo>
                                <a:pt x="5872" y="2177"/>
                              </a:lnTo>
                              <a:moveTo>
                                <a:pt x="8167" y="0"/>
                              </a:moveTo>
                              <a:lnTo>
                                <a:pt x="5990" y="2177"/>
                              </a:lnTo>
                              <a:moveTo>
                                <a:pt x="8284" y="0"/>
                              </a:moveTo>
                              <a:lnTo>
                                <a:pt x="6107" y="2177"/>
                              </a:lnTo>
                              <a:moveTo>
                                <a:pt x="8402" y="0"/>
                              </a:moveTo>
                              <a:lnTo>
                                <a:pt x="6225" y="2177"/>
                              </a:lnTo>
                              <a:moveTo>
                                <a:pt x="8519" y="0"/>
                              </a:moveTo>
                              <a:lnTo>
                                <a:pt x="6342" y="2177"/>
                              </a:lnTo>
                              <a:moveTo>
                                <a:pt x="8637" y="0"/>
                              </a:moveTo>
                              <a:lnTo>
                                <a:pt x="6460" y="2177"/>
                              </a:lnTo>
                              <a:moveTo>
                                <a:pt x="8755" y="0"/>
                              </a:moveTo>
                              <a:lnTo>
                                <a:pt x="6578" y="2177"/>
                              </a:lnTo>
                              <a:moveTo>
                                <a:pt x="8872" y="0"/>
                              </a:moveTo>
                              <a:lnTo>
                                <a:pt x="6695" y="2177"/>
                              </a:lnTo>
                              <a:moveTo>
                                <a:pt x="8990" y="0"/>
                              </a:moveTo>
                              <a:lnTo>
                                <a:pt x="6813" y="2177"/>
                              </a:lnTo>
                              <a:moveTo>
                                <a:pt x="9108" y="0"/>
                              </a:moveTo>
                              <a:lnTo>
                                <a:pt x="6931" y="2177"/>
                              </a:lnTo>
                              <a:moveTo>
                                <a:pt x="9225" y="0"/>
                              </a:moveTo>
                              <a:lnTo>
                                <a:pt x="7048" y="2177"/>
                              </a:lnTo>
                              <a:moveTo>
                                <a:pt x="9343" y="0"/>
                              </a:moveTo>
                              <a:lnTo>
                                <a:pt x="7166" y="2177"/>
                              </a:lnTo>
                              <a:moveTo>
                                <a:pt x="9460" y="0"/>
                              </a:moveTo>
                              <a:lnTo>
                                <a:pt x="7283" y="2177"/>
                              </a:lnTo>
                              <a:moveTo>
                                <a:pt x="9578" y="0"/>
                              </a:moveTo>
                              <a:lnTo>
                                <a:pt x="7401" y="2177"/>
                              </a:lnTo>
                              <a:moveTo>
                                <a:pt x="9696" y="0"/>
                              </a:moveTo>
                              <a:lnTo>
                                <a:pt x="7519" y="2177"/>
                              </a:lnTo>
                              <a:moveTo>
                                <a:pt x="9813" y="0"/>
                              </a:moveTo>
                              <a:lnTo>
                                <a:pt x="7636" y="2177"/>
                              </a:lnTo>
                              <a:moveTo>
                                <a:pt x="9931" y="0"/>
                              </a:moveTo>
                              <a:lnTo>
                                <a:pt x="7754" y="2177"/>
                              </a:lnTo>
                              <a:moveTo>
                                <a:pt x="10048" y="0"/>
                              </a:moveTo>
                              <a:lnTo>
                                <a:pt x="7871" y="2177"/>
                              </a:lnTo>
                              <a:moveTo>
                                <a:pt x="10166" y="0"/>
                              </a:moveTo>
                              <a:lnTo>
                                <a:pt x="7989" y="2177"/>
                              </a:lnTo>
                              <a:moveTo>
                                <a:pt x="10284" y="0"/>
                              </a:moveTo>
                              <a:lnTo>
                                <a:pt x="8107" y="2177"/>
                              </a:lnTo>
                              <a:moveTo>
                                <a:pt x="10401" y="0"/>
                              </a:moveTo>
                              <a:lnTo>
                                <a:pt x="8224" y="2177"/>
                              </a:lnTo>
                              <a:moveTo>
                                <a:pt x="10519" y="0"/>
                              </a:moveTo>
                              <a:lnTo>
                                <a:pt x="8342" y="2177"/>
                              </a:lnTo>
                              <a:moveTo>
                                <a:pt x="10637" y="0"/>
                              </a:moveTo>
                              <a:lnTo>
                                <a:pt x="8460" y="2177"/>
                              </a:lnTo>
                              <a:moveTo>
                                <a:pt x="10754" y="0"/>
                              </a:moveTo>
                              <a:lnTo>
                                <a:pt x="8577" y="2177"/>
                              </a:lnTo>
                              <a:moveTo>
                                <a:pt x="10872" y="0"/>
                              </a:moveTo>
                              <a:lnTo>
                                <a:pt x="8695" y="2177"/>
                              </a:lnTo>
                              <a:moveTo>
                                <a:pt x="10989" y="0"/>
                              </a:moveTo>
                              <a:lnTo>
                                <a:pt x="8812" y="2177"/>
                              </a:lnTo>
                              <a:moveTo>
                                <a:pt x="11107" y="0"/>
                              </a:moveTo>
                              <a:lnTo>
                                <a:pt x="8930" y="2177"/>
                              </a:lnTo>
                              <a:moveTo>
                                <a:pt x="11225" y="0"/>
                              </a:moveTo>
                              <a:lnTo>
                                <a:pt x="9048" y="2177"/>
                              </a:lnTo>
                              <a:moveTo>
                                <a:pt x="11342" y="0"/>
                              </a:moveTo>
                              <a:lnTo>
                                <a:pt x="9165" y="2177"/>
                              </a:lnTo>
                              <a:moveTo>
                                <a:pt x="11460" y="0"/>
                              </a:moveTo>
                              <a:lnTo>
                                <a:pt x="9283" y="2177"/>
                              </a:lnTo>
                              <a:moveTo>
                                <a:pt x="11578" y="0"/>
                              </a:moveTo>
                              <a:lnTo>
                                <a:pt x="9401" y="2177"/>
                              </a:lnTo>
                              <a:moveTo>
                                <a:pt x="11695" y="0"/>
                              </a:moveTo>
                              <a:lnTo>
                                <a:pt x="9518" y="2177"/>
                              </a:lnTo>
                              <a:moveTo>
                                <a:pt x="11813" y="0"/>
                              </a:moveTo>
                              <a:lnTo>
                                <a:pt x="9636" y="2177"/>
                              </a:lnTo>
                              <a:moveTo>
                                <a:pt x="11906" y="25"/>
                              </a:moveTo>
                              <a:lnTo>
                                <a:pt x="9753" y="2177"/>
                              </a:lnTo>
                              <a:moveTo>
                                <a:pt x="11906" y="142"/>
                              </a:moveTo>
                              <a:lnTo>
                                <a:pt x="9871" y="2177"/>
                              </a:lnTo>
                              <a:moveTo>
                                <a:pt x="11906" y="260"/>
                              </a:moveTo>
                              <a:lnTo>
                                <a:pt x="9989" y="2177"/>
                              </a:lnTo>
                              <a:moveTo>
                                <a:pt x="11906" y="378"/>
                              </a:moveTo>
                              <a:lnTo>
                                <a:pt x="10106" y="2177"/>
                              </a:lnTo>
                              <a:moveTo>
                                <a:pt x="11906" y="495"/>
                              </a:moveTo>
                              <a:lnTo>
                                <a:pt x="10224" y="2177"/>
                              </a:lnTo>
                              <a:moveTo>
                                <a:pt x="11906" y="613"/>
                              </a:moveTo>
                              <a:lnTo>
                                <a:pt x="10341" y="2177"/>
                              </a:lnTo>
                              <a:moveTo>
                                <a:pt x="11906" y="730"/>
                              </a:moveTo>
                              <a:lnTo>
                                <a:pt x="10459" y="2177"/>
                              </a:lnTo>
                              <a:moveTo>
                                <a:pt x="11906" y="848"/>
                              </a:moveTo>
                              <a:lnTo>
                                <a:pt x="10577" y="2177"/>
                              </a:lnTo>
                              <a:moveTo>
                                <a:pt x="11906" y="966"/>
                              </a:moveTo>
                              <a:lnTo>
                                <a:pt x="10694" y="2177"/>
                              </a:lnTo>
                              <a:moveTo>
                                <a:pt x="11906" y="1083"/>
                              </a:moveTo>
                              <a:lnTo>
                                <a:pt x="10812" y="2177"/>
                              </a:lnTo>
                              <a:moveTo>
                                <a:pt x="11906" y="1201"/>
                              </a:moveTo>
                              <a:lnTo>
                                <a:pt x="10930" y="2177"/>
                              </a:lnTo>
                              <a:moveTo>
                                <a:pt x="11906" y="1318"/>
                              </a:moveTo>
                              <a:lnTo>
                                <a:pt x="11047" y="2177"/>
                              </a:lnTo>
                              <a:moveTo>
                                <a:pt x="11906" y="1436"/>
                              </a:moveTo>
                              <a:lnTo>
                                <a:pt x="11165" y="2177"/>
                              </a:lnTo>
                              <a:moveTo>
                                <a:pt x="11906" y="1554"/>
                              </a:moveTo>
                              <a:lnTo>
                                <a:pt x="11282" y="2177"/>
                              </a:lnTo>
                              <a:moveTo>
                                <a:pt x="11906" y="1671"/>
                              </a:moveTo>
                              <a:lnTo>
                                <a:pt x="11400" y="2177"/>
                              </a:lnTo>
                              <a:moveTo>
                                <a:pt x="11906" y="1789"/>
                              </a:moveTo>
                              <a:lnTo>
                                <a:pt x="11518" y="2177"/>
                              </a:lnTo>
                              <a:moveTo>
                                <a:pt x="11906" y="1907"/>
                              </a:moveTo>
                              <a:lnTo>
                                <a:pt x="11635" y="2177"/>
                              </a:lnTo>
                              <a:moveTo>
                                <a:pt x="11906" y="2024"/>
                              </a:moveTo>
                              <a:lnTo>
                                <a:pt x="11753" y="2177"/>
                              </a:lnTo>
                              <a:moveTo>
                                <a:pt x="11906" y="2142"/>
                              </a:moveTo>
                              <a:lnTo>
                                <a:pt x="11871" y="2177"/>
                              </a:lnTo>
                            </a:path>
                          </a:pathLst>
                        </a:custGeom>
                        <a:noFill/>
                        <a:ln w="4788">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AutoShape 8"/>
                      <wps:cNvSpPr>
                        <a:spLocks/>
                      </wps:cNvSpPr>
                      <wps:spPr bwMode="auto">
                        <a:xfrm>
                          <a:off x="0" y="14660"/>
                          <a:ext cx="2041" cy="2041"/>
                        </a:xfrm>
                        <a:custGeom>
                          <a:avLst/>
                          <a:gdLst>
                            <a:gd name="T0" fmla="*/ 41 w 2041"/>
                            <a:gd name="T1" fmla="+- 0 14661 14661"/>
                            <a:gd name="T2" fmla="*/ 14661 h 2041"/>
                            <a:gd name="T3" fmla="*/ 0 w 2041"/>
                            <a:gd name="T4" fmla="+- 0 14702 14661"/>
                            <a:gd name="T5" fmla="*/ 14702 h 2041"/>
                            <a:gd name="T6" fmla="*/ 159 w 2041"/>
                            <a:gd name="T7" fmla="+- 0 14661 14661"/>
                            <a:gd name="T8" fmla="*/ 14661 h 2041"/>
                            <a:gd name="T9" fmla="*/ 0 w 2041"/>
                            <a:gd name="T10" fmla="+- 0 14819 14661"/>
                            <a:gd name="T11" fmla="*/ 14819 h 2041"/>
                            <a:gd name="T12" fmla="*/ 276 w 2041"/>
                            <a:gd name="T13" fmla="+- 0 14661 14661"/>
                            <a:gd name="T14" fmla="*/ 14661 h 2041"/>
                            <a:gd name="T15" fmla="*/ 0 w 2041"/>
                            <a:gd name="T16" fmla="+- 0 14937 14661"/>
                            <a:gd name="T17" fmla="*/ 14937 h 2041"/>
                            <a:gd name="T18" fmla="*/ 394 w 2041"/>
                            <a:gd name="T19" fmla="+- 0 14661 14661"/>
                            <a:gd name="T20" fmla="*/ 14661 h 2041"/>
                            <a:gd name="T21" fmla="*/ 0 w 2041"/>
                            <a:gd name="T22" fmla="+- 0 15055 14661"/>
                            <a:gd name="T23" fmla="*/ 15055 h 2041"/>
                            <a:gd name="T24" fmla="*/ 511 w 2041"/>
                            <a:gd name="T25" fmla="+- 0 14661 14661"/>
                            <a:gd name="T26" fmla="*/ 14661 h 2041"/>
                            <a:gd name="T27" fmla="*/ 0 w 2041"/>
                            <a:gd name="T28" fmla="+- 0 15172 14661"/>
                            <a:gd name="T29" fmla="*/ 15172 h 2041"/>
                            <a:gd name="T30" fmla="*/ 629 w 2041"/>
                            <a:gd name="T31" fmla="+- 0 14661 14661"/>
                            <a:gd name="T32" fmla="*/ 14661 h 2041"/>
                            <a:gd name="T33" fmla="*/ 0 w 2041"/>
                            <a:gd name="T34" fmla="+- 0 15290 14661"/>
                            <a:gd name="T35" fmla="*/ 15290 h 2041"/>
                            <a:gd name="T36" fmla="*/ 747 w 2041"/>
                            <a:gd name="T37" fmla="+- 0 14661 14661"/>
                            <a:gd name="T38" fmla="*/ 14661 h 2041"/>
                            <a:gd name="T39" fmla="*/ 0 w 2041"/>
                            <a:gd name="T40" fmla="+- 0 15407 14661"/>
                            <a:gd name="T41" fmla="*/ 15407 h 2041"/>
                            <a:gd name="T42" fmla="*/ 864 w 2041"/>
                            <a:gd name="T43" fmla="+- 0 14661 14661"/>
                            <a:gd name="T44" fmla="*/ 14661 h 2041"/>
                            <a:gd name="T45" fmla="*/ 0 w 2041"/>
                            <a:gd name="T46" fmla="+- 0 15525 14661"/>
                            <a:gd name="T47" fmla="*/ 15525 h 2041"/>
                            <a:gd name="T48" fmla="*/ 982 w 2041"/>
                            <a:gd name="T49" fmla="+- 0 14661 14661"/>
                            <a:gd name="T50" fmla="*/ 14661 h 2041"/>
                            <a:gd name="T51" fmla="*/ 0 w 2041"/>
                            <a:gd name="T52" fmla="+- 0 15643 14661"/>
                            <a:gd name="T53" fmla="*/ 15643 h 2041"/>
                            <a:gd name="T54" fmla="*/ 1100 w 2041"/>
                            <a:gd name="T55" fmla="+- 0 14661 14661"/>
                            <a:gd name="T56" fmla="*/ 14661 h 2041"/>
                            <a:gd name="T57" fmla="*/ 0 w 2041"/>
                            <a:gd name="T58" fmla="+- 0 15760 14661"/>
                            <a:gd name="T59" fmla="*/ 15760 h 2041"/>
                            <a:gd name="T60" fmla="*/ 1217 w 2041"/>
                            <a:gd name="T61" fmla="+- 0 14661 14661"/>
                            <a:gd name="T62" fmla="*/ 14661 h 2041"/>
                            <a:gd name="T63" fmla="*/ 0 w 2041"/>
                            <a:gd name="T64" fmla="+- 0 15878 14661"/>
                            <a:gd name="T65" fmla="*/ 15878 h 2041"/>
                            <a:gd name="T66" fmla="*/ 1335 w 2041"/>
                            <a:gd name="T67" fmla="+- 0 14661 14661"/>
                            <a:gd name="T68" fmla="*/ 14661 h 2041"/>
                            <a:gd name="T69" fmla="*/ 0 w 2041"/>
                            <a:gd name="T70" fmla="+- 0 15996 14661"/>
                            <a:gd name="T71" fmla="*/ 15996 h 2041"/>
                            <a:gd name="T72" fmla="*/ 1452 w 2041"/>
                            <a:gd name="T73" fmla="+- 0 14661 14661"/>
                            <a:gd name="T74" fmla="*/ 14661 h 2041"/>
                            <a:gd name="T75" fmla="*/ 0 w 2041"/>
                            <a:gd name="T76" fmla="+- 0 16113 14661"/>
                            <a:gd name="T77" fmla="*/ 16113 h 2041"/>
                            <a:gd name="T78" fmla="*/ 1570 w 2041"/>
                            <a:gd name="T79" fmla="+- 0 14661 14661"/>
                            <a:gd name="T80" fmla="*/ 14661 h 2041"/>
                            <a:gd name="T81" fmla="*/ 0 w 2041"/>
                            <a:gd name="T82" fmla="+- 0 16231 14661"/>
                            <a:gd name="T83" fmla="*/ 16231 h 2041"/>
                            <a:gd name="T84" fmla="*/ 1688 w 2041"/>
                            <a:gd name="T85" fmla="+- 0 14661 14661"/>
                            <a:gd name="T86" fmla="*/ 14661 h 2041"/>
                            <a:gd name="T87" fmla="*/ 0 w 2041"/>
                            <a:gd name="T88" fmla="+- 0 16348 14661"/>
                            <a:gd name="T89" fmla="*/ 16348 h 2041"/>
                            <a:gd name="T90" fmla="*/ 1805 w 2041"/>
                            <a:gd name="T91" fmla="+- 0 14661 14661"/>
                            <a:gd name="T92" fmla="*/ 14661 h 2041"/>
                            <a:gd name="T93" fmla="*/ 0 w 2041"/>
                            <a:gd name="T94" fmla="+- 0 16466 14661"/>
                            <a:gd name="T95" fmla="*/ 16466 h 2041"/>
                            <a:gd name="T96" fmla="*/ 1923 w 2041"/>
                            <a:gd name="T97" fmla="+- 0 14661 14661"/>
                            <a:gd name="T98" fmla="*/ 14661 h 2041"/>
                            <a:gd name="T99" fmla="*/ 0 w 2041"/>
                            <a:gd name="T100" fmla="+- 0 16584 14661"/>
                            <a:gd name="T101" fmla="*/ 16584 h 2041"/>
                            <a:gd name="T102" fmla="*/ 2040 w 2041"/>
                            <a:gd name="T103" fmla="+- 0 14661 14661"/>
                            <a:gd name="T104" fmla="*/ 14661 h 2041"/>
                            <a:gd name="T105" fmla="*/ 0 w 2041"/>
                            <a:gd name="T106" fmla="+- 0 16701 14661"/>
                            <a:gd name="T107" fmla="*/ 16701 h 204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Lst>
                          <a:rect l="0" t="0" r="r" b="b"/>
                          <a:pathLst>
                            <a:path w="2041" h="2041">
                              <a:moveTo>
                                <a:pt x="41" y="0"/>
                              </a:moveTo>
                              <a:lnTo>
                                <a:pt x="0" y="41"/>
                              </a:lnTo>
                              <a:moveTo>
                                <a:pt x="159" y="0"/>
                              </a:moveTo>
                              <a:lnTo>
                                <a:pt x="0" y="158"/>
                              </a:lnTo>
                              <a:moveTo>
                                <a:pt x="276" y="0"/>
                              </a:moveTo>
                              <a:lnTo>
                                <a:pt x="0" y="276"/>
                              </a:lnTo>
                              <a:moveTo>
                                <a:pt x="394" y="0"/>
                              </a:moveTo>
                              <a:lnTo>
                                <a:pt x="0" y="394"/>
                              </a:lnTo>
                              <a:moveTo>
                                <a:pt x="511" y="0"/>
                              </a:moveTo>
                              <a:lnTo>
                                <a:pt x="0" y="511"/>
                              </a:lnTo>
                              <a:moveTo>
                                <a:pt x="629" y="0"/>
                              </a:moveTo>
                              <a:lnTo>
                                <a:pt x="0" y="629"/>
                              </a:lnTo>
                              <a:moveTo>
                                <a:pt x="747" y="0"/>
                              </a:moveTo>
                              <a:lnTo>
                                <a:pt x="0" y="746"/>
                              </a:lnTo>
                              <a:moveTo>
                                <a:pt x="864" y="0"/>
                              </a:moveTo>
                              <a:lnTo>
                                <a:pt x="0" y="864"/>
                              </a:lnTo>
                              <a:moveTo>
                                <a:pt x="982" y="0"/>
                              </a:moveTo>
                              <a:lnTo>
                                <a:pt x="0" y="982"/>
                              </a:lnTo>
                              <a:moveTo>
                                <a:pt x="1100" y="0"/>
                              </a:moveTo>
                              <a:lnTo>
                                <a:pt x="0" y="1099"/>
                              </a:lnTo>
                              <a:moveTo>
                                <a:pt x="1217" y="0"/>
                              </a:moveTo>
                              <a:lnTo>
                                <a:pt x="0" y="1217"/>
                              </a:lnTo>
                              <a:moveTo>
                                <a:pt x="1335" y="0"/>
                              </a:moveTo>
                              <a:lnTo>
                                <a:pt x="0" y="1335"/>
                              </a:lnTo>
                              <a:moveTo>
                                <a:pt x="1452" y="0"/>
                              </a:moveTo>
                              <a:lnTo>
                                <a:pt x="0" y="1452"/>
                              </a:lnTo>
                              <a:moveTo>
                                <a:pt x="1570" y="0"/>
                              </a:moveTo>
                              <a:lnTo>
                                <a:pt x="0" y="1570"/>
                              </a:lnTo>
                              <a:moveTo>
                                <a:pt x="1688" y="0"/>
                              </a:moveTo>
                              <a:lnTo>
                                <a:pt x="0" y="1687"/>
                              </a:lnTo>
                              <a:moveTo>
                                <a:pt x="1805" y="0"/>
                              </a:moveTo>
                              <a:lnTo>
                                <a:pt x="0" y="1805"/>
                              </a:lnTo>
                              <a:moveTo>
                                <a:pt x="1923" y="0"/>
                              </a:moveTo>
                              <a:lnTo>
                                <a:pt x="0" y="1923"/>
                              </a:lnTo>
                              <a:moveTo>
                                <a:pt x="2040" y="0"/>
                              </a:moveTo>
                              <a:lnTo>
                                <a:pt x="0" y="2040"/>
                              </a:lnTo>
                            </a:path>
                          </a:pathLst>
                        </a:custGeom>
                        <a:noFill/>
                        <a:ln w="4788">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A52E03" id="Group 8" o:spid="_x0000_s1026" style="position:absolute;margin-left:0;margin-top:0;width:613.05pt;height:136.35pt;z-index:-251657216;mso-position-horizontal:left;mso-position-horizontal-relative:page;mso-position-vertical:top;mso-position-vertical-relative:bottom-margin-area" coordorigin=",14660" coordsize="11906,2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">
              <v:shape id="AutoShape 7" o:spid="_x0000_s1027" style="position:absolute;top:14660;width:11906;height:2178;visibility:visible;mso-wrap-style:square;v-text-anchor:top" coordsize="11906,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" path="m2168,l,2168m2286,l109,2177m2403,l226,2177m2521,l344,2177m2639,l462,2177m2756,l579,2177m2874,l697,2177m2991,l814,2177m3109,l932,2177m3227,l1050,2177m3344,l1167,2177m3462,l1285,2177m3579,l1402,2177m3697,l1520,2177m3815,l1638,2177m3932,l1755,2177m4050,l1873,2177m4168,l1991,2177m4285,l2108,2177m4403,l2226,2177m4520,l2343,2177m4638,l2461,2177m4756,l2579,2177m4873,l2696,2177m4991,l2814,2177m5109,l2931,2177m5226,l3049,2177m5344,l3167,2177m5461,l3284,2177m5579,l3402,2177m5697,l3520,2177m5814,l3637,2177m5932,l3755,2177m6049,l3872,2177m6167,l3990,2177m6285,l4108,2177m6402,l4225,2177m6520,l4343,2177m6638,l4461,2177m6755,l4578,2177m6873,l4696,2177m6990,l4813,2177m7108,l4931,2177m7226,l5049,2177m7343,l5166,2177m7461,l5284,2177m7578,l5401,2177m7696,l5519,2177m7814,l5637,2177m7931,l5754,2177m8049,l5872,2177m8167,l5990,2177m8284,l6107,2177m8402,l6225,2177m8519,l6342,2177m8637,l6460,2177m8755,l6578,2177m8872,l6695,2177m8990,l6813,2177m9108,l6931,2177m9225,l7048,2177m9343,l7166,2177m9460,l7283,2177m9578,l7401,2177m9696,l7519,2177m9813,l7636,2177m9931,l7754,2177m10048,l7871,2177m10166,l7989,2177m10284,l8107,2177m10401,l8224,2177m10519,l8342,2177m10637,l8460,2177m10754,l8577,2177m10872,l8695,2177m10989,l8812,2177m11107,l8930,2177m11225,l9048,2177m11342,l9165,2177m11460,l9283,2177m11578,l9401,2177m11695,l9518,2177m11813,l9636,2177m11906,25l9753,2177m11906,142l9871,2177m11906,260l9989,2177m11906,378l10106,2177m11906,495l10224,2177m11906,613l10341,2177m11906,730l10459,2177m11906,848l10577,2177m11906,966l10694,2177m11906,1083l10812,2177t1094,-976l10930,2177t976,-859l11047,2177t859,-741l11165,2177t741,-623l11282,2177t624,-506l11400,2177t506,-388l11518,2177t388,-270l11635,2177t271,-153l11753,2177t153,-35l11871,2177e" filled="f" strokecolor="#bcbec0" strokeweight=".133mm">
                <v:path arrowok="t" o:connecttype="custom" o:connectlocs="109,16838;344,16838;579,16838;814,16838;1050,16838;1285,16838;1520,16838;1755,16838;1991,16838;2226,16838;2461,16838;2696,16838;2931,16838;3167,16838;3402,16838;3637,16838;3872,16838;4108,16838;4343,16838;4578,16838;4813,16838;5049,16838;5284,16838;5519,16838;5754,16838;5990,16838;6225,16838;6460,16838;6695,16838;6931,16838;7166,16838;7401,16838;7636,16838;7871,16838;8107,16838;8342,16838;8577,16838;8812,16838;9048,16838;9283,16838;9518,16838;9753,16838;9989,16838;10224,16838;10459,16838;10694,16838;10930,16838;11165,16838;11400,16838;11635,16838;11871,16838" o:connectangles="0,0,0,0,0,0,0,0,0,0,0,0,0,0,0,0,0,0,0,0,0,0,0,0,0,0,0,0,0,0,0,0,0,0,0,0,0,0,0,0,0,0,0,0,0,0,0,0,0,0,0"/>
              </v:shape>
              <v:shape id="AutoShape 8" o:spid="_x0000_s1028" style="position:absolute;top:14660;width:2041;height:2041;visibility:visible;mso-wrap-style:square;v-text-anchor:top" coordsize="2041,2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" path="m41,l,41m159,l,158m276,l,276m394,l,394m511,l,511m629,l,629m747,l,746m864,l,864m982,l,982m1100,l,1099m1217,l,1217m1335,l,1335m1452,l,1452m1570,l,1570m1688,l,1687m1805,l,1805m1923,l,1923m2040,l,2040e" filled="f" strokecolor="#bcbec0" strokeweight=".133mm">
                <v:path arrowok="t" o:connecttype="custom" o:connectlocs="41,14661;0,14702;159,14661;0,14819;276,14661;0,14937;394,14661;0,15055;511,14661;0,15172;629,14661;0,15290;747,14661;0,15407;864,14661;0,15525;982,14661;0,15643;1100,14661;0,15760;1217,14661;0,15878;1335,14661;0,15996;1452,14661;0,16113;1570,14661;0,16231;1688,14661;0,16348;1805,14661;0,16466;1923,14661;0,16584;2040,14661;0,16701" o:connectangles="0,0,0,0,0,0,0,0,0,0,0,0,0,0,0,0,0,0,0,0,0,0,0,0,0,0,0,0,0,0,0,0,0,0,0,0"/>
              </v:shape>
              <w10:wrap anchorx="page" anchory="margin"/>
            </v:group>
          </w:pict>
        </mc:Fallback>
      </mc:AlternateContent>
    </w:r>
    <w:r w:rsidR="008436E6" w:rsidRPr="008436E6">
      <w:rPr>
        <w:rFonts w:ascii="Museo Sans 100" w:hAnsi="Museo Sans 100"/>
        <w:sz w:val="20"/>
        <w:szCs w:val="20"/>
      </w:rPr>
      <w:t xml:space="preserve">Section 13 48 00 - </w:t>
    </w:r>
    <w:r w:rsidR="008436E6" w:rsidRPr="008436E6">
      <w:rPr>
        <w:rFonts w:ascii="Museo Sans 100" w:hAnsi="Museo Sans 100"/>
        <w:sz w:val="20"/>
        <w:szCs w:val="20"/>
      </w:rPr>
      <w:fldChar w:fldCharType="begin"/>
    </w:r>
    <w:r w:rsidR="008436E6" w:rsidRPr="008436E6">
      <w:rPr>
        <w:rFonts w:ascii="Museo Sans 100" w:hAnsi="Museo Sans 100"/>
        <w:sz w:val="20"/>
        <w:szCs w:val="20"/>
      </w:rPr>
      <w:instrText xml:space="preserve"> PAGE   \* MERGEFORMAT </w:instrText>
    </w:r>
    <w:r w:rsidR="008436E6" w:rsidRPr="008436E6">
      <w:rPr>
        <w:rFonts w:ascii="Museo Sans 100" w:hAnsi="Museo Sans 100"/>
        <w:sz w:val="20"/>
        <w:szCs w:val="20"/>
      </w:rPr>
      <w:fldChar w:fldCharType="separate"/>
    </w:r>
    <w:r w:rsidR="008436E6" w:rsidRPr="008436E6">
      <w:rPr>
        <w:rFonts w:ascii="Museo Sans 100" w:hAnsi="Museo Sans 100"/>
        <w:sz w:val="20"/>
        <w:szCs w:val="20"/>
      </w:rPr>
      <w:t>1</w:t>
    </w:r>
    <w:r w:rsidR="008436E6" w:rsidRPr="008436E6">
      <w:rPr>
        <w:rFonts w:ascii="Museo Sans 100" w:hAnsi="Museo Sans 100"/>
        <w:noProof/>
        <w:sz w:val="20"/>
        <w:szCs w:val="20"/>
      </w:rPr>
      <w:fldChar w:fldCharType="end"/>
    </w:r>
  </w:p>
  <w:p w14:paraId="7C40199B" w14:textId="5DB796C7" w:rsidR="008436E6" w:rsidRDefault="00DA69D1">
    <w:pPr>
      <w:pStyle w:val="Footer"/>
    </w:pPr>
    <w:r>
      <w:rPr>
        <w:rFonts w:ascii="Museo Sans 300" w:hAnsi="Museo Sans 300"/>
        <w:noProof/>
        <w:color w:val="002A58"/>
        <w:sz w:val="16"/>
        <w:szCs w:val="16"/>
      </w:rPr>
      <w:drawing>
        <wp:anchor distT="0" distB="0" distL="114300" distR="114300" simplePos="0" relativeHeight="251666432" behindDoc="1" locked="0" layoutInCell="1" allowOverlap="1" wp14:anchorId="74C5A273" wp14:editId="38D9E928">
          <wp:simplePos x="0" y="0"/>
          <wp:positionH relativeFrom="column">
            <wp:posOffset>4192905</wp:posOffset>
          </wp:positionH>
          <wp:positionV relativeFrom="paragraph">
            <wp:posOffset>93345</wp:posOffset>
          </wp:positionV>
          <wp:extent cx="156845" cy="156845"/>
          <wp:effectExtent l="0" t="0" r="0" b="0"/>
          <wp:wrapNone/>
          <wp:docPr id="36" name="Picture 30" descr="A blue circle with a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0" descr="A blue circle with a white 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56845" cy="156845"/>
                  </a:xfrm>
                  <a:prstGeom prst="rect">
                    <a:avLst/>
                  </a:prstGeom>
                  <a:noFill/>
                  <a:ln>
                    <a:noFill/>
                  </a:ln>
                </pic:spPr>
              </pic:pic>
            </a:graphicData>
          </a:graphic>
        </wp:anchor>
      </w:drawing>
    </w:r>
    <w:r>
      <w:rPr>
        <w:rFonts w:ascii="Museo Sans 300" w:hAnsi="Museo Sans 300"/>
        <w:noProof/>
        <w:color w:val="002A58"/>
        <w:sz w:val="16"/>
        <w:szCs w:val="16"/>
      </w:rPr>
      <w:drawing>
        <wp:anchor distT="0" distB="0" distL="114300" distR="114300" simplePos="0" relativeHeight="251667456" behindDoc="1" locked="0" layoutInCell="1" allowOverlap="1" wp14:anchorId="63664197" wp14:editId="66A73CF1">
          <wp:simplePos x="0" y="0"/>
          <wp:positionH relativeFrom="column">
            <wp:posOffset>4383405</wp:posOffset>
          </wp:positionH>
          <wp:positionV relativeFrom="paragraph">
            <wp:posOffset>93345</wp:posOffset>
          </wp:positionV>
          <wp:extent cx="156845" cy="156845"/>
          <wp:effectExtent l="0" t="0" r="0" b="0"/>
          <wp:wrapNone/>
          <wp:docPr id="37" name="Picture 31" descr="A blue circle with white lett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1" descr="A blue circle with white letters on i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56845" cy="156845"/>
                  </a:xfrm>
                  <a:prstGeom prst="rect">
                    <a:avLst/>
                  </a:prstGeom>
                  <a:noFill/>
                  <a:ln>
                    <a:noFill/>
                  </a:ln>
                </pic:spPr>
              </pic:pic>
            </a:graphicData>
          </a:graphic>
        </wp:anchor>
      </w:drawing>
    </w:r>
    <w:r>
      <w:rPr>
        <w:rFonts w:ascii="Museo Sans 300" w:hAnsi="Museo Sans 300"/>
        <w:noProof/>
        <w:color w:val="002A58"/>
        <w:sz w:val="16"/>
        <w:szCs w:val="16"/>
      </w:rPr>
      <w:drawing>
        <wp:anchor distT="0" distB="0" distL="114300" distR="114300" simplePos="0" relativeHeight="251668480" behindDoc="1" locked="0" layoutInCell="1" allowOverlap="1" wp14:anchorId="45D6DD88" wp14:editId="5D96361F">
          <wp:simplePos x="0" y="0"/>
          <wp:positionH relativeFrom="column">
            <wp:posOffset>4574408</wp:posOffset>
          </wp:positionH>
          <wp:positionV relativeFrom="paragraph">
            <wp:posOffset>93675</wp:posOffset>
          </wp:positionV>
          <wp:extent cx="156845" cy="156210"/>
          <wp:effectExtent l="0" t="0" r="0" b="0"/>
          <wp:wrapNone/>
          <wp:docPr id="38" name="Picture 32" descr="A blue circle with a white play but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2" descr="A blue circle with a white play button&#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56845" cy="15621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9D09EE" w14:textId="77777777" w:rsidR="007753AC" w:rsidRDefault="007753AC" w:rsidP="00417A35">
      <w:pPr>
        <w:spacing w:after="0" w:line="240" w:lineRule="auto"/>
      </w:pPr>
      <w:bookmarkStart w:id="0" w:name="_Hlk64720244"/>
      <w:bookmarkEnd w:id="0"/>
      <w:r>
        <w:separator/>
      </w:r>
    </w:p>
  </w:footnote>
  <w:footnote w:type="continuationSeparator" w:id="0">
    <w:p w14:paraId="6F893D69" w14:textId="77777777" w:rsidR="007753AC" w:rsidRDefault="007753AC" w:rsidP="00417A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836"/>
      <w:gridCol w:w="2969"/>
      <w:gridCol w:w="1701"/>
      <w:gridCol w:w="2490"/>
    </w:tblGrid>
    <w:tr w:rsidR="00D74FDB" w:rsidRPr="009113B4" w14:paraId="74984DC4" w14:textId="77777777" w:rsidTr="0040194D">
      <w:tc>
        <w:tcPr>
          <w:tcW w:w="1836" w:type="dxa"/>
        </w:tcPr>
        <w:p w14:paraId="1E6A1924" w14:textId="77777777" w:rsidR="00D74FDB" w:rsidRPr="008C3D9F" w:rsidRDefault="00D74FDB" w:rsidP="00D74FDB">
          <w:pPr>
            <w:pStyle w:val="Header"/>
            <w:rPr>
              <w:rFonts w:ascii="Museo Sans 100" w:hAnsi="Museo Sans 100"/>
              <w:noProof/>
              <w:sz w:val="18"/>
              <w:szCs w:val="18"/>
            </w:rPr>
          </w:pPr>
          <w:bookmarkStart w:id="18" w:name="_Hlk109836681"/>
          <w:r w:rsidRPr="008C3D9F">
            <w:rPr>
              <w:rFonts w:ascii="Museo Sans 100" w:hAnsi="Museo Sans 100"/>
              <w:noProof/>
              <w:sz w:val="18"/>
              <w:szCs w:val="18"/>
            </w:rPr>
            <w:t>Manufacturer:</w:t>
          </w:r>
        </w:p>
      </w:tc>
      <w:tc>
        <w:tcPr>
          <w:tcW w:w="2969" w:type="dxa"/>
        </w:tcPr>
        <w:p w14:paraId="675332DF" w14:textId="77777777" w:rsidR="00D74FDB" w:rsidRPr="008C3D9F" w:rsidRDefault="00000000" w:rsidP="00D74FDB">
          <w:pPr>
            <w:pStyle w:val="Header"/>
            <w:rPr>
              <w:rFonts w:ascii="Museo Sans 100" w:hAnsi="Museo Sans 100"/>
              <w:noProof/>
              <w:sz w:val="18"/>
              <w:szCs w:val="18"/>
            </w:rPr>
          </w:pPr>
          <w:sdt>
            <w:sdtPr>
              <w:rPr>
                <w:rFonts w:ascii="Museo Sans 100" w:hAnsi="Museo Sans 100"/>
                <w:noProof/>
                <w:sz w:val="18"/>
                <w:szCs w:val="18"/>
              </w:rPr>
              <w:alias w:val="Company"/>
              <w:tag w:val=""/>
              <w:id w:val="321009758"/>
              <w:placeholder>
                <w:docPart w:val="289F286B486E447FB43ADCED78724EA9"/>
              </w:placeholder>
              <w:dataBinding w:prefixMappings="xmlns:ns0='http://schemas.openxmlformats.org/officeDocument/2006/extended-properties' " w:xpath="/ns0:Properties[1]/ns0:Company[1]" w:storeItemID="{6668398D-A668-4E3E-A5EB-62B293D839F1}"/>
              <w:text/>
            </w:sdtPr>
            <w:sdtContent>
              <w:r w:rsidR="00D74FDB">
                <w:rPr>
                  <w:rFonts w:ascii="Museo Sans 100" w:hAnsi="Museo Sans 100"/>
                  <w:noProof/>
                  <w:sz w:val="18"/>
                  <w:szCs w:val="18"/>
                </w:rPr>
                <w:t>CDM Stravitec</w:t>
              </w:r>
            </w:sdtContent>
          </w:sdt>
        </w:p>
      </w:tc>
      <w:tc>
        <w:tcPr>
          <w:tcW w:w="1701" w:type="dxa"/>
        </w:tcPr>
        <w:p w14:paraId="7DD38912"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System:</w:t>
          </w:r>
        </w:p>
      </w:tc>
      <w:tc>
        <w:tcPr>
          <w:tcW w:w="2490" w:type="dxa"/>
        </w:tcPr>
        <w:p w14:paraId="373E859B" w14:textId="38B9CB8E" w:rsidR="00D74FDB" w:rsidRPr="008C3D9F" w:rsidRDefault="00000000" w:rsidP="00D74FDB">
          <w:pPr>
            <w:pStyle w:val="Header"/>
            <w:rPr>
              <w:rFonts w:ascii="Museo Sans 100" w:hAnsi="Museo Sans 100"/>
              <w:noProof/>
              <w:sz w:val="18"/>
              <w:szCs w:val="18"/>
            </w:rPr>
          </w:pPr>
          <w:sdt>
            <w:sdtPr>
              <w:rPr>
                <w:rFonts w:ascii="Museo Sans 100" w:hAnsi="Museo Sans 100"/>
                <w:sz w:val="18"/>
                <w:szCs w:val="18"/>
              </w:rPr>
              <w:alias w:val="Title"/>
              <w:tag w:val=""/>
              <w:id w:val="576322720"/>
              <w:placeholder>
                <w:docPart w:val="BEA78281C0784B80A20EC25BF28AA84A"/>
              </w:placeholder>
              <w:dataBinding w:prefixMappings="xmlns:ns0='http://purl.org/dc/elements/1.1/' xmlns:ns1='http://schemas.openxmlformats.org/package/2006/metadata/core-properties' " w:xpath="/ns1:coreProperties[1]/ns0:title[1]" w:storeItemID="{6C3C8BC8-F283-45AE-878A-BAB7291924A1}"/>
              <w:text/>
            </w:sdtPr>
            <w:sdtContent>
              <w:r w:rsidR="00245FDB">
                <w:rPr>
                  <w:rFonts w:ascii="Museo Sans 100" w:hAnsi="Museo Sans 100"/>
                  <w:sz w:val="18"/>
                  <w:szCs w:val="18"/>
                </w:rPr>
                <w:t>Stravifloor Channel</w:t>
              </w:r>
            </w:sdtContent>
          </w:sdt>
        </w:p>
      </w:tc>
    </w:tr>
    <w:tr w:rsidR="00D74FDB" w:rsidRPr="009113B4" w14:paraId="688496C7" w14:textId="77777777" w:rsidTr="0040194D">
      <w:tc>
        <w:tcPr>
          <w:tcW w:w="1836" w:type="dxa"/>
        </w:tcPr>
        <w:p w14:paraId="11EC5CD4"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Countries in use:</w:t>
          </w:r>
        </w:p>
      </w:tc>
      <w:tc>
        <w:tcPr>
          <w:tcW w:w="2969" w:type="dxa"/>
        </w:tcPr>
        <w:p w14:paraId="33B1F7F9" w14:textId="1CE3AA09"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USA</w:t>
          </w:r>
        </w:p>
      </w:tc>
      <w:tc>
        <w:tcPr>
          <w:tcW w:w="1701" w:type="dxa"/>
        </w:tcPr>
        <w:p w14:paraId="4D82E5D2" w14:textId="77777777" w:rsidR="00D74FDB" w:rsidRPr="008C3D9F" w:rsidRDefault="00D74FDB" w:rsidP="00D74FDB">
          <w:pPr>
            <w:pStyle w:val="Header"/>
            <w:rPr>
              <w:rFonts w:ascii="Museo Sans 100" w:hAnsi="Museo Sans 100"/>
              <w:noProof/>
              <w:sz w:val="18"/>
              <w:szCs w:val="18"/>
            </w:rPr>
          </w:pPr>
          <w:r>
            <w:rPr>
              <w:rFonts w:ascii="Museo Sans 100" w:hAnsi="Museo Sans 100"/>
              <w:noProof/>
              <w:sz w:val="18"/>
              <w:szCs w:val="18"/>
            </w:rPr>
            <w:t>Type:</w:t>
          </w:r>
        </w:p>
      </w:tc>
      <w:sdt>
        <w:sdtPr>
          <w:rPr>
            <w:rFonts w:ascii="Museo Sans 100" w:hAnsi="Museo Sans 100"/>
            <w:noProof/>
            <w:sz w:val="18"/>
            <w:szCs w:val="18"/>
          </w:rPr>
          <w:alias w:val="Subject"/>
          <w:tag w:val=""/>
          <w:id w:val="1275605734"/>
          <w:placeholder>
            <w:docPart w:val="003D74A865A94CA7B313831F927B0642"/>
          </w:placeholder>
          <w:dataBinding w:prefixMappings="xmlns:ns0='http://purl.org/dc/elements/1.1/' xmlns:ns1='http://schemas.openxmlformats.org/package/2006/metadata/core-properties' " w:xpath="/ns1:coreProperties[1]/ns0:subject[1]" w:storeItemID="{6C3C8BC8-F283-45AE-878A-BAB7291924A1}"/>
          <w:text/>
        </w:sdtPr>
        <w:sdtContent>
          <w:tc>
            <w:tcPr>
              <w:tcW w:w="2490" w:type="dxa"/>
            </w:tcPr>
            <w:p w14:paraId="31B78561"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Isolated Floating Slab</w:t>
              </w:r>
            </w:p>
          </w:tc>
        </w:sdtContent>
      </w:sdt>
    </w:tr>
    <w:tr w:rsidR="00D74FDB" w:rsidRPr="009113B4" w14:paraId="79DD2B19" w14:textId="77777777" w:rsidTr="0040194D">
      <w:tc>
        <w:tcPr>
          <w:tcW w:w="1836" w:type="dxa"/>
        </w:tcPr>
        <w:p w14:paraId="41994781"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Version:</w:t>
          </w:r>
        </w:p>
      </w:tc>
      <w:tc>
        <w:tcPr>
          <w:tcW w:w="2969" w:type="dxa"/>
        </w:tcPr>
        <w:p w14:paraId="3058F954" w14:textId="79813575"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Status"/>
              <w:tag w:val=""/>
              <w:id w:val="-1646347732"/>
              <w:placeholder>
                <w:docPart w:val="8A83FA9DE79C436D967300FC529F0E9F"/>
              </w:placeholder>
              <w:dataBinding w:prefixMappings="xmlns:ns0='http://purl.org/dc/elements/1.1/' xmlns:ns1='http://schemas.openxmlformats.org/package/2006/metadata/core-properties' " w:xpath="/ns1:coreProperties[1]/ns1:contentStatus[1]" w:storeItemID="{6C3C8BC8-F283-45AE-878A-BAB7291924A1}"/>
              <w:text/>
            </w:sdtPr>
            <w:sdtContent>
              <w:r w:rsidR="00281051">
                <w:rPr>
                  <w:rFonts w:ascii="Museo Sans 100" w:hAnsi="Museo Sans 100"/>
                  <w:noProof/>
                  <w:sz w:val="18"/>
                  <w:szCs w:val="18"/>
                </w:rPr>
                <w:t>02</w:t>
              </w:r>
            </w:sdtContent>
          </w:sdt>
        </w:p>
      </w:tc>
      <w:tc>
        <w:tcPr>
          <w:tcW w:w="1701" w:type="dxa"/>
        </w:tcPr>
        <w:p w14:paraId="6061E0B5"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Division:</w:t>
          </w:r>
        </w:p>
      </w:tc>
      <w:tc>
        <w:tcPr>
          <w:tcW w:w="2490" w:type="dxa"/>
        </w:tcPr>
        <w:p w14:paraId="25F66DC0"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 Special Construction</w:t>
          </w:r>
        </w:p>
      </w:tc>
    </w:tr>
    <w:tr w:rsidR="00D74FDB" w:rsidRPr="009113B4" w14:paraId="111191DD" w14:textId="77777777" w:rsidTr="0040194D">
      <w:tc>
        <w:tcPr>
          <w:tcW w:w="1836" w:type="dxa"/>
        </w:tcPr>
        <w:p w14:paraId="34CB61CF"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Date Issued:</w:t>
          </w:r>
        </w:p>
      </w:tc>
      <w:tc>
        <w:tcPr>
          <w:tcW w:w="2969" w:type="dxa"/>
        </w:tcPr>
        <w:p w14:paraId="79740242" w14:textId="33C63056"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Publish Date"/>
              <w:tag w:val=""/>
              <w:id w:val="136925222"/>
              <w:placeholder>
                <w:docPart w:val="8B2BAF90141846EA95DF525F817ECA12"/>
              </w:placeholder>
              <w:dataBinding w:prefixMappings="xmlns:ns0='http://schemas.microsoft.com/office/2006/coverPageProps' " w:xpath="/ns0:CoverPageProperties[1]/ns0:PublishDate[1]" w:storeItemID="{55AF091B-3C7A-41E3-B477-F2FDAA23CFDA}"/>
              <w:date w:fullDate="2024-12-16T00:00:00Z">
                <w:dateFormat w:val="MMMM dd, yyyy"/>
                <w:lid w:val="en-CA"/>
                <w:storeMappedDataAs w:val="dateTime"/>
                <w:calendar w:val="gregorian"/>
              </w:date>
            </w:sdtPr>
            <w:sdtContent>
              <w:r w:rsidR="00281051">
                <w:rPr>
                  <w:rFonts w:ascii="Museo Sans 100" w:hAnsi="Museo Sans 100"/>
                  <w:noProof/>
                  <w:sz w:val="18"/>
                  <w:szCs w:val="18"/>
                </w:rPr>
                <w:t>December</w:t>
              </w:r>
              <w:r w:rsidR="003D54DE">
                <w:rPr>
                  <w:rFonts w:ascii="Museo Sans 100" w:hAnsi="Museo Sans 100"/>
                  <w:noProof/>
                  <w:sz w:val="18"/>
                  <w:szCs w:val="18"/>
                  <w:lang w:val="en-CA"/>
                </w:rPr>
                <w:t xml:space="preserve"> </w:t>
              </w:r>
              <w:r w:rsidR="00281051">
                <w:rPr>
                  <w:rFonts w:ascii="Museo Sans 100" w:hAnsi="Museo Sans 100"/>
                  <w:noProof/>
                  <w:sz w:val="18"/>
                  <w:szCs w:val="18"/>
                  <w:lang w:val="en-CA"/>
                </w:rPr>
                <w:t>16</w:t>
              </w:r>
              <w:r w:rsidR="003D54DE">
                <w:rPr>
                  <w:rFonts w:ascii="Museo Sans 100" w:hAnsi="Museo Sans 100"/>
                  <w:noProof/>
                  <w:sz w:val="18"/>
                  <w:szCs w:val="18"/>
                  <w:lang w:val="en-CA"/>
                </w:rPr>
                <w:t>, 202</w:t>
              </w:r>
              <w:r w:rsidR="00281051">
                <w:rPr>
                  <w:rFonts w:ascii="Museo Sans 100" w:hAnsi="Museo Sans 100"/>
                  <w:noProof/>
                  <w:sz w:val="18"/>
                  <w:szCs w:val="18"/>
                  <w:lang w:val="en-CA"/>
                </w:rPr>
                <w:t>4</w:t>
              </w:r>
            </w:sdtContent>
          </w:sdt>
        </w:p>
      </w:tc>
      <w:tc>
        <w:tcPr>
          <w:tcW w:w="1701" w:type="dxa"/>
        </w:tcPr>
        <w:p w14:paraId="7287A9CA"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Section:</w:t>
          </w:r>
        </w:p>
      </w:tc>
      <w:tc>
        <w:tcPr>
          <w:tcW w:w="2490" w:type="dxa"/>
        </w:tcPr>
        <w:p w14:paraId="5989A87C"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48 00 – Sound Control</w:t>
          </w:r>
        </w:p>
      </w:tc>
    </w:tr>
    <w:bookmarkEnd w:id="18"/>
  </w:tbl>
  <w:p w14:paraId="68A4E806" w14:textId="77777777" w:rsidR="00417A35" w:rsidRDefault="00417A35" w:rsidP="00D74FDB">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0254A"/>
    <w:multiLevelType w:val="hybridMultilevel"/>
    <w:tmpl w:val="D2D85B2E"/>
    <w:lvl w:ilvl="0" w:tplc="5256FD1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0A55E9"/>
    <w:multiLevelType w:val="multilevel"/>
    <w:tmpl w:val="68ACF7A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HAnsi"/>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0467108D"/>
    <w:multiLevelType w:val="hybridMultilevel"/>
    <w:tmpl w:val="26828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9021D"/>
    <w:multiLevelType w:val="hybridMultilevel"/>
    <w:tmpl w:val="642A0692"/>
    <w:lvl w:ilvl="0" w:tplc="04090011">
      <w:start w:val="1"/>
      <w:numFmt w:val="decimal"/>
      <w:lvlText w:val="%1)"/>
      <w:lvlJc w:val="left"/>
      <w:pPr>
        <w:ind w:left="720" w:hanging="360"/>
      </w:p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0532772F"/>
    <w:multiLevelType w:val="singleLevel"/>
    <w:tmpl w:val="04090015"/>
    <w:lvl w:ilvl="0">
      <w:start w:val="1"/>
      <w:numFmt w:val="upperLetter"/>
      <w:lvlText w:val="%1."/>
      <w:lvlJc w:val="left"/>
      <w:pPr>
        <w:tabs>
          <w:tab w:val="num" w:pos="360"/>
        </w:tabs>
        <w:ind w:left="360" w:hanging="360"/>
      </w:pPr>
      <w:rPr>
        <w:rFonts w:hint="default"/>
      </w:rPr>
    </w:lvl>
  </w:abstractNum>
  <w:abstractNum w:abstractNumId="5" w15:restartNumberingAfterBreak="0">
    <w:nsid w:val="07FB4A56"/>
    <w:multiLevelType w:val="singleLevel"/>
    <w:tmpl w:val="04090015"/>
    <w:lvl w:ilvl="0">
      <w:start w:val="1"/>
      <w:numFmt w:val="upperLetter"/>
      <w:lvlText w:val="%1."/>
      <w:lvlJc w:val="left"/>
      <w:pPr>
        <w:tabs>
          <w:tab w:val="num" w:pos="360"/>
        </w:tabs>
        <w:ind w:left="360" w:hanging="360"/>
      </w:pPr>
      <w:rPr>
        <w:rFonts w:hint="default"/>
      </w:rPr>
    </w:lvl>
  </w:abstractNum>
  <w:abstractNum w:abstractNumId="6" w15:restartNumberingAfterBreak="0">
    <w:nsid w:val="087F325D"/>
    <w:multiLevelType w:val="hybridMultilevel"/>
    <w:tmpl w:val="C22239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0B1CE1"/>
    <w:multiLevelType w:val="hybridMultilevel"/>
    <w:tmpl w:val="118EBBA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4B3D82"/>
    <w:multiLevelType w:val="singleLevel"/>
    <w:tmpl w:val="04090015"/>
    <w:lvl w:ilvl="0">
      <w:start w:val="1"/>
      <w:numFmt w:val="upperLetter"/>
      <w:lvlText w:val="%1."/>
      <w:lvlJc w:val="left"/>
      <w:pPr>
        <w:tabs>
          <w:tab w:val="num" w:pos="360"/>
        </w:tabs>
        <w:ind w:left="360" w:hanging="360"/>
      </w:pPr>
      <w:rPr>
        <w:rFonts w:hint="default"/>
      </w:rPr>
    </w:lvl>
  </w:abstractNum>
  <w:abstractNum w:abstractNumId="9" w15:restartNumberingAfterBreak="0">
    <w:nsid w:val="0CC762A3"/>
    <w:multiLevelType w:val="hybridMultilevel"/>
    <w:tmpl w:val="118EBBA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621CF4"/>
    <w:multiLevelType w:val="multilevel"/>
    <w:tmpl w:val="68ACF7A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HAnsi"/>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13224666"/>
    <w:multiLevelType w:val="multilevel"/>
    <w:tmpl w:val="D410E612"/>
    <w:lvl w:ilvl="0">
      <w:start w:val="1"/>
      <w:numFmt w:val="upperLetter"/>
      <w:lvlText w:val="%1."/>
      <w:lvlJc w:val="left"/>
      <w:pPr>
        <w:tabs>
          <w:tab w:val="num" w:pos="360"/>
        </w:tabs>
        <w:ind w:left="360" w:hanging="360"/>
      </w:pPr>
      <w:rPr>
        <w:rFonts w:hint="default"/>
      </w:rPr>
    </w:lvl>
    <w:lvl w:ilvl="1">
      <w:start w:val="1"/>
      <w:numFmt w:val="lowerLetter"/>
      <w:lvlText w:val="%2."/>
      <w:lvlJc w:val="left"/>
      <w:pPr>
        <w:ind w:left="1440" w:hanging="360"/>
      </w:pPr>
      <w:rPr>
        <w:rFonts w:ascii="Museo Sans 100" w:hAnsi="Museo Sans 100" w:cs="Times New Roman" w:hint="default"/>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2" w15:restartNumberingAfterBreak="0">
    <w:nsid w:val="186D3978"/>
    <w:multiLevelType w:val="hybridMultilevel"/>
    <w:tmpl w:val="639CF47C"/>
    <w:lvl w:ilvl="0" w:tplc="63EEFBE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C7267DB"/>
    <w:multiLevelType w:val="multilevel"/>
    <w:tmpl w:val="026EA7DA"/>
    <w:lvl w:ilvl="0">
      <w:start w:val="1"/>
      <w:numFmt w:val="upperLetter"/>
      <w:lvlText w:val="%1."/>
      <w:lvlJc w:val="left"/>
      <w:pPr>
        <w:tabs>
          <w:tab w:val="num" w:pos="360"/>
        </w:tabs>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279664A4"/>
    <w:multiLevelType w:val="hybridMultilevel"/>
    <w:tmpl w:val="89FC25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7F803ED"/>
    <w:multiLevelType w:val="hybridMultilevel"/>
    <w:tmpl w:val="CC74FB96"/>
    <w:lvl w:ilvl="0" w:tplc="5F72126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B2D1D60"/>
    <w:multiLevelType w:val="hybridMultilevel"/>
    <w:tmpl w:val="C95A1EC4"/>
    <w:lvl w:ilvl="0" w:tplc="88BAD928">
      <w:start w:val="1"/>
      <w:numFmt w:val="upperLetter"/>
      <w:lvlText w:val="%1."/>
      <w:lvlJc w:val="left"/>
      <w:pPr>
        <w:ind w:left="720" w:hanging="360"/>
      </w:pPr>
      <w:rPr>
        <w:rFonts w:asciiTheme="minorHAnsi" w:eastAsia="Times New Roman"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E22D14"/>
    <w:multiLevelType w:val="hybridMultilevel"/>
    <w:tmpl w:val="6F4663B8"/>
    <w:lvl w:ilvl="0" w:tplc="908839F2">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652EF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C2D4B1F"/>
    <w:multiLevelType w:val="hybridMultilevel"/>
    <w:tmpl w:val="022CD41E"/>
    <w:lvl w:ilvl="0" w:tplc="CDB07F3E">
      <w:start w:val="1"/>
      <w:numFmt w:val="upperLetter"/>
      <w:lvlText w:val="%1."/>
      <w:lvlJc w:val="left"/>
      <w:pPr>
        <w:ind w:left="820" w:hanging="4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79135D"/>
    <w:multiLevelType w:val="hybridMultilevel"/>
    <w:tmpl w:val="3A6EE5C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211C0C"/>
    <w:multiLevelType w:val="hybridMultilevel"/>
    <w:tmpl w:val="53CC1D4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3524D8"/>
    <w:multiLevelType w:val="multilevel"/>
    <w:tmpl w:val="3D58AE7A"/>
    <w:lvl w:ilvl="0">
      <w:start w:val="1"/>
      <w:numFmt w:val="decimal"/>
      <w:lvlText w:val="%1"/>
      <w:lvlJc w:val="left"/>
      <w:pPr>
        <w:ind w:left="720" w:hanging="720"/>
      </w:pPr>
      <w:rPr>
        <w:rFonts w:hint="default"/>
      </w:rPr>
    </w:lvl>
    <w:lvl w:ilvl="1">
      <w:start w:val="1"/>
      <w:numFmt w:val="decimal"/>
      <w:lvlText w:val="2.%2"/>
      <w:lvlJc w:val="left"/>
      <w:pPr>
        <w:ind w:left="1440" w:hanging="720"/>
      </w:pPr>
      <w:rPr>
        <w:rFonts w:hint="default"/>
      </w:rPr>
    </w:lvl>
    <w:lvl w:ilvl="2">
      <w:start w:val="1"/>
      <w:numFmt w:val="upperLetter"/>
      <w:lvlText w:val="%3."/>
      <w:lvlJc w:val="left"/>
      <w:pPr>
        <w:ind w:left="2160" w:hanging="720"/>
      </w:pPr>
      <w:rPr>
        <w:rFonts w:hint="default"/>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4E5F6526"/>
    <w:multiLevelType w:val="hybridMultilevel"/>
    <w:tmpl w:val="F8CE9472"/>
    <w:lvl w:ilvl="0" w:tplc="DAD01B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8249CC"/>
    <w:multiLevelType w:val="hybridMultilevel"/>
    <w:tmpl w:val="125A58E8"/>
    <w:lvl w:ilvl="0" w:tplc="6C101E2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206728B"/>
    <w:multiLevelType w:val="hybridMultilevel"/>
    <w:tmpl w:val="CC8EDE5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6172F0"/>
    <w:multiLevelType w:val="multilevel"/>
    <w:tmpl w:val="7486C2C4"/>
    <w:lvl w:ilvl="0">
      <w:start w:val="1"/>
      <w:numFmt w:val="decimal"/>
      <w:lvlText w:val="%1"/>
      <w:lvlJc w:val="left"/>
      <w:pPr>
        <w:ind w:left="375" w:hanging="375"/>
      </w:pPr>
      <w:rPr>
        <w:rFonts w:hint="default"/>
      </w:rPr>
    </w:lvl>
    <w:lvl w:ilvl="1">
      <w:start w:val="11"/>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54F86DC2"/>
    <w:multiLevelType w:val="hybridMultilevel"/>
    <w:tmpl w:val="7626F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D63DF"/>
    <w:multiLevelType w:val="multilevel"/>
    <w:tmpl w:val="6B588912"/>
    <w:lvl w:ilvl="0">
      <w:start w:val="1"/>
      <w:numFmt w:val="decimal"/>
      <w:lvlText w:val="%1"/>
      <w:lvlJc w:val="left"/>
      <w:pPr>
        <w:tabs>
          <w:tab w:val="num" w:pos="390"/>
        </w:tabs>
        <w:ind w:left="390" w:hanging="390"/>
      </w:pPr>
      <w:rPr>
        <w:rFonts w:hint="default"/>
      </w:rPr>
    </w:lvl>
    <w:lvl w:ilvl="1">
      <w:start w:val="1"/>
      <w:numFmt w:val="decimalZero"/>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59F84C9A"/>
    <w:multiLevelType w:val="multilevel"/>
    <w:tmpl w:val="0F300708"/>
    <w:lvl w:ilvl="0">
      <w:start w:val="3"/>
      <w:numFmt w:val="decimal"/>
      <w:lvlText w:val="%1"/>
      <w:lvlJc w:val="left"/>
      <w:pPr>
        <w:ind w:left="435" w:hanging="435"/>
      </w:pPr>
      <w:rPr>
        <w:rFonts w:hint="default"/>
      </w:rPr>
    </w:lvl>
    <w:lvl w:ilvl="1">
      <w:start w:val="2"/>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A0A7478"/>
    <w:multiLevelType w:val="hybridMultilevel"/>
    <w:tmpl w:val="A0E87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2926E2"/>
    <w:multiLevelType w:val="multilevel"/>
    <w:tmpl w:val="59E8B034"/>
    <w:lvl w:ilvl="0">
      <w:start w:val="1"/>
      <w:numFmt w:val="decimal"/>
      <w:lvlText w:val="%1"/>
      <w:lvlJc w:val="left"/>
      <w:pPr>
        <w:ind w:left="720" w:hanging="720"/>
      </w:pPr>
      <w:rPr>
        <w:rFonts w:hint="default"/>
      </w:rPr>
    </w:lvl>
    <w:lvl w:ilvl="1">
      <w:start w:val="1"/>
      <w:numFmt w:val="decimal"/>
      <w:lvlText w:val="3.%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Bidi"/>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60352560"/>
    <w:multiLevelType w:val="hybridMultilevel"/>
    <w:tmpl w:val="7C2C3D2E"/>
    <w:lvl w:ilvl="0" w:tplc="EBB6600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62C6DF8"/>
    <w:multiLevelType w:val="hybridMultilevel"/>
    <w:tmpl w:val="058E5F04"/>
    <w:lvl w:ilvl="0" w:tplc="F6D4DAB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6517F0E"/>
    <w:multiLevelType w:val="hybridMultilevel"/>
    <w:tmpl w:val="55E80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BD3C2C"/>
    <w:multiLevelType w:val="hybridMultilevel"/>
    <w:tmpl w:val="4CFEF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C62636"/>
    <w:multiLevelType w:val="hybridMultilevel"/>
    <w:tmpl w:val="94BC95C6"/>
    <w:lvl w:ilvl="0" w:tplc="45DA20E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21557F1"/>
    <w:multiLevelType w:val="singleLevel"/>
    <w:tmpl w:val="04090015"/>
    <w:lvl w:ilvl="0">
      <w:start w:val="1"/>
      <w:numFmt w:val="upperLetter"/>
      <w:lvlText w:val="%1."/>
      <w:lvlJc w:val="left"/>
      <w:pPr>
        <w:tabs>
          <w:tab w:val="num" w:pos="360"/>
        </w:tabs>
        <w:ind w:left="360" w:hanging="360"/>
      </w:pPr>
      <w:rPr>
        <w:rFonts w:hint="default"/>
      </w:rPr>
    </w:lvl>
  </w:abstractNum>
  <w:abstractNum w:abstractNumId="38" w15:restartNumberingAfterBreak="0">
    <w:nsid w:val="722C4C67"/>
    <w:multiLevelType w:val="hybridMultilevel"/>
    <w:tmpl w:val="B10E0E7C"/>
    <w:lvl w:ilvl="0" w:tplc="2426127A">
      <w:start w:val="1"/>
      <w:numFmt w:val="upperLetter"/>
      <w:lvlText w:val="%1-"/>
      <w:lvlJc w:val="left"/>
      <w:pPr>
        <w:ind w:left="720" w:hanging="360"/>
      </w:pPr>
      <w:rPr>
        <w:rFonts w:hint="default"/>
        <w:lang w:val="en-U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2916343"/>
    <w:multiLevelType w:val="hybridMultilevel"/>
    <w:tmpl w:val="C8863F4C"/>
    <w:lvl w:ilvl="0" w:tplc="EE0A9F5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880132F"/>
    <w:multiLevelType w:val="hybridMultilevel"/>
    <w:tmpl w:val="1A24584C"/>
    <w:lvl w:ilvl="0" w:tplc="51B27BD4">
      <w:start w:val="1"/>
      <w:numFmt w:val="bullet"/>
      <w:lvlText w:val="-"/>
      <w:lvlJc w:val="left"/>
      <w:pPr>
        <w:ind w:left="720" w:hanging="360"/>
      </w:pPr>
      <w:rPr>
        <w:rFonts w:ascii="Museo Sans 100" w:eastAsiaTheme="minorHAnsi" w:hAnsi="Museo Sans 100"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9509E4"/>
    <w:multiLevelType w:val="hybridMultilevel"/>
    <w:tmpl w:val="9A646BB4"/>
    <w:lvl w:ilvl="0" w:tplc="A8601E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F9F522A"/>
    <w:multiLevelType w:val="hybridMultilevel"/>
    <w:tmpl w:val="C22239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939683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51600717">
    <w:abstractNumId w:val="4"/>
    <w:lvlOverride w:ilvl="0">
      <w:startOverride w:val="1"/>
    </w:lvlOverride>
  </w:num>
  <w:num w:numId="3" w16cid:durableId="1207566775">
    <w:abstractNumId w:val="5"/>
    <w:lvlOverride w:ilvl="0">
      <w:startOverride w:val="1"/>
    </w:lvlOverride>
  </w:num>
  <w:num w:numId="4" w16cid:durableId="1893616068">
    <w:abstractNumId w:val="13"/>
  </w:num>
  <w:num w:numId="5" w16cid:durableId="677001040">
    <w:abstractNumId w:val="8"/>
    <w:lvlOverride w:ilvl="0">
      <w:startOverride w:val="1"/>
    </w:lvlOverride>
  </w:num>
  <w:num w:numId="6" w16cid:durableId="296882049">
    <w:abstractNumId w:val="37"/>
    <w:lvlOverride w:ilvl="0">
      <w:startOverride w:val="1"/>
    </w:lvlOverride>
  </w:num>
  <w:num w:numId="7" w16cid:durableId="762847500">
    <w:abstractNumId w:val="11"/>
    <w:lvlOverride w:ilvl="0">
      <w:startOverride w:val="1"/>
    </w:lvlOverride>
  </w:num>
  <w:num w:numId="8" w16cid:durableId="873418804">
    <w:abstractNumId w:val="3"/>
  </w:num>
  <w:num w:numId="9" w16cid:durableId="1186480883">
    <w:abstractNumId w:val="1"/>
  </w:num>
  <w:num w:numId="10" w16cid:durableId="468942124">
    <w:abstractNumId w:val="21"/>
  </w:num>
  <w:num w:numId="11" w16cid:durableId="805897778">
    <w:abstractNumId w:val="20"/>
  </w:num>
  <w:num w:numId="12" w16cid:durableId="445347354">
    <w:abstractNumId w:val="14"/>
  </w:num>
  <w:num w:numId="13" w16cid:durableId="1079138942">
    <w:abstractNumId w:val="25"/>
  </w:num>
  <w:num w:numId="14" w16cid:durableId="1261252372">
    <w:abstractNumId w:val="22"/>
  </w:num>
  <w:num w:numId="15" w16cid:durableId="1683895880">
    <w:abstractNumId w:val="23"/>
  </w:num>
  <w:num w:numId="16" w16cid:durableId="1162161695">
    <w:abstractNumId w:val="31"/>
  </w:num>
  <w:num w:numId="17" w16cid:durableId="1519076660">
    <w:abstractNumId w:val="29"/>
  </w:num>
  <w:num w:numId="18" w16cid:durableId="1655989195">
    <w:abstractNumId w:val="27"/>
  </w:num>
  <w:num w:numId="19" w16cid:durableId="905528037">
    <w:abstractNumId w:val="30"/>
  </w:num>
  <w:num w:numId="20" w16cid:durableId="1370451024">
    <w:abstractNumId w:val="16"/>
  </w:num>
  <w:num w:numId="21" w16cid:durableId="1022241059">
    <w:abstractNumId w:val="34"/>
  </w:num>
  <w:num w:numId="22" w16cid:durableId="137041949">
    <w:abstractNumId w:val="2"/>
  </w:num>
  <w:num w:numId="23" w16cid:durableId="150217310">
    <w:abstractNumId w:val="26"/>
  </w:num>
  <w:num w:numId="24" w16cid:durableId="1173840879">
    <w:abstractNumId w:val="35"/>
  </w:num>
  <w:num w:numId="25" w16cid:durableId="916937242">
    <w:abstractNumId w:val="41"/>
  </w:num>
  <w:num w:numId="26" w16cid:durableId="442530390">
    <w:abstractNumId w:val="12"/>
  </w:num>
  <w:num w:numId="27" w16cid:durableId="120194777">
    <w:abstractNumId w:val="18"/>
  </w:num>
  <w:num w:numId="28" w16cid:durableId="724452758">
    <w:abstractNumId w:val="10"/>
  </w:num>
  <w:num w:numId="29" w16cid:durableId="1909611397">
    <w:abstractNumId w:val="7"/>
  </w:num>
  <w:num w:numId="30" w16cid:durableId="1059864523">
    <w:abstractNumId w:val="6"/>
  </w:num>
  <w:num w:numId="31" w16cid:durableId="1106804202">
    <w:abstractNumId w:val="9"/>
  </w:num>
  <w:num w:numId="32" w16cid:durableId="1796485676">
    <w:abstractNumId w:val="42"/>
  </w:num>
  <w:num w:numId="33" w16cid:durableId="589123747">
    <w:abstractNumId w:val="0"/>
  </w:num>
  <w:num w:numId="34" w16cid:durableId="1079791593">
    <w:abstractNumId w:val="33"/>
  </w:num>
  <w:num w:numId="35" w16cid:durableId="938607920">
    <w:abstractNumId w:val="19"/>
  </w:num>
  <w:num w:numId="36" w16cid:durableId="2143189010">
    <w:abstractNumId w:val="39"/>
  </w:num>
  <w:num w:numId="37" w16cid:durableId="1125781528">
    <w:abstractNumId w:val="17"/>
  </w:num>
  <w:num w:numId="38" w16cid:durableId="902133014">
    <w:abstractNumId w:val="36"/>
  </w:num>
  <w:num w:numId="39" w16cid:durableId="1479764194">
    <w:abstractNumId w:val="24"/>
  </w:num>
  <w:num w:numId="40" w16cid:durableId="1726833435">
    <w:abstractNumId w:val="38"/>
  </w:num>
  <w:num w:numId="41" w16cid:durableId="1488092142">
    <w:abstractNumId w:val="15"/>
  </w:num>
  <w:num w:numId="42" w16cid:durableId="707800056">
    <w:abstractNumId w:val="32"/>
  </w:num>
  <w:num w:numId="43" w16cid:durableId="158194017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zM2MDIyNTGyNLJU0lEKTi0uzszPAykwrwUAC1neoywAAAA="/>
  </w:docVars>
  <w:rsids>
    <w:rsidRoot w:val="00417A35"/>
    <w:rsid w:val="00003C8D"/>
    <w:rsid w:val="0001050C"/>
    <w:rsid w:val="00012B63"/>
    <w:rsid w:val="000240C4"/>
    <w:rsid w:val="00034C21"/>
    <w:rsid w:val="00036C02"/>
    <w:rsid w:val="000462CA"/>
    <w:rsid w:val="000471B9"/>
    <w:rsid w:val="00047641"/>
    <w:rsid w:val="00050CD2"/>
    <w:rsid w:val="00056A93"/>
    <w:rsid w:val="00074EBC"/>
    <w:rsid w:val="0007714D"/>
    <w:rsid w:val="0008328A"/>
    <w:rsid w:val="000920E5"/>
    <w:rsid w:val="000A243B"/>
    <w:rsid w:val="000A6201"/>
    <w:rsid w:val="000C73A1"/>
    <w:rsid w:val="000D6BF2"/>
    <w:rsid w:val="000D79A8"/>
    <w:rsid w:val="000F1D3A"/>
    <w:rsid w:val="000F3A47"/>
    <w:rsid w:val="000F4E97"/>
    <w:rsid w:val="000F5AA8"/>
    <w:rsid w:val="0010395D"/>
    <w:rsid w:val="001105A4"/>
    <w:rsid w:val="001109C4"/>
    <w:rsid w:val="00113061"/>
    <w:rsid w:val="0012349B"/>
    <w:rsid w:val="0012510D"/>
    <w:rsid w:val="00164CE6"/>
    <w:rsid w:val="00174CE7"/>
    <w:rsid w:val="001752A4"/>
    <w:rsid w:val="00186822"/>
    <w:rsid w:val="0019305E"/>
    <w:rsid w:val="001B5B8D"/>
    <w:rsid w:val="001D5769"/>
    <w:rsid w:val="001D7F82"/>
    <w:rsid w:val="001E51B0"/>
    <w:rsid w:val="001E5CE4"/>
    <w:rsid w:val="001F720B"/>
    <w:rsid w:val="00203FBC"/>
    <w:rsid w:val="00211AD1"/>
    <w:rsid w:val="00222222"/>
    <w:rsid w:val="0023422F"/>
    <w:rsid w:val="002342A7"/>
    <w:rsid w:val="00245FDB"/>
    <w:rsid w:val="00281051"/>
    <w:rsid w:val="00290C75"/>
    <w:rsid w:val="00295E51"/>
    <w:rsid w:val="002977EB"/>
    <w:rsid w:val="002B0C3F"/>
    <w:rsid w:val="002C0A81"/>
    <w:rsid w:val="002C6E81"/>
    <w:rsid w:val="002E5A99"/>
    <w:rsid w:val="002F015D"/>
    <w:rsid w:val="002F4CB5"/>
    <w:rsid w:val="00303A7D"/>
    <w:rsid w:val="00331306"/>
    <w:rsid w:val="003333FB"/>
    <w:rsid w:val="00344358"/>
    <w:rsid w:val="00365E88"/>
    <w:rsid w:val="00377DB3"/>
    <w:rsid w:val="003930CD"/>
    <w:rsid w:val="003A39FF"/>
    <w:rsid w:val="003D2113"/>
    <w:rsid w:val="003D54DE"/>
    <w:rsid w:val="003D7B6B"/>
    <w:rsid w:val="003F645B"/>
    <w:rsid w:val="00401520"/>
    <w:rsid w:val="00407B63"/>
    <w:rsid w:val="00417A35"/>
    <w:rsid w:val="00462763"/>
    <w:rsid w:val="00490996"/>
    <w:rsid w:val="004B1955"/>
    <w:rsid w:val="004C668B"/>
    <w:rsid w:val="004D44FA"/>
    <w:rsid w:val="004D78D7"/>
    <w:rsid w:val="00504239"/>
    <w:rsid w:val="00517A5D"/>
    <w:rsid w:val="00524484"/>
    <w:rsid w:val="00533C32"/>
    <w:rsid w:val="00543A6D"/>
    <w:rsid w:val="00566B64"/>
    <w:rsid w:val="00567C57"/>
    <w:rsid w:val="00575D14"/>
    <w:rsid w:val="0058789E"/>
    <w:rsid w:val="005A0D26"/>
    <w:rsid w:val="005A1129"/>
    <w:rsid w:val="005A41E4"/>
    <w:rsid w:val="005A75D3"/>
    <w:rsid w:val="005B669E"/>
    <w:rsid w:val="005D023D"/>
    <w:rsid w:val="005D3795"/>
    <w:rsid w:val="005D53D9"/>
    <w:rsid w:val="005D7F84"/>
    <w:rsid w:val="005F497A"/>
    <w:rsid w:val="00604194"/>
    <w:rsid w:val="00605B3F"/>
    <w:rsid w:val="00607502"/>
    <w:rsid w:val="00631246"/>
    <w:rsid w:val="00634E0D"/>
    <w:rsid w:val="00645287"/>
    <w:rsid w:val="006456C7"/>
    <w:rsid w:val="00657FE9"/>
    <w:rsid w:val="006702A1"/>
    <w:rsid w:val="00671A3E"/>
    <w:rsid w:val="006739B9"/>
    <w:rsid w:val="0069041A"/>
    <w:rsid w:val="006946B7"/>
    <w:rsid w:val="0069667F"/>
    <w:rsid w:val="006C0C85"/>
    <w:rsid w:val="006D6F23"/>
    <w:rsid w:val="006E0952"/>
    <w:rsid w:val="00705A54"/>
    <w:rsid w:val="007109F4"/>
    <w:rsid w:val="0072015D"/>
    <w:rsid w:val="00730CF2"/>
    <w:rsid w:val="00736931"/>
    <w:rsid w:val="0074186A"/>
    <w:rsid w:val="00760B25"/>
    <w:rsid w:val="00760D7B"/>
    <w:rsid w:val="00765B52"/>
    <w:rsid w:val="007753AC"/>
    <w:rsid w:val="007773DC"/>
    <w:rsid w:val="00781774"/>
    <w:rsid w:val="007876EB"/>
    <w:rsid w:val="007A1EF6"/>
    <w:rsid w:val="007A5383"/>
    <w:rsid w:val="007B23DF"/>
    <w:rsid w:val="007C1E84"/>
    <w:rsid w:val="007D60F6"/>
    <w:rsid w:val="007E048A"/>
    <w:rsid w:val="007E2B17"/>
    <w:rsid w:val="007E39C0"/>
    <w:rsid w:val="007F301A"/>
    <w:rsid w:val="0081167A"/>
    <w:rsid w:val="0081463C"/>
    <w:rsid w:val="00826595"/>
    <w:rsid w:val="00835830"/>
    <w:rsid w:val="00841DAC"/>
    <w:rsid w:val="008436E6"/>
    <w:rsid w:val="00852538"/>
    <w:rsid w:val="00866D48"/>
    <w:rsid w:val="008814C1"/>
    <w:rsid w:val="008A0BA1"/>
    <w:rsid w:val="008A1741"/>
    <w:rsid w:val="008A6140"/>
    <w:rsid w:val="008B3A8F"/>
    <w:rsid w:val="008C3D9F"/>
    <w:rsid w:val="008D2C05"/>
    <w:rsid w:val="008F1B89"/>
    <w:rsid w:val="008F2069"/>
    <w:rsid w:val="008F5907"/>
    <w:rsid w:val="00900ABC"/>
    <w:rsid w:val="009044A0"/>
    <w:rsid w:val="009052D3"/>
    <w:rsid w:val="009113B4"/>
    <w:rsid w:val="00934366"/>
    <w:rsid w:val="009354C2"/>
    <w:rsid w:val="00945979"/>
    <w:rsid w:val="00952EB7"/>
    <w:rsid w:val="00954541"/>
    <w:rsid w:val="00961B27"/>
    <w:rsid w:val="00963E92"/>
    <w:rsid w:val="009676CC"/>
    <w:rsid w:val="00986D20"/>
    <w:rsid w:val="009875B3"/>
    <w:rsid w:val="009902B2"/>
    <w:rsid w:val="009A25AE"/>
    <w:rsid w:val="009B36AC"/>
    <w:rsid w:val="009C7DA3"/>
    <w:rsid w:val="009D068C"/>
    <w:rsid w:val="009D744B"/>
    <w:rsid w:val="009E337C"/>
    <w:rsid w:val="009E356E"/>
    <w:rsid w:val="009F34B2"/>
    <w:rsid w:val="00A05DC8"/>
    <w:rsid w:val="00A25005"/>
    <w:rsid w:val="00A40BD3"/>
    <w:rsid w:val="00A52473"/>
    <w:rsid w:val="00A63EFC"/>
    <w:rsid w:val="00A74989"/>
    <w:rsid w:val="00A74F4B"/>
    <w:rsid w:val="00A802A6"/>
    <w:rsid w:val="00A804B4"/>
    <w:rsid w:val="00A91BA3"/>
    <w:rsid w:val="00A95074"/>
    <w:rsid w:val="00AB1C07"/>
    <w:rsid w:val="00AC6AEC"/>
    <w:rsid w:val="00AD3752"/>
    <w:rsid w:val="00B11A22"/>
    <w:rsid w:val="00B13614"/>
    <w:rsid w:val="00B27268"/>
    <w:rsid w:val="00B425FD"/>
    <w:rsid w:val="00B6292A"/>
    <w:rsid w:val="00B6556A"/>
    <w:rsid w:val="00B66401"/>
    <w:rsid w:val="00B67015"/>
    <w:rsid w:val="00B7468A"/>
    <w:rsid w:val="00B85B76"/>
    <w:rsid w:val="00B95716"/>
    <w:rsid w:val="00BA59FF"/>
    <w:rsid w:val="00BB18C3"/>
    <w:rsid w:val="00BB57EF"/>
    <w:rsid w:val="00BC028A"/>
    <w:rsid w:val="00BD3E90"/>
    <w:rsid w:val="00BD7AF1"/>
    <w:rsid w:val="00BF03D7"/>
    <w:rsid w:val="00BF1659"/>
    <w:rsid w:val="00BF37DC"/>
    <w:rsid w:val="00C02906"/>
    <w:rsid w:val="00C0634B"/>
    <w:rsid w:val="00C1469F"/>
    <w:rsid w:val="00C30AF7"/>
    <w:rsid w:val="00C31FFF"/>
    <w:rsid w:val="00C36ABE"/>
    <w:rsid w:val="00C41D71"/>
    <w:rsid w:val="00C467E9"/>
    <w:rsid w:val="00C8425A"/>
    <w:rsid w:val="00C95E1E"/>
    <w:rsid w:val="00CA149B"/>
    <w:rsid w:val="00CA3ADC"/>
    <w:rsid w:val="00CB7668"/>
    <w:rsid w:val="00CE5C5D"/>
    <w:rsid w:val="00CF4998"/>
    <w:rsid w:val="00D017EC"/>
    <w:rsid w:val="00D1733A"/>
    <w:rsid w:val="00D269A3"/>
    <w:rsid w:val="00D53B2A"/>
    <w:rsid w:val="00D54BA1"/>
    <w:rsid w:val="00D63EA9"/>
    <w:rsid w:val="00D74FDB"/>
    <w:rsid w:val="00D77F20"/>
    <w:rsid w:val="00D85561"/>
    <w:rsid w:val="00D9280E"/>
    <w:rsid w:val="00D9376F"/>
    <w:rsid w:val="00DA1F14"/>
    <w:rsid w:val="00DA69D1"/>
    <w:rsid w:val="00DD1583"/>
    <w:rsid w:val="00DE37F5"/>
    <w:rsid w:val="00DE6414"/>
    <w:rsid w:val="00DF1FCF"/>
    <w:rsid w:val="00DF4152"/>
    <w:rsid w:val="00DF7BE4"/>
    <w:rsid w:val="00E0021C"/>
    <w:rsid w:val="00E05181"/>
    <w:rsid w:val="00E1071C"/>
    <w:rsid w:val="00E122D8"/>
    <w:rsid w:val="00E2006D"/>
    <w:rsid w:val="00E20282"/>
    <w:rsid w:val="00E207D4"/>
    <w:rsid w:val="00E3668D"/>
    <w:rsid w:val="00E42376"/>
    <w:rsid w:val="00E42913"/>
    <w:rsid w:val="00E477D9"/>
    <w:rsid w:val="00E51E5D"/>
    <w:rsid w:val="00E556C8"/>
    <w:rsid w:val="00E63944"/>
    <w:rsid w:val="00E71797"/>
    <w:rsid w:val="00E8753B"/>
    <w:rsid w:val="00E90694"/>
    <w:rsid w:val="00E95E3C"/>
    <w:rsid w:val="00EA1106"/>
    <w:rsid w:val="00EA5736"/>
    <w:rsid w:val="00EB1EBA"/>
    <w:rsid w:val="00EB2BDC"/>
    <w:rsid w:val="00EC7555"/>
    <w:rsid w:val="00EE29A8"/>
    <w:rsid w:val="00EE3EE1"/>
    <w:rsid w:val="00EF4B71"/>
    <w:rsid w:val="00F04733"/>
    <w:rsid w:val="00F11EA8"/>
    <w:rsid w:val="00F12FD8"/>
    <w:rsid w:val="00F13895"/>
    <w:rsid w:val="00F31FE5"/>
    <w:rsid w:val="00F37F26"/>
    <w:rsid w:val="00F5350D"/>
    <w:rsid w:val="00F578BD"/>
    <w:rsid w:val="00F60E84"/>
    <w:rsid w:val="00F64F9D"/>
    <w:rsid w:val="00F665AB"/>
    <w:rsid w:val="00F8203A"/>
    <w:rsid w:val="00F83E9E"/>
    <w:rsid w:val="00F928E2"/>
    <w:rsid w:val="00FC317A"/>
    <w:rsid w:val="00FD784A"/>
    <w:rsid w:val="00FE31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C2A50E"/>
  <w15:chartTrackingRefBased/>
  <w15:docId w15:val="{3FE14D8D-F76E-4841-ABE2-B6F3CDA27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B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7A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7A35"/>
  </w:style>
  <w:style w:type="paragraph" w:styleId="Footer">
    <w:name w:val="footer"/>
    <w:basedOn w:val="Normal"/>
    <w:link w:val="FooterChar"/>
    <w:uiPriority w:val="99"/>
    <w:unhideWhenUsed/>
    <w:rsid w:val="00417A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A35"/>
  </w:style>
  <w:style w:type="paragraph" w:styleId="BodyText">
    <w:name w:val="Body Text"/>
    <w:basedOn w:val="Normal"/>
    <w:link w:val="BodyTextChar"/>
    <w:uiPriority w:val="1"/>
    <w:qFormat/>
    <w:rsid w:val="00417A35"/>
    <w:pPr>
      <w:widowControl w:val="0"/>
      <w:autoSpaceDE w:val="0"/>
      <w:autoSpaceDN w:val="0"/>
      <w:spacing w:after="0" w:line="240" w:lineRule="auto"/>
    </w:pPr>
    <w:rPr>
      <w:rFonts w:ascii="MuseoSans-300" w:eastAsia="MuseoSans-300" w:hAnsi="MuseoSans-300" w:cs="MuseoSans-300"/>
      <w:sz w:val="16"/>
      <w:szCs w:val="16"/>
      <w:lang w:val="en-GB"/>
    </w:rPr>
  </w:style>
  <w:style w:type="character" w:customStyle="1" w:styleId="BodyTextChar">
    <w:name w:val="Body Text Char"/>
    <w:basedOn w:val="DefaultParagraphFont"/>
    <w:link w:val="BodyText"/>
    <w:uiPriority w:val="1"/>
    <w:rsid w:val="00417A35"/>
    <w:rPr>
      <w:rFonts w:ascii="MuseoSans-300" w:eastAsia="MuseoSans-300" w:hAnsi="MuseoSans-300" w:cs="MuseoSans-300"/>
      <w:sz w:val="16"/>
      <w:szCs w:val="16"/>
      <w:lang w:val="en-GB"/>
    </w:rPr>
  </w:style>
  <w:style w:type="paragraph" w:styleId="NoSpacing">
    <w:name w:val="No Spacing"/>
    <w:uiPriority w:val="1"/>
    <w:qFormat/>
    <w:rsid w:val="004C668B"/>
    <w:pPr>
      <w:spacing w:after="0" w:line="240" w:lineRule="auto"/>
    </w:pPr>
  </w:style>
  <w:style w:type="character" w:styleId="Hyperlink">
    <w:name w:val="Hyperlink"/>
    <w:basedOn w:val="DefaultParagraphFont"/>
    <w:uiPriority w:val="99"/>
    <w:unhideWhenUsed/>
    <w:rsid w:val="004C668B"/>
    <w:rPr>
      <w:color w:val="0563C1" w:themeColor="hyperlink"/>
      <w:u w:val="single"/>
    </w:rPr>
  </w:style>
  <w:style w:type="character" w:styleId="UnresolvedMention">
    <w:name w:val="Unresolved Mention"/>
    <w:basedOn w:val="DefaultParagraphFont"/>
    <w:uiPriority w:val="99"/>
    <w:semiHidden/>
    <w:unhideWhenUsed/>
    <w:rsid w:val="004C668B"/>
    <w:rPr>
      <w:color w:val="605E5C"/>
      <w:shd w:val="clear" w:color="auto" w:fill="E1DFDD"/>
    </w:rPr>
  </w:style>
  <w:style w:type="paragraph" w:styleId="ListParagraph">
    <w:name w:val="List Paragraph"/>
    <w:basedOn w:val="Normal"/>
    <w:uiPriority w:val="34"/>
    <w:qFormat/>
    <w:rsid w:val="0012349B"/>
    <w:pPr>
      <w:spacing w:after="0" w:line="240" w:lineRule="auto"/>
      <w:ind w:left="720"/>
      <w:contextualSpacing/>
    </w:pPr>
    <w:rPr>
      <w:rFonts w:eastAsia="Times New Roman" w:cs="Times New Roman"/>
      <w:szCs w:val="24"/>
      <w:lang w:val="en-GB"/>
    </w:rPr>
  </w:style>
  <w:style w:type="table" w:styleId="GridTable1Light-Accent2">
    <w:name w:val="Grid Table 1 Light Accent 2"/>
    <w:basedOn w:val="TableNormal"/>
    <w:uiPriority w:val="46"/>
    <w:rsid w:val="0012349B"/>
    <w:pPr>
      <w:spacing w:after="0" w:line="240" w:lineRule="auto"/>
    </w:pPr>
    <w:rPr>
      <w:lang w:val="nl-BE"/>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Grid">
    <w:name w:val="Table Grid"/>
    <w:basedOn w:val="TableNormal"/>
    <w:uiPriority w:val="39"/>
    <w:rsid w:val="006E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90694"/>
    <w:rPr>
      <w:sz w:val="16"/>
      <w:szCs w:val="16"/>
    </w:rPr>
  </w:style>
  <w:style w:type="paragraph" w:styleId="CommentText">
    <w:name w:val="annotation text"/>
    <w:basedOn w:val="Normal"/>
    <w:link w:val="CommentTextChar"/>
    <w:uiPriority w:val="99"/>
    <w:unhideWhenUsed/>
    <w:rsid w:val="00E90694"/>
    <w:pPr>
      <w:spacing w:line="240" w:lineRule="auto"/>
    </w:pPr>
    <w:rPr>
      <w:sz w:val="20"/>
      <w:szCs w:val="20"/>
    </w:rPr>
  </w:style>
  <w:style w:type="character" w:customStyle="1" w:styleId="CommentTextChar">
    <w:name w:val="Comment Text Char"/>
    <w:basedOn w:val="DefaultParagraphFont"/>
    <w:link w:val="CommentText"/>
    <w:uiPriority w:val="99"/>
    <w:rsid w:val="00E90694"/>
    <w:rPr>
      <w:sz w:val="20"/>
      <w:szCs w:val="20"/>
    </w:rPr>
  </w:style>
  <w:style w:type="paragraph" w:styleId="CommentSubject">
    <w:name w:val="annotation subject"/>
    <w:basedOn w:val="CommentText"/>
    <w:next w:val="CommentText"/>
    <w:link w:val="CommentSubjectChar"/>
    <w:uiPriority w:val="99"/>
    <w:semiHidden/>
    <w:unhideWhenUsed/>
    <w:rsid w:val="00E90694"/>
    <w:rPr>
      <w:b/>
      <w:bCs/>
    </w:rPr>
  </w:style>
  <w:style w:type="character" w:customStyle="1" w:styleId="CommentSubjectChar">
    <w:name w:val="Comment Subject Char"/>
    <w:basedOn w:val="CommentTextChar"/>
    <w:link w:val="CommentSubject"/>
    <w:uiPriority w:val="99"/>
    <w:semiHidden/>
    <w:rsid w:val="00E90694"/>
    <w:rPr>
      <w:b/>
      <w:bCs/>
      <w:sz w:val="20"/>
      <w:szCs w:val="20"/>
    </w:rPr>
  </w:style>
  <w:style w:type="paragraph" w:customStyle="1" w:styleId="Default">
    <w:name w:val="Default"/>
    <w:rsid w:val="00986D20"/>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A1">
    <w:name w:val="A1"/>
    <w:uiPriority w:val="99"/>
    <w:rsid w:val="00DA1F14"/>
    <w:rPr>
      <w:rFonts w:cs="Museo Sans 300"/>
      <w:color w:val="57585A"/>
      <w:sz w:val="18"/>
      <w:szCs w:val="18"/>
    </w:rPr>
  </w:style>
  <w:style w:type="paragraph" w:styleId="Revision">
    <w:name w:val="Revision"/>
    <w:hidden/>
    <w:uiPriority w:val="99"/>
    <w:semiHidden/>
    <w:rsid w:val="00A52473"/>
    <w:pPr>
      <w:spacing w:after="0" w:line="240" w:lineRule="auto"/>
    </w:pPr>
  </w:style>
  <w:style w:type="character" w:styleId="Strong">
    <w:name w:val="Strong"/>
    <w:basedOn w:val="DefaultParagraphFont"/>
    <w:uiPriority w:val="22"/>
    <w:qFormat/>
    <w:rsid w:val="00FC317A"/>
    <w:rPr>
      <w:b/>
      <w:bCs/>
    </w:rPr>
  </w:style>
  <w:style w:type="paragraph" w:customStyle="1" w:styleId="pf0">
    <w:name w:val="pf0"/>
    <w:basedOn w:val="Normal"/>
    <w:rsid w:val="0052448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efaultParagraphFont"/>
    <w:rsid w:val="00524484"/>
    <w:rPr>
      <w:rFonts w:ascii="Segoe UI" w:hAnsi="Segoe UI" w:cs="Segoe UI" w:hint="default"/>
      <w:color w:val="57585A"/>
      <w:sz w:val="18"/>
      <w:szCs w:val="18"/>
    </w:rPr>
  </w:style>
  <w:style w:type="character" w:styleId="PlaceholderText">
    <w:name w:val="Placeholder Text"/>
    <w:basedOn w:val="DefaultParagraphFont"/>
    <w:uiPriority w:val="99"/>
    <w:semiHidden/>
    <w:rsid w:val="009113B4"/>
    <w:rPr>
      <w:color w:val="808080"/>
    </w:rPr>
  </w:style>
  <w:style w:type="table" w:styleId="TableGridLight">
    <w:name w:val="Grid Table Light"/>
    <w:basedOn w:val="TableNormal"/>
    <w:uiPriority w:val="40"/>
    <w:rsid w:val="00407B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116509">
      <w:bodyDiv w:val="1"/>
      <w:marLeft w:val="0"/>
      <w:marRight w:val="0"/>
      <w:marTop w:val="0"/>
      <w:marBottom w:val="0"/>
      <w:divBdr>
        <w:top w:val="none" w:sz="0" w:space="0" w:color="auto"/>
        <w:left w:val="none" w:sz="0" w:space="0" w:color="auto"/>
        <w:bottom w:val="none" w:sz="0" w:space="0" w:color="auto"/>
        <w:right w:val="none" w:sz="0" w:space="0" w:color="auto"/>
      </w:divBdr>
    </w:div>
    <w:div w:id="486093883">
      <w:bodyDiv w:val="1"/>
      <w:marLeft w:val="0"/>
      <w:marRight w:val="0"/>
      <w:marTop w:val="0"/>
      <w:marBottom w:val="0"/>
      <w:divBdr>
        <w:top w:val="none" w:sz="0" w:space="0" w:color="auto"/>
        <w:left w:val="none" w:sz="0" w:space="0" w:color="auto"/>
        <w:bottom w:val="none" w:sz="0" w:space="0" w:color="auto"/>
        <w:right w:val="none" w:sz="0" w:space="0" w:color="auto"/>
      </w:divBdr>
    </w:div>
    <w:div w:id="726105214">
      <w:bodyDiv w:val="1"/>
      <w:marLeft w:val="0"/>
      <w:marRight w:val="0"/>
      <w:marTop w:val="0"/>
      <w:marBottom w:val="0"/>
      <w:divBdr>
        <w:top w:val="none" w:sz="0" w:space="0" w:color="auto"/>
        <w:left w:val="none" w:sz="0" w:space="0" w:color="auto"/>
        <w:bottom w:val="none" w:sz="0" w:space="0" w:color="auto"/>
        <w:right w:val="none" w:sz="0" w:space="0" w:color="auto"/>
      </w:divBdr>
    </w:div>
    <w:div w:id="858545149">
      <w:bodyDiv w:val="1"/>
      <w:marLeft w:val="0"/>
      <w:marRight w:val="0"/>
      <w:marTop w:val="0"/>
      <w:marBottom w:val="0"/>
      <w:divBdr>
        <w:top w:val="none" w:sz="0" w:space="0" w:color="auto"/>
        <w:left w:val="none" w:sz="0" w:space="0" w:color="auto"/>
        <w:bottom w:val="none" w:sz="0" w:space="0" w:color="auto"/>
        <w:right w:val="none" w:sz="0" w:space="0" w:color="auto"/>
      </w:divBdr>
    </w:div>
    <w:div w:id="890117332">
      <w:bodyDiv w:val="1"/>
      <w:marLeft w:val="0"/>
      <w:marRight w:val="0"/>
      <w:marTop w:val="0"/>
      <w:marBottom w:val="0"/>
      <w:divBdr>
        <w:top w:val="none" w:sz="0" w:space="0" w:color="auto"/>
        <w:left w:val="none" w:sz="0" w:space="0" w:color="auto"/>
        <w:bottom w:val="none" w:sz="0" w:space="0" w:color="auto"/>
        <w:right w:val="none" w:sz="0" w:space="0" w:color="auto"/>
      </w:divBdr>
    </w:div>
    <w:div w:id="1020860918">
      <w:bodyDiv w:val="1"/>
      <w:marLeft w:val="0"/>
      <w:marRight w:val="0"/>
      <w:marTop w:val="0"/>
      <w:marBottom w:val="0"/>
      <w:divBdr>
        <w:top w:val="none" w:sz="0" w:space="0" w:color="auto"/>
        <w:left w:val="none" w:sz="0" w:space="0" w:color="auto"/>
        <w:bottom w:val="none" w:sz="0" w:space="0" w:color="auto"/>
        <w:right w:val="none" w:sz="0" w:space="0" w:color="auto"/>
      </w:divBdr>
    </w:div>
    <w:div w:id="1642539004">
      <w:bodyDiv w:val="1"/>
      <w:marLeft w:val="0"/>
      <w:marRight w:val="0"/>
      <w:marTop w:val="0"/>
      <w:marBottom w:val="0"/>
      <w:divBdr>
        <w:top w:val="none" w:sz="0" w:space="0" w:color="auto"/>
        <w:left w:val="none" w:sz="0" w:space="0" w:color="auto"/>
        <w:bottom w:val="none" w:sz="0" w:space="0" w:color="auto"/>
        <w:right w:val="none" w:sz="0" w:space="0" w:color="auto"/>
      </w:divBdr>
    </w:div>
    <w:div w:id="213478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aghababaie.usc.ac.ir/files/1506505203365.pdf"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www.cdm-stravitec.com"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info-us@cdm-stravitec.com" TargetMode="Externa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tif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www.stravi-dB.com" TargetMode="External"/><Relationship Id="rId27" Type="http://schemas.openxmlformats.org/officeDocument/2006/relationships/footer" Target="foot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image" Target="media/image12.png"/><Relationship Id="rId1" Type="http://schemas.openxmlformats.org/officeDocument/2006/relationships/image" Target="media/image11.png"/><Relationship Id="rId5" Type="http://schemas.openxmlformats.org/officeDocument/2006/relationships/image" Target="media/image15.png"/><Relationship Id="rId4" Type="http://schemas.openxmlformats.org/officeDocument/2006/relationships/image" Target="media/image1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0AB23E9438544F1A9B832A3DC62D3B1"/>
        <w:category>
          <w:name w:val="General"/>
          <w:gallery w:val="placeholder"/>
        </w:category>
        <w:types>
          <w:type w:val="bbPlcHdr"/>
        </w:types>
        <w:behaviors>
          <w:behavior w:val="content"/>
        </w:behaviors>
        <w:guid w:val="{BD173C19-07EE-4BDC-8E3B-EEB3D5591724}"/>
      </w:docPartPr>
      <w:docPartBody>
        <w:p w:rsidR="005B25DE" w:rsidRDefault="00D337E8">
          <w:r w:rsidRPr="00481299">
            <w:rPr>
              <w:rStyle w:val="PlaceholderText"/>
            </w:rPr>
            <w:t>[Title]</w:t>
          </w:r>
        </w:p>
      </w:docPartBody>
    </w:docPart>
    <w:docPart>
      <w:docPartPr>
        <w:name w:val="289F286B486E447FB43ADCED78724EA9"/>
        <w:category>
          <w:name w:val="General"/>
          <w:gallery w:val="placeholder"/>
        </w:category>
        <w:types>
          <w:type w:val="bbPlcHdr"/>
        </w:types>
        <w:behaviors>
          <w:behavior w:val="content"/>
        </w:behaviors>
        <w:guid w:val="{45989073-6310-4061-BD87-AE1C99D97C9A}"/>
      </w:docPartPr>
      <w:docPartBody>
        <w:p w:rsidR="00CE50AD" w:rsidRDefault="003C7E9E" w:rsidP="003C7E9E">
          <w:pPr>
            <w:pStyle w:val="289F286B486E447FB43ADCED78724EA9"/>
          </w:pPr>
          <w:r w:rsidRPr="00481299">
            <w:rPr>
              <w:rStyle w:val="PlaceholderText"/>
            </w:rPr>
            <w:t>[Company]</w:t>
          </w:r>
        </w:p>
      </w:docPartBody>
    </w:docPart>
    <w:docPart>
      <w:docPartPr>
        <w:name w:val="BEA78281C0784B80A20EC25BF28AA84A"/>
        <w:category>
          <w:name w:val="General"/>
          <w:gallery w:val="placeholder"/>
        </w:category>
        <w:types>
          <w:type w:val="bbPlcHdr"/>
        </w:types>
        <w:behaviors>
          <w:behavior w:val="content"/>
        </w:behaviors>
        <w:guid w:val="{064EE4BC-67EC-4F0A-B99B-0690FC4399AD}"/>
      </w:docPartPr>
      <w:docPartBody>
        <w:p w:rsidR="00CE50AD" w:rsidRDefault="003C7E9E" w:rsidP="003C7E9E">
          <w:pPr>
            <w:pStyle w:val="BEA78281C0784B80A20EC25BF28AA84A"/>
          </w:pPr>
          <w:r w:rsidRPr="00481299">
            <w:rPr>
              <w:rStyle w:val="PlaceholderText"/>
            </w:rPr>
            <w:t>[Title]</w:t>
          </w:r>
        </w:p>
      </w:docPartBody>
    </w:docPart>
    <w:docPart>
      <w:docPartPr>
        <w:name w:val="003D74A865A94CA7B313831F927B0642"/>
        <w:category>
          <w:name w:val="General"/>
          <w:gallery w:val="placeholder"/>
        </w:category>
        <w:types>
          <w:type w:val="bbPlcHdr"/>
        </w:types>
        <w:behaviors>
          <w:behavior w:val="content"/>
        </w:behaviors>
        <w:guid w:val="{918BAE59-15FB-4296-BD19-B9AFD8634E98}"/>
      </w:docPartPr>
      <w:docPartBody>
        <w:p w:rsidR="00CE50AD" w:rsidRDefault="003C7E9E" w:rsidP="003C7E9E">
          <w:pPr>
            <w:pStyle w:val="003D74A865A94CA7B313831F927B0642"/>
          </w:pPr>
          <w:r w:rsidRPr="00481299">
            <w:rPr>
              <w:rStyle w:val="PlaceholderText"/>
            </w:rPr>
            <w:t>[Subject]</w:t>
          </w:r>
        </w:p>
      </w:docPartBody>
    </w:docPart>
    <w:docPart>
      <w:docPartPr>
        <w:name w:val="8A83FA9DE79C436D967300FC529F0E9F"/>
        <w:category>
          <w:name w:val="General"/>
          <w:gallery w:val="placeholder"/>
        </w:category>
        <w:types>
          <w:type w:val="bbPlcHdr"/>
        </w:types>
        <w:behaviors>
          <w:behavior w:val="content"/>
        </w:behaviors>
        <w:guid w:val="{BA561EFC-2428-4C0B-8BC2-B5C6CA2D4FDD}"/>
      </w:docPartPr>
      <w:docPartBody>
        <w:p w:rsidR="00CE50AD" w:rsidRDefault="003C7E9E" w:rsidP="003C7E9E">
          <w:pPr>
            <w:pStyle w:val="8A83FA9DE79C436D967300FC529F0E9F"/>
          </w:pPr>
          <w:r w:rsidRPr="00481299">
            <w:rPr>
              <w:rStyle w:val="PlaceholderText"/>
            </w:rPr>
            <w:t>[Status]</w:t>
          </w:r>
        </w:p>
      </w:docPartBody>
    </w:docPart>
    <w:docPart>
      <w:docPartPr>
        <w:name w:val="8B2BAF90141846EA95DF525F817ECA12"/>
        <w:category>
          <w:name w:val="General"/>
          <w:gallery w:val="placeholder"/>
        </w:category>
        <w:types>
          <w:type w:val="bbPlcHdr"/>
        </w:types>
        <w:behaviors>
          <w:behavior w:val="content"/>
        </w:behaviors>
        <w:guid w:val="{7FC1E2AF-E7E7-474F-9B86-558E634FEF22}"/>
      </w:docPartPr>
      <w:docPartBody>
        <w:p w:rsidR="00CE50AD" w:rsidRDefault="003C7E9E" w:rsidP="003C7E9E">
          <w:pPr>
            <w:pStyle w:val="8B2BAF90141846EA95DF525F817ECA12"/>
          </w:pPr>
          <w:r w:rsidRPr="00481299">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7E8"/>
    <w:rsid w:val="00034DA5"/>
    <w:rsid w:val="00041864"/>
    <w:rsid w:val="00051CFE"/>
    <w:rsid w:val="000677A4"/>
    <w:rsid w:val="0010395D"/>
    <w:rsid w:val="0011021B"/>
    <w:rsid w:val="0019012F"/>
    <w:rsid w:val="001A44ED"/>
    <w:rsid w:val="002332DA"/>
    <w:rsid w:val="002E7930"/>
    <w:rsid w:val="00371184"/>
    <w:rsid w:val="003C7E9E"/>
    <w:rsid w:val="00467397"/>
    <w:rsid w:val="00510107"/>
    <w:rsid w:val="005218EC"/>
    <w:rsid w:val="005869FA"/>
    <w:rsid w:val="005A2200"/>
    <w:rsid w:val="005B25DE"/>
    <w:rsid w:val="005F633D"/>
    <w:rsid w:val="006F485F"/>
    <w:rsid w:val="00761901"/>
    <w:rsid w:val="007760EE"/>
    <w:rsid w:val="00776103"/>
    <w:rsid w:val="008B20F2"/>
    <w:rsid w:val="009568FD"/>
    <w:rsid w:val="009A25AE"/>
    <w:rsid w:val="009B2E41"/>
    <w:rsid w:val="00A77379"/>
    <w:rsid w:val="00A9761C"/>
    <w:rsid w:val="00AB15DC"/>
    <w:rsid w:val="00B36A8F"/>
    <w:rsid w:val="00B66401"/>
    <w:rsid w:val="00BB6FD0"/>
    <w:rsid w:val="00BC39EB"/>
    <w:rsid w:val="00BF1659"/>
    <w:rsid w:val="00C43C5B"/>
    <w:rsid w:val="00C9215A"/>
    <w:rsid w:val="00CE50AD"/>
    <w:rsid w:val="00D337E8"/>
    <w:rsid w:val="00D95B2E"/>
    <w:rsid w:val="00DC3074"/>
    <w:rsid w:val="00F54D5D"/>
    <w:rsid w:val="00F90A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7E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7E9E"/>
    <w:rPr>
      <w:color w:val="808080"/>
    </w:rPr>
  </w:style>
  <w:style w:type="paragraph" w:customStyle="1" w:styleId="289F286B486E447FB43ADCED78724EA9">
    <w:name w:val="289F286B486E447FB43ADCED78724EA9"/>
    <w:rsid w:val="003C7E9E"/>
    <w:rPr>
      <w:lang w:val="en-GB" w:eastAsia="en-GB"/>
    </w:rPr>
  </w:style>
  <w:style w:type="paragraph" w:customStyle="1" w:styleId="BEA78281C0784B80A20EC25BF28AA84A">
    <w:name w:val="BEA78281C0784B80A20EC25BF28AA84A"/>
    <w:rsid w:val="003C7E9E"/>
    <w:rPr>
      <w:lang w:val="en-GB" w:eastAsia="en-GB"/>
    </w:rPr>
  </w:style>
  <w:style w:type="paragraph" w:customStyle="1" w:styleId="003D74A865A94CA7B313831F927B0642">
    <w:name w:val="003D74A865A94CA7B313831F927B0642"/>
    <w:rsid w:val="003C7E9E"/>
    <w:rPr>
      <w:lang w:val="en-GB" w:eastAsia="en-GB"/>
    </w:rPr>
  </w:style>
  <w:style w:type="paragraph" w:customStyle="1" w:styleId="8A83FA9DE79C436D967300FC529F0E9F">
    <w:name w:val="8A83FA9DE79C436D967300FC529F0E9F"/>
    <w:rsid w:val="003C7E9E"/>
    <w:rPr>
      <w:lang w:val="en-GB" w:eastAsia="en-GB"/>
    </w:rPr>
  </w:style>
  <w:style w:type="paragraph" w:customStyle="1" w:styleId="8B2BAF90141846EA95DF525F817ECA12">
    <w:name w:val="8B2BAF90141846EA95DF525F817ECA12"/>
    <w:rsid w:val="003C7E9E"/>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EA48B4-74FE-402D-9295-AF2C1C95CEB2}">
  <we:reference id="wa104051163" version="1.2.0.3" store="en-US" storeType="OMEX"/>
  <we:alternateReferences>
    <we:reference id="WA104051163" version="1.2.0.3"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12-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90b6d5b-b9ec-4a1e-8bc6-3f8c8547d907">
      <Terms xmlns="http://schemas.microsoft.com/office/infopath/2007/PartnerControls"/>
    </lcf76f155ced4ddcb4097134ff3c332f>
    <TaxCatchAll xmlns="c767e1d5-471e-466d-8a3b-04ee8f7da5c0"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AD68CC3B3CD8244872A3F80515C3D65" ma:contentTypeVersion="12" ma:contentTypeDescription="Create a new document." ma:contentTypeScope="" ma:versionID="5b0bc27eeae648cf071f4be193c38dee">
  <xsd:schema xmlns:xsd="http://www.w3.org/2001/XMLSchema" xmlns:xs="http://www.w3.org/2001/XMLSchema" xmlns:p="http://schemas.microsoft.com/office/2006/metadata/properties" xmlns:ns2="f90b6d5b-b9ec-4a1e-8bc6-3f8c8547d907" xmlns:ns3="c767e1d5-471e-466d-8a3b-04ee8f7da5c0" targetNamespace="http://schemas.microsoft.com/office/2006/metadata/properties" ma:root="true" ma:fieldsID="e09c640662a766c78b423adfaec14ee8" ns2:_="" ns3:_="">
    <xsd:import namespace="f90b6d5b-b9ec-4a1e-8bc6-3f8c8547d907"/>
    <xsd:import namespace="c767e1d5-471e-466d-8a3b-04ee8f7da5c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b6d5b-b9ec-4a1e-8bc6-3f8c8547d9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377ccd-5514-487f-bca9-b13de3f6af1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67e1d5-471e-466d-8a3b-04ee8f7da5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1edc4bb-9b5a-4523-b66c-a9f15d6a1936}" ma:internalName="TaxCatchAll" ma:showField="CatchAllData" ma:web="c767e1d5-471e-466d-8a3b-04ee8f7da5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38768E-E1CF-4DAB-B505-AEFBEA8B41B7}">
  <ds:schemaRefs>
    <ds:schemaRef ds:uri="http://schemas.openxmlformats.org/officeDocument/2006/bibliography"/>
  </ds:schemaRefs>
</ds:datastoreItem>
</file>

<file path=customXml/itemProps3.xml><?xml version="1.0" encoding="utf-8"?>
<ds:datastoreItem xmlns:ds="http://schemas.openxmlformats.org/officeDocument/2006/customXml" ds:itemID="{AD364DA2-30D9-4125-B224-89C54D65DD6C}">
  <ds:schemaRefs>
    <ds:schemaRef ds:uri="http://schemas.microsoft.com/sharepoint/v3/contenttype/forms"/>
  </ds:schemaRefs>
</ds:datastoreItem>
</file>

<file path=customXml/itemProps4.xml><?xml version="1.0" encoding="utf-8"?>
<ds:datastoreItem xmlns:ds="http://schemas.openxmlformats.org/officeDocument/2006/customXml" ds:itemID="{8BF49592-10F8-4688-8706-9D5BC365F3A7}">
  <ds:schemaRefs>
    <ds:schemaRef ds:uri="http://schemas.microsoft.com/office/2006/metadata/properties"/>
    <ds:schemaRef ds:uri="http://schemas.microsoft.com/office/infopath/2007/PartnerControls"/>
    <ds:schemaRef ds:uri="f90b6d5b-b9ec-4a1e-8bc6-3f8c8547d907"/>
    <ds:schemaRef ds:uri="c767e1d5-471e-466d-8a3b-04ee8f7da5c0"/>
  </ds:schemaRefs>
</ds:datastoreItem>
</file>

<file path=customXml/itemProps5.xml><?xml version="1.0" encoding="utf-8"?>
<ds:datastoreItem xmlns:ds="http://schemas.openxmlformats.org/officeDocument/2006/customXml" ds:itemID="{4F2FB49F-3BF4-4112-9CF8-0106EFC5A0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b6d5b-b9ec-4a1e-8bc6-3f8c8547d907"/>
    <ds:schemaRef ds:uri="c767e1d5-471e-466d-8a3b-04ee8f7da5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9</Pages>
  <Words>2755</Words>
  <Characters>15318</Characters>
  <Application>Microsoft Office Word</Application>
  <DocSecurity>0</DocSecurity>
  <Lines>373</Lines>
  <Paragraphs>17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travifloor Channel</vt:lpstr>
      <vt:lpstr/>
    </vt:vector>
  </TitlesOfParts>
  <Company>CDM Stravitec</Company>
  <LinksUpToDate>false</LinksUpToDate>
  <CharactersWithSpaces>1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vifloor Channel</dc:title>
  <dc:subject>Isolated Floating Slab</dc:subject>
  <dc:creator>Sven Dekerk</dc:creator>
  <cp:keywords/>
  <dc:description/>
  <cp:lastModifiedBy>Carolina Rui</cp:lastModifiedBy>
  <cp:revision>9</cp:revision>
  <cp:lastPrinted>2021-02-20T13:02:00Z</cp:lastPrinted>
  <dcterms:created xsi:type="dcterms:W3CDTF">2024-12-16T14:33:00Z</dcterms:created>
  <dcterms:modified xsi:type="dcterms:W3CDTF">2024-12-16T17:25:00Z</dcterms:modified>
  <cp:contentStatus>0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D68CC3B3CD8244872A3F80515C3D65</vt:lpwstr>
  </property>
  <property fmtid="{D5CDD505-2E9C-101B-9397-08002B2CF9AE}" pid="3" name="GrammarlyDocumentId">
    <vt:lpwstr>bd8184f331600ad516abe428abd5ded23548c3c683b76d656ba74207f77ba2b5</vt:lpwstr>
  </property>
</Properties>
</file>